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C5F108" w14:textId="77777777" w:rsidR="005A6A03" w:rsidRDefault="005A6A03" w:rsidP="008D2267">
      <w:pPr>
        <w:pStyle w:val="ListParagraph"/>
        <w:numPr>
          <w:ilvl w:val="0"/>
          <w:numId w:val="2"/>
        </w:numPr>
        <w:spacing w:before="120"/>
      </w:pPr>
      <w:r>
        <w:t>Complete all the following sections and indicate “N.A.” if the field is not applicable:</w:t>
      </w:r>
      <w:r>
        <w:br/>
      </w:r>
    </w:p>
    <w:p w14:paraId="66BC78B3" w14:textId="77777777" w:rsidR="005A6A03" w:rsidRDefault="005A6A03" w:rsidP="00196D1F">
      <w:pPr>
        <w:pStyle w:val="ListParagraph"/>
        <w:numPr>
          <w:ilvl w:val="0"/>
          <w:numId w:val="1"/>
        </w:numPr>
        <w:ind w:left="1170" w:right="-270" w:hanging="450"/>
      </w:pPr>
      <w:r>
        <w:t>GRANT INFORMATION</w:t>
      </w:r>
    </w:p>
    <w:p w14:paraId="676F5F17" w14:textId="77777777" w:rsidR="005A6A03" w:rsidRDefault="005A6A03" w:rsidP="005A6A03">
      <w:pPr>
        <w:pStyle w:val="ListParagraph"/>
        <w:numPr>
          <w:ilvl w:val="0"/>
          <w:numId w:val="1"/>
        </w:numPr>
        <w:ind w:left="1170" w:hanging="450"/>
      </w:pPr>
      <w:r>
        <w:t>LAY ABSTRACT</w:t>
      </w:r>
    </w:p>
    <w:p w14:paraId="369FDD0F" w14:textId="6A74B844" w:rsidR="005A6A03" w:rsidRDefault="005A6A03" w:rsidP="005A6A03">
      <w:pPr>
        <w:pStyle w:val="ListParagraph"/>
        <w:numPr>
          <w:ilvl w:val="0"/>
          <w:numId w:val="1"/>
        </w:numPr>
        <w:ind w:left="1170" w:hanging="450"/>
      </w:pPr>
      <w:r>
        <w:t>PROJECT PROGRESS</w:t>
      </w:r>
      <w:r w:rsidR="0070505A">
        <w:t xml:space="preserve">/FINAL </w:t>
      </w:r>
      <w:r>
        <w:t>REPORT</w:t>
      </w:r>
    </w:p>
    <w:p w14:paraId="2DF04AE9" w14:textId="77777777" w:rsidR="005A6A03" w:rsidRDefault="005A6A03" w:rsidP="005A6A03">
      <w:pPr>
        <w:pStyle w:val="ListParagraph"/>
        <w:numPr>
          <w:ilvl w:val="0"/>
          <w:numId w:val="1"/>
        </w:numPr>
        <w:ind w:left="1170" w:hanging="450"/>
      </w:pPr>
      <w:r>
        <w:t>PROBLEMS ENCOUNTERED</w:t>
      </w:r>
    </w:p>
    <w:p w14:paraId="7676AAE7" w14:textId="77777777" w:rsidR="0070505A" w:rsidRDefault="0070505A" w:rsidP="005A6A03">
      <w:pPr>
        <w:pStyle w:val="ListParagraph"/>
        <w:numPr>
          <w:ilvl w:val="0"/>
          <w:numId w:val="1"/>
        </w:numPr>
        <w:ind w:left="1170" w:hanging="450"/>
      </w:pPr>
      <w:r>
        <w:t>COLLABORATIONS(S)</w:t>
      </w:r>
    </w:p>
    <w:p w14:paraId="41874D17" w14:textId="77777777" w:rsidR="005A6A03" w:rsidRDefault="005A6A03" w:rsidP="005A6A03">
      <w:pPr>
        <w:pStyle w:val="ListParagraph"/>
        <w:numPr>
          <w:ilvl w:val="0"/>
          <w:numId w:val="1"/>
        </w:numPr>
        <w:ind w:left="1170" w:hanging="450"/>
      </w:pPr>
      <w:r>
        <w:t>FUTURE PLANS</w:t>
      </w:r>
    </w:p>
    <w:p w14:paraId="7EA537DB" w14:textId="1ACE011E" w:rsidR="005A6A03" w:rsidRDefault="007359B8" w:rsidP="005A6A03">
      <w:pPr>
        <w:pStyle w:val="ListParagraph"/>
        <w:numPr>
          <w:ilvl w:val="0"/>
          <w:numId w:val="1"/>
        </w:numPr>
        <w:ind w:left="1170" w:hanging="450"/>
      </w:pPr>
      <w:r>
        <w:t>PERFORMANCE INDICATORS</w:t>
      </w:r>
    </w:p>
    <w:p w14:paraId="235CB7DC" w14:textId="6C0DA267" w:rsidR="005A6A03" w:rsidRDefault="005A6A03" w:rsidP="005A6A03">
      <w:pPr>
        <w:pStyle w:val="ListParagraph"/>
        <w:numPr>
          <w:ilvl w:val="0"/>
          <w:numId w:val="1"/>
        </w:numPr>
        <w:ind w:left="1170" w:hanging="450"/>
      </w:pPr>
      <w:r>
        <w:t>PROJECT OUTCOME</w:t>
      </w:r>
      <w:r w:rsidR="007359B8">
        <w:t xml:space="preserve"> DETAILS</w:t>
      </w:r>
    </w:p>
    <w:p w14:paraId="37062A98" w14:textId="77777777" w:rsidR="005A6A03" w:rsidRDefault="005A6A03" w:rsidP="005A6A03">
      <w:pPr>
        <w:pStyle w:val="ListParagraph"/>
        <w:numPr>
          <w:ilvl w:val="0"/>
          <w:numId w:val="1"/>
        </w:numPr>
        <w:ind w:left="1170" w:hanging="450"/>
      </w:pPr>
      <w:r>
        <w:t>SIGNING OF REPORT</w:t>
      </w:r>
    </w:p>
    <w:p w14:paraId="57832AD6" w14:textId="77777777" w:rsidR="005A6A03" w:rsidRDefault="005A6A03" w:rsidP="005A6A03">
      <w:pPr>
        <w:pStyle w:val="ListParagraph"/>
      </w:pPr>
    </w:p>
    <w:p w14:paraId="06877B41" w14:textId="798D8DBC" w:rsidR="009821D0" w:rsidRDefault="005A6A03" w:rsidP="008D2267">
      <w:pPr>
        <w:pStyle w:val="ListParagraph"/>
        <w:numPr>
          <w:ilvl w:val="0"/>
          <w:numId w:val="2"/>
        </w:numPr>
      </w:pPr>
      <w:r>
        <w:t>Upon completion, please e-mail the duly signed report to</w:t>
      </w:r>
      <w:r w:rsidR="004724B6">
        <w:t xml:space="preserve"> </w:t>
      </w:r>
      <w:r w:rsidR="00774761">
        <w:t xml:space="preserve">your </w:t>
      </w:r>
      <w:r w:rsidR="00774761" w:rsidRPr="008D2267">
        <w:rPr>
          <w:u w:val="single"/>
        </w:rPr>
        <w:t xml:space="preserve">respective </w:t>
      </w:r>
      <w:r w:rsidR="0096405B">
        <w:rPr>
          <w:u w:val="single"/>
        </w:rPr>
        <w:t xml:space="preserve">Duke-NUS Academic </w:t>
      </w:r>
      <w:proofErr w:type="spellStart"/>
      <w:r w:rsidR="0096405B">
        <w:rPr>
          <w:u w:val="single"/>
        </w:rPr>
        <w:t>Programmes</w:t>
      </w:r>
      <w:proofErr w:type="spellEnd"/>
      <w:r w:rsidR="0096405B">
        <w:rPr>
          <w:u w:val="single"/>
        </w:rPr>
        <w:t xml:space="preserve"> Management Department’s </w:t>
      </w:r>
      <w:r w:rsidR="00272B9C">
        <w:rPr>
          <w:u w:val="single"/>
        </w:rPr>
        <w:t>p</w:t>
      </w:r>
      <w:r w:rsidR="0082388D" w:rsidRPr="008D2267">
        <w:rPr>
          <w:u w:val="single"/>
        </w:rPr>
        <w:t>oint-</w:t>
      </w:r>
      <w:r w:rsidR="00272B9C">
        <w:rPr>
          <w:u w:val="single"/>
        </w:rPr>
        <w:t>o</w:t>
      </w:r>
      <w:r w:rsidR="0082388D" w:rsidRPr="008D2267">
        <w:rPr>
          <w:u w:val="single"/>
        </w:rPr>
        <w:t>f-</w:t>
      </w:r>
      <w:r w:rsidR="00272B9C">
        <w:rPr>
          <w:u w:val="single"/>
        </w:rPr>
        <w:t>c</w:t>
      </w:r>
      <w:r w:rsidR="0082388D" w:rsidRPr="008D2267">
        <w:rPr>
          <w:u w:val="single"/>
        </w:rPr>
        <w:t>ontact</w:t>
      </w:r>
      <w:r>
        <w:t>:</w:t>
      </w:r>
    </w:p>
    <w:p w14:paraId="16902E54" w14:textId="77777777" w:rsidR="009821D0" w:rsidRDefault="009821D0" w:rsidP="005A6A03">
      <w:pPr>
        <w:pStyle w:val="ListParagraph"/>
        <w:rPr>
          <w:b/>
        </w:rPr>
      </w:pPr>
    </w:p>
    <w:p w14:paraId="344E0B75" w14:textId="77777777" w:rsidR="005A6A03" w:rsidRDefault="005A6A03" w:rsidP="00C61BFC">
      <w:pPr>
        <w:pStyle w:val="ListParagraph"/>
        <w:tabs>
          <w:tab w:val="left" w:pos="990"/>
        </w:tabs>
        <w:ind w:left="360"/>
        <w:rPr>
          <w:b/>
        </w:rPr>
      </w:pPr>
      <w:r w:rsidRPr="005A6A03">
        <w:rPr>
          <w:b/>
        </w:rPr>
        <w:t xml:space="preserve">I. </w:t>
      </w:r>
      <w:r w:rsidRPr="005A6A03">
        <w:rPr>
          <w:b/>
        </w:rPr>
        <w:tab/>
        <w:t>GRANT INFORMATION</w:t>
      </w:r>
    </w:p>
    <w:tbl>
      <w:tblPr>
        <w:tblStyle w:val="TableGrid"/>
        <w:tblW w:w="4801" w:type="pct"/>
        <w:tblInd w:w="378" w:type="dxa"/>
        <w:tblLook w:val="04A0" w:firstRow="1" w:lastRow="0" w:firstColumn="1" w:lastColumn="0" w:noHBand="0" w:noVBand="1"/>
      </w:tblPr>
      <w:tblGrid>
        <w:gridCol w:w="2406"/>
        <w:gridCol w:w="1720"/>
        <w:gridCol w:w="2780"/>
        <w:gridCol w:w="2072"/>
      </w:tblGrid>
      <w:tr w:rsidR="00DD5A84" w14:paraId="2AA79A96" w14:textId="77777777" w:rsidTr="00A954D7">
        <w:trPr>
          <w:trHeight w:val="494"/>
        </w:trPr>
        <w:tc>
          <w:tcPr>
            <w:tcW w:w="1340" w:type="pct"/>
            <w:vAlign w:val="center"/>
          </w:tcPr>
          <w:p w14:paraId="311A5129" w14:textId="4C020A77" w:rsidR="00DD5A84" w:rsidRPr="00A954D7" w:rsidRDefault="00DD5A84">
            <w:pPr>
              <w:pStyle w:val="ListParagraph"/>
              <w:ind w:left="72"/>
              <w:rPr>
                <w:b/>
                <w:bCs/>
              </w:rPr>
            </w:pPr>
            <w:r w:rsidRPr="00855CB1">
              <w:rPr>
                <w:b/>
                <w:bCs/>
              </w:rPr>
              <w:t>ACP/</w:t>
            </w:r>
            <w:r w:rsidR="00A25AB1" w:rsidRPr="00A954D7">
              <w:rPr>
                <w:b/>
                <w:bCs/>
              </w:rPr>
              <w:t xml:space="preserve"> </w:t>
            </w:r>
            <w:r w:rsidR="00AF7EC5" w:rsidRPr="00A954D7">
              <w:rPr>
                <w:b/>
                <w:bCs/>
              </w:rPr>
              <w:t>Joint</w:t>
            </w:r>
            <w:r w:rsidR="00A25AB1" w:rsidRPr="00A954D7">
              <w:rPr>
                <w:b/>
                <w:bCs/>
              </w:rPr>
              <w:t xml:space="preserve"> </w:t>
            </w:r>
            <w:r w:rsidR="00AF7EC5" w:rsidRPr="00A954D7">
              <w:rPr>
                <w:b/>
                <w:bCs/>
              </w:rPr>
              <w:t>Institute</w:t>
            </w:r>
            <w:r w:rsidR="007840C0" w:rsidRPr="00A954D7">
              <w:rPr>
                <w:b/>
                <w:bCs/>
              </w:rPr>
              <w:t>/SDDC</w:t>
            </w:r>
            <w:r w:rsidR="00AF7EC5" w:rsidRPr="00A954D7">
              <w:rPr>
                <w:b/>
                <w:bCs/>
              </w:rPr>
              <w:t>:</w:t>
            </w:r>
          </w:p>
        </w:tc>
        <w:tc>
          <w:tcPr>
            <w:tcW w:w="3660" w:type="pct"/>
            <w:gridSpan w:val="3"/>
            <w:vAlign w:val="center"/>
          </w:tcPr>
          <w:p w14:paraId="59A85A93" w14:textId="77777777" w:rsidR="00DD5A84" w:rsidRDefault="00DD5A84" w:rsidP="00196D1F">
            <w:pPr>
              <w:pStyle w:val="ListParagraph"/>
              <w:ind w:left="0"/>
            </w:pPr>
          </w:p>
        </w:tc>
      </w:tr>
      <w:tr w:rsidR="009F4287" w14:paraId="3FB6C859" w14:textId="77777777" w:rsidTr="00A954D7">
        <w:trPr>
          <w:trHeight w:val="701"/>
        </w:trPr>
        <w:tc>
          <w:tcPr>
            <w:tcW w:w="1340" w:type="pct"/>
            <w:vAlign w:val="center"/>
          </w:tcPr>
          <w:p w14:paraId="7AE23685" w14:textId="4D81B2F6" w:rsidR="009F4287" w:rsidRDefault="009842A8" w:rsidP="004A1F15">
            <w:pPr>
              <w:pStyle w:val="ListParagraph"/>
              <w:ind w:left="72"/>
              <w:rPr>
                <w:b/>
              </w:rPr>
            </w:pPr>
            <w:r>
              <w:rPr>
                <w:b/>
              </w:rPr>
              <w:t>AM Grant Type:</w:t>
            </w:r>
          </w:p>
        </w:tc>
        <w:tc>
          <w:tcPr>
            <w:tcW w:w="3660" w:type="pct"/>
            <w:gridSpan w:val="3"/>
            <w:vAlign w:val="center"/>
          </w:tcPr>
          <w:p w14:paraId="535277D6" w14:textId="77777777" w:rsidR="009F4287" w:rsidRDefault="007B331B" w:rsidP="00196D1F">
            <w:pPr>
              <w:pStyle w:val="ListParagraph"/>
              <w:ind w:left="0"/>
            </w:pPr>
            <w:sdt>
              <w:sdtPr>
                <w:id w:val="2032520865"/>
                <w14:checkbox>
                  <w14:checked w14:val="0"/>
                  <w14:checkedState w14:val="2612" w14:font="MS Gothic"/>
                  <w14:uncheckedState w14:val="2610" w14:font="MS Gothic"/>
                </w14:checkbox>
              </w:sdtPr>
              <w:sdtEndPr/>
              <w:sdtContent>
                <w:r w:rsidR="009F4287">
                  <w:rPr>
                    <w:rFonts w:ascii="MS Gothic" w:eastAsia="MS Gothic" w:hAnsi="MS Gothic" w:hint="eastAsia"/>
                  </w:rPr>
                  <w:t>☐</w:t>
                </w:r>
              </w:sdtContent>
            </w:sdt>
            <w:r w:rsidR="009F4287">
              <w:t xml:space="preserve"> ACP </w:t>
            </w:r>
            <w:proofErr w:type="spellStart"/>
            <w:r w:rsidR="009F4287">
              <w:t>Programme</w:t>
            </w:r>
            <w:proofErr w:type="spellEnd"/>
            <w:r w:rsidR="009F4287">
              <w:t xml:space="preserve"> Grant   </w:t>
            </w:r>
            <w:sdt>
              <w:sdtPr>
                <w:id w:val="1865476656"/>
                <w14:checkbox>
                  <w14:checked w14:val="0"/>
                  <w14:checkedState w14:val="2612" w14:font="MS Gothic"/>
                  <w14:uncheckedState w14:val="2610" w14:font="MS Gothic"/>
                </w14:checkbox>
              </w:sdtPr>
              <w:sdtEndPr/>
              <w:sdtContent>
                <w:r w:rsidR="009F4287">
                  <w:rPr>
                    <w:rFonts w:ascii="MS Gothic" w:eastAsia="MS Gothic" w:hAnsi="MS Gothic" w:hint="eastAsia"/>
                  </w:rPr>
                  <w:t>☐</w:t>
                </w:r>
              </w:sdtContent>
            </w:sdt>
            <w:r w:rsidR="009F4287">
              <w:t xml:space="preserve"> AM/ACP-Designated Philanthropic Gran</w:t>
            </w:r>
            <w:r w:rsidR="00310DF7">
              <w:t>t</w:t>
            </w:r>
          </w:p>
          <w:p w14:paraId="1DCC3FC2" w14:textId="3A692686" w:rsidR="00A62414" w:rsidRDefault="007B331B" w:rsidP="00196D1F">
            <w:pPr>
              <w:pStyle w:val="ListParagraph"/>
              <w:ind w:left="0"/>
            </w:pPr>
            <w:sdt>
              <w:sdtPr>
                <w:id w:val="-1999485729"/>
                <w14:checkbox>
                  <w14:checked w14:val="0"/>
                  <w14:checkedState w14:val="2612" w14:font="MS Gothic"/>
                  <w14:uncheckedState w14:val="2610" w14:font="MS Gothic"/>
                </w14:checkbox>
              </w:sdtPr>
              <w:sdtEndPr/>
              <w:sdtContent>
                <w:r w:rsidR="00A62414">
                  <w:rPr>
                    <w:rFonts w:ascii="MS Gothic" w:eastAsia="MS Gothic" w:hAnsi="MS Gothic" w:hint="eastAsia"/>
                  </w:rPr>
                  <w:t>☐</w:t>
                </w:r>
              </w:sdtContent>
            </w:sdt>
            <w:r w:rsidR="00A62414">
              <w:t xml:space="preserve"> Others</w:t>
            </w:r>
            <w:r w:rsidR="00B76B1B">
              <w:t xml:space="preserve"> (please </w:t>
            </w:r>
            <w:r w:rsidR="002F7AEC">
              <w:t>name</w:t>
            </w:r>
            <w:r w:rsidR="00B76B1B">
              <w:t>)</w:t>
            </w:r>
            <w:r w:rsidR="00026D84">
              <w:t>:</w:t>
            </w:r>
            <w:r w:rsidR="00A62414">
              <w:t xml:space="preserve">   </w:t>
            </w:r>
          </w:p>
        </w:tc>
      </w:tr>
      <w:tr w:rsidR="004A1F15" w14:paraId="5FC06D53" w14:textId="77777777" w:rsidTr="00A954D7">
        <w:trPr>
          <w:trHeight w:val="432"/>
        </w:trPr>
        <w:tc>
          <w:tcPr>
            <w:tcW w:w="1340" w:type="pct"/>
            <w:vAlign w:val="center"/>
          </w:tcPr>
          <w:p w14:paraId="6230D420" w14:textId="77777777" w:rsidR="00BB7C2D" w:rsidRDefault="00BB7C2D" w:rsidP="004A1F15">
            <w:pPr>
              <w:pStyle w:val="ListParagraph"/>
              <w:ind w:left="72"/>
              <w:rPr>
                <w:b/>
              </w:rPr>
            </w:pPr>
            <w:r>
              <w:rPr>
                <w:b/>
              </w:rPr>
              <w:t>Report Type:</w:t>
            </w:r>
          </w:p>
        </w:tc>
        <w:tc>
          <w:tcPr>
            <w:tcW w:w="3660" w:type="pct"/>
            <w:gridSpan w:val="3"/>
            <w:vAlign w:val="center"/>
          </w:tcPr>
          <w:p w14:paraId="0646A8A5" w14:textId="77777777" w:rsidR="00BB7C2D" w:rsidRPr="00BB7C2D" w:rsidRDefault="007B331B" w:rsidP="00196D1F">
            <w:pPr>
              <w:pStyle w:val="ListParagraph"/>
              <w:ind w:left="0"/>
            </w:pPr>
            <w:sdt>
              <w:sdtPr>
                <w:id w:val="-310717603"/>
                <w14:checkbox>
                  <w14:checked w14:val="0"/>
                  <w14:checkedState w14:val="2612" w14:font="MS Gothic"/>
                  <w14:uncheckedState w14:val="2610" w14:font="MS Gothic"/>
                </w14:checkbox>
              </w:sdtPr>
              <w:sdtEndPr/>
              <w:sdtContent>
                <w:r w:rsidR="009F2B5C">
                  <w:rPr>
                    <w:rFonts w:ascii="MS Gothic" w:eastAsia="MS Gothic" w:hAnsi="MS Gothic" w:hint="eastAsia"/>
                  </w:rPr>
                  <w:t>☐</w:t>
                </w:r>
              </w:sdtContent>
            </w:sdt>
            <w:r w:rsidR="00BB7C2D">
              <w:t xml:space="preserve"> Yearly Progress Report             </w:t>
            </w:r>
            <w:sdt>
              <w:sdtPr>
                <w:id w:val="44580864"/>
                <w14:checkbox>
                  <w14:checked w14:val="0"/>
                  <w14:checkedState w14:val="2612" w14:font="MS Gothic"/>
                  <w14:uncheckedState w14:val="2610" w14:font="MS Gothic"/>
                </w14:checkbox>
              </w:sdtPr>
              <w:sdtEndPr/>
              <w:sdtContent>
                <w:r w:rsidR="00BB7C2D">
                  <w:rPr>
                    <w:rFonts w:ascii="MS Gothic" w:eastAsia="MS Gothic" w:hAnsi="MS Gothic" w:hint="eastAsia"/>
                  </w:rPr>
                  <w:t>☐</w:t>
                </w:r>
              </w:sdtContent>
            </w:sdt>
            <w:r w:rsidR="00BB7C2D">
              <w:t xml:space="preserve"> Final Report</w:t>
            </w:r>
          </w:p>
        </w:tc>
      </w:tr>
      <w:tr w:rsidR="009F2B5C" w14:paraId="77AA48DD" w14:textId="77777777" w:rsidTr="00A954D7">
        <w:trPr>
          <w:trHeight w:val="432"/>
        </w:trPr>
        <w:tc>
          <w:tcPr>
            <w:tcW w:w="1340" w:type="pct"/>
            <w:vAlign w:val="center"/>
          </w:tcPr>
          <w:p w14:paraId="742EE982" w14:textId="77777777" w:rsidR="009F2B5C" w:rsidRDefault="009F2B5C" w:rsidP="004A1F15">
            <w:pPr>
              <w:pStyle w:val="ListParagraph"/>
              <w:ind w:left="72"/>
              <w:rPr>
                <w:b/>
              </w:rPr>
            </w:pPr>
            <w:r>
              <w:rPr>
                <w:b/>
              </w:rPr>
              <w:t>Report Number:</w:t>
            </w:r>
          </w:p>
        </w:tc>
        <w:tc>
          <w:tcPr>
            <w:tcW w:w="3660" w:type="pct"/>
            <w:gridSpan w:val="3"/>
            <w:vAlign w:val="center"/>
          </w:tcPr>
          <w:p w14:paraId="46C110B2" w14:textId="30FB2686" w:rsidR="009F2B5C" w:rsidRDefault="007B331B" w:rsidP="00196D1F">
            <w:pPr>
              <w:pStyle w:val="ListParagraph"/>
              <w:ind w:left="0"/>
            </w:pPr>
            <w:sdt>
              <w:sdtPr>
                <w:id w:val="401108884"/>
                <w14:checkbox>
                  <w14:checked w14:val="0"/>
                  <w14:checkedState w14:val="2612" w14:font="MS Gothic"/>
                  <w14:uncheckedState w14:val="2610" w14:font="MS Gothic"/>
                </w14:checkbox>
              </w:sdtPr>
              <w:sdtEndPr/>
              <w:sdtContent>
                <w:r w:rsidR="00420FC4">
                  <w:rPr>
                    <w:rFonts w:ascii="MS Gothic" w:eastAsia="MS Gothic" w:hAnsi="MS Gothic" w:hint="eastAsia"/>
                  </w:rPr>
                  <w:t>☐</w:t>
                </w:r>
              </w:sdtContent>
            </w:sdt>
            <w:r w:rsidR="009F2B5C">
              <w:t xml:space="preserve"> 1</w:t>
            </w:r>
            <w:r w:rsidR="009F2B5C" w:rsidRPr="008D2267">
              <w:rPr>
                <w:vertAlign w:val="superscript"/>
              </w:rPr>
              <w:t>st</w:t>
            </w:r>
            <w:r w:rsidR="009F2B5C">
              <w:rPr>
                <w:vertAlign w:val="superscript"/>
              </w:rPr>
              <w:t xml:space="preserve">      </w:t>
            </w:r>
            <w:r w:rsidR="00CE2719">
              <w:rPr>
                <w:vertAlign w:val="superscript"/>
              </w:rPr>
              <w:t xml:space="preserve">     </w:t>
            </w:r>
            <w:r w:rsidR="009F2B5C">
              <w:rPr>
                <w:vertAlign w:val="superscript"/>
              </w:rPr>
              <w:t xml:space="preserve">    </w:t>
            </w:r>
            <w:r w:rsidR="009F2B5C">
              <w:t xml:space="preserve"> </w:t>
            </w:r>
            <w:sdt>
              <w:sdtPr>
                <w:id w:val="1780526531"/>
                <w14:checkbox>
                  <w14:checked w14:val="0"/>
                  <w14:checkedState w14:val="2612" w14:font="MS Gothic"/>
                  <w14:uncheckedState w14:val="2610" w14:font="MS Gothic"/>
                </w14:checkbox>
              </w:sdtPr>
              <w:sdtEndPr/>
              <w:sdtContent>
                <w:r w:rsidR="009F2B5C">
                  <w:rPr>
                    <w:rFonts w:ascii="MS Gothic" w:eastAsia="MS Gothic" w:hAnsi="MS Gothic" w:hint="eastAsia"/>
                  </w:rPr>
                  <w:t>☐</w:t>
                </w:r>
              </w:sdtContent>
            </w:sdt>
            <w:r w:rsidR="009F2B5C">
              <w:t xml:space="preserve"> 2</w:t>
            </w:r>
            <w:r w:rsidR="009F2B5C" w:rsidRPr="008D2267">
              <w:rPr>
                <w:vertAlign w:val="superscript"/>
              </w:rPr>
              <w:t>nd</w:t>
            </w:r>
            <w:r w:rsidR="009F2B5C">
              <w:rPr>
                <w:vertAlign w:val="superscript"/>
              </w:rPr>
              <w:t xml:space="preserve">         </w:t>
            </w:r>
            <w:r w:rsidR="00CE2719">
              <w:rPr>
                <w:vertAlign w:val="superscript"/>
              </w:rPr>
              <w:t xml:space="preserve">     </w:t>
            </w:r>
            <w:r w:rsidR="009F2B5C">
              <w:rPr>
                <w:vertAlign w:val="superscript"/>
              </w:rPr>
              <w:t xml:space="preserve">   </w:t>
            </w:r>
            <w:sdt>
              <w:sdtPr>
                <w:id w:val="1688253480"/>
                <w14:checkbox>
                  <w14:checked w14:val="0"/>
                  <w14:checkedState w14:val="2612" w14:font="MS Gothic"/>
                  <w14:uncheckedState w14:val="2610" w14:font="MS Gothic"/>
                </w14:checkbox>
              </w:sdtPr>
              <w:sdtEndPr/>
              <w:sdtContent>
                <w:r w:rsidR="009F2B5C">
                  <w:rPr>
                    <w:rFonts w:ascii="MS Gothic" w:eastAsia="MS Gothic" w:hAnsi="MS Gothic" w:hint="eastAsia"/>
                  </w:rPr>
                  <w:t>☐</w:t>
                </w:r>
              </w:sdtContent>
            </w:sdt>
            <w:r w:rsidR="009F2B5C">
              <w:t xml:space="preserve"> 3</w:t>
            </w:r>
            <w:r w:rsidR="009F2B5C" w:rsidRPr="008D2267">
              <w:rPr>
                <w:vertAlign w:val="superscript"/>
              </w:rPr>
              <w:t>rd</w:t>
            </w:r>
            <w:r w:rsidR="009F2B5C">
              <w:rPr>
                <w:vertAlign w:val="superscript"/>
              </w:rPr>
              <w:t xml:space="preserve">       </w:t>
            </w:r>
            <w:r w:rsidR="00CE2719">
              <w:rPr>
                <w:vertAlign w:val="superscript"/>
              </w:rPr>
              <w:t xml:space="preserve">     </w:t>
            </w:r>
            <w:r w:rsidR="009F2B5C">
              <w:rPr>
                <w:vertAlign w:val="superscript"/>
              </w:rPr>
              <w:t xml:space="preserve">   </w:t>
            </w:r>
            <w:r w:rsidR="009F2B5C">
              <w:t xml:space="preserve"> </w:t>
            </w:r>
            <w:sdt>
              <w:sdtPr>
                <w:id w:val="-1035572115"/>
                <w14:checkbox>
                  <w14:checked w14:val="0"/>
                  <w14:checkedState w14:val="2612" w14:font="MS Gothic"/>
                  <w14:uncheckedState w14:val="2610" w14:font="MS Gothic"/>
                </w14:checkbox>
              </w:sdtPr>
              <w:sdtEndPr/>
              <w:sdtContent>
                <w:r w:rsidR="009F2B5C">
                  <w:rPr>
                    <w:rFonts w:ascii="MS Gothic" w:eastAsia="MS Gothic" w:hAnsi="MS Gothic" w:hint="eastAsia"/>
                  </w:rPr>
                  <w:t>☐</w:t>
                </w:r>
              </w:sdtContent>
            </w:sdt>
            <w:r w:rsidR="009F2B5C">
              <w:t xml:space="preserve"> 4</w:t>
            </w:r>
            <w:r w:rsidR="009F2B5C" w:rsidRPr="008D2267">
              <w:rPr>
                <w:vertAlign w:val="superscript"/>
              </w:rPr>
              <w:t>th</w:t>
            </w:r>
            <w:r w:rsidR="009F2B5C">
              <w:rPr>
                <w:vertAlign w:val="superscript"/>
              </w:rPr>
              <w:t xml:space="preserve">    </w:t>
            </w:r>
            <w:r w:rsidR="00CE2719">
              <w:rPr>
                <w:vertAlign w:val="superscript"/>
              </w:rPr>
              <w:t xml:space="preserve">     </w:t>
            </w:r>
            <w:r w:rsidR="009F2B5C">
              <w:rPr>
                <w:vertAlign w:val="superscript"/>
              </w:rPr>
              <w:t xml:space="preserve">      </w:t>
            </w:r>
            <w:r w:rsidR="009F2B5C">
              <w:t xml:space="preserve"> </w:t>
            </w:r>
            <w:sdt>
              <w:sdtPr>
                <w:id w:val="-438765037"/>
                <w14:checkbox>
                  <w14:checked w14:val="0"/>
                  <w14:checkedState w14:val="2612" w14:font="MS Gothic"/>
                  <w14:uncheckedState w14:val="2610" w14:font="MS Gothic"/>
                </w14:checkbox>
              </w:sdtPr>
              <w:sdtEndPr/>
              <w:sdtContent>
                <w:r w:rsidR="009F2B5C">
                  <w:rPr>
                    <w:rFonts w:ascii="MS Gothic" w:eastAsia="MS Gothic" w:hAnsi="MS Gothic" w:hint="eastAsia"/>
                  </w:rPr>
                  <w:t>☐</w:t>
                </w:r>
              </w:sdtContent>
            </w:sdt>
            <w:r w:rsidR="009F2B5C">
              <w:t xml:space="preserve"> 5</w:t>
            </w:r>
            <w:r w:rsidR="009F2B5C" w:rsidRPr="008D2267">
              <w:rPr>
                <w:vertAlign w:val="superscript"/>
              </w:rPr>
              <w:t>th</w:t>
            </w:r>
            <w:r w:rsidR="009F2B5C">
              <w:t xml:space="preserve">                       </w:t>
            </w:r>
          </w:p>
        </w:tc>
      </w:tr>
      <w:tr w:rsidR="004A1F15" w14:paraId="4027AF37" w14:textId="77777777" w:rsidTr="00A954D7">
        <w:trPr>
          <w:trHeight w:val="432"/>
        </w:trPr>
        <w:tc>
          <w:tcPr>
            <w:tcW w:w="1340" w:type="pct"/>
            <w:vAlign w:val="center"/>
          </w:tcPr>
          <w:p w14:paraId="5ABA3C12" w14:textId="77777777" w:rsidR="00BB7C2D" w:rsidRDefault="00BB7C2D" w:rsidP="004A1F15">
            <w:pPr>
              <w:pStyle w:val="ListParagraph"/>
              <w:ind w:left="72"/>
              <w:rPr>
                <w:b/>
              </w:rPr>
            </w:pPr>
            <w:r>
              <w:rPr>
                <w:b/>
              </w:rPr>
              <w:t>Reporting Period:</w:t>
            </w:r>
          </w:p>
        </w:tc>
        <w:tc>
          <w:tcPr>
            <w:tcW w:w="3660" w:type="pct"/>
            <w:gridSpan w:val="3"/>
            <w:vAlign w:val="center"/>
          </w:tcPr>
          <w:p w14:paraId="359F6D0F" w14:textId="77777777" w:rsidR="00BB7C2D" w:rsidRDefault="00BB7C2D" w:rsidP="00196D1F">
            <w:pPr>
              <w:pStyle w:val="ListParagraph"/>
              <w:ind w:left="0"/>
              <w:rPr>
                <w:b/>
              </w:rPr>
            </w:pPr>
            <w:r>
              <w:t xml:space="preserve">From: </w:t>
            </w:r>
            <w:sdt>
              <w:sdtPr>
                <w:id w:val="1249152866"/>
                <w:showingPlcHdr/>
                <w:date>
                  <w:dateFormat w:val="dd/MM/yyyy"/>
                  <w:lid w:val="en-US"/>
                  <w:storeMappedDataAs w:val="dateTime"/>
                  <w:calendar w:val="gregorian"/>
                </w:date>
              </w:sdtPr>
              <w:sdtEndPr/>
              <w:sdtContent>
                <w:r w:rsidRPr="00AA7DD4">
                  <w:rPr>
                    <w:rStyle w:val="PlaceholderText"/>
                  </w:rPr>
                  <w:t>Click here to enter a date.</w:t>
                </w:r>
              </w:sdtContent>
            </w:sdt>
            <w:r>
              <w:t xml:space="preserve"> To: </w:t>
            </w:r>
            <w:sdt>
              <w:sdtPr>
                <w:id w:val="-1407904792"/>
                <w:showingPlcHdr/>
                <w:date>
                  <w:dateFormat w:val="dd/MM/yyyy"/>
                  <w:lid w:val="en-US"/>
                  <w:storeMappedDataAs w:val="dateTime"/>
                  <w:calendar w:val="gregorian"/>
                </w:date>
              </w:sdtPr>
              <w:sdtEndPr/>
              <w:sdtContent>
                <w:r w:rsidRPr="00AA7DD4">
                  <w:rPr>
                    <w:rStyle w:val="PlaceholderText"/>
                  </w:rPr>
                  <w:t>Click here to enter a date.</w:t>
                </w:r>
              </w:sdtContent>
            </w:sdt>
          </w:p>
        </w:tc>
      </w:tr>
      <w:tr w:rsidR="00026D84" w14:paraId="7E02AEBB" w14:textId="77777777" w:rsidTr="00A954D7">
        <w:trPr>
          <w:trHeight w:val="701"/>
        </w:trPr>
        <w:tc>
          <w:tcPr>
            <w:tcW w:w="1340" w:type="pct"/>
            <w:vAlign w:val="center"/>
          </w:tcPr>
          <w:p w14:paraId="4D79B7DB" w14:textId="77777777" w:rsidR="00026D84" w:rsidRDefault="00026D84" w:rsidP="004A1F15">
            <w:pPr>
              <w:pStyle w:val="ListParagraph"/>
              <w:ind w:left="72"/>
              <w:rPr>
                <w:b/>
              </w:rPr>
            </w:pPr>
            <w:r>
              <w:rPr>
                <w:b/>
              </w:rPr>
              <w:t>Project Title:</w:t>
            </w:r>
          </w:p>
        </w:tc>
        <w:tc>
          <w:tcPr>
            <w:tcW w:w="3660" w:type="pct"/>
            <w:gridSpan w:val="3"/>
            <w:vAlign w:val="center"/>
          </w:tcPr>
          <w:p w14:paraId="518F3575" w14:textId="77777777" w:rsidR="00026D84" w:rsidRDefault="00026D84" w:rsidP="008D2267">
            <w:pPr>
              <w:pStyle w:val="ListParagraph"/>
              <w:ind w:left="0"/>
              <w:contextualSpacing w:val="0"/>
            </w:pPr>
          </w:p>
        </w:tc>
      </w:tr>
      <w:tr w:rsidR="00026D84" w14:paraId="12B48AE2" w14:textId="77777777" w:rsidTr="00A954D7">
        <w:trPr>
          <w:trHeight w:val="386"/>
        </w:trPr>
        <w:tc>
          <w:tcPr>
            <w:tcW w:w="1340" w:type="pct"/>
            <w:vAlign w:val="center"/>
          </w:tcPr>
          <w:p w14:paraId="47F624FC" w14:textId="51CB0DEC" w:rsidR="00026D84" w:rsidRDefault="00026D84" w:rsidP="004A1F15">
            <w:pPr>
              <w:pStyle w:val="ListParagraph"/>
              <w:ind w:left="72"/>
              <w:rPr>
                <w:b/>
              </w:rPr>
            </w:pPr>
            <w:r>
              <w:rPr>
                <w:b/>
              </w:rPr>
              <w:t>Project No.:</w:t>
            </w:r>
          </w:p>
        </w:tc>
        <w:tc>
          <w:tcPr>
            <w:tcW w:w="3660" w:type="pct"/>
            <w:gridSpan w:val="3"/>
            <w:vAlign w:val="center"/>
          </w:tcPr>
          <w:p w14:paraId="48F5A47F" w14:textId="77777777" w:rsidR="00026D84" w:rsidRDefault="00026D84" w:rsidP="00196D1F">
            <w:pPr>
              <w:pStyle w:val="ListParagraph"/>
              <w:ind w:left="0"/>
            </w:pPr>
          </w:p>
        </w:tc>
      </w:tr>
      <w:tr w:rsidR="004A1F15" w14:paraId="466FB059" w14:textId="77777777" w:rsidTr="00A954D7">
        <w:trPr>
          <w:trHeight w:val="576"/>
        </w:trPr>
        <w:tc>
          <w:tcPr>
            <w:tcW w:w="1340" w:type="pct"/>
            <w:vAlign w:val="center"/>
          </w:tcPr>
          <w:p w14:paraId="3340C569" w14:textId="6D54435D" w:rsidR="00386B3A" w:rsidRPr="00A85407" w:rsidRDefault="00386B3A" w:rsidP="004A1F15">
            <w:pPr>
              <w:pStyle w:val="ListParagraph"/>
              <w:ind w:left="72"/>
              <w:rPr>
                <w:b/>
              </w:rPr>
            </w:pPr>
            <w:r w:rsidRPr="00A85407">
              <w:rPr>
                <w:b/>
              </w:rPr>
              <w:t>Project Type:</w:t>
            </w:r>
          </w:p>
          <w:p w14:paraId="56E227A8" w14:textId="77777777" w:rsidR="00026D84" w:rsidRPr="00A85407" w:rsidRDefault="00026D84" w:rsidP="004A1F15">
            <w:pPr>
              <w:pStyle w:val="ListParagraph"/>
              <w:ind w:left="72"/>
            </w:pPr>
            <w:r w:rsidRPr="00A85407">
              <w:rPr>
                <w:sz w:val="16"/>
              </w:rPr>
              <w:t xml:space="preserve">(For ACP </w:t>
            </w:r>
            <w:proofErr w:type="spellStart"/>
            <w:r w:rsidRPr="00A85407">
              <w:rPr>
                <w:sz w:val="16"/>
              </w:rPr>
              <w:t>Programme</w:t>
            </w:r>
            <w:proofErr w:type="spellEnd"/>
            <w:r w:rsidRPr="00A85407">
              <w:rPr>
                <w:sz w:val="16"/>
              </w:rPr>
              <w:t xml:space="preserve"> Grant only)</w:t>
            </w:r>
          </w:p>
        </w:tc>
        <w:tc>
          <w:tcPr>
            <w:tcW w:w="3660" w:type="pct"/>
            <w:gridSpan w:val="3"/>
            <w:vAlign w:val="center"/>
          </w:tcPr>
          <w:p w14:paraId="5FE61EEF" w14:textId="05585DE3" w:rsidR="00002993" w:rsidRPr="00A85407" w:rsidRDefault="007B331B" w:rsidP="60005346">
            <w:pPr>
              <w:pStyle w:val="ListParagraph"/>
              <w:ind w:left="0"/>
            </w:pPr>
            <w:sdt>
              <w:sdtPr>
                <w:id w:val="158357910"/>
                <w14:checkbox>
                  <w14:checked w14:val="0"/>
                  <w14:checkedState w14:val="2612" w14:font="MS Gothic"/>
                  <w14:uncheckedState w14:val="2610" w14:font="MS Gothic"/>
                </w14:checkbox>
              </w:sdtPr>
              <w:sdtEndPr/>
              <w:sdtContent>
                <w:r w:rsidR="00CE2719" w:rsidRPr="00A85407">
                  <w:rPr>
                    <w:rFonts w:ascii="MS Gothic" w:eastAsia="MS Gothic" w:hAnsi="MS Gothic" w:hint="eastAsia"/>
                  </w:rPr>
                  <w:t>☐</w:t>
                </w:r>
              </w:sdtContent>
            </w:sdt>
            <w:r w:rsidR="00CE2719" w:rsidRPr="00A85407">
              <w:t xml:space="preserve"> </w:t>
            </w:r>
            <w:r w:rsidR="00D0090A" w:rsidRPr="00A85407">
              <w:t>Education</w:t>
            </w:r>
            <w:r w:rsidR="00386B3A" w:rsidRPr="00A85407">
              <w:t xml:space="preserve"> </w:t>
            </w:r>
            <w:r w:rsidR="00BF03FE" w:rsidRPr="00A85407">
              <w:t xml:space="preserve">  </w:t>
            </w:r>
            <w:r w:rsidR="00002993" w:rsidRPr="00A85407">
              <w:t xml:space="preserve">                      </w:t>
            </w:r>
            <w:r w:rsidR="00BF03FE" w:rsidRPr="00A85407">
              <w:t xml:space="preserve"> </w:t>
            </w:r>
            <w:r w:rsidR="00386B3A" w:rsidRPr="00A85407">
              <w:t xml:space="preserve">  </w:t>
            </w:r>
            <w:sdt>
              <w:sdtPr>
                <w:id w:val="483669391"/>
                <w14:checkbox>
                  <w14:checked w14:val="0"/>
                  <w14:checkedState w14:val="2612" w14:font="MS Gothic"/>
                  <w14:uncheckedState w14:val="2610" w14:font="MS Gothic"/>
                </w14:checkbox>
              </w:sdtPr>
              <w:sdtEndPr/>
              <w:sdtContent>
                <w:r w:rsidR="00420FC4" w:rsidRPr="00A85407">
                  <w:rPr>
                    <w:rFonts w:ascii="MS Gothic" w:eastAsia="MS Gothic" w:hAnsi="MS Gothic" w:hint="eastAsia"/>
                  </w:rPr>
                  <w:t>☐</w:t>
                </w:r>
              </w:sdtContent>
            </w:sdt>
            <w:r w:rsidR="00D0090A" w:rsidRPr="00A85407">
              <w:t xml:space="preserve"> Clinical &amp; Systems Innovation  </w:t>
            </w:r>
            <w:r w:rsidR="001E0D1E" w:rsidRPr="00A85407">
              <w:t xml:space="preserve">  </w:t>
            </w:r>
            <w:r w:rsidR="00D0090A" w:rsidRPr="00A85407">
              <w:t xml:space="preserve">  </w:t>
            </w:r>
          </w:p>
          <w:p w14:paraId="4B8C85C2" w14:textId="0E5E2645" w:rsidR="00002993" w:rsidRPr="00A85407" w:rsidRDefault="007B331B" w:rsidP="60005346">
            <w:pPr>
              <w:pStyle w:val="ListParagraph"/>
              <w:ind w:left="0"/>
            </w:pPr>
            <w:sdt>
              <w:sdtPr>
                <w:id w:val="311692942"/>
                <w14:checkbox>
                  <w14:checked w14:val="0"/>
                  <w14:checkedState w14:val="2612" w14:font="MS Gothic"/>
                  <w14:uncheckedState w14:val="2610" w14:font="MS Gothic"/>
                </w14:checkbox>
              </w:sdtPr>
              <w:sdtEndPr/>
              <w:sdtContent>
                <w:r w:rsidR="00A85407">
                  <w:rPr>
                    <w:rFonts w:ascii="MS Gothic" w:eastAsia="MS Gothic" w:hAnsi="MS Gothic" w:hint="eastAsia"/>
                  </w:rPr>
                  <w:t>☐</w:t>
                </w:r>
              </w:sdtContent>
            </w:sdt>
            <w:r w:rsidR="004F7CF8" w:rsidRPr="00A85407">
              <w:t xml:space="preserve"> Innovation Seed Grant      </w:t>
            </w:r>
            <w:sdt>
              <w:sdtPr>
                <w:id w:val="98685386"/>
                <w14:checkbox>
                  <w14:checked w14:val="0"/>
                  <w14:checkedState w14:val="2612" w14:font="MS Gothic"/>
                  <w14:uncheckedState w14:val="2610" w14:font="MS Gothic"/>
                </w14:checkbox>
              </w:sdtPr>
              <w:sdtEndPr/>
              <w:sdtContent>
                <w:r w:rsidR="00CE2719" w:rsidRPr="00A85407">
                  <w:rPr>
                    <w:rFonts w:ascii="MS Gothic" w:eastAsia="MS Gothic" w:hAnsi="MS Gothic" w:hint="eastAsia"/>
                  </w:rPr>
                  <w:t>☐</w:t>
                </w:r>
              </w:sdtContent>
            </w:sdt>
            <w:r w:rsidR="00CE2719" w:rsidRPr="00A85407">
              <w:t xml:space="preserve"> </w:t>
            </w:r>
            <w:r w:rsidR="00D0090A" w:rsidRPr="00A85407">
              <w:t>Research</w:t>
            </w:r>
            <w:r w:rsidR="00BF03FE" w:rsidRPr="00A85407">
              <w:t>: PFF</w:t>
            </w:r>
            <w:r w:rsidR="004F7CF8" w:rsidRPr="00A85407">
              <w:t xml:space="preserve">   </w:t>
            </w:r>
            <w:r w:rsidR="00BF03FE" w:rsidRPr="00A85407">
              <w:t xml:space="preserve"> </w:t>
            </w:r>
          </w:p>
          <w:p w14:paraId="66AAEDBF" w14:textId="2A167B19" w:rsidR="00386B3A" w:rsidRPr="00A85407" w:rsidRDefault="007B331B" w:rsidP="004F7CF8">
            <w:pPr>
              <w:pStyle w:val="ListParagraph"/>
              <w:ind w:left="0"/>
            </w:pPr>
            <w:sdt>
              <w:sdtPr>
                <w:id w:val="-600416102"/>
                <w14:checkbox>
                  <w14:checked w14:val="0"/>
                  <w14:checkedState w14:val="2612" w14:font="MS Gothic"/>
                  <w14:uncheckedState w14:val="2610" w14:font="MS Gothic"/>
                </w14:checkbox>
              </w:sdtPr>
              <w:sdtEndPr/>
              <w:sdtContent>
                <w:r w:rsidR="00BF03FE" w:rsidRPr="00A85407">
                  <w:rPr>
                    <w:rFonts w:ascii="MS Gothic" w:eastAsia="MS Gothic" w:hAnsi="MS Gothic" w:hint="eastAsia"/>
                  </w:rPr>
                  <w:t>☐</w:t>
                </w:r>
              </w:sdtContent>
            </w:sdt>
            <w:r w:rsidR="00BF03FE" w:rsidRPr="00A85407">
              <w:t xml:space="preserve"> Research: </w:t>
            </w:r>
            <w:r w:rsidR="006F0A10" w:rsidRPr="00A85407">
              <w:t>NCSS/</w:t>
            </w:r>
            <w:r w:rsidR="00BF03FE" w:rsidRPr="00A85407">
              <w:t>NCRS</w:t>
            </w:r>
            <w:r w:rsidR="006F0A10" w:rsidRPr="00A85407">
              <w:t xml:space="preserve"> </w:t>
            </w:r>
            <w:r w:rsidR="00002993" w:rsidRPr="00A85407">
              <w:t xml:space="preserve">   </w:t>
            </w:r>
            <w:r w:rsidR="006F0A10" w:rsidRPr="00A85407">
              <w:t xml:space="preserve">  </w:t>
            </w:r>
            <w:r w:rsidR="00BF03FE" w:rsidRPr="00A85407">
              <w:t xml:space="preserve"> </w:t>
            </w:r>
            <w:sdt>
              <w:sdtPr>
                <w:id w:val="-141892425"/>
                <w14:checkbox>
                  <w14:checked w14:val="0"/>
                  <w14:checkedState w14:val="2612" w14:font="MS Gothic"/>
                  <w14:uncheckedState w14:val="2610" w14:font="MS Gothic"/>
                </w14:checkbox>
              </w:sdtPr>
              <w:sdtEndPr/>
              <w:sdtContent>
                <w:r w:rsidR="00BF03FE" w:rsidRPr="00A85407">
                  <w:rPr>
                    <w:rFonts w:ascii="MS Gothic" w:eastAsia="MS Gothic" w:hAnsi="MS Gothic" w:hint="eastAsia"/>
                  </w:rPr>
                  <w:t>☐</w:t>
                </w:r>
              </w:sdtContent>
            </w:sdt>
            <w:r w:rsidR="00BF03FE" w:rsidRPr="00A85407">
              <w:t xml:space="preserve"> Global Health      </w:t>
            </w:r>
          </w:p>
        </w:tc>
      </w:tr>
      <w:tr w:rsidR="004A1F15" w14:paraId="54D49D40" w14:textId="77777777" w:rsidTr="00A954D7">
        <w:trPr>
          <w:trHeight w:val="576"/>
        </w:trPr>
        <w:tc>
          <w:tcPr>
            <w:tcW w:w="1340" w:type="pct"/>
            <w:vAlign w:val="center"/>
          </w:tcPr>
          <w:p w14:paraId="321EAC73" w14:textId="3B7D3950" w:rsidR="00A01267" w:rsidRPr="00A954D7" w:rsidRDefault="00FF5D01">
            <w:pPr>
              <w:pStyle w:val="ListParagraph"/>
              <w:ind w:left="72"/>
              <w:rPr>
                <w:b/>
                <w:bCs/>
              </w:rPr>
            </w:pPr>
            <w:r w:rsidRPr="00A954D7">
              <w:rPr>
                <w:b/>
                <w:bCs/>
              </w:rPr>
              <w:t xml:space="preserve">Requestor/ </w:t>
            </w:r>
          </w:p>
          <w:p w14:paraId="42123863" w14:textId="4E0C73A0" w:rsidR="00386B3A" w:rsidRPr="00A954D7" w:rsidRDefault="00386B3A">
            <w:pPr>
              <w:pStyle w:val="ListParagraph"/>
              <w:ind w:left="72"/>
              <w:rPr>
                <w:b/>
                <w:bCs/>
              </w:rPr>
            </w:pPr>
            <w:r w:rsidRPr="00A85407">
              <w:rPr>
                <w:b/>
                <w:bCs/>
              </w:rPr>
              <w:t>Principal Investigator</w:t>
            </w:r>
            <w:r w:rsidR="00A01267" w:rsidRPr="00A85407">
              <w:rPr>
                <w:b/>
                <w:bCs/>
              </w:rPr>
              <w:t>/</w:t>
            </w:r>
            <w:r w:rsidR="00FF5D01" w:rsidRPr="00A85407">
              <w:rPr>
                <w:b/>
                <w:bCs/>
              </w:rPr>
              <w:t xml:space="preserve"> NCRS Awardee</w:t>
            </w:r>
            <w:r w:rsidR="00377031" w:rsidRPr="00A85407">
              <w:rPr>
                <w:b/>
                <w:bCs/>
              </w:rPr>
              <w:t>:</w:t>
            </w:r>
          </w:p>
          <w:p w14:paraId="5009FD17" w14:textId="77777777" w:rsidR="00F01883" w:rsidRDefault="00F01883" w:rsidP="004A1F15">
            <w:pPr>
              <w:pStyle w:val="ListParagraph"/>
              <w:ind w:left="72"/>
              <w:rPr>
                <w:b/>
              </w:rPr>
            </w:pPr>
            <w:r>
              <w:rPr>
                <w:sz w:val="16"/>
                <w:szCs w:val="16"/>
              </w:rPr>
              <w:t>(As per Letter of Award)</w:t>
            </w:r>
          </w:p>
        </w:tc>
        <w:tc>
          <w:tcPr>
            <w:tcW w:w="3660" w:type="pct"/>
            <w:gridSpan w:val="3"/>
            <w:vAlign w:val="center"/>
          </w:tcPr>
          <w:p w14:paraId="2A3F2E01" w14:textId="77777777" w:rsidR="00386B3A" w:rsidRDefault="00386B3A" w:rsidP="00196D1F">
            <w:pPr>
              <w:pStyle w:val="ListParagraph"/>
              <w:ind w:left="0"/>
              <w:rPr>
                <w:b/>
              </w:rPr>
            </w:pPr>
          </w:p>
        </w:tc>
      </w:tr>
      <w:tr w:rsidR="004A1F15" w14:paraId="7F451717" w14:textId="77777777" w:rsidTr="00A954D7">
        <w:trPr>
          <w:trHeight w:val="432"/>
        </w:trPr>
        <w:tc>
          <w:tcPr>
            <w:tcW w:w="1340" w:type="pct"/>
            <w:vAlign w:val="center"/>
          </w:tcPr>
          <w:p w14:paraId="7BA185A0" w14:textId="77777777" w:rsidR="00386B3A" w:rsidRDefault="00386B3A" w:rsidP="004A1F15">
            <w:pPr>
              <w:pStyle w:val="ListParagraph"/>
              <w:ind w:left="72"/>
              <w:rPr>
                <w:b/>
              </w:rPr>
            </w:pPr>
            <w:r>
              <w:rPr>
                <w:b/>
              </w:rPr>
              <w:t>Host Institution &amp; Department:</w:t>
            </w:r>
          </w:p>
        </w:tc>
        <w:tc>
          <w:tcPr>
            <w:tcW w:w="3660" w:type="pct"/>
            <w:gridSpan w:val="3"/>
            <w:vAlign w:val="center"/>
          </w:tcPr>
          <w:p w14:paraId="7E90421C" w14:textId="77777777" w:rsidR="00386B3A" w:rsidRDefault="00386B3A" w:rsidP="00196D1F">
            <w:pPr>
              <w:pStyle w:val="ListParagraph"/>
              <w:ind w:left="0"/>
              <w:rPr>
                <w:b/>
              </w:rPr>
            </w:pPr>
          </w:p>
        </w:tc>
      </w:tr>
      <w:tr w:rsidR="00A01267" w14:paraId="2FB3DA08" w14:textId="77777777" w:rsidTr="00A954D7">
        <w:trPr>
          <w:trHeight w:val="576"/>
        </w:trPr>
        <w:tc>
          <w:tcPr>
            <w:tcW w:w="1340" w:type="pct"/>
            <w:vAlign w:val="center"/>
          </w:tcPr>
          <w:p w14:paraId="2FCBF686" w14:textId="77777777" w:rsidR="00AD7354" w:rsidRPr="00AD7354" w:rsidRDefault="00AD7354" w:rsidP="004A1F15">
            <w:pPr>
              <w:pStyle w:val="ListParagraph"/>
              <w:ind w:left="72"/>
              <w:rPr>
                <w:sz w:val="16"/>
                <w:szCs w:val="16"/>
              </w:rPr>
            </w:pPr>
            <w:r>
              <w:rPr>
                <w:b/>
              </w:rPr>
              <w:t>Project Start Date:</w:t>
            </w:r>
            <w:r>
              <w:rPr>
                <w:b/>
              </w:rPr>
              <w:br/>
            </w:r>
            <w:r>
              <w:rPr>
                <w:sz w:val="16"/>
                <w:szCs w:val="16"/>
              </w:rPr>
              <w:t>(As per Letter of Award)</w:t>
            </w:r>
          </w:p>
        </w:tc>
        <w:tc>
          <w:tcPr>
            <w:tcW w:w="958" w:type="pct"/>
            <w:vAlign w:val="center"/>
          </w:tcPr>
          <w:p w14:paraId="3EBD37C4" w14:textId="77777777" w:rsidR="00AD7354" w:rsidRDefault="00AD7354" w:rsidP="00196D1F">
            <w:pPr>
              <w:pStyle w:val="ListParagraph"/>
              <w:ind w:left="0"/>
              <w:rPr>
                <w:b/>
              </w:rPr>
            </w:pPr>
          </w:p>
        </w:tc>
        <w:tc>
          <w:tcPr>
            <w:tcW w:w="1548" w:type="pct"/>
            <w:vAlign w:val="center"/>
          </w:tcPr>
          <w:p w14:paraId="7C111FCF" w14:textId="77777777" w:rsidR="00AD7354" w:rsidRDefault="00386B3A" w:rsidP="00196D1F">
            <w:pPr>
              <w:pStyle w:val="ListParagraph"/>
              <w:ind w:left="0"/>
              <w:rPr>
                <w:b/>
              </w:rPr>
            </w:pPr>
            <w:r>
              <w:rPr>
                <w:b/>
              </w:rPr>
              <w:t>Project End Date:</w:t>
            </w:r>
            <w:r>
              <w:rPr>
                <w:b/>
              </w:rPr>
              <w:br/>
            </w:r>
            <w:r>
              <w:rPr>
                <w:sz w:val="16"/>
                <w:szCs w:val="16"/>
              </w:rPr>
              <w:t>(As per Letter of Award)</w:t>
            </w:r>
          </w:p>
        </w:tc>
        <w:tc>
          <w:tcPr>
            <w:tcW w:w="1153" w:type="pct"/>
            <w:vAlign w:val="center"/>
          </w:tcPr>
          <w:p w14:paraId="37FE3E96" w14:textId="77777777" w:rsidR="00AD7354" w:rsidRDefault="00AD7354" w:rsidP="00196D1F">
            <w:pPr>
              <w:pStyle w:val="ListParagraph"/>
              <w:ind w:left="0"/>
              <w:rPr>
                <w:b/>
              </w:rPr>
            </w:pPr>
          </w:p>
        </w:tc>
      </w:tr>
      <w:tr w:rsidR="00A01267" w14:paraId="74607611" w14:textId="77777777" w:rsidTr="00A954D7">
        <w:trPr>
          <w:trHeight w:val="576"/>
        </w:trPr>
        <w:tc>
          <w:tcPr>
            <w:tcW w:w="1340" w:type="pct"/>
            <w:vAlign w:val="center"/>
          </w:tcPr>
          <w:p w14:paraId="21C04112" w14:textId="77777777" w:rsidR="00AD7354" w:rsidRPr="00AD7354" w:rsidRDefault="00AD7354" w:rsidP="004A1F15">
            <w:pPr>
              <w:pStyle w:val="ListParagraph"/>
              <w:ind w:left="72"/>
              <w:rPr>
                <w:sz w:val="16"/>
                <w:szCs w:val="16"/>
              </w:rPr>
            </w:pPr>
            <w:r>
              <w:rPr>
                <w:b/>
              </w:rPr>
              <w:t>Approved Budget ($):</w:t>
            </w:r>
            <w:r>
              <w:rPr>
                <w:b/>
              </w:rPr>
              <w:br/>
            </w:r>
            <w:r>
              <w:rPr>
                <w:sz w:val="16"/>
                <w:szCs w:val="16"/>
              </w:rPr>
              <w:t>(As per Letter of Award)</w:t>
            </w:r>
          </w:p>
        </w:tc>
        <w:tc>
          <w:tcPr>
            <w:tcW w:w="958" w:type="pct"/>
            <w:vAlign w:val="center"/>
          </w:tcPr>
          <w:p w14:paraId="678D130C" w14:textId="77777777" w:rsidR="00AD7354" w:rsidRDefault="00AD7354" w:rsidP="00196D1F">
            <w:pPr>
              <w:pStyle w:val="ListParagraph"/>
              <w:ind w:left="0"/>
              <w:rPr>
                <w:b/>
              </w:rPr>
            </w:pPr>
          </w:p>
        </w:tc>
        <w:tc>
          <w:tcPr>
            <w:tcW w:w="1548" w:type="pct"/>
            <w:vAlign w:val="center"/>
          </w:tcPr>
          <w:p w14:paraId="2A20A673" w14:textId="77777777" w:rsidR="00AD7354" w:rsidRPr="00386B3A" w:rsidRDefault="00386B3A" w:rsidP="00196D1F">
            <w:pPr>
              <w:pStyle w:val="ListParagraph"/>
              <w:ind w:left="0"/>
              <w:rPr>
                <w:sz w:val="16"/>
                <w:szCs w:val="16"/>
              </w:rPr>
            </w:pPr>
            <w:r>
              <w:rPr>
                <w:b/>
              </w:rPr>
              <w:t xml:space="preserve">Extended Project End Date: </w:t>
            </w:r>
            <w:r>
              <w:rPr>
                <w:b/>
              </w:rPr>
              <w:br/>
            </w:r>
            <w:r w:rsidRPr="00386B3A">
              <w:rPr>
                <w:i/>
                <w:sz w:val="16"/>
                <w:szCs w:val="16"/>
              </w:rPr>
              <w:t>(If applicable)</w:t>
            </w:r>
          </w:p>
        </w:tc>
        <w:tc>
          <w:tcPr>
            <w:tcW w:w="1153" w:type="pct"/>
            <w:vAlign w:val="center"/>
          </w:tcPr>
          <w:p w14:paraId="419E639E" w14:textId="77777777" w:rsidR="00AD7354" w:rsidRDefault="00AD7354" w:rsidP="00196D1F">
            <w:pPr>
              <w:pStyle w:val="ListParagraph"/>
              <w:ind w:left="0"/>
              <w:rPr>
                <w:b/>
              </w:rPr>
            </w:pPr>
          </w:p>
        </w:tc>
      </w:tr>
    </w:tbl>
    <w:p w14:paraId="339E69EE" w14:textId="63A3249D" w:rsidR="00232947" w:rsidRDefault="00232947" w:rsidP="00C61BFC">
      <w:pPr>
        <w:pStyle w:val="ListParagraph"/>
        <w:tabs>
          <w:tab w:val="left" w:pos="990"/>
        </w:tabs>
        <w:ind w:left="360"/>
        <w:rPr>
          <w:b/>
        </w:rPr>
      </w:pPr>
    </w:p>
    <w:p w14:paraId="5F529DC2" w14:textId="77777777" w:rsidR="004A1F15" w:rsidRDefault="004A1F15" w:rsidP="00C61BFC">
      <w:pPr>
        <w:pStyle w:val="ListParagraph"/>
        <w:tabs>
          <w:tab w:val="left" w:pos="990"/>
        </w:tabs>
        <w:ind w:left="360"/>
        <w:rPr>
          <w:b/>
        </w:rPr>
      </w:pPr>
      <w:r>
        <w:rPr>
          <w:b/>
        </w:rPr>
        <w:t xml:space="preserve">II. </w:t>
      </w:r>
      <w:r>
        <w:rPr>
          <w:b/>
        </w:rPr>
        <w:tab/>
        <w:t>LAY ABSTRACT</w:t>
      </w:r>
    </w:p>
    <w:p w14:paraId="7F7B148F" w14:textId="5E2BAB5F" w:rsidR="004A1F15" w:rsidRDefault="004A1F15" w:rsidP="004A1F15">
      <w:pPr>
        <w:pStyle w:val="ListParagraph"/>
        <w:ind w:left="360"/>
      </w:pPr>
      <w:r>
        <w:t xml:space="preserve">Please provide a short lay abstract of the project that is easily </w:t>
      </w:r>
      <w:r w:rsidR="00045951">
        <w:t>understood.</w:t>
      </w:r>
    </w:p>
    <w:p w14:paraId="2FD0A02C" w14:textId="77777777" w:rsidR="004A1F15" w:rsidRDefault="004A1F15" w:rsidP="004A1F15">
      <w:pPr>
        <w:pStyle w:val="ListParagraph"/>
        <w:ind w:left="360"/>
      </w:pPr>
    </w:p>
    <w:p w14:paraId="719D72F3" w14:textId="77777777" w:rsidR="004A1F15" w:rsidRDefault="004A1F15" w:rsidP="004A1F15">
      <w:pPr>
        <w:pStyle w:val="ListParagraph"/>
        <w:ind w:left="360"/>
      </w:pPr>
    </w:p>
    <w:p w14:paraId="404FD29B" w14:textId="77777777" w:rsidR="004A1F15" w:rsidRDefault="004A1F15" w:rsidP="004A1F15">
      <w:pPr>
        <w:pStyle w:val="ListParagraph"/>
        <w:ind w:left="360"/>
      </w:pPr>
    </w:p>
    <w:p w14:paraId="514F67BD" w14:textId="77777777" w:rsidR="004A1F15" w:rsidRDefault="004A1F15" w:rsidP="00C61BFC">
      <w:pPr>
        <w:pStyle w:val="ListParagraph"/>
        <w:tabs>
          <w:tab w:val="left" w:pos="990"/>
        </w:tabs>
        <w:ind w:left="360"/>
        <w:rPr>
          <w:b/>
        </w:rPr>
      </w:pPr>
      <w:r>
        <w:rPr>
          <w:b/>
        </w:rPr>
        <w:t xml:space="preserve">III. </w:t>
      </w:r>
      <w:r>
        <w:rPr>
          <w:b/>
        </w:rPr>
        <w:tab/>
        <w:t>PROJECT PROGRESS</w:t>
      </w:r>
      <w:r w:rsidR="004B277D">
        <w:rPr>
          <w:b/>
        </w:rPr>
        <w:t>/FINAL</w:t>
      </w:r>
      <w:r>
        <w:rPr>
          <w:b/>
        </w:rPr>
        <w:t xml:space="preserve"> REPORT</w:t>
      </w:r>
    </w:p>
    <w:p w14:paraId="6E4B98EC" w14:textId="3D46A91A" w:rsidR="004A1F15" w:rsidRDefault="004B277D" w:rsidP="004A1F15">
      <w:pPr>
        <w:pStyle w:val="ListParagraph"/>
        <w:ind w:left="360"/>
      </w:pPr>
      <w:r>
        <w:t xml:space="preserve">For </w:t>
      </w:r>
      <w:r w:rsidRPr="008D2267">
        <w:rPr>
          <w:u w:val="single"/>
        </w:rPr>
        <w:t>progress report</w:t>
      </w:r>
      <w:r>
        <w:t>, p</w:t>
      </w:r>
      <w:r w:rsidR="004A1F15">
        <w:t xml:space="preserve">lease provide a </w:t>
      </w:r>
      <w:r w:rsidR="00B25C9F">
        <w:t>summary of the project progress for the reporting period</w:t>
      </w:r>
      <w:r w:rsidR="003931A6">
        <w:t>:</w:t>
      </w:r>
    </w:p>
    <w:p w14:paraId="653678B6" w14:textId="77777777" w:rsidR="004A1F15" w:rsidRDefault="004A1F15" w:rsidP="004A1F15">
      <w:pPr>
        <w:pStyle w:val="ListParagraph"/>
        <w:numPr>
          <w:ilvl w:val="0"/>
          <w:numId w:val="3"/>
        </w:numPr>
      </w:pPr>
      <w:r>
        <w:t>The original project objectives and the extent to which they have been achieved;</w:t>
      </w:r>
    </w:p>
    <w:p w14:paraId="75C1DC5E" w14:textId="77777777" w:rsidR="004A1F15" w:rsidRDefault="004A1F15" w:rsidP="004A1F15">
      <w:pPr>
        <w:pStyle w:val="ListParagraph"/>
        <w:numPr>
          <w:ilvl w:val="0"/>
          <w:numId w:val="3"/>
        </w:numPr>
      </w:pPr>
      <w:r>
        <w:t>A summary of the results and data obtained;</w:t>
      </w:r>
    </w:p>
    <w:p w14:paraId="293004D3" w14:textId="77777777" w:rsidR="004A1F15" w:rsidRDefault="004A1F15" w:rsidP="004A1F15">
      <w:pPr>
        <w:pStyle w:val="ListParagraph"/>
        <w:numPr>
          <w:ilvl w:val="0"/>
          <w:numId w:val="3"/>
        </w:numPr>
      </w:pPr>
      <w:r>
        <w:t>Any deviation(s), if any, in the aims and/or methodology from the original proposals, and a brief explanation.</w:t>
      </w:r>
    </w:p>
    <w:p w14:paraId="3235E41A" w14:textId="77777777" w:rsidR="004A1F15" w:rsidRDefault="003A2AAE" w:rsidP="00286395">
      <w:pPr>
        <w:ind w:left="360"/>
      </w:pPr>
      <w:r>
        <w:t xml:space="preserve">For </w:t>
      </w:r>
      <w:r w:rsidRPr="008D2267">
        <w:rPr>
          <w:u w:val="single"/>
        </w:rPr>
        <w:t>final report</w:t>
      </w:r>
      <w:r>
        <w:t>, please provide a summary of the key developmental milestones leading to the completion of the project.</w:t>
      </w:r>
    </w:p>
    <w:p w14:paraId="587C7DEE" w14:textId="77777777" w:rsidR="00286395" w:rsidRDefault="00286395" w:rsidP="00286395">
      <w:pPr>
        <w:ind w:left="360"/>
      </w:pPr>
    </w:p>
    <w:p w14:paraId="3AF7EE0D" w14:textId="77777777" w:rsidR="008C283E" w:rsidRPr="004A1F15" w:rsidRDefault="008C283E" w:rsidP="00286395">
      <w:pPr>
        <w:ind w:left="360"/>
      </w:pPr>
    </w:p>
    <w:p w14:paraId="5474335A" w14:textId="77777777" w:rsidR="004A1F15" w:rsidRDefault="004A1F15" w:rsidP="00C61BFC">
      <w:pPr>
        <w:pStyle w:val="ListParagraph"/>
        <w:tabs>
          <w:tab w:val="left" w:pos="990"/>
        </w:tabs>
        <w:ind w:left="360"/>
        <w:rPr>
          <w:b/>
        </w:rPr>
      </w:pPr>
      <w:r>
        <w:rPr>
          <w:b/>
        </w:rPr>
        <w:t xml:space="preserve">IV. </w:t>
      </w:r>
      <w:r>
        <w:rPr>
          <w:b/>
        </w:rPr>
        <w:tab/>
        <w:t>PROBLEMS ENCOUNTERED</w:t>
      </w:r>
    </w:p>
    <w:p w14:paraId="08E2DA3E" w14:textId="77777777" w:rsidR="004A1F15" w:rsidRPr="004A1F15" w:rsidRDefault="004A1F15" w:rsidP="004A1F15">
      <w:pPr>
        <w:pStyle w:val="ListParagraph"/>
        <w:ind w:left="360"/>
      </w:pPr>
      <w:r>
        <w:t>State the problems encountered, if any, in the course of conducting your research and how they have affected the progress of your research. Highlight how these problems were/could be overcome.</w:t>
      </w:r>
    </w:p>
    <w:p w14:paraId="01DB2823" w14:textId="77777777" w:rsidR="004A1F15" w:rsidRDefault="004A1F15" w:rsidP="004A1F15">
      <w:pPr>
        <w:pStyle w:val="ListParagraph"/>
        <w:ind w:left="360"/>
      </w:pPr>
    </w:p>
    <w:p w14:paraId="4F9F6F40" w14:textId="77777777" w:rsidR="004A1F15" w:rsidRDefault="004A1F15" w:rsidP="004A1F15">
      <w:pPr>
        <w:pStyle w:val="ListParagraph"/>
        <w:ind w:left="360"/>
      </w:pPr>
    </w:p>
    <w:p w14:paraId="327BCE5C" w14:textId="77777777" w:rsidR="008C283E" w:rsidRDefault="008C283E" w:rsidP="004A1F15">
      <w:pPr>
        <w:pStyle w:val="ListParagraph"/>
        <w:ind w:left="360"/>
      </w:pPr>
    </w:p>
    <w:p w14:paraId="52A85D50" w14:textId="77777777" w:rsidR="004A1F15" w:rsidRDefault="004A1F15" w:rsidP="004A1F15">
      <w:pPr>
        <w:pStyle w:val="ListParagraph"/>
        <w:ind w:left="360"/>
      </w:pPr>
    </w:p>
    <w:p w14:paraId="2010A141" w14:textId="77777777" w:rsidR="008C283E" w:rsidRDefault="008C283E" w:rsidP="008C283E">
      <w:pPr>
        <w:pStyle w:val="ListParagraph"/>
        <w:tabs>
          <w:tab w:val="left" w:pos="990"/>
        </w:tabs>
        <w:ind w:left="360"/>
        <w:rPr>
          <w:b/>
        </w:rPr>
      </w:pPr>
      <w:r>
        <w:rPr>
          <w:b/>
        </w:rPr>
        <w:t xml:space="preserve">V. </w:t>
      </w:r>
      <w:r>
        <w:rPr>
          <w:b/>
        </w:rPr>
        <w:tab/>
        <w:t>COLLABORATION</w:t>
      </w:r>
      <w:r w:rsidR="0070505A">
        <w:rPr>
          <w:b/>
        </w:rPr>
        <w:t>(S)</w:t>
      </w:r>
    </w:p>
    <w:p w14:paraId="3906F043" w14:textId="3E231E40" w:rsidR="008C283E" w:rsidRDefault="008C283E" w:rsidP="008C283E">
      <w:pPr>
        <w:pStyle w:val="ListParagraph"/>
        <w:tabs>
          <w:tab w:val="left" w:pos="990"/>
        </w:tabs>
        <w:ind w:left="360"/>
      </w:pPr>
      <w:r w:rsidRPr="008C283E">
        <w:t>Indicate any collaboration forged with local and overseas institutions – state names, organizations and nature of collaboration(s).</w:t>
      </w:r>
      <w:r w:rsidR="00A65E6B">
        <w:t xml:space="preserve"> Please highlight key collaboration(s) with Duke-NUS and Duke Health, Durham.</w:t>
      </w:r>
    </w:p>
    <w:p w14:paraId="5A3C1647" w14:textId="77777777" w:rsidR="008C283E" w:rsidRDefault="008C283E" w:rsidP="008C283E">
      <w:pPr>
        <w:pStyle w:val="ListParagraph"/>
        <w:tabs>
          <w:tab w:val="left" w:pos="990"/>
        </w:tabs>
        <w:ind w:left="360"/>
      </w:pPr>
    </w:p>
    <w:p w14:paraId="4E2F76C3" w14:textId="77777777" w:rsidR="008C283E" w:rsidRDefault="008C283E" w:rsidP="008C283E">
      <w:pPr>
        <w:pStyle w:val="ListParagraph"/>
        <w:tabs>
          <w:tab w:val="left" w:pos="990"/>
        </w:tabs>
        <w:ind w:left="360"/>
      </w:pPr>
    </w:p>
    <w:p w14:paraId="0DEBEFEF" w14:textId="77777777" w:rsidR="008C283E" w:rsidRPr="008D2267" w:rsidRDefault="008C283E" w:rsidP="008C283E">
      <w:pPr>
        <w:pStyle w:val="ListParagraph"/>
        <w:tabs>
          <w:tab w:val="left" w:pos="990"/>
        </w:tabs>
        <w:ind w:left="360"/>
      </w:pPr>
    </w:p>
    <w:p w14:paraId="2F60562D" w14:textId="2F175C24" w:rsidR="00CF706E" w:rsidRDefault="00CF706E" w:rsidP="60005346">
      <w:r>
        <w:br w:type="page"/>
      </w:r>
    </w:p>
    <w:p w14:paraId="1DD6D896" w14:textId="77777777" w:rsidR="004A1F15" w:rsidRDefault="004A1F15" w:rsidP="00C61BFC">
      <w:pPr>
        <w:pStyle w:val="ListParagraph"/>
        <w:tabs>
          <w:tab w:val="left" w:pos="990"/>
        </w:tabs>
        <w:ind w:left="360"/>
        <w:rPr>
          <w:b/>
        </w:rPr>
      </w:pPr>
      <w:r>
        <w:rPr>
          <w:b/>
        </w:rPr>
        <w:lastRenderedPageBreak/>
        <w:t>V</w:t>
      </w:r>
      <w:r w:rsidR="008C283E">
        <w:rPr>
          <w:b/>
        </w:rPr>
        <w:t>I</w:t>
      </w:r>
      <w:r>
        <w:rPr>
          <w:b/>
        </w:rPr>
        <w:t xml:space="preserve">. </w:t>
      </w:r>
      <w:r>
        <w:rPr>
          <w:b/>
        </w:rPr>
        <w:tab/>
        <w:t>FUTURE PLANS</w:t>
      </w:r>
    </w:p>
    <w:p w14:paraId="563FBCF8" w14:textId="77777777" w:rsidR="004A1F15" w:rsidRDefault="004A1F15" w:rsidP="004A1F15">
      <w:pPr>
        <w:pStyle w:val="ListParagraph"/>
        <w:numPr>
          <w:ilvl w:val="1"/>
          <w:numId w:val="5"/>
        </w:numPr>
        <w:ind w:left="1080"/>
        <w:rPr>
          <w:b/>
        </w:rPr>
      </w:pPr>
      <w:r w:rsidRPr="004A1F15">
        <w:rPr>
          <w:b/>
        </w:rPr>
        <w:t>For Yearly Progress Report submission:</w:t>
      </w:r>
    </w:p>
    <w:p w14:paraId="6641650F" w14:textId="77777777" w:rsidR="004A1F15" w:rsidRDefault="004A1F15" w:rsidP="004A1F15">
      <w:pPr>
        <w:pStyle w:val="ListParagraph"/>
      </w:pPr>
      <w:r>
        <w:t>Please give a brief outline of your project for the remaining duration of award.</w:t>
      </w:r>
      <w:r w:rsidR="00122981">
        <w:t xml:space="preserve"> </w:t>
      </w:r>
      <w:r>
        <w:br/>
      </w:r>
    </w:p>
    <w:p w14:paraId="75CEF106" w14:textId="77777777" w:rsidR="004A1F15" w:rsidRDefault="004A1F15" w:rsidP="004A1F15">
      <w:pPr>
        <w:pStyle w:val="ListParagraph"/>
        <w:numPr>
          <w:ilvl w:val="1"/>
          <w:numId w:val="5"/>
        </w:numPr>
        <w:ind w:left="1080"/>
        <w:rPr>
          <w:b/>
        </w:rPr>
      </w:pPr>
      <w:r w:rsidRPr="004A1F15">
        <w:rPr>
          <w:b/>
        </w:rPr>
        <w:t>For Final Report submission:</w:t>
      </w:r>
    </w:p>
    <w:p w14:paraId="1F0167B2" w14:textId="77777777" w:rsidR="00D0327A" w:rsidRDefault="004A1F15" w:rsidP="004A1F15">
      <w:pPr>
        <w:pStyle w:val="ListParagraph"/>
      </w:pPr>
      <w:r>
        <w:t>Please indicate if you intend to continue with the exploration of the existing project objectives and/or venture into new project areas using the findings/data generated from the current project. Elaborate on how you intend to do so.</w:t>
      </w:r>
    </w:p>
    <w:p w14:paraId="13F3DC87" w14:textId="77777777" w:rsidR="007359B8" w:rsidRDefault="007359B8" w:rsidP="004A1F15">
      <w:pPr>
        <w:pStyle w:val="ListParagraph"/>
      </w:pPr>
    </w:p>
    <w:p w14:paraId="78314298" w14:textId="77777777" w:rsidR="00D0327A" w:rsidRPr="00D0327A" w:rsidRDefault="00D0327A" w:rsidP="008D2267"/>
    <w:p w14:paraId="1058F6D6" w14:textId="77777777" w:rsidR="00050C79" w:rsidRDefault="00050C79" w:rsidP="008D2267">
      <w:pPr>
        <w:pStyle w:val="ListParagraph"/>
        <w:tabs>
          <w:tab w:val="left" w:pos="990"/>
        </w:tabs>
        <w:spacing w:after="0"/>
        <w:ind w:left="360"/>
        <w:rPr>
          <w:b/>
        </w:rPr>
      </w:pPr>
      <w:r>
        <w:rPr>
          <w:b/>
        </w:rPr>
        <w:t xml:space="preserve">VII. </w:t>
      </w:r>
      <w:r>
        <w:rPr>
          <w:b/>
        </w:rPr>
        <w:tab/>
        <w:t>PERFORMANCE INDICATORS</w:t>
      </w:r>
    </w:p>
    <w:p w14:paraId="40023A99" w14:textId="77777777" w:rsidR="00050C79" w:rsidRDefault="00050C79" w:rsidP="00050C79">
      <w:pPr>
        <w:ind w:left="360"/>
        <w:jc w:val="both"/>
      </w:pPr>
      <w:r>
        <w:t>Provide the list of performance indicators</w:t>
      </w:r>
      <w:r w:rsidR="00C97FBA">
        <w:t xml:space="preserve"> and </w:t>
      </w:r>
      <w:r>
        <w:t>targets (as listed in the approved proposal) and actual targets achieved for each of these performance indicators.</w:t>
      </w:r>
    </w:p>
    <w:tbl>
      <w:tblPr>
        <w:tblStyle w:val="TableGrid"/>
        <w:tblW w:w="0" w:type="auto"/>
        <w:tblInd w:w="355" w:type="dxa"/>
        <w:tblLook w:val="04A0" w:firstRow="1" w:lastRow="0" w:firstColumn="1" w:lastColumn="0" w:noHBand="0" w:noVBand="1"/>
      </w:tblPr>
      <w:tblGrid>
        <w:gridCol w:w="8995"/>
      </w:tblGrid>
      <w:tr w:rsidR="00050C79" w14:paraId="15E53ABC" w14:textId="77777777" w:rsidTr="00A954D7">
        <w:trPr>
          <w:trHeight w:val="1592"/>
        </w:trPr>
        <w:tc>
          <w:tcPr>
            <w:tcW w:w="9525" w:type="dxa"/>
            <w:tcBorders>
              <w:top w:val="single" w:sz="4" w:space="0" w:color="auto"/>
              <w:left w:val="single" w:sz="4" w:space="0" w:color="auto"/>
              <w:bottom w:val="single" w:sz="4" w:space="0" w:color="auto"/>
              <w:right w:val="single" w:sz="4" w:space="0" w:color="auto"/>
            </w:tcBorders>
            <w:hideMark/>
          </w:tcPr>
          <w:p w14:paraId="308EC4AB" w14:textId="77777777" w:rsidR="00050C79" w:rsidRDefault="00050C79">
            <w:pPr>
              <w:jc w:val="both"/>
              <w:rPr>
                <w:rFonts w:cs="Arial"/>
                <w:i/>
                <w:sz w:val="20"/>
              </w:rPr>
            </w:pPr>
            <w:r>
              <w:rPr>
                <w:rFonts w:cs="Arial"/>
                <w:b/>
                <w:i/>
                <w:sz w:val="20"/>
                <w:highlight w:val="yellow"/>
              </w:rPr>
              <w:t>Note: For awardees funded under NCRS (previously NCSS), please take note of the d</w:t>
            </w:r>
            <w:r>
              <w:rPr>
                <w:b/>
                <w:bCs/>
                <w:i/>
                <w:sz w:val="20"/>
                <w:highlight w:val="yellow"/>
              </w:rPr>
              <w:t>eliverables below</w:t>
            </w:r>
            <w:r>
              <w:rPr>
                <w:rFonts w:cs="Arial"/>
                <w:b/>
                <w:i/>
                <w:sz w:val="20"/>
                <w:highlight w:val="yellow"/>
              </w:rPr>
              <w:t>.</w:t>
            </w:r>
          </w:p>
          <w:p w14:paraId="701B99BA" w14:textId="4EBC987E" w:rsidR="00050C79" w:rsidRPr="00A954D7" w:rsidRDefault="00050C79">
            <w:pPr>
              <w:pStyle w:val="ListParagraph"/>
              <w:numPr>
                <w:ilvl w:val="0"/>
                <w:numId w:val="7"/>
              </w:numPr>
              <w:ind w:left="360"/>
              <w:jc w:val="both"/>
              <w:rPr>
                <w:rFonts w:cs="Arial"/>
                <w:sz w:val="20"/>
                <w:szCs w:val="20"/>
              </w:rPr>
            </w:pPr>
            <w:r w:rsidRPr="00A954D7">
              <w:rPr>
                <w:rFonts w:cs="Arial"/>
                <w:sz w:val="20"/>
                <w:szCs w:val="20"/>
              </w:rPr>
              <w:t xml:space="preserve">The </w:t>
            </w:r>
            <w:r w:rsidR="00E7591B" w:rsidRPr="00A954D7">
              <w:rPr>
                <w:rFonts w:cs="Arial"/>
                <w:b/>
                <w:bCs/>
                <w:sz w:val="20"/>
                <w:szCs w:val="20"/>
              </w:rPr>
              <w:t>NCSA</w:t>
            </w:r>
            <w:r w:rsidRPr="00A954D7">
              <w:rPr>
                <w:rFonts w:cs="Arial"/>
                <w:b/>
                <w:bCs/>
                <w:sz w:val="20"/>
                <w:szCs w:val="20"/>
              </w:rPr>
              <w:t xml:space="preserve"> awardee</w:t>
            </w:r>
            <w:r w:rsidRPr="00A954D7">
              <w:rPr>
                <w:rFonts w:cs="Arial"/>
                <w:sz w:val="20"/>
                <w:szCs w:val="20"/>
              </w:rPr>
              <w:t xml:space="preserve"> </w:t>
            </w:r>
            <w:r w:rsidR="009F2950" w:rsidRPr="00A954D7">
              <w:rPr>
                <w:rFonts w:cs="Arial"/>
                <w:b/>
                <w:bCs/>
                <w:sz w:val="20"/>
                <w:szCs w:val="20"/>
              </w:rPr>
              <w:t>is expected to</w:t>
            </w:r>
            <w:r w:rsidRPr="00A954D7">
              <w:rPr>
                <w:rFonts w:cs="Arial"/>
                <w:sz w:val="20"/>
                <w:szCs w:val="20"/>
              </w:rPr>
              <w:t xml:space="preserve"> </w:t>
            </w:r>
            <w:r w:rsidRPr="00A954D7">
              <w:rPr>
                <w:rFonts w:cs="Arial"/>
                <w:sz w:val="20"/>
                <w:szCs w:val="20"/>
                <w:u w:val="single"/>
              </w:rPr>
              <w:t xml:space="preserve">apply </w:t>
            </w:r>
            <w:r w:rsidR="00C90F90" w:rsidRPr="00A954D7">
              <w:rPr>
                <w:rFonts w:cs="Arial"/>
                <w:sz w:val="20"/>
                <w:szCs w:val="20"/>
                <w:u w:val="single"/>
              </w:rPr>
              <w:t>for a NMRC grant, preferably a talent development award</w:t>
            </w:r>
            <w:r w:rsidR="00C90F90" w:rsidRPr="00A954D7">
              <w:rPr>
                <w:rFonts w:cs="Arial"/>
                <w:sz w:val="20"/>
                <w:szCs w:val="20"/>
              </w:rPr>
              <w:t>, such as NMRC TA, with the viewing of working towards a CSA-INV eventually.</w:t>
            </w:r>
            <w:r w:rsidR="00FF7190" w:rsidRPr="00A954D7">
              <w:rPr>
                <w:rFonts w:cs="Arial"/>
                <w:sz w:val="20"/>
                <w:szCs w:val="20"/>
              </w:rPr>
              <w:t xml:space="preserve"> Failing to secure</w:t>
            </w:r>
            <w:r w:rsidR="007F120D" w:rsidRPr="00A954D7">
              <w:rPr>
                <w:rFonts w:cs="Arial"/>
                <w:sz w:val="20"/>
                <w:szCs w:val="20"/>
              </w:rPr>
              <w:t xml:space="preserve"> a TA or CSA-INV award, it is acceptable to attempt applying for a NMRC-NIG award or any of the equivalent.</w:t>
            </w:r>
          </w:p>
          <w:p w14:paraId="6DE56AF4" w14:textId="305863B0" w:rsidR="00050C79" w:rsidRPr="00A954D7" w:rsidRDefault="007F120D">
            <w:pPr>
              <w:pStyle w:val="ListParagraph"/>
              <w:numPr>
                <w:ilvl w:val="0"/>
                <w:numId w:val="8"/>
              </w:numPr>
              <w:ind w:left="360"/>
              <w:jc w:val="both"/>
              <w:rPr>
                <w:rFonts w:cs="Arial"/>
                <w:sz w:val="20"/>
                <w:szCs w:val="20"/>
              </w:rPr>
            </w:pPr>
            <w:r w:rsidRPr="00A954D7">
              <w:rPr>
                <w:rFonts w:cs="Arial"/>
                <w:sz w:val="20"/>
                <w:szCs w:val="20"/>
              </w:rPr>
              <w:t xml:space="preserve">The </w:t>
            </w:r>
            <w:r w:rsidRPr="00A954D7">
              <w:rPr>
                <w:rFonts w:cs="Arial"/>
                <w:b/>
                <w:bCs/>
                <w:sz w:val="20"/>
                <w:szCs w:val="20"/>
              </w:rPr>
              <w:t>CIV</w:t>
            </w:r>
            <w:r w:rsidR="00E7591B" w:rsidRPr="00A954D7">
              <w:rPr>
                <w:rFonts w:cs="Arial"/>
                <w:b/>
                <w:bCs/>
                <w:sz w:val="20"/>
                <w:szCs w:val="20"/>
              </w:rPr>
              <w:t>DA</w:t>
            </w:r>
            <w:r w:rsidRPr="00A954D7">
              <w:rPr>
                <w:rFonts w:cs="Arial"/>
                <w:b/>
                <w:bCs/>
                <w:sz w:val="20"/>
                <w:szCs w:val="20"/>
              </w:rPr>
              <w:t xml:space="preserve"> awardee</w:t>
            </w:r>
            <w:r w:rsidRPr="00A954D7">
              <w:rPr>
                <w:rFonts w:cs="Arial"/>
                <w:sz w:val="20"/>
                <w:szCs w:val="20"/>
              </w:rPr>
              <w:t xml:space="preserve"> </w:t>
            </w:r>
            <w:r w:rsidR="00495EED" w:rsidRPr="00A954D7">
              <w:rPr>
                <w:rFonts w:cs="Arial"/>
                <w:b/>
                <w:bCs/>
                <w:sz w:val="20"/>
                <w:szCs w:val="20"/>
              </w:rPr>
              <w:t>is expected to</w:t>
            </w:r>
            <w:r w:rsidR="00495EED" w:rsidRPr="00A954D7">
              <w:rPr>
                <w:rFonts w:cs="Arial"/>
                <w:sz w:val="20"/>
                <w:szCs w:val="20"/>
              </w:rPr>
              <w:t xml:space="preserve"> </w:t>
            </w:r>
            <w:r w:rsidR="00050C79" w:rsidRPr="00A954D7">
              <w:rPr>
                <w:rFonts w:cs="Arial"/>
                <w:sz w:val="20"/>
                <w:szCs w:val="20"/>
              </w:rPr>
              <w:t xml:space="preserve">apply for an </w:t>
            </w:r>
            <w:r w:rsidR="00050C79" w:rsidRPr="00A954D7">
              <w:rPr>
                <w:rFonts w:cs="Arial"/>
                <w:sz w:val="20"/>
                <w:szCs w:val="20"/>
                <w:u w:val="single"/>
              </w:rPr>
              <w:t xml:space="preserve">external </w:t>
            </w:r>
            <w:r w:rsidR="00E20872" w:rsidRPr="00A954D7">
              <w:rPr>
                <w:rFonts w:cs="Arial"/>
                <w:sz w:val="20"/>
                <w:szCs w:val="20"/>
                <w:u w:val="single"/>
              </w:rPr>
              <w:t xml:space="preserve">competitive </w:t>
            </w:r>
            <w:r w:rsidR="00050C79" w:rsidRPr="00A954D7">
              <w:rPr>
                <w:rFonts w:cs="Arial"/>
                <w:sz w:val="20"/>
                <w:szCs w:val="20"/>
                <w:u w:val="single"/>
              </w:rPr>
              <w:t>grant</w:t>
            </w:r>
            <w:r w:rsidR="00FA6A19" w:rsidRPr="00A954D7">
              <w:rPr>
                <w:rFonts w:cs="Arial"/>
                <w:sz w:val="20"/>
                <w:szCs w:val="20"/>
              </w:rPr>
              <w:t xml:space="preserve">, including that from NMRC (e.g. NIG, HSRG, or any of the equivalent), or any other government, public or private research funding agencies, </w:t>
            </w:r>
            <w:r w:rsidR="00050C79" w:rsidRPr="00A954D7">
              <w:rPr>
                <w:rFonts w:cs="Arial"/>
                <w:sz w:val="20"/>
                <w:szCs w:val="20"/>
              </w:rPr>
              <w:t>of a quantum equal to or higher than the NC</w:t>
            </w:r>
            <w:r w:rsidR="00FA6A19" w:rsidRPr="00A954D7">
              <w:rPr>
                <w:rFonts w:cs="Arial"/>
                <w:sz w:val="20"/>
                <w:szCs w:val="20"/>
              </w:rPr>
              <w:t>R</w:t>
            </w:r>
            <w:r w:rsidR="00050C79" w:rsidRPr="00A954D7">
              <w:rPr>
                <w:rFonts w:cs="Arial"/>
                <w:sz w:val="20"/>
                <w:szCs w:val="20"/>
              </w:rPr>
              <w:t>S award</w:t>
            </w:r>
            <w:r w:rsidR="00E20872" w:rsidRPr="00A954D7">
              <w:rPr>
                <w:rFonts w:cs="Arial"/>
                <w:sz w:val="20"/>
                <w:szCs w:val="20"/>
              </w:rPr>
              <w:t>.</w:t>
            </w:r>
          </w:p>
          <w:p w14:paraId="1545128C" w14:textId="3432EBAC" w:rsidR="007F120D" w:rsidRPr="00A954D7" w:rsidRDefault="007F120D">
            <w:pPr>
              <w:pStyle w:val="ListParagraph"/>
              <w:numPr>
                <w:ilvl w:val="0"/>
                <w:numId w:val="8"/>
              </w:numPr>
              <w:ind w:left="360"/>
              <w:jc w:val="both"/>
              <w:rPr>
                <w:rFonts w:cs="Arial"/>
                <w:sz w:val="20"/>
                <w:szCs w:val="20"/>
              </w:rPr>
            </w:pPr>
            <w:r w:rsidRPr="00A954D7">
              <w:rPr>
                <w:rFonts w:cs="Arial"/>
                <w:sz w:val="20"/>
                <w:szCs w:val="20"/>
              </w:rPr>
              <w:t xml:space="preserve">The </w:t>
            </w:r>
            <w:r w:rsidR="00E7591B" w:rsidRPr="00A954D7">
              <w:rPr>
                <w:rFonts w:cs="Arial"/>
                <w:b/>
                <w:bCs/>
                <w:sz w:val="20"/>
                <w:szCs w:val="20"/>
              </w:rPr>
              <w:t>NCIA</w:t>
            </w:r>
            <w:r w:rsidRPr="00A954D7">
              <w:rPr>
                <w:rFonts w:cs="Arial"/>
                <w:b/>
                <w:bCs/>
                <w:sz w:val="20"/>
                <w:szCs w:val="20"/>
              </w:rPr>
              <w:t xml:space="preserve"> awardee</w:t>
            </w:r>
            <w:r w:rsidRPr="00A954D7">
              <w:rPr>
                <w:rFonts w:cs="Arial"/>
                <w:sz w:val="20"/>
                <w:szCs w:val="20"/>
              </w:rPr>
              <w:t xml:space="preserve"> </w:t>
            </w:r>
            <w:r w:rsidR="00495EED" w:rsidRPr="00A954D7">
              <w:rPr>
                <w:rFonts w:cs="Arial"/>
                <w:b/>
                <w:bCs/>
                <w:sz w:val="20"/>
                <w:szCs w:val="20"/>
              </w:rPr>
              <w:t>is expected to</w:t>
            </w:r>
            <w:r w:rsidRPr="00A954D7">
              <w:rPr>
                <w:rFonts w:cs="Arial"/>
                <w:sz w:val="20"/>
                <w:szCs w:val="20"/>
              </w:rPr>
              <w:t xml:space="preserve"> apply for follow-on funding </w:t>
            </w:r>
            <w:r w:rsidRPr="00A954D7">
              <w:rPr>
                <w:rFonts w:cs="Arial"/>
                <w:sz w:val="20"/>
                <w:szCs w:val="20"/>
                <w:u w:val="single"/>
              </w:rPr>
              <w:t>from govern</w:t>
            </w:r>
            <w:r w:rsidR="00E20872" w:rsidRPr="00A954D7">
              <w:rPr>
                <w:rFonts w:cs="Arial"/>
                <w:sz w:val="20"/>
                <w:szCs w:val="20"/>
                <w:u w:val="single"/>
              </w:rPr>
              <w:t>ment</w:t>
            </w:r>
            <w:r w:rsidRPr="00A954D7">
              <w:rPr>
                <w:rFonts w:cs="Arial"/>
                <w:sz w:val="20"/>
                <w:szCs w:val="20"/>
                <w:u w:val="single"/>
              </w:rPr>
              <w:t xml:space="preserve"> funding agencies</w:t>
            </w:r>
            <w:r w:rsidRPr="00A954D7">
              <w:rPr>
                <w:rFonts w:cs="Arial"/>
                <w:sz w:val="20"/>
                <w:szCs w:val="20"/>
              </w:rPr>
              <w:t xml:space="preserve"> (e.g. NHIC Innovation to Develop (I2D) Grant, SMART Innovation Grant and NRF Central Gap Fund) or a NMRC grant that provide support of sustained career development as a CIN.</w:t>
            </w:r>
          </w:p>
        </w:tc>
      </w:tr>
    </w:tbl>
    <w:p w14:paraId="160B08C7" w14:textId="77777777" w:rsidR="00050C79" w:rsidRDefault="00050C79" w:rsidP="00050C79">
      <w:pPr>
        <w:jc w:val="both"/>
        <w:rPr>
          <w:rFonts w:eastAsia="Times New Roman" w:cs="Times New Roman"/>
          <w:lang w:val="en-GB" w:eastAsia="en-US"/>
        </w:rPr>
      </w:pPr>
    </w:p>
    <w:tbl>
      <w:tblPr>
        <w:tblStyle w:val="TableGrid"/>
        <w:tblW w:w="9000" w:type="dxa"/>
        <w:tblInd w:w="355" w:type="dxa"/>
        <w:tblLayout w:type="fixed"/>
        <w:tblLook w:val="04A0" w:firstRow="1" w:lastRow="0" w:firstColumn="1" w:lastColumn="0" w:noHBand="0" w:noVBand="1"/>
      </w:tblPr>
      <w:tblGrid>
        <w:gridCol w:w="630"/>
        <w:gridCol w:w="3803"/>
        <w:gridCol w:w="2407"/>
        <w:gridCol w:w="2160"/>
      </w:tblGrid>
      <w:tr w:rsidR="00050C79" w14:paraId="462975E2" w14:textId="77777777" w:rsidTr="00A954D7">
        <w:trPr>
          <w:trHeight w:val="567"/>
        </w:trPr>
        <w:tc>
          <w:tcPr>
            <w:tcW w:w="630"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405C82E6" w14:textId="77777777" w:rsidR="00050C79" w:rsidRDefault="00050C79">
            <w:pPr>
              <w:jc w:val="center"/>
              <w:rPr>
                <w:b/>
              </w:rPr>
            </w:pPr>
            <w:r>
              <w:rPr>
                <w:b/>
              </w:rPr>
              <w:t>S/N</w:t>
            </w:r>
          </w:p>
        </w:tc>
        <w:tc>
          <w:tcPr>
            <w:tcW w:w="3803"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7DDD2A2C" w14:textId="2087ED6B" w:rsidR="00050C79" w:rsidRDefault="00050C79">
            <w:pPr>
              <w:jc w:val="center"/>
              <w:rPr>
                <w:b/>
              </w:rPr>
            </w:pPr>
            <w:r>
              <w:rPr>
                <w:b/>
              </w:rPr>
              <w:t>Performance Indicators</w:t>
            </w:r>
          </w:p>
          <w:p w14:paraId="53FCD2B7" w14:textId="2B8136E0" w:rsidR="00531A90" w:rsidRPr="00A954D7" w:rsidRDefault="00531A90">
            <w:pPr>
              <w:jc w:val="center"/>
              <w:rPr>
                <w:i/>
                <w:iCs/>
              </w:rPr>
            </w:pPr>
            <w:r w:rsidRPr="00A954D7">
              <w:rPr>
                <w:i/>
                <w:iCs/>
                <w:sz w:val="18"/>
                <w:szCs w:val="18"/>
              </w:rPr>
              <w:t>(As per approved proposal)</w:t>
            </w:r>
          </w:p>
        </w:tc>
        <w:tc>
          <w:tcPr>
            <w:tcW w:w="2407"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618F040B" w14:textId="19ABE3BC" w:rsidR="00050C79" w:rsidRDefault="00050C79">
            <w:pPr>
              <w:jc w:val="center"/>
              <w:rPr>
                <w:rFonts w:cs="Arial"/>
                <w:b/>
              </w:rPr>
            </w:pPr>
            <w:r>
              <w:rPr>
                <w:rFonts w:cs="Arial"/>
                <w:b/>
              </w:rPr>
              <w:t>Target Set</w:t>
            </w:r>
          </w:p>
          <w:p w14:paraId="3C416D96" w14:textId="30558B2E" w:rsidR="00531A90" w:rsidRPr="00A954D7" w:rsidRDefault="00531A90">
            <w:pPr>
              <w:jc w:val="center"/>
              <w:rPr>
                <w:rFonts w:cs="Times New Roman"/>
                <w:b/>
                <w:bCs/>
              </w:rPr>
            </w:pPr>
            <w:r w:rsidRPr="00A954D7">
              <w:rPr>
                <w:i/>
                <w:iCs/>
                <w:sz w:val="18"/>
                <w:szCs w:val="18"/>
              </w:rPr>
              <w:t>(As per approved proposal)</w:t>
            </w:r>
          </w:p>
        </w:tc>
        <w:tc>
          <w:tcPr>
            <w:tcW w:w="2160"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3515F400" w14:textId="77777777" w:rsidR="00050C79" w:rsidRDefault="00050C79">
            <w:pPr>
              <w:jc w:val="center"/>
              <w:rPr>
                <w:rFonts w:cs="Arial"/>
                <w:b/>
              </w:rPr>
            </w:pPr>
            <w:r>
              <w:rPr>
                <w:rFonts w:cs="Arial"/>
                <w:b/>
              </w:rPr>
              <w:t xml:space="preserve">Target </w:t>
            </w:r>
          </w:p>
          <w:p w14:paraId="263E7C0B" w14:textId="77777777" w:rsidR="00050C79" w:rsidRDefault="00050C79">
            <w:pPr>
              <w:jc w:val="center"/>
              <w:rPr>
                <w:rFonts w:cs="Times New Roman"/>
                <w:b/>
              </w:rPr>
            </w:pPr>
            <w:r>
              <w:rPr>
                <w:rFonts w:cs="Arial"/>
                <w:b/>
              </w:rPr>
              <w:t>Achieved</w:t>
            </w:r>
          </w:p>
        </w:tc>
      </w:tr>
      <w:tr w:rsidR="00050C79" w14:paraId="58ECFE89" w14:textId="77777777" w:rsidTr="00A954D7">
        <w:trPr>
          <w:trHeight w:val="265"/>
        </w:trPr>
        <w:tc>
          <w:tcPr>
            <w:tcW w:w="630" w:type="dxa"/>
            <w:tcBorders>
              <w:top w:val="single" w:sz="4" w:space="0" w:color="auto"/>
              <w:left w:val="single" w:sz="4" w:space="0" w:color="auto"/>
              <w:bottom w:val="single" w:sz="4" w:space="0" w:color="auto"/>
              <w:right w:val="single" w:sz="4" w:space="0" w:color="auto"/>
            </w:tcBorders>
          </w:tcPr>
          <w:p w14:paraId="3F9C284F" w14:textId="77777777" w:rsidR="00050C79" w:rsidRDefault="00050C79">
            <w:pPr>
              <w:rPr>
                <w:i/>
              </w:rPr>
            </w:pPr>
          </w:p>
        </w:tc>
        <w:tc>
          <w:tcPr>
            <w:tcW w:w="3803" w:type="dxa"/>
            <w:tcBorders>
              <w:top w:val="single" w:sz="4" w:space="0" w:color="auto"/>
              <w:left w:val="single" w:sz="4" w:space="0" w:color="auto"/>
              <w:bottom w:val="single" w:sz="4" w:space="0" w:color="auto"/>
              <w:right w:val="single" w:sz="4" w:space="0" w:color="auto"/>
            </w:tcBorders>
          </w:tcPr>
          <w:p w14:paraId="64C323EE" w14:textId="77777777" w:rsidR="00050C79" w:rsidRDefault="00050C79">
            <w:pPr>
              <w:rPr>
                <w:i/>
              </w:rPr>
            </w:pPr>
          </w:p>
        </w:tc>
        <w:tc>
          <w:tcPr>
            <w:tcW w:w="2407" w:type="dxa"/>
            <w:tcBorders>
              <w:top w:val="single" w:sz="4" w:space="0" w:color="auto"/>
              <w:left w:val="single" w:sz="4" w:space="0" w:color="auto"/>
              <w:bottom w:val="single" w:sz="4" w:space="0" w:color="auto"/>
              <w:right w:val="single" w:sz="4" w:space="0" w:color="auto"/>
            </w:tcBorders>
          </w:tcPr>
          <w:p w14:paraId="2D465B5F" w14:textId="77777777" w:rsidR="00050C79" w:rsidRDefault="00050C79"/>
        </w:tc>
        <w:tc>
          <w:tcPr>
            <w:tcW w:w="2160" w:type="dxa"/>
            <w:tcBorders>
              <w:top w:val="single" w:sz="4" w:space="0" w:color="auto"/>
              <w:left w:val="single" w:sz="4" w:space="0" w:color="auto"/>
              <w:bottom w:val="single" w:sz="4" w:space="0" w:color="auto"/>
              <w:right w:val="single" w:sz="4" w:space="0" w:color="auto"/>
            </w:tcBorders>
          </w:tcPr>
          <w:p w14:paraId="7F2C134A" w14:textId="77777777" w:rsidR="00050C79" w:rsidRDefault="00050C79"/>
        </w:tc>
      </w:tr>
      <w:tr w:rsidR="00050C79" w14:paraId="3D55C02E" w14:textId="77777777" w:rsidTr="00A954D7">
        <w:trPr>
          <w:trHeight w:val="265"/>
        </w:trPr>
        <w:tc>
          <w:tcPr>
            <w:tcW w:w="630" w:type="dxa"/>
            <w:tcBorders>
              <w:top w:val="single" w:sz="4" w:space="0" w:color="auto"/>
              <w:left w:val="single" w:sz="4" w:space="0" w:color="auto"/>
              <w:bottom w:val="single" w:sz="4" w:space="0" w:color="auto"/>
              <w:right w:val="single" w:sz="4" w:space="0" w:color="auto"/>
            </w:tcBorders>
          </w:tcPr>
          <w:p w14:paraId="16EDA2F7" w14:textId="77777777" w:rsidR="00050C79" w:rsidRDefault="00050C79">
            <w:pPr>
              <w:rPr>
                <w:i/>
              </w:rPr>
            </w:pPr>
          </w:p>
        </w:tc>
        <w:tc>
          <w:tcPr>
            <w:tcW w:w="3803" w:type="dxa"/>
            <w:tcBorders>
              <w:top w:val="single" w:sz="4" w:space="0" w:color="auto"/>
              <w:left w:val="single" w:sz="4" w:space="0" w:color="auto"/>
              <w:bottom w:val="single" w:sz="4" w:space="0" w:color="auto"/>
              <w:right w:val="single" w:sz="4" w:space="0" w:color="auto"/>
            </w:tcBorders>
          </w:tcPr>
          <w:p w14:paraId="3591A55D" w14:textId="77777777" w:rsidR="00050C79" w:rsidRDefault="00050C79">
            <w:pPr>
              <w:rPr>
                <w:i/>
              </w:rPr>
            </w:pPr>
          </w:p>
        </w:tc>
        <w:tc>
          <w:tcPr>
            <w:tcW w:w="2407" w:type="dxa"/>
            <w:tcBorders>
              <w:top w:val="single" w:sz="4" w:space="0" w:color="auto"/>
              <w:left w:val="single" w:sz="4" w:space="0" w:color="auto"/>
              <w:bottom w:val="single" w:sz="4" w:space="0" w:color="auto"/>
              <w:right w:val="single" w:sz="4" w:space="0" w:color="auto"/>
            </w:tcBorders>
          </w:tcPr>
          <w:p w14:paraId="2F81AD23" w14:textId="77777777" w:rsidR="00050C79" w:rsidRDefault="00050C79"/>
        </w:tc>
        <w:tc>
          <w:tcPr>
            <w:tcW w:w="2160" w:type="dxa"/>
            <w:tcBorders>
              <w:top w:val="single" w:sz="4" w:space="0" w:color="auto"/>
              <w:left w:val="single" w:sz="4" w:space="0" w:color="auto"/>
              <w:bottom w:val="single" w:sz="4" w:space="0" w:color="auto"/>
              <w:right w:val="single" w:sz="4" w:space="0" w:color="auto"/>
            </w:tcBorders>
          </w:tcPr>
          <w:p w14:paraId="1CDBF514" w14:textId="77777777" w:rsidR="00050C79" w:rsidRDefault="00050C79"/>
        </w:tc>
      </w:tr>
      <w:tr w:rsidR="00050C79" w14:paraId="7126465F" w14:textId="77777777" w:rsidTr="00A954D7">
        <w:trPr>
          <w:trHeight w:val="265"/>
        </w:trPr>
        <w:tc>
          <w:tcPr>
            <w:tcW w:w="630" w:type="dxa"/>
            <w:tcBorders>
              <w:top w:val="single" w:sz="4" w:space="0" w:color="auto"/>
              <w:left w:val="single" w:sz="4" w:space="0" w:color="auto"/>
              <w:bottom w:val="single" w:sz="4" w:space="0" w:color="auto"/>
              <w:right w:val="single" w:sz="4" w:space="0" w:color="auto"/>
            </w:tcBorders>
          </w:tcPr>
          <w:p w14:paraId="1DBA7C3B" w14:textId="77777777" w:rsidR="00050C79" w:rsidRDefault="00050C79">
            <w:pPr>
              <w:rPr>
                <w:i/>
              </w:rPr>
            </w:pPr>
          </w:p>
        </w:tc>
        <w:tc>
          <w:tcPr>
            <w:tcW w:w="3803" w:type="dxa"/>
            <w:tcBorders>
              <w:top w:val="single" w:sz="4" w:space="0" w:color="auto"/>
              <w:left w:val="single" w:sz="4" w:space="0" w:color="auto"/>
              <w:bottom w:val="single" w:sz="4" w:space="0" w:color="auto"/>
              <w:right w:val="single" w:sz="4" w:space="0" w:color="auto"/>
            </w:tcBorders>
          </w:tcPr>
          <w:p w14:paraId="163C9CE8" w14:textId="77777777" w:rsidR="00050C79" w:rsidRDefault="00050C79">
            <w:pPr>
              <w:rPr>
                <w:i/>
              </w:rPr>
            </w:pPr>
          </w:p>
        </w:tc>
        <w:tc>
          <w:tcPr>
            <w:tcW w:w="2407" w:type="dxa"/>
            <w:tcBorders>
              <w:top w:val="single" w:sz="4" w:space="0" w:color="auto"/>
              <w:left w:val="single" w:sz="4" w:space="0" w:color="auto"/>
              <w:bottom w:val="single" w:sz="4" w:space="0" w:color="auto"/>
              <w:right w:val="single" w:sz="4" w:space="0" w:color="auto"/>
            </w:tcBorders>
          </w:tcPr>
          <w:p w14:paraId="2E5C2FF9" w14:textId="77777777" w:rsidR="00050C79" w:rsidRDefault="00050C79"/>
        </w:tc>
        <w:tc>
          <w:tcPr>
            <w:tcW w:w="2160" w:type="dxa"/>
            <w:tcBorders>
              <w:top w:val="single" w:sz="4" w:space="0" w:color="auto"/>
              <w:left w:val="single" w:sz="4" w:space="0" w:color="auto"/>
              <w:bottom w:val="single" w:sz="4" w:space="0" w:color="auto"/>
              <w:right w:val="single" w:sz="4" w:space="0" w:color="auto"/>
            </w:tcBorders>
          </w:tcPr>
          <w:p w14:paraId="21A92612" w14:textId="77777777" w:rsidR="00050C79" w:rsidRDefault="00050C79"/>
        </w:tc>
      </w:tr>
      <w:tr w:rsidR="00050C79" w14:paraId="57CF64FD" w14:textId="77777777" w:rsidTr="00A954D7">
        <w:trPr>
          <w:trHeight w:val="265"/>
        </w:trPr>
        <w:tc>
          <w:tcPr>
            <w:tcW w:w="630" w:type="dxa"/>
            <w:tcBorders>
              <w:top w:val="single" w:sz="4" w:space="0" w:color="auto"/>
              <w:left w:val="single" w:sz="4" w:space="0" w:color="auto"/>
              <w:bottom w:val="single" w:sz="4" w:space="0" w:color="auto"/>
              <w:right w:val="single" w:sz="4" w:space="0" w:color="auto"/>
            </w:tcBorders>
          </w:tcPr>
          <w:p w14:paraId="64668F70" w14:textId="77777777" w:rsidR="00050C79" w:rsidRDefault="00050C79">
            <w:pPr>
              <w:rPr>
                <w:i/>
              </w:rPr>
            </w:pPr>
          </w:p>
        </w:tc>
        <w:tc>
          <w:tcPr>
            <w:tcW w:w="3803" w:type="dxa"/>
            <w:tcBorders>
              <w:top w:val="single" w:sz="4" w:space="0" w:color="auto"/>
              <w:left w:val="single" w:sz="4" w:space="0" w:color="auto"/>
              <w:bottom w:val="single" w:sz="4" w:space="0" w:color="auto"/>
              <w:right w:val="single" w:sz="4" w:space="0" w:color="auto"/>
            </w:tcBorders>
          </w:tcPr>
          <w:p w14:paraId="4D99AF4D" w14:textId="77777777" w:rsidR="00050C79" w:rsidRDefault="00050C79">
            <w:pPr>
              <w:rPr>
                <w:i/>
              </w:rPr>
            </w:pPr>
          </w:p>
        </w:tc>
        <w:tc>
          <w:tcPr>
            <w:tcW w:w="2407" w:type="dxa"/>
            <w:tcBorders>
              <w:top w:val="single" w:sz="4" w:space="0" w:color="auto"/>
              <w:left w:val="single" w:sz="4" w:space="0" w:color="auto"/>
              <w:bottom w:val="single" w:sz="4" w:space="0" w:color="auto"/>
              <w:right w:val="single" w:sz="4" w:space="0" w:color="auto"/>
            </w:tcBorders>
          </w:tcPr>
          <w:p w14:paraId="1BE7013B" w14:textId="77777777" w:rsidR="00050C79" w:rsidRDefault="00050C79"/>
        </w:tc>
        <w:tc>
          <w:tcPr>
            <w:tcW w:w="2160" w:type="dxa"/>
            <w:tcBorders>
              <w:top w:val="single" w:sz="4" w:space="0" w:color="auto"/>
              <w:left w:val="single" w:sz="4" w:space="0" w:color="auto"/>
              <w:bottom w:val="single" w:sz="4" w:space="0" w:color="auto"/>
              <w:right w:val="single" w:sz="4" w:space="0" w:color="auto"/>
            </w:tcBorders>
          </w:tcPr>
          <w:p w14:paraId="0826E943" w14:textId="77777777" w:rsidR="00050C79" w:rsidRDefault="00050C79"/>
        </w:tc>
      </w:tr>
      <w:tr w:rsidR="00050C79" w14:paraId="638F80C7" w14:textId="77777777" w:rsidTr="00A954D7">
        <w:trPr>
          <w:trHeight w:val="265"/>
        </w:trPr>
        <w:tc>
          <w:tcPr>
            <w:tcW w:w="630" w:type="dxa"/>
            <w:tcBorders>
              <w:top w:val="single" w:sz="4" w:space="0" w:color="auto"/>
              <w:left w:val="single" w:sz="4" w:space="0" w:color="auto"/>
              <w:bottom w:val="single" w:sz="4" w:space="0" w:color="auto"/>
              <w:right w:val="single" w:sz="4" w:space="0" w:color="auto"/>
            </w:tcBorders>
          </w:tcPr>
          <w:p w14:paraId="4A6219D9" w14:textId="77777777" w:rsidR="00050C79" w:rsidRDefault="00050C79"/>
        </w:tc>
        <w:tc>
          <w:tcPr>
            <w:tcW w:w="3803" w:type="dxa"/>
            <w:tcBorders>
              <w:top w:val="single" w:sz="4" w:space="0" w:color="auto"/>
              <w:left w:val="single" w:sz="4" w:space="0" w:color="auto"/>
              <w:bottom w:val="single" w:sz="4" w:space="0" w:color="auto"/>
              <w:right w:val="single" w:sz="4" w:space="0" w:color="auto"/>
            </w:tcBorders>
          </w:tcPr>
          <w:p w14:paraId="30866ECD" w14:textId="77777777" w:rsidR="00050C79" w:rsidRDefault="00050C79"/>
        </w:tc>
        <w:tc>
          <w:tcPr>
            <w:tcW w:w="2407" w:type="dxa"/>
            <w:tcBorders>
              <w:top w:val="single" w:sz="4" w:space="0" w:color="auto"/>
              <w:left w:val="single" w:sz="4" w:space="0" w:color="auto"/>
              <w:bottom w:val="single" w:sz="4" w:space="0" w:color="auto"/>
              <w:right w:val="single" w:sz="4" w:space="0" w:color="auto"/>
            </w:tcBorders>
          </w:tcPr>
          <w:p w14:paraId="30558790" w14:textId="77777777" w:rsidR="00050C79" w:rsidRDefault="00050C79"/>
        </w:tc>
        <w:tc>
          <w:tcPr>
            <w:tcW w:w="2160" w:type="dxa"/>
            <w:tcBorders>
              <w:top w:val="single" w:sz="4" w:space="0" w:color="auto"/>
              <w:left w:val="single" w:sz="4" w:space="0" w:color="auto"/>
              <w:bottom w:val="single" w:sz="4" w:space="0" w:color="auto"/>
              <w:right w:val="single" w:sz="4" w:space="0" w:color="auto"/>
            </w:tcBorders>
          </w:tcPr>
          <w:p w14:paraId="5C3E7807" w14:textId="77777777" w:rsidR="00050C79" w:rsidRDefault="00050C79"/>
        </w:tc>
      </w:tr>
      <w:tr w:rsidR="00050C79" w14:paraId="3F684ABD" w14:textId="77777777" w:rsidTr="00A954D7">
        <w:trPr>
          <w:trHeight w:val="265"/>
        </w:trPr>
        <w:tc>
          <w:tcPr>
            <w:tcW w:w="630" w:type="dxa"/>
            <w:tcBorders>
              <w:top w:val="single" w:sz="4" w:space="0" w:color="auto"/>
              <w:left w:val="single" w:sz="4" w:space="0" w:color="auto"/>
              <w:bottom w:val="single" w:sz="4" w:space="0" w:color="auto"/>
              <w:right w:val="single" w:sz="4" w:space="0" w:color="auto"/>
            </w:tcBorders>
          </w:tcPr>
          <w:p w14:paraId="134C4323" w14:textId="77777777" w:rsidR="00050C79" w:rsidRDefault="00050C79"/>
        </w:tc>
        <w:tc>
          <w:tcPr>
            <w:tcW w:w="3803" w:type="dxa"/>
            <w:tcBorders>
              <w:top w:val="single" w:sz="4" w:space="0" w:color="auto"/>
              <w:left w:val="single" w:sz="4" w:space="0" w:color="auto"/>
              <w:bottom w:val="single" w:sz="4" w:space="0" w:color="auto"/>
              <w:right w:val="single" w:sz="4" w:space="0" w:color="auto"/>
            </w:tcBorders>
          </w:tcPr>
          <w:p w14:paraId="6FB85E51" w14:textId="77777777" w:rsidR="00050C79" w:rsidRDefault="00050C79"/>
        </w:tc>
        <w:tc>
          <w:tcPr>
            <w:tcW w:w="2407" w:type="dxa"/>
            <w:tcBorders>
              <w:top w:val="single" w:sz="4" w:space="0" w:color="auto"/>
              <w:left w:val="single" w:sz="4" w:space="0" w:color="auto"/>
              <w:bottom w:val="single" w:sz="4" w:space="0" w:color="auto"/>
              <w:right w:val="single" w:sz="4" w:space="0" w:color="auto"/>
            </w:tcBorders>
          </w:tcPr>
          <w:p w14:paraId="0F074A02" w14:textId="77777777" w:rsidR="00050C79" w:rsidRDefault="00050C79"/>
        </w:tc>
        <w:tc>
          <w:tcPr>
            <w:tcW w:w="2160" w:type="dxa"/>
            <w:tcBorders>
              <w:top w:val="single" w:sz="4" w:space="0" w:color="auto"/>
              <w:left w:val="single" w:sz="4" w:space="0" w:color="auto"/>
              <w:bottom w:val="single" w:sz="4" w:space="0" w:color="auto"/>
              <w:right w:val="single" w:sz="4" w:space="0" w:color="auto"/>
            </w:tcBorders>
          </w:tcPr>
          <w:p w14:paraId="25AED684" w14:textId="77777777" w:rsidR="00050C79" w:rsidRDefault="00050C79"/>
        </w:tc>
      </w:tr>
    </w:tbl>
    <w:p w14:paraId="1F0804C3" w14:textId="77777777" w:rsidR="00050C79" w:rsidRDefault="00050C79" w:rsidP="00050C79">
      <w:pPr>
        <w:pStyle w:val="ListParagraph"/>
        <w:ind w:left="360"/>
        <w:jc w:val="both"/>
        <w:rPr>
          <w:rFonts w:eastAsia="Times New Roman"/>
          <w:b/>
          <w:lang w:val="en-GB" w:eastAsia="en-US"/>
        </w:rPr>
      </w:pPr>
    </w:p>
    <w:p w14:paraId="779AA996" w14:textId="55AC6BA1" w:rsidR="00122981" w:rsidRPr="00A954D7" w:rsidRDefault="00050C79" w:rsidP="00A954D7">
      <w:pPr>
        <w:spacing w:after="120"/>
        <w:ind w:left="360"/>
        <w:rPr>
          <w:rFonts w:cs="Arial"/>
          <w:b/>
          <w:bCs/>
          <w:i/>
          <w:iCs/>
          <w:sz w:val="20"/>
          <w:szCs w:val="20"/>
        </w:rPr>
      </w:pPr>
      <w:r w:rsidRPr="00A954D7">
        <w:rPr>
          <w:rFonts w:cs="Arial"/>
          <w:b/>
          <w:bCs/>
        </w:rPr>
        <w:t>Comment/explanation for targets which are not achieving the values set</w:t>
      </w:r>
      <w:r w:rsidR="005F4D95" w:rsidRPr="00A954D7">
        <w:rPr>
          <w:rFonts w:cs="Arial"/>
          <w:b/>
          <w:bCs/>
        </w:rPr>
        <w:t xml:space="preserve"> </w:t>
      </w:r>
      <w:r w:rsidR="005F4D95" w:rsidRPr="00A954D7">
        <w:rPr>
          <w:rFonts w:cs="Arial"/>
          <w:i/>
          <w:iCs/>
          <w:sz w:val="20"/>
          <w:szCs w:val="20"/>
        </w:rPr>
        <w:t>(Please fill in for progress &amp; final reports)</w:t>
      </w:r>
      <w:r w:rsidRPr="00A954D7">
        <w:rPr>
          <w:rFonts w:cs="Arial"/>
          <w:b/>
          <w:bCs/>
          <w:i/>
          <w:iCs/>
          <w:sz w:val="20"/>
          <w:szCs w:val="20"/>
        </w:rPr>
        <w:t>:</w:t>
      </w:r>
    </w:p>
    <w:p w14:paraId="0368C9BF" w14:textId="77777777" w:rsidR="00122981" w:rsidRPr="008D2267" w:rsidRDefault="00122981" w:rsidP="008D2267">
      <w:pPr>
        <w:spacing w:after="0" w:line="240" w:lineRule="auto"/>
        <w:ind w:left="360"/>
        <w:contextualSpacing/>
        <w:jc w:val="both"/>
        <w:rPr>
          <w:rFonts w:cs="Arial"/>
          <w:b/>
          <w:i/>
          <w:sz w:val="20"/>
        </w:rPr>
      </w:pPr>
      <w:r w:rsidRPr="008D2267">
        <w:rPr>
          <w:i/>
          <w:sz w:val="20"/>
          <w:highlight w:val="yellow"/>
        </w:rPr>
        <w:t>(For NCRS awardees, please include your plan</w:t>
      </w:r>
      <w:r w:rsidR="00A67AC5">
        <w:rPr>
          <w:i/>
          <w:sz w:val="20"/>
          <w:highlight w:val="yellow"/>
        </w:rPr>
        <w:t>(s)</w:t>
      </w:r>
      <w:r w:rsidRPr="008D2267">
        <w:rPr>
          <w:i/>
          <w:sz w:val="20"/>
          <w:highlight w:val="yellow"/>
        </w:rPr>
        <w:t xml:space="preserve"> to apply for national award/external funding e.g. intended year of application, type of award/external funding etc.)</w:t>
      </w:r>
    </w:p>
    <w:p w14:paraId="66104760" w14:textId="77777777" w:rsidR="00050C79" w:rsidRDefault="00050C79" w:rsidP="008D2267">
      <w:pPr>
        <w:ind w:left="360"/>
      </w:pPr>
    </w:p>
    <w:p w14:paraId="198F2769" w14:textId="61EFEE25" w:rsidR="00816D3F" w:rsidRDefault="00816D3F">
      <w:pPr>
        <w:rPr>
          <w:rFonts w:cs="Arial"/>
        </w:rPr>
      </w:pPr>
      <w:r>
        <w:rPr>
          <w:rFonts w:cs="Arial"/>
        </w:rPr>
        <w:br w:type="page"/>
      </w:r>
    </w:p>
    <w:p w14:paraId="76ECDFF1" w14:textId="77777777" w:rsidR="00050C79" w:rsidRDefault="007359B8" w:rsidP="00CF706E">
      <w:pPr>
        <w:pStyle w:val="ListParagraph"/>
        <w:tabs>
          <w:tab w:val="left" w:pos="990"/>
        </w:tabs>
        <w:spacing w:after="0"/>
        <w:ind w:left="360"/>
        <w:rPr>
          <w:b/>
        </w:rPr>
      </w:pPr>
      <w:r>
        <w:rPr>
          <w:b/>
        </w:rPr>
        <w:lastRenderedPageBreak/>
        <w:t>VIII</w:t>
      </w:r>
      <w:r w:rsidR="00050C79">
        <w:rPr>
          <w:b/>
        </w:rPr>
        <w:t xml:space="preserve">. </w:t>
      </w:r>
      <w:r w:rsidR="00050C79">
        <w:rPr>
          <w:b/>
        </w:rPr>
        <w:tab/>
        <w:t>PROJECT OUTCOME</w:t>
      </w:r>
      <w:r w:rsidR="00AF1852">
        <w:rPr>
          <w:b/>
        </w:rPr>
        <w:t xml:space="preserve"> DETAILS</w:t>
      </w:r>
    </w:p>
    <w:p w14:paraId="7C081DA7" w14:textId="77777777" w:rsidR="00D0327A" w:rsidRPr="00D0327A" w:rsidRDefault="00D0327A" w:rsidP="00D0327A">
      <w:pPr>
        <w:pStyle w:val="ListParagraph"/>
        <w:ind w:left="360"/>
      </w:pPr>
    </w:p>
    <w:p w14:paraId="5E669ACF" w14:textId="77777777" w:rsidR="00EC254D" w:rsidRDefault="00EC254D" w:rsidP="00EC254D">
      <w:pPr>
        <w:pStyle w:val="ListParagraph"/>
        <w:tabs>
          <w:tab w:val="left" w:pos="990"/>
        </w:tabs>
        <w:ind w:left="360"/>
        <w:rPr>
          <w:b/>
        </w:rPr>
      </w:pPr>
      <w:r>
        <w:rPr>
          <w:b/>
        </w:rPr>
        <w:t>A. Publications</w:t>
      </w:r>
    </w:p>
    <w:p w14:paraId="214DDCE1" w14:textId="0AEEF6B9" w:rsidR="00EC254D" w:rsidRPr="001E680D" w:rsidRDefault="00EC254D" w:rsidP="00EC254D">
      <w:pPr>
        <w:pStyle w:val="ListParagraph"/>
        <w:tabs>
          <w:tab w:val="left" w:pos="990"/>
        </w:tabs>
        <w:ind w:left="360"/>
      </w:pPr>
      <w:r>
        <w:t xml:space="preserve">Please provide details for all publications arising from this project as follows: (1) Title of Article, (2) Journal Name, (3) </w:t>
      </w:r>
      <w:r w:rsidR="00672382">
        <w:t xml:space="preserve">First </w:t>
      </w:r>
      <w:r>
        <w:t xml:space="preserve">Author, </w:t>
      </w:r>
      <w:r w:rsidR="00672382">
        <w:t xml:space="preserve">(4) Co-Author(s), </w:t>
      </w:r>
      <w:r>
        <w:t>(</w:t>
      </w:r>
      <w:r w:rsidR="00672382">
        <w:t>5</w:t>
      </w:r>
      <w:r>
        <w:t>) Year/Issue/Vol. No.</w:t>
      </w:r>
      <w:r w:rsidR="00672382">
        <w:t xml:space="preserve">, </w:t>
      </w:r>
      <w:r>
        <w:t>(</w:t>
      </w:r>
      <w:r w:rsidR="00672382">
        <w:t>6</w:t>
      </w:r>
      <w:r>
        <w:t>) Page No</w:t>
      </w:r>
      <w:r w:rsidR="00672382">
        <w:t xml:space="preserve">. and </w:t>
      </w:r>
      <w:r w:rsidR="00672382" w:rsidRPr="006B6324">
        <w:t>(7) Journal Impact Factor (JIF)</w:t>
      </w:r>
      <w:r w:rsidR="006B6324" w:rsidRPr="006B6324">
        <w:t xml:space="preserve"> at the point of </w:t>
      </w:r>
      <w:r w:rsidR="00D24376">
        <w:t xml:space="preserve">report </w:t>
      </w:r>
      <w:r w:rsidR="006B6324" w:rsidRPr="006B6324">
        <w:t>submission</w:t>
      </w:r>
      <w:bookmarkStart w:id="0" w:name="_GoBack"/>
      <w:bookmarkEnd w:id="0"/>
    </w:p>
    <w:p w14:paraId="431F69DF" w14:textId="77777777" w:rsidR="00EC254D" w:rsidRDefault="00EC254D" w:rsidP="00EC254D">
      <w:pPr>
        <w:pStyle w:val="ListParagraph"/>
        <w:tabs>
          <w:tab w:val="left" w:pos="990"/>
        </w:tabs>
        <w:ind w:left="360"/>
      </w:pPr>
    </w:p>
    <w:p w14:paraId="272D6A74" w14:textId="77777777" w:rsidR="00EC254D" w:rsidRDefault="00EC254D" w:rsidP="00EC254D">
      <w:pPr>
        <w:pStyle w:val="ListParagraph"/>
        <w:tabs>
          <w:tab w:val="left" w:pos="990"/>
        </w:tabs>
        <w:ind w:left="360"/>
      </w:pPr>
    </w:p>
    <w:p w14:paraId="1459A0D6" w14:textId="77777777" w:rsidR="00EC254D" w:rsidRDefault="00EC254D" w:rsidP="00EC254D">
      <w:pPr>
        <w:pStyle w:val="ListParagraph"/>
        <w:tabs>
          <w:tab w:val="left" w:pos="990"/>
        </w:tabs>
        <w:ind w:left="360"/>
      </w:pPr>
    </w:p>
    <w:p w14:paraId="4D7BEA2A" w14:textId="77777777" w:rsidR="00EC254D" w:rsidRDefault="00EC254D" w:rsidP="00EC254D">
      <w:pPr>
        <w:pStyle w:val="ListParagraph"/>
        <w:tabs>
          <w:tab w:val="left" w:pos="990"/>
        </w:tabs>
        <w:ind w:left="360"/>
        <w:rPr>
          <w:b/>
        </w:rPr>
      </w:pPr>
      <w:r>
        <w:rPr>
          <w:b/>
        </w:rPr>
        <w:t>B. Presentations/Conferences</w:t>
      </w:r>
    </w:p>
    <w:p w14:paraId="25D31E7B" w14:textId="77777777" w:rsidR="00EC254D" w:rsidRDefault="00EC254D" w:rsidP="00EC254D">
      <w:pPr>
        <w:pStyle w:val="ListParagraph"/>
        <w:tabs>
          <w:tab w:val="left" w:pos="990"/>
        </w:tabs>
        <w:ind w:left="360"/>
      </w:pPr>
      <w:r>
        <w:t>Please provide details for all presentations/conferences arising from this project as follows: (1) Title of Presentation, (2) Conference Name, (3) Country/State, (4) Conference Dates and (5) Organizer/Publisher.</w:t>
      </w:r>
    </w:p>
    <w:p w14:paraId="2F452AA1" w14:textId="77777777" w:rsidR="00EC254D" w:rsidRDefault="00EC254D" w:rsidP="00EC254D">
      <w:pPr>
        <w:pStyle w:val="ListParagraph"/>
        <w:tabs>
          <w:tab w:val="left" w:pos="990"/>
        </w:tabs>
        <w:ind w:left="360"/>
      </w:pPr>
    </w:p>
    <w:p w14:paraId="0B812314" w14:textId="77777777" w:rsidR="00EC254D" w:rsidRDefault="00EC254D" w:rsidP="00EC254D">
      <w:pPr>
        <w:pStyle w:val="ListParagraph"/>
        <w:tabs>
          <w:tab w:val="left" w:pos="990"/>
        </w:tabs>
        <w:ind w:left="360"/>
      </w:pPr>
    </w:p>
    <w:p w14:paraId="742B7FC4" w14:textId="77777777" w:rsidR="00EC254D" w:rsidRDefault="00EC254D" w:rsidP="00EC254D">
      <w:pPr>
        <w:pStyle w:val="ListParagraph"/>
        <w:tabs>
          <w:tab w:val="left" w:pos="990"/>
        </w:tabs>
        <w:ind w:left="360"/>
      </w:pPr>
    </w:p>
    <w:p w14:paraId="43D189AC" w14:textId="77777777" w:rsidR="00EC254D" w:rsidRDefault="00EC254D" w:rsidP="00EC254D">
      <w:pPr>
        <w:pStyle w:val="ListParagraph"/>
        <w:tabs>
          <w:tab w:val="left" w:pos="990"/>
        </w:tabs>
        <w:ind w:left="360"/>
        <w:rPr>
          <w:b/>
        </w:rPr>
      </w:pPr>
      <w:r>
        <w:rPr>
          <w:b/>
        </w:rPr>
        <w:t>C. Invention Disclosures</w:t>
      </w:r>
    </w:p>
    <w:p w14:paraId="589B74E8" w14:textId="77777777" w:rsidR="00EC254D" w:rsidRDefault="00EC254D" w:rsidP="00EC254D">
      <w:pPr>
        <w:pStyle w:val="ListParagraph"/>
        <w:tabs>
          <w:tab w:val="left" w:pos="990"/>
        </w:tabs>
        <w:ind w:left="360"/>
      </w:pPr>
      <w:r>
        <w:t>Please provide details for all disclosures resulting from this project. If patents are applied for, please indicate (1) Title of Patent, (2) Author, (3) Covering Countries, (4) Filing Office, (5) Date of Application, (6) Status of Patent (e.g. Filed/Awarded) and (7) Date of Award.</w:t>
      </w:r>
    </w:p>
    <w:p w14:paraId="5EE0D7EC" w14:textId="77777777" w:rsidR="00EC254D" w:rsidRDefault="00EC254D" w:rsidP="00EC254D">
      <w:pPr>
        <w:pStyle w:val="ListParagraph"/>
        <w:tabs>
          <w:tab w:val="left" w:pos="990"/>
        </w:tabs>
        <w:ind w:left="360"/>
      </w:pPr>
    </w:p>
    <w:p w14:paraId="72C86B4C" w14:textId="77777777" w:rsidR="00EC254D" w:rsidRDefault="00EC254D" w:rsidP="00EC254D">
      <w:pPr>
        <w:pStyle w:val="ListParagraph"/>
        <w:tabs>
          <w:tab w:val="left" w:pos="990"/>
        </w:tabs>
        <w:ind w:left="360"/>
      </w:pPr>
    </w:p>
    <w:p w14:paraId="0DC93866" w14:textId="77777777" w:rsidR="00EC254D" w:rsidRPr="009E3C98" w:rsidRDefault="00EC254D" w:rsidP="00EC254D">
      <w:pPr>
        <w:pStyle w:val="ListParagraph"/>
        <w:tabs>
          <w:tab w:val="left" w:pos="990"/>
        </w:tabs>
        <w:ind w:left="360"/>
      </w:pPr>
    </w:p>
    <w:p w14:paraId="7B856935" w14:textId="77777777" w:rsidR="00EC254D" w:rsidRPr="003A6F18" w:rsidRDefault="00EC254D" w:rsidP="00EC254D">
      <w:pPr>
        <w:pStyle w:val="ListParagraph"/>
        <w:tabs>
          <w:tab w:val="left" w:pos="990"/>
        </w:tabs>
        <w:ind w:left="360"/>
        <w:rPr>
          <w:b/>
        </w:rPr>
      </w:pPr>
      <w:r w:rsidRPr="003A6F18">
        <w:rPr>
          <w:b/>
        </w:rPr>
        <w:t>D. Academic Medicine Goals</w:t>
      </w:r>
    </w:p>
    <w:p w14:paraId="48221362" w14:textId="7390FACB" w:rsidR="00EC254D" w:rsidRPr="003A6F18" w:rsidRDefault="00EC254D" w:rsidP="00EC254D">
      <w:pPr>
        <w:pStyle w:val="ListParagraph"/>
        <w:tabs>
          <w:tab w:val="left" w:pos="990"/>
        </w:tabs>
        <w:ind w:left="360"/>
      </w:pPr>
      <w:r w:rsidRPr="00FA0166">
        <w:t xml:space="preserve">Please provide details for all academic medicine goals achieved in this project that contribute towards the greater objectives of the </w:t>
      </w:r>
      <w:r w:rsidR="00412376">
        <w:t xml:space="preserve">SingHealth </w:t>
      </w:r>
      <w:r w:rsidRPr="003A6F18">
        <w:t>Duke-NUS Academic Medic</w:t>
      </w:r>
      <w:r w:rsidR="00412376">
        <w:t>al Centre</w:t>
      </w:r>
      <w:r w:rsidRPr="003A6F18">
        <w:t>.</w:t>
      </w:r>
    </w:p>
    <w:p w14:paraId="5E4E7DA0" w14:textId="77777777" w:rsidR="00EC254D" w:rsidRDefault="00EC254D" w:rsidP="00EC254D">
      <w:pPr>
        <w:pStyle w:val="ListParagraph"/>
        <w:tabs>
          <w:tab w:val="left" w:pos="990"/>
        </w:tabs>
        <w:ind w:left="360"/>
      </w:pPr>
    </w:p>
    <w:p w14:paraId="043659F7" w14:textId="77777777" w:rsidR="00EC254D" w:rsidRDefault="00EC254D" w:rsidP="00EC254D">
      <w:pPr>
        <w:pStyle w:val="ListParagraph"/>
        <w:tabs>
          <w:tab w:val="left" w:pos="990"/>
        </w:tabs>
        <w:ind w:left="360"/>
      </w:pPr>
    </w:p>
    <w:p w14:paraId="34260F5B" w14:textId="77777777" w:rsidR="00EC254D" w:rsidRDefault="00EC254D" w:rsidP="00EC254D">
      <w:pPr>
        <w:pStyle w:val="ListParagraph"/>
        <w:tabs>
          <w:tab w:val="left" w:pos="990"/>
        </w:tabs>
        <w:ind w:left="360"/>
      </w:pPr>
    </w:p>
    <w:p w14:paraId="3327D97F" w14:textId="77777777" w:rsidR="00EC254D" w:rsidRDefault="00EC254D" w:rsidP="00EC254D">
      <w:pPr>
        <w:pStyle w:val="ListParagraph"/>
        <w:tabs>
          <w:tab w:val="left" w:pos="990"/>
        </w:tabs>
        <w:ind w:left="360"/>
        <w:rPr>
          <w:b/>
        </w:rPr>
      </w:pPr>
      <w:r>
        <w:rPr>
          <w:b/>
        </w:rPr>
        <w:t>E. Awards</w:t>
      </w:r>
    </w:p>
    <w:p w14:paraId="1ACFA2E6" w14:textId="77777777" w:rsidR="00EC254D" w:rsidRDefault="00EC254D" w:rsidP="00EC254D">
      <w:pPr>
        <w:pStyle w:val="ListParagraph"/>
        <w:tabs>
          <w:tab w:val="left" w:pos="990"/>
        </w:tabs>
        <w:ind w:left="360"/>
      </w:pPr>
      <w:r>
        <w:t>Please provide details for all awards resulting from this project as follows: (1) Name of Recipient, (2) Title of Article (if applicable), (3) Name of Award, (4) Awarding Authority and (5) Date Awarded.</w:t>
      </w:r>
    </w:p>
    <w:p w14:paraId="2AA90927" w14:textId="77777777" w:rsidR="00EC254D" w:rsidRDefault="00EC254D" w:rsidP="00EC254D">
      <w:pPr>
        <w:pStyle w:val="ListParagraph"/>
        <w:tabs>
          <w:tab w:val="left" w:pos="990"/>
        </w:tabs>
        <w:ind w:left="360"/>
      </w:pPr>
    </w:p>
    <w:p w14:paraId="31D0EE77" w14:textId="77777777" w:rsidR="00EC254D" w:rsidRDefault="00EC254D" w:rsidP="00EC254D">
      <w:pPr>
        <w:pStyle w:val="ListParagraph"/>
        <w:tabs>
          <w:tab w:val="left" w:pos="990"/>
        </w:tabs>
        <w:ind w:left="360"/>
      </w:pPr>
    </w:p>
    <w:p w14:paraId="37592824" w14:textId="77777777" w:rsidR="00EC254D" w:rsidRDefault="00EC254D" w:rsidP="00EC254D">
      <w:pPr>
        <w:pStyle w:val="ListParagraph"/>
        <w:tabs>
          <w:tab w:val="left" w:pos="990"/>
        </w:tabs>
        <w:ind w:left="360"/>
      </w:pPr>
    </w:p>
    <w:p w14:paraId="7265CFE8" w14:textId="77777777" w:rsidR="00EC254D" w:rsidRDefault="00EC254D" w:rsidP="00EC254D">
      <w:pPr>
        <w:pStyle w:val="ListParagraph"/>
        <w:tabs>
          <w:tab w:val="left" w:pos="990"/>
        </w:tabs>
        <w:ind w:left="360"/>
        <w:rPr>
          <w:b/>
        </w:rPr>
      </w:pPr>
      <w:r>
        <w:rPr>
          <w:b/>
        </w:rPr>
        <w:t>F. Others</w:t>
      </w:r>
    </w:p>
    <w:p w14:paraId="46E5E786" w14:textId="77777777" w:rsidR="00EC254D" w:rsidRDefault="00EC254D" w:rsidP="00EC254D">
      <w:pPr>
        <w:pStyle w:val="ListParagraph"/>
        <w:tabs>
          <w:tab w:val="left" w:pos="990"/>
        </w:tabs>
        <w:ind w:left="360"/>
      </w:pPr>
      <w:r>
        <w:t>Please provide details for any other noteworthy achievements arising from this project.</w:t>
      </w:r>
    </w:p>
    <w:p w14:paraId="7CEFDD69" w14:textId="77777777" w:rsidR="004A1F15" w:rsidRPr="004A1F15" w:rsidRDefault="004A1F15" w:rsidP="004A1F15">
      <w:pPr>
        <w:pStyle w:val="ListParagraph"/>
        <w:ind w:left="360"/>
      </w:pPr>
    </w:p>
    <w:p w14:paraId="190E0E44" w14:textId="77777777" w:rsidR="0006685E" w:rsidRDefault="0006685E">
      <w:pPr>
        <w:rPr>
          <w:b/>
        </w:rPr>
        <w:sectPr w:rsidR="0006685E" w:rsidSect="004124FF">
          <w:headerReference w:type="default" r:id="rId8"/>
          <w:footerReference w:type="default" r:id="rId9"/>
          <w:pgSz w:w="12240" w:h="15840"/>
          <w:pgMar w:top="1440" w:right="1440" w:bottom="1440" w:left="1440" w:header="144" w:footer="720" w:gutter="0"/>
          <w:cols w:space="720"/>
          <w:docGrid w:linePitch="360"/>
        </w:sectPr>
      </w:pPr>
    </w:p>
    <w:p w14:paraId="4B4609C3" w14:textId="77777777" w:rsidR="0006685E" w:rsidRDefault="00A53531" w:rsidP="008D2267">
      <w:pPr>
        <w:ind w:left="360"/>
        <w:contextualSpacing/>
        <w:rPr>
          <w:b/>
        </w:rPr>
      </w:pPr>
      <w:r>
        <w:rPr>
          <w:b/>
        </w:rPr>
        <w:lastRenderedPageBreak/>
        <w:t>G</w:t>
      </w:r>
      <w:r w:rsidR="0006685E">
        <w:rPr>
          <w:b/>
        </w:rPr>
        <w:t>. Next Level of Funding</w:t>
      </w:r>
    </w:p>
    <w:p w14:paraId="4101FA40" w14:textId="77777777" w:rsidR="0006685E" w:rsidRPr="008D2267" w:rsidRDefault="0006685E" w:rsidP="00FA0166">
      <w:pPr>
        <w:ind w:left="360"/>
        <w:jc w:val="both"/>
        <w:rPr>
          <w:rFonts w:cs="Arial"/>
        </w:rPr>
      </w:pPr>
      <w:r>
        <w:rPr>
          <w:rFonts w:cs="Arial"/>
        </w:rPr>
        <w:t xml:space="preserve">Please provide details in the tables below including </w:t>
      </w:r>
      <w:r>
        <w:rPr>
          <w:rFonts w:cs="Arial"/>
          <w:u w:val="single"/>
        </w:rPr>
        <w:t>funding agency</w:t>
      </w:r>
      <w:r>
        <w:rPr>
          <w:rFonts w:cs="Arial"/>
        </w:rPr>
        <w:t xml:space="preserve">, </w:t>
      </w:r>
      <w:r>
        <w:rPr>
          <w:rFonts w:cs="Arial"/>
          <w:u w:val="single"/>
        </w:rPr>
        <w:t>project title</w:t>
      </w:r>
      <w:r>
        <w:rPr>
          <w:rFonts w:cs="Arial"/>
        </w:rPr>
        <w:t xml:space="preserve">, </w:t>
      </w:r>
      <w:r>
        <w:rPr>
          <w:rFonts w:cs="Arial"/>
          <w:u w:val="single"/>
        </w:rPr>
        <w:t>amount funded</w:t>
      </w:r>
      <w:r>
        <w:rPr>
          <w:rFonts w:cs="Arial"/>
        </w:rPr>
        <w:t xml:space="preserve"> and </w:t>
      </w:r>
      <w:r>
        <w:rPr>
          <w:rFonts w:cs="Arial"/>
          <w:u w:val="single"/>
        </w:rPr>
        <w:t>grant-writing support scheme</w:t>
      </w:r>
      <w:r>
        <w:rPr>
          <w:rFonts w:cs="Arial"/>
        </w:rPr>
        <w:t xml:space="preserve"> </w:t>
      </w:r>
      <w:r>
        <w:rPr>
          <w:rFonts w:cs="Arial"/>
          <w:i/>
        </w:rPr>
        <w:t>[e.g. PREFACE &amp; ACE-in-GRANTS by Duke-NUS CCSD and/or AMRI Pre-review by SingHealth OOR]</w:t>
      </w:r>
      <w:r>
        <w:rPr>
          <w:rFonts w:cs="Arial"/>
        </w:rPr>
        <w:t xml:space="preserve"> (if any).</w:t>
      </w:r>
    </w:p>
    <w:p w14:paraId="03EA38AE" w14:textId="77777777" w:rsidR="0006685E" w:rsidRDefault="0006685E" w:rsidP="0006685E">
      <w:pPr>
        <w:pStyle w:val="ListParagraph"/>
        <w:jc w:val="both"/>
        <w:rPr>
          <w:rFonts w:cs="Arial"/>
        </w:rPr>
      </w:pPr>
    </w:p>
    <w:p w14:paraId="4B8D0D01" w14:textId="77777777" w:rsidR="0006685E" w:rsidRDefault="00B0172D" w:rsidP="0006685E">
      <w:pPr>
        <w:pStyle w:val="ListParagraph"/>
        <w:numPr>
          <w:ilvl w:val="0"/>
          <w:numId w:val="9"/>
        </w:numPr>
        <w:tabs>
          <w:tab w:val="left" w:pos="652"/>
          <w:tab w:val="left" w:pos="720"/>
        </w:tabs>
        <w:spacing w:after="0" w:line="240" w:lineRule="auto"/>
        <w:ind w:left="360"/>
        <w:jc w:val="both"/>
        <w:rPr>
          <w:rFonts w:cs="Arial"/>
          <w:b/>
          <w:szCs w:val="24"/>
          <w:u w:val="single"/>
        </w:rPr>
      </w:pPr>
      <w:r>
        <w:rPr>
          <w:rFonts w:cs="Arial"/>
          <w:b/>
          <w:i/>
        </w:rPr>
        <w:t>G</w:t>
      </w:r>
      <w:r w:rsidR="0006685E">
        <w:rPr>
          <w:rFonts w:cs="Arial"/>
          <w:b/>
          <w:i/>
        </w:rPr>
        <w:t>rant</w:t>
      </w:r>
      <w:r>
        <w:rPr>
          <w:rFonts w:cs="Arial"/>
          <w:b/>
          <w:i/>
        </w:rPr>
        <w:t>(</w:t>
      </w:r>
      <w:r w:rsidR="0006685E">
        <w:rPr>
          <w:rFonts w:cs="Arial"/>
          <w:b/>
          <w:i/>
        </w:rPr>
        <w:t>s</w:t>
      </w:r>
      <w:r>
        <w:rPr>
          <w:rFonts w:cs="Arial"/>
          <w:b/>
          <w:i/>
        </w:rPr>
        <w:t>)</w:t>
      </w:r>
      <w:r w:rsidR="0006685E">
        <w:rPr>
          <w:rFonts w:cs="Arial"/>
          <w:b/>
          <w:i/>
        </w:rPr>
        <w:t xml:space="preserve"> secured through this project </w:t>
      </w:r>
      <w:r w:rsidR="0006685E">
        <w:rPr>
          <w:rFonts w:cstheme="minorHAnsi"/>
          <w:b/>
          <w:i/>
        </w:rPr>
        <w:t xml:space="preserve">- </w:t>
      </w:r>
      <w:r w:rsidR="0006685E">
        <w:rPr>
          <w:rFonts w:cstheme="minorHAnsi"/>
          <w:color w:val="1F497D"/>
        </w:rPr>
        <w:t>PIs are to state all the grants currently held/awarded which was led by this project.</w:t>
      </w:r>
    </w:p>
    <w:p w14:paraId="7D38B620" w14:textId="77777777" w:rsidR="0006685E" w:rsidRDefault="0006685E" w:rsidP="0006685E">
      <w:pPr>
        <w:jc w:val="both"/>
        <w:rPr>
          <w:rFonts w:ascii="Arial" w:hAnsi="Arial" w:cs="Arial"/>
          <w:b/>
          <w:sz w:val="12"/>
        </w:rPr>
      </w:pPr>
    </w:p>
    <w:tbl>
      <w:tblPr>
        <w:tblW w:w="93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7"/>
        <w:gridCol w:w="2970"/>
        <w:gridCol w:w="1170"/>
        <w:gridCol w:w="1080"/>
        <w:gridCol w:w="1440"/>
        <w:gridCol w:w="1710"/>
      </w:tblGrid>
      <w:tr w:rsidR="007C448F" w14:paraId="7649FBCD" w14:textId="77777777" w:rsidTr="008D2267">
        <w:trPr>
          <w:trHeight w:val="404"/>
        </w:trPr>
        <w:tc>
          <w:tcPr>
            <w:tcW w:w="967"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109E6543" w14:textId="77777777" w:rsidR="007C448F" w:rsidRDefault="007C448F" w:rsidP="008D2267">
            <w:pPr>
              <w:spacing w:after="0" w:line="240" w:lineRule="auto"/>
              <w:jc w:val="center"/>
              <w:rPr>
                <w:rFonts w:cs="Arial"/>
                <w:b/>
                <w:sz w:val="20"/>
              </w:rPr>
            </w:pPr>
            <w:r>
              <w:rPr>
                <w:rFonts w:cs="Arial"/>
                <w:b/>
                <w:sz w:val="20"/>
              </w:rPr>
              <w:t>Funding Agency</w:t>
            </w:r>
          </w:p>
        </w:tc>
        <w:tc>
          <w:tcPr>
            <w:tcW w:w="2970"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279F812D" w14:textId="77777777" w:rsidR="007C448F" w:rsidRDefault="007C448F" w:rsidP="008D2267">
            <w:pPr>
              <w:spacing w:after="0" w:line="240" w:lineRule="auto"/>
              <w:jc w:val="center"/>
              <w:rPr>
                <w:rFonts w:cs="Arial"/>
                <w:b/>
                <w:sz w:val="20"/>
              </w:rPr>
            </w:pPr>
            <w:r>
              <w:rPr>
                <w:rFonts w:cs="Arial"/>
                <w:b/>
                <w:sz w:val="20"/>
              </w:rPr>
              <w:t>Project Title</w:t>
            </w:r>
          </w:p>
          <w:p w14:paraId="2D2B59EA" w14:textId="77777777" w:rsidR="007C448F" w:rsidRDefault="007C448F" w:rsidP="008D2267">
            <w:pPr>
              <w:spacing w:after="0" w:line="240" w:lineRule="auto"/>
              <w:jc w:val="center"/>
              <w:rPr>
                <w:rFonts w:cs="Arial"/>
                <w:b/>
                <w:sz w:val="20"/>
              </w:rPr>
            </w:pPr>
            <w:r>
              <w:rPr>
                <w:i/>
                <w:sz w:val="20"/>
              </w:rPr>
              <w:t>(Where applicable)</w:t>
            </w:r>
          </w:p>
        </w:tc>
        <w:tc>
          <w:tcPr>
            <w:tcW w:w="1170"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7325332E" w14:textId="77777777" w:rsidR="007C448F" w:rsidRDefault="007C448F" w:rsidP="008D2267">
            <w:pPr>
              <w:spacing w:after="0" w:line="240" w:lineRule="auto"/>
              <w:jc w:val="center"/>
              <w:rPr>
                <w:rFonts w:cs="Arial"/>
                <w:b/>
                <w:sz w:val="20"/>
              </w:rPr>
            </w:pPr>
            <w:r>
              <w:rPr>
                <w:rFonts w:cs="Arial"/>
                <w:b/>
                <w:sz w:val="20"/>
              </w:rPr>
              <w:t xml:space="preserve">Amount </w:t>
            </w:r>
            <w:r>
              <w:rPr>
                <w:b/>
                <w:sz w:val="20"/>
              </w:rPr>
              <w:t>(S$)</w:t>
            </w:r>
          </w:p>
        </w:tc>
        <w:tc>
          <w:tcPr>
            <w:tcW w:w="1080"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75296F5B" w14:textId="77777777" w:rsidR="007C448F" w:rsidRDefault="007C448F" w:rsidP="008D2267">
            <w:pPr>
              <w:spacing w:after="0" w:line="240" w:lineRule="auto"/>
              <w:jc w:val="center"/>
              <w:rPr>
                <w:rFonts w:cs="Arial"/>
                <w:b/>
                <w:sz w:val="20"/>
              </w:rPr>
            </w:pPr>
            <w:r>
              <w:rPr>
                <w:rFonts w:cs="Arial"/>
                <w:b/>
                <w:sz w:val="20"/>
              </w:rPr>
              <w:t>Grant Duration</w:t>
            </w:r>
          </w:p>
        </w:tc>
        <w:tc>
          <w:tcPr>
            <w:tcW w:w="1440"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51A1FBCE" w14:textId="18741998" w:rsidR="007C448F" w:rsidRDefault="007C448F" w:rsidP="008D2267">
            <w:pPr>
              <w:spacing w:after="0" w:line="240" w:lineRule="auto"/>
              <w:jc w:val="center"/>
              <w:rPr>
                <w:rFonts w:cs="Arial"/>
                <w:b/>
                <w:sz w:val="20"/>
              </w:rPr>
            </w:pPr>
            <w:r>
              <w:rPr>
                <w:rFonts w:cs="Arial"/>
                <w:b/>
                <w:sz w:val="20"/>
              </w:rPr>
              <w:t>Grant Start &amp; End Dates</w:t>
            </w:r>
          </w:p>
        </w:tc>
        <w:tc>
          <w:tcPr>
            <w:tcW w:w="1710"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6C28DA42" w14:textId="77777777" w:rsidR="007C448F" w:rsidRDefault="007C448F" w:rsidP="008D2267">
            <w:pPr>
              <w:spacing w:after="0" w:line="240" w:lineRule="auto"/>
              <w:jc w:val="center"/>
              <w:rPr>
                <w:rFonts w:cs="Arial"/>
                <w:b/>
                <w:sz w:val="20"/>
              </w:rPr>
            </w:pPr>
            <w:r>
              <w:rPr>
                <w:rFonts w:cs="Arial"/>
                <w:b/>
                <w:sz w:val="20"/>
              </w:rPr>
              <w:t>Grant-writing support scheme (if any)</w:t>
            </w:r>
          </w:p>
        </w:tc>
      </w:tr>
      <w:tr w:rsidR="007C448F" w14:paraId="07CC6FCF" w14:textId="77777777" w:rsidTr="008D2267">
        <w:tc>
          <w:tcPr>
            <w:tcW w:w="967" w:type="dxa"/>
            <w:tcBorders>
              <w:top w:val="single" w:sz="4" w:space="0" w:color="auto"/>
              <w:left w:val="single" w:sz="4" w:space="0" w:color="auto"/>
              <w:bottom w:val="single" w:sz="4" w:space="0" w:color="auto"/>
              <w:right w:val="single" w:sz="4" w:space="0" w:color="auto"/>
            </w:tcBorders>
          </w:tcPr>
          <w:p w14:paraId="39E3336D" w14:textId="6ACEB8C8" w:rsidR="007C448F" w:rsidRDefault="007C448F" w:rsidP="008D2267">
            <w:pPr>
              <w:spacing w:after="0" w:line="240" w:lineRule="auto"/>
              <w:jc w:val="both"/>
              <w:rPr>
                <w:rFonts w:cs="Arial"/>
                <w:bCs/>
              </w:rPr>
            </w:pPr>
          </w:p>
        </w:tc>
        <w:tc>
          <w:tcPr>
            <w:tcW w:w="2970" w:type="dxa"/>
            <w:tcBorders>
              <w:top w:val="single" w:sz="4" w:space="0" w:color="auto"/>
              <w:left w:val="single" w:sz="4" w:space="0" w:color="auto"/>
              <w:bottom w:val="single" w:sz="4" w:space="0" w:color="auto"/>
              <w:right w:val="single" w:sz="4" w:space="0" w:color="auto"/>
            </w:tcBorders>
          </w:tcPr>
          <w:p w14:paraId="5C389CE2" w14:textId="61072978" w:rsidR="007C448F" w:rsidRDefault="007C448F" w:rsidP="008D2267">
            <w:pPr>
              <w:spacing w:after="0" w:line="240" w:lineRule="auto"/>
              <w:jc w:val="both"/>
              <w:rPr>
                <w:rFonts w:cs="Arial"/>
                <w:bCs/>
              </w:rPr>
            </w:pPr>
          </w:p>
        </w:tc>
        <w:tc>
          <w:tcPr>
            <w:tcW w:w="1170" w:type="dxa"/>
            <w:tcBorders>
              <w:top w:val="single" w:sz="4" w:space="0" w:color="auto"/>
              <w:left w:val="single" w:sz="4" w:space="0" w:color="auto"/>
              <w:bottom w:val="single" w:sz="4" w:space="0" w:color="auto"/>
              <w:right w:val="single" w:sz="4" w:space="0" w:color="auto"/>
            </w:tcBorders>
          </w:tcPr>
          <w:p w14:paraId="02E78477" w14:textId="48612CB6" w:rsidR="007C448F" w:rsidRDefault="007C448F" w:rsidP="008D2267">
            <w:pPr>
              <w:spacing w:after="0" w:line="240" w:lineRule="auto"/>
              <w:jc w:val="both"/>
              <w:rPr>
                <w:rFonts w:cs="Arial"/>
                <w:bCs/>
              </w:rPr>
            </w:pPr>
          </w:p>
        </w:tc>
        <w:tc>
          <w:tcPr>
            <w:tcW w:w="1080" w:type="dxa"/>
            <w:tcBorders>
              <w:top w:val="single" w:sz="4" w:space="0" w:color="auto"/>
              <w:left w:val="single" w:sz="4" w:space="0" w:color="auto"/>
              <w:bottom w:val="single" w:sz="4" w:space="0" w:color="auto"/>
              <w:right w:val="single" w:sz="4" w:space="0" w:color="auto"/>
            </w:tcBorders>
          </w:tcPr>
          <w:p w14:paraId="06D16E19" w14:textId="13167655" w:rsidR="007C448F" w:rsidRDefault="007C448F" w:rsidP="008D2267">
            <w:pPr>
              <w:spacing w:after="0" w:line="240" w:lineRule="auto"/>
              <w:jc w:val="both"/>
              <w:rPr>
                <w:rFonts w:cs="Arial"/>
                <w:bCs/>
              </w:rPr>
            </w:pPr>
          </w:p>
        </w:tc>
        <w:tc>
          <w:tcPr>
            <w:tcW w:w="1440" w:type="dxa"/>
            <w:tcBorders>
              <w:top w:val="single" w:sz="4" w:space="0" w:color="auto"/>
              <w:left w:val="single" w:sz="4" w:space="0" w:color="auto"/>
              <w:bottom w:val="single" w:sz="4" w:space="0" w:color="auto"/>
              <w:right w:val="single" w:sz="4" w:space="0" w:color="auto"/>
            </w:tcBorders>
          </w:tcPr>
          <w:p w14:paraId="2B7976A6" w14:textId="0ED3BF2C" w:rsidR="007C448F" w:rsidRDefault="007C448F" w:rsidP="008D2267">
            <w:pPr>
              <w:spacing w:after="0" w:line="240" w:lineRule="auto"/>
              <w:jc w:val="both"/>
              <w:rPr>
                <w:rFonts w:cs="Arial"/>
                <w:bCs/>
              </w:rPr>
            </w:pPr>
          </w:p>
        </w:tc>
        <w:tc>
          <w:tcPr>
            <w:tcW w:w="1710" w:type="dxa"/>
            <w:tcBorders>
              <w:top w:val="single" w:sz="4" w:space="0" w:color="auto"/>
              <w:left w:val="single" w:sz="4" w:space="0" w:color="auto"/>
              <w:bottom w:val="single" w:sz="4" w:space="0" w:color="auto"/>
              <w:right w:val="single" w:sz="4" w:space="0" w:color="auto"/>
            </w:tcBorders>
          </w:tcPr>
          <w:p w14:paraId="673217EB" w14:textId="77777777" w:rsidR="007C448F" w:rsidRDefault="007C448F" w:rsidP="008D2267">
            <w:pPr>
              <w:spacing w:after="0" w:line="240" w:lineRule="auto"/>
              <w:jc w:val="both"/>
              <w:rPr>
                <w:rFonts w:cs="Arial"/>
                <w:bCs/>
              </w:rPr>
            </w:pPr>
          </w:p>
        </w:tc>
      </w:tr>
      <w:tr w:rsidR="007C448F" w14:paraId="6B3791DC" w14:textId="77777777" w:rsidTr="008D2267">
        <w:tc>
          <w:tcPr>
            <w:tcW w:w="967" w:type="dxa"/>
            <w:tcBorders>
              <w:top w:val="single" w:sz="4" w:space="0" w:color="auto"/>
              <w:left w:val="single" w:sz="4" w:space="0" w:color="auto"/>
              <w:bottom w:val="single" w:sz="4" w:space="0" w:color="auto"/>
              <w:right w:val="single" w:sz="4" w:space="0" w:color="auto"/>
            </w:tcBorders>
          </w:tcPr>
          <w:p w14:paraId="58B73C06" w14:textId="77777777" w:rsidR="007C448F" w:rsidRDefault="007C448F" w:rsidP="008D2267">
            <w:pPr>
              <w:spacing w:after="0" w:line="240" w:lineRule="auto"/>
              <w:jc w:val="both"/>
              <w:rPr>
                <w:rFonts w:cs="Arial"/>
                <w:bCs/>
              </w:rPr>
            </w:pPr>
          </w:p>
        </w:tc>
        <w:tc>
          <w:tcPr>
            <w:tcW w:w="2970" w:type="dxa"/>
            <w:tcBorders>
              <w:top w:val="single" w:sz="4" w:space="0" w:color="auto"/>
              <w:left w:val="single" w:sz="4" w:space="0" w:color="auto"/>
              <w:bottom w:val="single" w:sz="4" w:space="0" w:color="auto"/>
              <w:right w:val="single" w:sz="4" w:space="0" w:color="auto"/>
            </w:tcBorders>
          </w:tcPr>
          <w:p w14:paraId="08869264" w14:textId="77777777" w:rsidR="007C448F" w:rsidRDefault="007C448F" w:rsidP="008D2267">
            <w:pPr>
              <w:spacing w:after="0" w:line="240" w:lineRule="auto"/>
              <w:jc w:val="both"/>
              <w:rPr>
                <w:rFonts w:cs="Arial"/>
                <w:bCs/>
              </w:rPr>
            </w:pPr>
          </w:p>
        </w:tc>
        <w:tc>
          <w:tcPr>
            <w:tcW w:w="1170" w:type="dxa"/>
            <w:tcBorders>
              <w:top w:val="single" w:sz="4" w:space="0" w:color="auto"/>
              <w:left w:val="single" w:sz="4" w:space="0" w:color="auto"/>
              <w:bottom w:val="single" w:sz="4" w:space="0" w:color="auto"/>
              <w:right w:val="single" w:sz="4" w:space="0" w:color="auto"/>
            </w:tcBorders>
          </w:tcPr>
          <w:p w14:paraId="2DAAC27F" w14:textId="77777777" w:rsidR="007C448F" w:rsidRDefault="007C448F" w:rsidP="008D2267">
            <w:pPr>
              <w:spacing w:after="0" w:line="240" w:lineRule="auto"/>
              <w:jc w:val="both"/>
              <w:rPr>
                <w:rFonts w:cs="Arial"/>
                <w:bCs/>
              </w:rPr>
            </w:pPr>
          </w:p>
        </w:tc>
        <w:tc>
          <w:tcPr>
            <w:tcW w:w="1080" w:type="dxa"/>
            <w:tcBorders>
              <w:top w:val="single" w:sz="4" w:space="0" w:color="auto"/>
              <w:left w:val="single" w:sz="4" w:space="0" w:color="auto"/>
              <w:bottom w:val="single" w:sz="4" w:space="0" w:color="auto"/>
              <w:right w:val="single" w:sz="4" w:space="0" w:color="auto"/>
            </w:tcBorders>
          </w:tcPr>
          <w:p w14:paraId="0AF45682" w14:textId="77777777" w:rsidR="007C448F" w:rsidRDefault="007C448F" w:rsidP="008D2267">
            <w:pPr>
              <w:spacing w:after="0" w:line="240" w:lineRule="auto"/>
              <w:jc w:val="both"/>
              <w:rPr>
                <w:rFonts w:cs="Arial"/>
                <w:bCs/>
              </w:rPr>
            </w:pPr>
          </w:p>
        </w:tc>
        <w:tc>
          <w:tcPr>
            <w:tcW w:w="1440" w:type="dxa"/>
            <w:tcBorders>
              <w:top w:val="single" w:sz="4" w:space="0" w:color="auto"/>
              <w:left w:val="single" w:sz="4" w:space="0" w:color="auto"/>
              <w:bottom w:val="single" w:sz="4" w:space="0" w:color="auto"/>
              <w:right w:val="single" w:sz="4" w:space="0" w:color="auto"/>
            </w:tcBorders>
          </w:tcPr>
          <w:p w14:paraId="5AA780EE" w14:textId="77777777" w:rsidR="007C448F" w:rsidRDefault="007C448F" w:rsidP="008D2267">
            <w:pPr>
              <w:spacing w:after="0" w:line="240" w:lineRule="auto"/>
              <w:jc w:val="both"/>
              <w:rPr>
                <w:rFonts w:cs="Arial"/>
                <w:bCs/>
              </w:rPr>
            </w:pPr>
          </w:p>
        </w:tc>
        <w:tc>
          <w:tcPr>
            <w:tcW w:w="1710" w:type="dxa"/>
            <w:tcBorders>
              <w:top w:val="single" w:sz="4" w:space="0" w:color="auto"/>
              <w:left w:val="single" w:sz="4" w:space="0" w:color="auto"/>
              <w:bottom w:val="single" w:sz="4" w:space="0" w:color="auto"/>
              <w:right w:val="single" w:sz="4" w:space="0" w:color="auto"/>
            </w:tcBorders>
          </w:tcPr>
          <w:p w14:paraId="0B1978AF" w14:textId="77777777" w:rsidR="007C448F" w:rsidRDefault="007C448F" w:rsidP="008D2267">
            <w:pPr>
              <w:spacing w:after="0" w:line="240" w:lineRule="auto"/>
              <w:jc w:val="both"/>
              <w:rPr>
                <w:rFonts w:cs="Arial"/>
                <w:bCs/>
              </w:rPr>
            </w:pPr>
          </w:p>
        </w:tc>
      </w:tr>
      <w:tr w:rsidR="007C448F" w14:paraId="2624F254" w14:textId="77777777" w:rsidTr="008D2267">
        <w:tc>
          <w:tcPr>
            <w:tcW w:w="967" w:type="dxa"/>
            <w:tcBorders>
              <w:top w:val="single" w:sz="4" w:space="0" w:color="auto"/>
              <w:left w:val="single" w:sz="4" w:space="0" w:color="auto"/>
              <w:bottom w:val="single" w:sz="4" w:space="0" w:color="auto"/>
              <w:right w:val="single" w:sz="4" w:space="0" w:color="auto"/>
            </w:tcBorders>
          </w:tcPr>
          <w:p w14:paraId="30625876" w14:textId="77777777" w:rsidR="007C448F" w:rsidRDefault="007C448F" w:rsidP="008D2267">
            <w:pPr>
              <w:spacing w:after="0" w:line="240" w:lineRule="auto"/>
              <w:jc w:val="both"/>
              <w:rPr>
                <w:rFonts w:cs="Arial"/>
                <w:bCs/>
              </w:rPr>
            </w:pPr>
          </w:p>
        </w:tc>
        <w:tc>
          <w:tcPr>
            <w:tcW w:w="2970" w:type="dxa"/>
            <w:tcBorders>
              <w:top w:val="single" w:sz="4" w:space="0" w:color="auto"/>
              <w:left w:val="single" w:sz="4" w:space="0" w:color="auto"/>
              <w:bottom w:val="single" w:sz="4" w:space="0" w:color="auto"/>
              <w:right w:val="single" w:sz="4" w:space="0" w:color="auto"/>
            </w:tcBorders>
          </w:tcPr>
          <w:p w14:paraId="47E86F66" w14:textId="77777777" w:rsidR="007C448F" w:rsidRDefault="007C448F" w:rsidP="008D2267">
            <w:pPr>
              <w:spacing w:after="0" w:line="240" w:lineRule="auto"/>
              <w:jc w:val="both"/>
              <w:rPr>
                <w:rFonts w:cs="Arial"/>
                <w:bCs/>
              </w:rPr>
            </w:pPr>
          </w:p>
        </w:tc>
        <w:tc>
          <w:tcPr>
            <w:tcW w:w="1170" w:type="dxa"/>
            <w:tcBorders>
              <w:top w:val="single" w:sz="4" w:space="0" w:color="auto"/>
              <w:left w:val="single" w:sz="4" w:space="0" w:color="auto"/>
              <w:bottom w:val="single" w:sz="4" w:space="0" w:color="auto"/>
              <w:right w:val="single" w:sz="4" w:space="0" w:color="auto"/>
            </w:tcBorders>
          </w:tcPr>
          <w:p w14:paraId="3B066F4D" w14:textId="77777777" w:rsidR="007C448F" w:rsidRDefault="007C448F" w:rsidP="008D2267">
            <w:pPr>
              <w:spacing w:after="0" w:line="240" w:lineRule="auto"/>
              <w:jc w:val="both"/>
              <w:rPr>
                <w:rFonts w:cs="Arial"/>
                <w:bCs/>
              </w:rPr>
            </w:pPr>
          </w:p>
        </w:tc>
        <w:tc>
          <w:tcPr>
            <w:tcW w:w="1080" w:type="dxa"/>
            <w:tcBorders>
              <w:top w:val="single" w:sz="4" w:space="0" w:color="auto"/>
              <w:left w:val="single" w:sz="4" w:space="0" w:color="auto"/>
              <w:bottom w:val="single" w:sz="4" w:space="0" w:color="auto"/>
              <w:right w:val="single" w:sz="4" w:space="0" w:color="auto"/>
            </w:tcBorders>
          </w:tcPr>
          <w:p w14:paraId="00E8AF40" w14:textId="77777777" w:rsidR="007C448F" w:rsidRDefault="007C448F" w:rsidP="008D2267">
            <w:pPr>
              <w:spacing w:after="0" w:line="240" w:lineRule="auto"/>
              <w:jc w:val="both"/>
              <w:rPr>
                <w:rFonts w:cs="Arial"/>
                <w:bCs/>
              </w:rPr>
            </w:pPr>
          </w:p>
        </w:tc>
        <w:tc>
          <w:tcPr>
            <w:tcW w:w="1440" w:type="dxa"/>
            <w:tcBorders>
              <w:top w:val="single" w:sz="4" w:space="0" w:color="auto"/>
              <w:left w:val="single" w:sz="4" w:space="0" w:color="auto"/>
              <w:bottom w:val="single" w:sz="4" w:space="0" w:color="auto"/>
              <w:right w:val="single" w:sz="4" w:space="0" w:color="auto"/>
            </w:tcBorders>
          </w:tcPr>
          <w:p w14:paraId="7997C84B" w14:textId="77777777" w:rsidR="007C448F" w:rsidRDefault="007C448F" w:rsidP="008D2267">
            <w:pPr>
              <w:spacing w:after="0" w:line="240" w:lineRule="auto"/>
              <w:jc w:val="both"/>
              <w:rPr>
                <w:rFonts w:cs="Arial"/>
                <w:bCs/>
              </w:rPr>
            </w:pPr>
          </w:p>
        </w:tc>
        <w:tc>
          <w:tcPr>
            <w:tcW w:w="1710" w:type="dxa"/>
            <w:tcBorders>
              <w:top w:val="single" w:sz="4" w:space="0" w:color="auto"/>
              <w:left w:val="single" w:sz="4" w:space="0" w:color="auto"/>
              <w:bottom w:val="single" w:sz="4" w:space="0" w:color="auto"/>
              <w:right w:val="single" w:sz="4" w:space="0" w:color="auto"/>
            </w:tcBorders>
          </w:tcPr>
          <w:p w14:paraId="49DFB4B9" w14:textId="77777777" w:rsidR="007C448F" w:rsidRDefault="007C448F" w:rsidP="008D2267">
            <w:pPr>
              <w:spacing w:after="0" w:line="240" w:lineRule="auto"/>
              <w:jc w:val="both"/>
              <w:rPr>
                <w:rFonts w:cs="Arial"/>
                <w:bCs/>
              </w:rPr>
            </w:pPr>
          </w:p>
        </w:tc>
      </w:tr>
    </w:tbl>
    <w:p w14:paraId="7271412D" w14:textId="77777777" w:rsidR="0006685E" w:rsidRPr="008D2267" w:rsidRDefault="0006685E" w:rsidP="0006685E">
      <w:pPr>
        <w:pStyle w:val="Heading8"/>
        <w:rPr>
          <w:rFonts w:ascii="Arial" w:hAnsi="Arial" w:cs="Arial"/>
          <w:b/>
          <w:bCs/>
          <w:color w:val="auto"/>
          <w:szCs w:val="22"/>
        </w:rPr>
      </w:pPr>
    </w:p>
    <w:p w14:paraId="7DDE522E" w14:textId="596D8247" w:rsidR="0006685E" w:rsidRPr="008D2267" w:rsidRDefault="00B0172D" w:rsidP="0006685E">
      <w:pPr>
        <w:pStyle w:val="ListParagraph"/>
        <w:numPr>
          <w:ilvl w:val="0"/>
          <w:numId w:val="9"/>
        </w:numPr>
        <w:tabs>
          <w:tab w:val="left" w:pos="652"/>
          <w:tab w:val="left" w:pos="720"/>
        </w:tabs>
        <w:spacing w:after="0" w:line="240" w:lineRule="auto"/>
        <w:ind w:left="360"/>
        <w:jc w:val="both"/>
        <w:rPr>
          <w:rFonts w:cstheme="minorHAnsi"/>
          <w:szCs w:val="24"/>
        </w:rPr>
      </w:pPr>
      <w:r>
        <w:rPr>
          <w:rFonts w:cs="Arial"/>
          <w:b/>
          <w:i/>
        </w:rPr>
        <w:t>Grant(s)</w:t>
      </w:r>
      <w:r w:rsidR="0006685E" w:rsidRPr="0006685E">
        <w:rPr>
          <w:rFonts w:cs="Arial"/>
          <w:b/>
          <w:i/>
        </w:rPr>
        <w:t xml:space="preserve"> which the PI applied through this project</w:t>
      </w:r>
      <w:r w:rsidR="000E77A3">
        <w:rPr>
          <w:rFonts w:cs="Arial"/>
          <w:b/>
          <w:i/>
        </w:rPr>
        <w:t>, pending outcome</w:t>
      </w:r>
      <w:r w:rsidR="0006685E" w:rsidRPr="0006685E">
        <w:rPr>
          <w:rFonts w:cs="Arial"/>
          <w:b/>
        </w:rPr>
        <w:t xml:space="preserve"> - </w:t>
      </w:r>
      <w:r w:rsidR="0006685E" w:rsidRPr="0006685E">
        <w:rPr>
          <w:rFonts w:cstheme="minorHAnsi"/>
          <w:color w:val="1F497D"/>
        </w:rPr>
        <w:t>PIs are to state the grants which they have applied (regardless of funding agencies) pending outcome.</w:t>
      </w:r>
    </w:p>
    <w:p w14:paraId="592BC32B" w14:textId="77777777" w:rsidR="0019572D" w:rsidRPr="008D2267" w:rsidRDefault="0019572D" w:rsidP="008D2267">
      <w:pPr>
        <w:pStyle w:val="ListParagraph"/>
        <w:tabs>
          <w:tab w:val="left" w:pos="652"/>
          <w:tab w:val="left" w:pos="720"/>
        </w:tabs>
        <w:spacing w:after="0" w:line="240" w:lineRule="auto"/>
        <w:ind w:left="360"/>
        <w:jc w:val="both"/>
        <w:rPr>
          <w:rFonts w:cstheme="minorHAnsi"/>
          <w:szCs w:val="24"/>
        </w:rPr>
      </w:pPr>
    </w:p>
    <w:tbl>
      <w:tblPr>
        <w:tblW w:w="93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7"/>
        <w:gridCol w:w="2970"/>
        <w:gridCol w:w="1170"/>
        <w:gridCol w:w="1080"/>
        <w:gridCol w:w="3150"/>
      </w:tblGrid>
      <w:tr w:rsidR="0019572D" w14:paraId="4A70ADAB" w14:textId="77777777" w:rsidTr="004F47B4">
        <w:tc>
          <w:tcPr>
            <w:tcW w:w="967"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09D89311" w14:textId="77777777" w:rsidR="0019572D" w:rsidRDefault="0019572D" w:rsidP="008D2267">
            <w:pPr>
              <w:spacing w:after="0" w:line="240" w:lineRule="auto"/>
              <w:jc w:val="center"/>
              <w:rPr>
                <w:rFonts w:cs="Arial"/>
                <w:b/>
                <w:sz w:val="20"/>
              </w:rPr>
            </w:pPr>
            <w:r>
              <w:rPr>
                <w:rFonts w:cs="Arial"/>
                <w:b/>
                <w:sz w:val="20"/>
              </w:rPr>
              <w:t>Funding Agency</w:t>
            </w:r>
          </w:p>
        </w:tc>
        <w:tc>
          <w:tcPr>
            <w:tcW w:w="2970"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548EB7A9" w14:textId="77777777" w:rsidR="0019572D" w:rsidRDefault="0019572D" w:rsidP="008D2267">
            <w:pPr>
              <w:spacing w:after="0" w:line="240" w:lineRule="auto"/>
              <w:jc w:val="center"/>
              <w:rPr>
                <w:rFonts w:cs="Arial"/>
                <w:b/>
                <w:sz w:val="20"/>
              </w:rPr>
            </w:pPr>
            <w:r>
              <w:rPr>
                <w:rFonts w:cs="Arial"/>
                <w:b/>
                <w:sz w:val="20"/>
              </w:rPr>
              <w:t>Project Title</w:t>
            </w:r>
          </w:p>
          <w:p w14:paraId="0228A8FD" w14:textId="77777777" w:rsidR="0019572D" w:rsidRDefault="0019572D" w:rsidP="008D2267">
            <w:pPr>
              <w:spacing w:after="0" w:line="240" w:lineRule="auto"/>
              <w:jc w:val="center"/>
              <w:rPr>
                <w:rFonts w:cs="Arial"/>
                <w:b/>
                <w:sz w:val="20"/>
              </w:rPr>
            </w:pPr>
            <w:r>
              <w:rPr>
                <w:i/>
                <w:sz w:val="20"/>
              </w:rPr>
              <w:t>(Where applicable)</w:t>
            </w:r>
          </w:p>
        </w:tc>
        <w:tc>
          <w:tcPr>
            <w:tcW w:w="1170"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6CE7962C" w14:textId="77777777" w:rsidR="0019572D" w:rsidRDefault="0019572D" w:rsidP="008D2267">
            <w:pPr>
              <w:spacing w:after="0" w:line="240" w:lineRule="auto"/>
              <w:jc w:val="center"/>
              <w:rPr>
                <w:rFonts w:cs="Arial"/>
                <w:b/>
                <w:sz w:val="20"/>
              </w:rPr>
            </w:pPr>
            <w:r>
              <w:rPr>
                <w:rFonts w:cs="Arial"/>
                <w:b/>
                <w:sz w:val="20"/>
              </w:rPr>
              <w:t xml:space="preserve">Amount </w:t>
            </w:r>
            <w:r>
              <w:rPr>
                <w:b/>
                <w:sz w:val="20"/>
              </w:rPr>
              <w:t>(S$)</w:t>
            </w:r>
          </w:p>
        </w:tc>
        <w:tc>
          <w:tcPr>
            <w:tcW w:w="1080"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0B7912E5" w14:textId="77777777" w:rsidR="0019572D" w:rsidRDefault="0019572D" w:rsidP="008D2267">
            <w:pPr>
              <w:spacing w:after="0" w:line="240" w:lineRule="auto"/>
              <w:jc w:val="center"/>
              <w:rPr>
                <w:rFonts w:cs="Arial"/>
                <w:b/>
                <w:sz w:val="20"/>
              </w:rPr>
            </w:pPr>
            <w:r>
              <w:rPr>
                <w:rFonts w:cs="Arial"/>
                <w:b/>
                <w:sz w:val="20"/>
              </w:rPr>
              <w:t>Grant Duration</w:t>
            </w:r>
          </w:p>
        </w:tc>
        <w:tc>
          <w:tcPr>
            <w:tcW w:w="3150"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6E62DA89" w14:textId="77777777" w:rsidR="00794E5F" w:rsidRDefault="0019572D">
            <w:pPr>
              <w:spacing w:after="0" w:line="240" w:lineRule="auto"/>
              <w:jc w:val="center"/>
              <w:rPr>
                <w:rFonts w:cs="Arial"/>
                <w:b/>
                <w:sz w:val="20"/>
              </w:rPr>
            </w:pPr>
            <w:r>
              <w:rPr>
                <w:rFonts w:cs="Arial"/>
                <w:b/>
                <w:sz w:val="20"/>
              </w:rPr>
              <w:t xml:space="preserve">Grant-writing support scheme </w:t>
            </w:r>
          </w:p>
          <w:p w14:paraId="3ED69DCE" w14:textId="13F9BA0A" w:rsidR="0019572D" w:rsidRDefault="0019572D" w:rsidP="008D2267">
            <w:pPr>
              <w:spacing w:after="0" w:line="240" w:lineRule="auto"/>
              <w:jc w:val="center"/>
              <w:rPr>
                <w:rFonts w:cs="Arial"/>
                <w:b/>
                <w:sz w:val="20"/>
              </w:rPr>
            </w:pPr>
            <w:r>
              <w:rPr>
                <w:rFonts w:cs="Arial"/>
                <w:b/>
                <w:sz w:val="20"/>
              </w:rPr>
              <w:t>(if any)</w:t>
            </w:r>
          </w:p>
        </w:tc>
      </w:tr>
      <w:tr w:rsidR="0019572D" w14:paraId="031B1922" w14:textId="77777777" w:rsidTr="004F47B4">
        <w:tc>
          <w:tcPr>
            <w:tcW w:w="967" w:type="dxa"/>
            <w:tcBorders>
              <w:top w:val="single" w:sz="4" w:space="0" w:color="auto"/>
              <w:left w:val="single" w:sz="4" w:space="0" w:color="auto"/>
              <w:bottom w:val="single" w:sz="4" w:space="0" w:color="auto"/>
              <w:right w:val="single" w:sz="4" w:space="0" w:color="auto"/>
            </w:tcBorders>
          </w:tcPr>
          <w:p w14:paraId="64FBE5E6" w14:textId="44E8C39C" w:rsidR="0019572D" w:rsidRDefault="0019572D" w:rsidP="008D2267">
            <w:pPr>
              <w:spacing w:after="0" w:line="240" w:lineRule="auto"/>
              <w:jc w:val="both"/>
              <w:rPr>
                <w:rFonts w:cs="Arial"/>
                <w:bCs/>
              </w:rPr>
            </w:pPr>
          </w:p>
        </w:tc>
        <w:tc>
          <w:tcPr>
            <w:tcW w:w="2970" w:type="dxa"/>
            <w:tcBorders>
              <w:top w:val="single" w:sz="4" w:space="0" w:color="auto"/>
              <w:left w:val="single" w:sz="4" w:space="0" w:color="auto"/>
              <w:bottom w:val="single" w:sz="4" w:space="0" w:color="auto"/>
              <w:right w:val="single" w:sz="4" w:space="0" w:color="auto"/>
            </w:tcBorders>
          </w:tcPr>
          <w:p w14:paraId="2EAF85D7" w14:textId="77777777" w:rsidR="0019572D" w:rsidRDefault="0019572D" w:rsidP="008D2267">
            <w:pPr>
              <w:spacing w:after="0" w:line="240" w:lineRule="auto"/>
              <w:jc w:val="both"/>
              <w:rPr>
                <w:rFonts w:cs="Arial"/>
                <w:bCs/>
              </w:rPr>
            </w:pPr>
          </w:p>
        </w:tc>
        <w:tc>
          <w:tcPr>
            <w:tcW w:w="1170" w:type="dxa"/>
            <w:tcBorders>
              <w:top w:val="single" w:sz="4" w:space="0" w:color="auto"/>
              <w:left w:val="single" w:sz="4" w:space="0" w:color="auto"/>
              <w:bottom w:val="single" w:sz="4" w:space="0" w:color="auto"/>
              <w:right w:val="single" w:sz="4" w:space="0" w:color="auto"/>
            </w:tcBorders>
          </w:tcPr>
          <w:p w14:paraId="1EAE686B" w14:textId="77777777" w:rsidR="0019572D" w:rsidRDefault="0019572D" w:rsidP="008D2267">
            <w:pPr>
              <w:spacing w:after="0" w:line="240" w:lineRule="auto"/>
              <w:jc w:val="both"/>
              <w:rPr>
                <w:rFonts w:cs="Arial"/>
                <w:bCs/>
              </w:rPr>
            </w:pPr>
          </w:p>
        </w:tc>
        <w:tc>
          <w:tcPr>
            <w:tcW w:w="1080" w:type="dxa"/>
            <w:tcBorders>
              <w:top w:val="single" w:sz="4" w:space="0" w:color="auto"/>
              <w:left w:val="single" w:sz="4" w:space="0" w:color="auto"/>
              <w:bottom w:val="single" w:sz="4" w:space="0" w:color="auto"/>
              <w:right w:val="single" w:sz="4" w:space="0" w:color="auto"/>
            </w:tcBorders>
          </w:tcPr>
          <w:p w14:paraId="23E88626" w14:textId="77777777" w:rsidR="0019572D" w:rsidRDefault="0019572D" w:rsidP="008D2267">
            <w:pPr>
              <w:spacing w:after="0" w:line="240" w:lineRule="auto"/>
              <w:jc w:val="both"/>
              <w:rPr>
                <w:rFonts w:cs="Arial"/>
                <w:bCs/>
              </w:rPr>
            </w:pPr>
          </w:p>
        </w:tc>
        <w:tc>
          <w:tcPr>
            <w:tcW w:w="3150" w:type="dxa"/>
            <w:tcBorders>
              <w:top w:val="single" w:sz="4" w:space="0" w:color="auto"/>
              <w:left w:val="single" w:sz="4" w:space="0" w:color="auto"/>
              <w:bottom w:val="single" w:sz="4" w:space="0" w:color="auto"/>
              <w:right w:val="single" w:sz="4" w:space="0" w:color="auto"/>
            </w:tcBorders>
          </w:tcPr>
          <w:p w14:paraId="2A6F18E7" w14:textId="77777777" w:rsidR="0019572D" w:rsidRDefault="0019572D" w:rsidP="008D2267">
            <w:pPr>
              <w:spacing w:after="0" w:line="240" w:lineRule="auto"/>
              <w:jc w:val="both"/>
              <w:rPr>
                <w:rFonts w:cs="Arial"/>
                <w:bCs/>
              </w:rPr>
            </w:pPr>
          </w:p>
        </w:tc>
      </w:tr>
      <w:tr w:rsidR="0019572D" w14:paraId="584C3DD3" w14:textId="77777777" w:rsidTr="004F47B4">
        <w:tc>
          <w:tcPr>
            <w:tcW w:w="967" w:type="dxa"/>
            <w:tcBorders>
              <w:top w:val="single" w:sz="4" w:space="0" w:color="auto"/>
              <w:left w:val="single" w:sz="4" w:space="0" w:color="auto"/>
              <w:bottom w:val="single" w:sz="4" w:space="0" w:color="auto"/>
              <w:right w:val="single" w:sz="4" w:space="0" w:color="auto"/>
            </w:tcBorders>
          </w:tcPr>
          <w:p w14:paraId="2D1C5B38" w14:textId="77777777" w:rsidR="0019572D" w:rsidRDefault="0019572D" w:rsidP="008D2267">
            <w:pPr>
              <w:spacing w:after="0" w:line="240" w:lineRule="auto"/>
              <w:jc w:val="both"/>
              <w:rPr>
                <w:rFonts w:cs="Arial"/>
                <w:bCs/>
              </w:rPr>
            </w:pPr>
          </w:p>
        </w:tc>
        <w:tc>
          <w:tcPr>
            <w:tcW w:w="2970" w:type="dxa"/>
            <w:tcBorders>
              <w:top w:val="single" w:sz="4" w:space="0" w:color="auto"/>
              <w:left w:val="single" w:sz="4" w:space="0" w:color="auto"/>
              <w:bottom w:val="single" w:sz="4" w:space="0" w:color="auto"/>
              <w:right w:val="single" w:sz="4" w:space="0" w:color="auto"/>
            </w:tcBorders>
          </w:tcPr>
          <w:p w14:paraId="33E43428" w14:textId="77777777" w:rsidR="0019572D" w:rsidRDefault="0019572D" w:rsidP="008D2267">
            <w:pPr>
              <w:spacing w:after="0" w:line="240" w:lineRule="auto"/>
              <w:jc w:val="both"/>
              <w:rPr>
                <w:rFonts w:cs="Arial"/>
                <w:bCs/>
              </w:rPr>
            </w:pPr>
          </w:p>
        </w:tc>
        <w:tc>
          <w:tcPr>
            <w:tcW w:w="1170" w:type="dxa"/>
            <w:tcBorders>
              <w:top w:val="single" w:sz="4" w:space="0" w:color="auto"/>
              <w:left w:val="single" w:sz="4" w:space="0" w:color="auto"/>
              <w:bottom w:val="single" w:sz="4" w:space="0" w:color="auto"/>
              <w:right w:val="single" w:sz="4" w:space="0" w:color="auto"/>
            </w:tcBorders>
          </w:tcPr>
          <w:p w14:paraId="54B1C0F1" w14:textId="77777777" w:rsidR="0019572D" w:rsidRDefault="0019572D" w:rsidP="008D2267">
            <w:pPr>
              <w:spacing w:after="0" w:line="240" w:lineRule="auto"/>
              <w:jc w:val="both"/>
              <w:rPr>
                <w:rFonts w:cs="Arial"/>
                <w:bCs/>
              </w:rPr>
            </w:pPr>
          </w:p>
        </w:tc>
        <w:tc>
          <w:tcPr>
            <w:tcW w:w="1080" w:type="dxa"/>
            <w:tcBorders>
              <w:top w:val="single" w:sz="4" w:space="0" w:color="auto"/>
              <w:left w:val="single" w:sz="4" w:space="0" w:color="auto"/>
              <w:bottom w:val="single" w:sz="4" w:space="0" w:color="auto"/>
              <w:right w:val="single" w:sz="4" w:space="0" w:color="auto"/>
            </w:tcBorders>
          </w:tcPr>
          <w:p w14:paraId="4243B24B" w14:textId="77777777" w:rsidR="0019572D" w:rsidRDefault="0019572D" w:rsidP="008D2267">
            <w:pPr>
              <w:spacing w:after="0" w:line="240" w:lineRule="auto"/>
              <w:jc w:val="both"/>
              <w:rPr>
                <w:rFonts w:cs="Arial"/>
                <w:bCs/>
              </w:rPr>
            </w:pPr>
          </w:p>
        </w:tc>
        <w:tc>
          <w:tcPr>
            <w:tcW w:w="3150" w:type="dxa"/>
            <w:tcBorders>
              <w:top w:val="single" w:sz="4" w:space="0" w:color="auto"/>
              <w:left w:val="single" w:sz="4" w:space="0" w:color="auto"/>
              <w:bottom w:val="single" w:sz="4" w:space="0" w:color="auto"/>
              <w:right w:val="single" w:sz="4" w:space="0" w:color="auto"/>
            </w:tcBorders>
          </w:tcPr>
          <w:p w14:paraId="3A1BD1CB" w14:textId="77777777" w:rsidR="0019572D" w:rsidRDefault="0019572D" w:rsidP="008D2267">
            <w:pPr>
              <w:spacing w:after="0" w:line="240" w:lineRule="auto"/>
              <w:jc w:val="both"/>
              <w:rPr>
                <w:rFonts w:cs="Arial"/>
                <w:bCs/>
              </w:rPr>
            </w:pPr>
          </w:p>
        </w:tc>
      </w:tr>
      <w:tr w:rsidR="0019572D" w14:paraId="6E9FA76A" w14:textId="77777777" w:rsidTr="004F47B4">
        <w:tc>
          <w:tcPr>
            <w:tcW w:w="967" w:type="dxa"/>
            <w:tcBorders>
              <w:top w:val="single" w:sz="4" w:space="0" w:color="auto"/>
              <w:left w:val="single" w:sz="4" w:space="0" w:color="auto"/>
              <w:bottom w:val="single" w:sz="4" w:space="0" w:color="auto"/>
              <w:right w:val="single" w:sz="4" w:space="0" w:color="auto"/>
            </w:tcBorders>
          </w:tcPr>
          <w:p w14:paraId="342D0E3F" w14:textId="77777777" w:rsidR="0019572D" w:rsidRDefault="0019572D" w:rsidP="008D2267">
            <w:pPr>
              <w:spacing w:after="0" w:line="240" w:lineRule="auto"/>
              <w:jc w:val="both"/>
              <w:rPr>
                <w:rFonts w:cs="Arial"/>
                <w:bCs/>
              </w:rPr>
            </w:pPr>
          </w:p>
        </w:tc>
        <w:tc>
          <w:tcPr>
            <w:tcW w:w="2970" w:type="dxa"/>
            <w:tcBorders>
              <w:top w:val="single" w:sz="4" w:space="0" w:color="auto"/>
              <w:left w:val="single" w:sz="4" w:space="0" w:color="auto"/>
              <w:bottom w:val="single" w:sz="4" w:space="0" w:color="auto"/>
              <w:right w:val="single" w:sz="4" w:space="0" w:color="auto"/>
            </w:tcBorders>
          </w:tcPr>
          <w:p w14:paraId="3F886705" w14:textId="77777777" w:rsidR="0019572D" w:rsidRDefault="0019572D" w:rsidP="008D2267">
            <w:pPr>
              <w:spacing w:after="0" w:line="240" w:lineRule="auto"/>
              <w:jc w:val="both"/>
              <w:rPr>
                <w:rFonts w:cs="Arial"/>
                <w:bCs/>
              </w:rPr>
            </w:pPr>
          </w:p>
        </w:tc>
        <w:tc>
          <w:tcPr>
            <w:tcW w:w="1170" w:type="dxa"/>
            <w:tcBorders>
              <w:top w:val="single" w:sz="4" w:space="0" w:color="auto"/>
              <w:left w:val="single" w:sz="4" w:space="0" w:color="auto"/>
              <w:bottom w:val="single" w:sz="4" w:space="0" w:color="auto"/>
              <w:right w:val="single" w:sz="4" w:space="0" w:color="auto"/>
            </w:tcBorders>
          </w:tcPr>
          <w:p w14:paraId="6EE50660" w14:textId="77777777" w:rsidR="0019572D" w:rsidRDefault="0019572D" w:rsidP="008D2267">
            <w:pPr>
              <w:spacing w:after="0" w:line="240" w:lineRule="auto"/>
              <w:jc w:val="both"/>
              <w:rPr>
                <w:rFonts w:cs="Arial"/>
                <w:bCs/>
              </w:rPr>
            </w:pPr>
          </w:p>
        </w:tc>
        <w:tc>
          <w:tcPr>
            <w:tcW w:w="1080" w:type="dxa"/>
            <w:tcBorders>
              <w:top w:val="single" w:sz="4" w:space="0" w:color="auto"/>
              <w:left w:val="single" w:sz="4" w:space="0" w:color="auto"/>
              <w:bottom w:val="single" w:sz="4" w:space="0" w:color="auto"/>
              <w:right w:val="single" w:sz="4" w:space="0" w:color="auto"/>
            </w:tcBorders>
          </w:tcPr>
          <w:p w14:paraId="63328FBA" w14:textId="77777777" w:rsidR="0019572D" w:rsidRDefault="0019572D" w:rsidP="008D2267">
            <w:pPr>
              <w:spacing w:after="0" w:line="240" w:lineRule="auto"/>
              <w:jc w:val="both"/>
              <w:rPr>
                <w:rFonts w:cs="Arial"/>
                <w:bCs/>
              </w:rPr>
            </w:pPr>
          </w:p>
        </w:tc>
        <w:tc>
          <w:tcPr>
            <w:tcW w:w="3150" w:type="dxa"/>
            <w:tcBorders>
              <w:top w:val="single" w:sz="4" w:space="0" w:color="auto"/>
              <w:left w:val="single" w:sz="4" w:space="0" w:color="auto"/>
              <w:bottom w:val="single" w:sz="4" w:space="0" w:color="auto"/>
              <w:right w:val="single" w:sz="4" w:space="0" w:color="auto"/>
            </w:tcBorders>
          </w:tcPr>
          <w:p w14:paraId="25C0C058" w14:textId="77777777" w:rsidR="0019572D" w:rsidRDefault="0019572D" w:rsidP="008D2267">
            <w:pPr>
              <w:spacing w:after="0" w:line="240" w:lineRule="auto"/>
              <w:jc w:val="both"/>
              <w:rPr>
                <w:rFonts w:cs="Arial"/>
                <w:bCs/>
              </w:rPr>
            </w:pPr>
          </w:p>
        </w:tc>
      </w:tr>
    </w:tbl>
    <w:p w14:paraId="7DE6773A" w14:textId="77777777" w:rsidR="0006685E" w:rsidRDefault="00C61BFC">
      <w:pPr>
        <w:rPr>
          <w:b/>
        </w:rPr>
        <w:sectPr w:rsidR="0006685E" w:rsidSect="008D2267">
          <w:pgSz w:w="12240" w:h="15840"/>
          <w:pgMar w:top="1440" w:right="1440" w:bottom="1440" w:left="1440" w:header="144" w:footer="720" w:gutter="0"/>
          <w:cols w:space="720"/>
          <w:docGrid w:linePitch="360"/>
        </w:sectPr>
      </w:pPr>
      <w:r>
        <w:rPr>
          <w:b/>
        </w:rPr>
        <w:br w:type="page"/>
      </w:r>
    </w:p>
    <w:p w14:paraId="74C1F784" w14:textId="0D2E5AC9" w:rsidR="00C61BFC" w:rsidRDefault="007359B8" w:rsidP="00C61BFC">
      <w:pPr>
        <w:pStyle w:val="ListParagraph"/>
        <w:tabs>
          <w:tab w:val="left" w:pos="990"/>
        </w:tabs>
        <w:ind w:left="360"/>
        <w:rPr>
          <w:b/>
        </w:rPr>
      </w:pPr>
      <w:r>
        <w:rPr>
          <w:b/>
        </w:rPr>
        <w:lastRenderedPageBreak/>
        <w:t>IX</w:t>
      </w:r>
      <w:r w:rsidR="00C61BFC">
        <w:rPr>
          <w:b/>
        </w:rPr>
        <w:t xml:space="preserve">. </w:t>
      </w:r>
      <w:r w:rsidR="00C61BFC">
        <w:rPr>
          <w:b/>
        </w:rPr>
        <w:tab/>
        <w:t>SIGNING OF REPORT</w:t>
      </w:r>
      <w:r w:rsidR="00B671C9">
        <w:rPr>
          <w:b/>
        </w:rPr>
        <w:t xml:space="preserve"> </w:t>
      </w:r>
    </w:p>
    <w:p w14:paraId="50417D16" w14:textId="16C37CDC" w:rsidR="00C61BFC" w:rsidRDefault="00C61BFC" w:rsidP="008D2267">
      <w:pPr>
        <w:pStyle w:val="ListParagraph"/>
        <w:tabs>
          <w:tab w:val="left" w:pos="990"/>
        </w:tabs>
        <w:ind w:left="360"/>
        <w:jc w:val="both"/>
      </w:pPr>
      <w:r>
        <w:t xml:space="preserve">The report must be signed and dated by the </w:t>
      </w:r>
      <w:r w:rsidR="00C53C20">
        <w:t>Requestor</w:t>
      </w:r>
      <w:r>
        <w:t xml:space="preserve">/Principal Investigator of the project and countersigned by the </w:t>
      </w:r>
      <w:r w:rsidR="00774761">
        <w:t xml:space="preserve">ACP </w:t>
      </w:r>
      <w:r w:rsidR="00C53C20">
        <w:t xml:space="preserve">Academic </w:t>
      </w:r>
      <w:r w:rsidR="00774761">
        <w:t>Chair/Head of Joint Institute</w:t>
      </w:r>
      <w:r w:rsidR="00C53C20">
        <w:t>/Head of SDDC</w:t>
      </w:r>
      <w:r w:rsidR="701E46F5">
        <w:t>/Associate Dean or Senior Associate Dean (Institution Chairman, Medical Board).</w:t>
      </w:r>
    </w:p>
    <w:p w14:paraId="7B6891D3" w14:textId="77777777" w:rsidR="00C61BFC" w:rsidRDefault="00C61BFC" w:rsidP="00C61BFC">
      <w:pPr>
        <w:pStyle w:val="ListParagraph"/>
        <w:tabs>
          <w:tab w:val="left" w:pos="990"/>
        </w:tabs>
        <w:ind w:left="360"/>
      </w:pPr>
    </w:p>
    <w:p w14:paraId="75AF4DE0" w14:textId="77777777" w:rsidR="00C61BFC" w:rsidRDefault="00C61BFC" w:rsidP="00C61BFC">
      <w:pPr>
        <w:pStyle w:val="ListParagraph"/>
        <w:tabs>
          <w:tab w:val="left" w:pos="990"/>
        </w:tabs>
        <w:ind w:left="360"/>
      </w:pPr>
    </w:p>
    <w:p w14:paraId="614B7EE3" w14:textId="77777777" w:rsidR="00C61BFC" w:rsidRDefault="00C61BFC" w:rsidP="00C61BFC">
      <w:pPr>
        <w:pStyle w:val="ListParagraph"/>
        <w:tabs>
          <w:tab w:val="left" w:pos="990"/>
        </w:tabs>
        <w:ind w:left="360"/>
        <w:rPr>
          <w:b/>
        </w:rPr>
      </w:pPr>
      <w:r>
        <w:rPr>
          <w:b/>
        </w:rPr>
        <w:t>Submitted by:</w:t>
      </w:r>
    </w:p>
    <w:p w14:paraId="284FB5B0" w14:textId="77777777" w:rsidR="00C61BFC" w:rsidRDefault="00C61BFC" w:rsidP="00C61BFC">
      <w:pPr>
        <w:pStyle w:val="ListParagraph"/>
        <w:tabs>
          <w:tab w:val="left" w:pos="990"/>
        </w:tabs>
        <w:ind w:left="360"/>
        <w:rPr>
          <w:b/>
        </w:rPr>
      </w:pPr>
    </w:p>
    <w:tbl>
      <w:tblPr>
        <w:tblStyle w:val="TableGrid"/>
        <w:tblW w:w="9360" w:type="dxa"/>
        <w:tblBorders>
          <w:top w:val="none" w:sz="0" w:space="0" w:color="auto"/>
          <w:left w:val="none" w:sz="0" w:space="0" w:color="auto"/>
          <w:right w:val="none" w:sz="0" w:space="0" w:color="auto"/>
        </w:tblBorders>
        <w:tblLook w:val="04A0" w:firstRow="1" w:lastRow="0" w:firstColumn="1" w:lastColumn="0" w:noHBand="0" w:noVBand="1"/>
      </w:tblPr>
      <w:tblGrid>
        <w:gridCol w:w="360"/>
        <w:gridCol w:w="5343"/>
        <w:gridCol w:w="1525"/>
        <w:gridCol w:w="2132"/>
      </w:tblGrid>
      <w:tr w:rsidR="00CE3F53" w:rsidRPr="00DB6B78" w14:paraId="2C997EB3" w14:textId="77777777" w:rsidTr="00A954D7">
        <w:trPr>
          <w:trHeight w:val="1323"/>
        </w:trPr>
        <w:tc>
          <w:tcPr>
            <w:tcW w:w="360" w:type="dxa"/>
            <w:tcBorders>
              <w:top w:val="nil"/>
              <w:left w:val="nil"/>
              <w:bottom w:val="nil"/>
              <w:right w:val="nil"/>
            </w:tcBorders>
          </w:tcPr>
          <w:p w14:paraId="098A8CE2" w14:textId="77777777" w:rsidR="00CE3F53" w:rsidRPr="00A5635F" w:rsidDel="00DA01B4" w:rsidRDefault="00CE3F53" w:rsidP="00A14D90">
            <w:pPr>
              <w:rPr>
                <w:lang w:val="en-GB"/>
              </w:rPr>
            </w:pPr>
          </w:p>
        </w:tc>
        <w:tc>
          <w:tcPr>
            <w:tcW w:w="5343" w:type="dxa"/>
            <w:tcBorders>
              <w:top w:val="nil"/>
              <w:left w:val="nil"/>
              <w:bottom w:val="single" w:sz="4" w:space="0" w:color="auto"/>
              <w:right w:val="nil"/>
            </w:tcBorders>
          </w:tcPr>
          <w:p w14:paraId="234B7333" w14:textId="77777777" w:rsidR="00CE3F53" w:rsidRPr="00A5635F" w:rsidDel="00DA01B4" w:rsidRDefault="00CE3F53" w:rsidP="00A14D90">
            <w:pPr>
              <w:rPr>
                <w:lang w:val="en-GB"/>
              </w:rPr>
            </w:pPr>
          </w:p>
        </w:tc>
        <w:tc>
          <w:tcPr>
            <w:tcW w:w="1525" w:type="dxa"/>
            <w:tcBorders>
              <w:top w:val="nil"/>
              <w:left w:val="nil"/>
              <w:bottom w:val="nil"/>
              <w:right w:val="nil"/>
            </w:tcBorders>
          </w:tcPr>
          <w:p w14:paraId="208F2EBE" w14:textId="77777777" w:rsidR="00CE3F53" w:rsidRPr="00A5635F" w:rsidRDefault="00CE3F53" w:rsidP="00A14D90">
            <w:pPr>
              <w:rPr>
                <w:lang w:val="en-GB"/>
              </w:rPr>
            </w:pPr>
          </w:p>
        </w:tc>
        <w:tc>
          <w:tcPr>
            <w:tcW w:w="2132" w:type="dxa"/>
            <w:tcBorders>
              <w:top w:val="nil"/>
              <w:left w:val="nil"/>
              <w:bottom w:val="single" w:sz="4" w:space="0" w:color="auto"/>
              <w:right w:val="nil"/>
            </w:tcBorders>
          </w:tcPr>
          <w:p w14:paraId="3000DFE1" w14:textId="77777777" w:rsidR="00CE3F53" w:rsidRPr="00A5635F" w:rsidRDefault="00CE3F53" w:rsidP="00A14D90">
            <w:pPr>
              <w:rPr>
                <w:lang w:val="en-GB"/>
              </w:rPr>
            </w:pPr>
          </w:p>
        </w:tc>
      </w:tr>
      <w:tr w:rsidR="00CE3F53" w:rsidRPr="00DB6B78" w14:paraId="20CCB3D8" w14:textId="77777777" w:rsidTr="00A954D7">
        <w:tc>
          <w:tcPr>
            <w:tcW w:w="360" w:type="dxa"/>
            <w:tcBorders>
              <w:top w:val="nil"/>
              <w:left w:val="nil"/>
              <w:bottom w:val="nil"/>
              <w:right w:val="nil"/>
            </w:tcBorders>
          </w:tcPr>
          <w:p w14:paraId="25A06833" w14:textId="77777777" w:rsidR="00CE3F53" w:rsidRPr="00A5635F" w:rsidDel="00DA01B4" w:rsidRDefault="00CE3F53" w:rsidP="00A14D90">
            <w:pPr>
              <w:rPr>
                <w:lang w:val="en-GB"/>
              </w:rPr>
            </w:pPr>
          </w:p>
        </w:tc>
        <w:tc>
          <w:tcPr>
            <w:tcW w:w="5343" w:type="dxa"/>
            <w:tcBorders>
              <w:top w:val="single" w:sz="4" w:space="0" w:color="auto"/>
              <w:left w:val="nil"/>
              <w:bottom w:val="nil"/>
              <w:right w:val="nil"/>
            </w:tcBorders>
            <w:vAlign w:val="center"/>
          </w:tcPr>
          <w:p w14:paraId="2F993A1C" w14:textId="674A0DDE" w:rsidR="00CE3F53" w:rsidRPr="00DC5A08" w:rsidRDefault="00CE3F53" w:rsidP="00A954D7">
            <w:pPr>
              <w:jc w:val="center"/>
              <w:rPr>
                <w:lang w:val="en-GB"/>
              </w:rPr>
            </w:pPr>
            <w:r w:rsidRPr="00DC5A08">
              <w:rPr>
                <w:lang w:val="en-GB"/>
              </w:rPr>
              <w:t>NCRS Awardee</w:t>
            </w:r>
          </w:p>
          <w:p w14:paraId="4C67B8B1" w14:textId="77777777" w:rsidR="00CE3F53" w:rsidRPr="00DC5A08" w:rsidRDefault="00CE3F53" w:rsidP="00CE3F53">
            <w:pPr>
              <w:jc w:val="center"/>
              <w:rPr>
                <w:lang w:val="en-GB"/>
              </w:rPr>
            </w:pPr>
            <w:r w:rsidRPr="00DC5A08">
              <w:rPr>
                <w:lang w:val="en-GB"/>
              </w:rPr>
              <w:t>(Name and Signature)</w:t>
            </w:r>
          </w:p>
          <w:p w14:paraId="15CA2600" w14:textId="7D6C9F18" w:rsidR="00CE3F53" w:rsidRPr="00A954D7" w:rsidDel="00DA01B4" w:rsidRDefault="00CE3F53" w:rsidP="00A954D7">
            <w:pPr>
              <w:jc w:val="center"/>
              <w:rPr>
                <w:i/>
                <w:iCs/>
                <w:lang w:val="en-GB"/>
              </w:rPr>
            </w:pPr>
            <w:r w:rsidRPr="00DC5A08">
              <w:rPr>
                <w:i/>
                <w:iCs/>
                <w:lang w:val="en-GB"/>
              </w:rPr>
              <w:t>*Please indicate NA if not applicable</w:t>
            </w:r>
          </w:p>
        </w:tc>
        <w:tc>
          <w:tcPr>
            <w:tcW w:w="1525" w:type="dxa"/>
            <w:tcBorders>
              <w:top w:val="nil"/>
              <w:left w:val="nil"/>
              <w:bottom w:val="nil"/>
              <w:right w:val="nil"/>
            </w:tcBorders>
          </w:tcPr>
          <w:p w14:paraId="07208DB1" w14:textId="77777777" w:rsidR="00CE3F53" w:rsidRPr="00A5635F" w:rsidRDefault="00CE3F53" w:rsidP="00A14D90">
            <w:pPr>
              <w:rPr>
                <w:lang w:val="en-GB"/>
              </w:rPr>
            </w:pPr>
          </w:p>
        </w:tc>
        <w:tc>
          <w:tcPr>
            <w:tcW w:w="2132" w:type="dxa"/>
            <w:tcBorders>
              <w:top w:val="single" w:sz="4" w:space="0" w:color="auto"/>
              <w:left w:val="nil"/>
              <w:bottom w:val="nil"/>
              <w:right w:val="nil"/>
            </w:tcBorders>
          </w:tcPr>
          <w:p w14:paraId="06E881EA" w14:textId="769660A2" w:rsidR="00CE3F53" w:rsidRPr="00A954D7" w:rsidRDefault="00CE3F53" w:rsidP="00A954D7">
            <w:pPr>
              <w:jc w:val="center"/>
              <w:rPr>
                <w:lang w:val="en-GB"/>
              </w:rPr>
            </w:pPr>
            <w:r>
              <w:rPr>
                <w:lang w:val="en-GB"/>
              </w:rPr>
              <w:t>Date</w:t>
            </w:r>
          </w:p>
        </w:tc>
      </w:tr>
      <w:tr w:rsidR="00CE3F53" w:rsidRPr="00DB6B78" w14:paraId="4AA00976" w14:textId="77777777" w:rsidTr="00A954D7">
        <w:tc>
          <w:tcPr>
            <w:tcW w:w="360" w:type="dxa"/>
            <w:tcBorders>
              <w:top w:val="nil"/>
              <w:left w:val="nil"/>
              <w:bottom w:val="nil"/>
              <w:right w:val="nil"/>
            </w:tcBorders>
          </w:tcPr>
          <w:p w14:paraId="02BDA1D6" w14:textId="77777777" w:rsidR="00CE3F53" w:rsidRPr="00A5635F" w:rsidDel="00DA01B4" w:rsidRDefault="00CE3F53" w:rsidP="00A14D90">
            <w:pPr>
              <w:rPr>
                <w:lang w:val="en-GB"/>
              </w:rPr>
            </w:pPr>
          </w:p>
        </w:tc>
        <w:tc>
          <w:tcPr>
            <w:tcW w:w="5343" w:type="dxa"/>
            <w:tcBorders>
              <w:top w:val="nil"/>
              <w:left w:val="nil"/>
              <w:bottom w:val="nil"/>
              <w:right w:val="nil"/>
            </w:tcBorders>
          </w:tcPr>
          <w:p w14:paraId="3FF62E70" w14:textId="77777777" w:rsidR="00CE3F53" w:rsidRPr="00A5635F" w:rsidDel="00DA01B4" w:rsidRDefault="00CE3F53" w:rsidP="00A14D90">
            <w:pPr>
              <w:rPr>
                <w:lang w:val="en-GB"/>
              </w:rPr>
            </w:pPr>
          </w:p>
        </w:tc>
        <w:tc>
          <w:tcPr>
            <w:tcW w:w="1525" w:type="dxa"/>
            <w:tcBorders>
              <w:top w:val="nil"/>
              <w:left w:val="nil"/>
              <w:bottom w:val="nil"/>
              <w:right w:val="nil"/>
            </w:tcBorders>
          </w:tcPr>
          <w:p w14:paraId="62605228" w14:textId="77777777" w:rsidR="00CE3F53" w:rsidRPr="00A5635F" w:rsidRDefault="00CE3F53" w:rsidP="00A14D90">
            <w:pPr>
              <w:rPr>
                <w:lang w:val="en-GB"/>
              </w:rPr>
            </w:pPr>
          </w:p>
        </w:tc>
        <w:tc>
          <w:tcPr>
            <w:tcW w:w="2132" w:type="dxa"/>
            <w:tcBorders>
              <w:top w:val="nil"/>
              <w:left w:val="nil"/>
              <w:bottom w:val="nil"/>
              <w:right w:val="nil"/>
            </w:tcBorders>
          </w:tcPr>
          <w:p w14:paraId="243CC6B6" w14:textId="77777777" w:rsidR="00CE3F53" w:rsidRPr="00A5635F" w:rsidRDefault="00CE3F53" w:rsidP="00A14D90">
            <w:pPr>
              <w:rPr>
                <w:lang w:val="en-GB"/>
              </w:rPr>
            </w:pPr>
          </w:p>
        </w:tc>
      </w:tr>
      <w:tr w:rsidR="00F560F8" w:rsidRPr="00DB6B78" w14:paraId="64B89EA5" w14:textId="77777777" w:rsidTr="00A954D7">
        <w:tc>
          <w:tcPr>
            <w:tcW w:w="360" w:type="dxa"/>
            <w:tcBorders>
              <w:top w:val="nil"/>
              <w:left w:val="nil"/>
              <w:bottom w:val="nil"/>
              <w:right w:val="nil"/>
            </w:tcBorders>
          </w:tcPr>
          <w:p w14:paraId="66F4DFE0" w14:textId="77777777" w:rsidR="00F560F8" w:rsidRPr="00A5635F" w:rsidDel="00DA01B4" w:rsidRDefault="00F560F8" w:rsidP="00A14D90">
            <w:pPr>
              <w:rPr>
                <w:lang w:val="en-GB"/>
              </w:rPr>
            </w:pPr>
          </w:p>
        </w:tc>
        <w:tc>
          <w:tcPr>
            <w:tcW w:w="5343" w:type="dxa"/>
            <w:tcBorders>
              <w:top w:val="nil"/>
              <w:left w:val="nil"/>
              <w:bottom w:val="nil"/>
              <w:right w:val="nil"/>
            </w:tcBorders>
          </w:tcPr>
          <w:p w14:paraId="1F18A462" w14:textId="7F6BD5C5" w:rsidR="00F560F8" w:rsidRPr="00A5635F" w:rsidDel="00DA01B4" w:rsidRDefault="00F560F8" w:rsidP="00A14D90">
            <w:pPr>
              <w:rPr>
                <w:lang w:val="en-GB"/>
              </w:rPr>
            </w:pPr>
          </w:p>
        </w:tc>
        <w:tc>
          <w:tcPr>
            <w:tcW w:w="1525" w:type="dxa"/>
            <w:tcBorders>
              <w:top w:val="nil"/>
              <w:left w:val="nil"/>
              <w:bottom w:val="nil"/>
              <w:right w:val="nil"/>
            </w:tcBorders>
          </w:tcPr>
          <w:p w14:paraId="0F67082A" w14:textId="77777777" w:rsidR="00F560F8" w:rsidRPr="00A5635F" w:rsidRDefault="00F560F8" w:rsidP="00A14D90">
            <w:pPr>
              <w:rPr>
                <w:lang w:val="en-GB"/>
              </w:rPr>
            </w:pPr>
          </w:p>
        </w:tc>
        <w:tc>
          <w:tcPr>
            <w:tcW w:w="2132" w:type="dxa"/>
            <w:tcBorders>
              <w:top w:val="nil"/>
              <w:left w:val="nil"/>
              <w:bottom w:val="nil"/>
              <w:right w:val="nil"/>
            </w:tcBorders>
          </w:tcPr>
          <w:p w14:paraId="7EB0EE73" w14:textId="77777777" w:rsidR="00F560F8" w:rsidRPr="00A5635F" w:rsidRDefault="00F560F8" w:rsidP="00A14D90">
            <w:pPr>
              <w:rPr>
                <w:lang w:val="en-GB"/>
              </w:rPr>
            </w:pPr>
          </w:p>
        </w:tc>
      </w:tr>
      <w:tr w:rsidR="00F560F8" w:rsidRPr="00DB6B78" w14:paraId="21CBB5FE" w14:textId="77777777" w:rsidTr="00A954D7">
        <w:tc>
          <w:tcPr>
            <w:tcW w:w="360" w:type="dxa"/>
            <w:tcBorders>
              <w:top w:val="nil"/>
              <w:left w:val="nil"/>
              <w:bottom w:val="nil"/>
              <w:right w:val="nil"/>
            </w:tcBorders>
          </w:tcPr>
          <w:p w14:paraId="5F2D007A" w14:textId="77777777" w:rsidR="00F560F8" w:rsidRPr="00A5635F" w:rsidRDefault="00F560F8" w:rsidP="00A14D90">
            <w:pPr>
              <w:tabs>
                <w:tab w:val="left" w:pos="360"/>
                <w:tab w:val="left" w:pos="810"/>
              </w:tabs>
              <w:rPr>
                <w:b/>
                <w:lang w:val="en-GB"/>
              </w:rPr>
            </w:pPr>
          </w:p>
        </w:tc>
        <w:tc>
          <w:tcPr>
            <w:tcW w:w="5343" w:type="dxa"/>
            <w:tcBorders>
              <w:top w:val="nil"/>
              <w:left w:val="nil"/>
              <w:bottom w:val="single" w:sz="4" w:space="0" w:color="auto"/>
              <w:right w:val="nil"/>
            </w:tcBorders>
          </w:tcPr>
          <w:p w14:paraId="19AB1D4D" w14:textId="5B3D7136" w:rsidR="00F560F8" w:rsidRPr="00A5635F" w:rsidRDefault="00F560F8" w:rsidP="00A14D90">
            <w:pPr>
              <w:tabs>
                <w:tab w:val="left" w:pos="360"/>
                <w:tab w:val="left" w:pos="810"/>
              </w:tabs>
              <w:rPr>
                <w:b/>
                <w:lang w:val="en-GB"/>
              </w:rPr>
            </w:pPr>
          </w:p>
          <w:p w14:paraId="548FC207" w14:textId="77777777" w:rsidR="00F560F8" w:rsidRPr="00A5635F" w:rsidRDefault="00F560F8" w:rsidP="00A14D90">
            <w:pPr>
              <w:tabs>
                <w:tab w:val="left" w:pos="360"/>
                <w:tab w:val="left" w:pos="810"/>
              </w:tabs>
              <w:rPr>
                <w:b/>
                <w:lang w:val="en-GB"/>
              </w:rPr>
            </w:pPr>
          </w:p>
          <w:p w14:paraId="2A136315" w14:textId="77777777" w:rsidR="00F560F8" w:rsidRPr="00A5635F" w:rsidRDefault="00F560F8" w:rsidP="00A14D90">
            <w:pPr>
              <w:tabs>
                <w:tab w:val="left" w:pos="360"/>
                <w:tab w:val="left" w:pos="810"/>
              </w:tabs>
              <w:rPr>
                <w:b/>
                <w:lang w:val="en-GB"/>
              </w:rPr>
            </w:pPr>
          </w:p>
          <w:p w14:paraId="44CCDC9E" w14:textId="77777777" w:rsidR="00F560F8" w:rsidRPr="00A5635F" w:rsidRDefault="00F560F8" w:rsidP="00BA005E">
            <w:pPr>
              <w:tabs>
                <w:tab w:val="left" w:pos="360"/>
                <w:tab w:val="left" w:pos="810"/>
              </w:tabs>
              <w:jc w:val="center"/>
              <w:rPr>
                <w:b/>
                <w:lang w:val="en-GB"/>
              </w:rPr>
            </w:pPr>
          </w:p>
        </w:tc>
        <w:tc>
          <w:tcPr>
            <w:tcW w:w="1525" w:type="dxa"/>
            <w:tcBorders>
              <w:top w:val="nil"/>
              <w:left w:val="nil"/>
              <w:bottom w:val="nil"/>
              <w:right w:val="nil"/>
            </w:tcBorders>
          </w:tcPr>
          <w:p w14:paraId="023877E3" w14:textId="77777777" w:rsidR="00F560F8" w:rsidRPr="00A5635F" w:rsidRDefault="00F560F8" w:rsidP="00A14D90">
            <w:pPr>
              <w:tabs>
                <w:tab w:val="left" w:pos="360"/>
                <w:tab w:val="left" w:pos="810"/>
              </w:tabs>
              <w:rPr>
                <w:b/>
                <w:lang w:val="en-GB"/>
              </w:rPr>
            </w:pPr>
          </w:p>
        </w:tc>
        <w:tc>
          <w:tcPr>
            <w:tcW w:w="2132" w:type="dxa"/>
            <w:tcBorders>
              <w:top w:val="nil"/>
              <w:left w:val="nil"/>
              <w:bottom w:val="single" w:sz="4" w:space="0" w:color="auto"/>
              <w:right w:val="nil"/>
            </w:tcBorders>
          </w:tcPr>
          <w:p w14:paraId="2BA64112" w14:textId="77777777" w:rsidR="00F560F8" w:rsidRDefault="00F560F8" w:rsidP="00A14D90">
            <w:pPr>
              <w:tabs>
                <w:tab w:val="left" w:pos="360"/>
                <w:tab w:val="left" w:pos="810"/>
              </w:tabs>
              <w:rPr>
                <w:b/>
                <w:lang w:val="en-GB"/>
              </w:rPr>
            </w:pPr>
          </w:p>
          <w:p w14:paraId="40688769" w14:textId="77777777" w:rsidR="00BA005E" w:rsidRDefault="00BA005E" w:rsidP="00A14D90">
            <w:pPr>
              <w:tabs>
                <w:tab w:val="left" w:pos="360"/>
                <w:tab w:val="left" w:pos="810"/>
              </w:tabs>
              <w:rPr>
                <w:b/>
                <w:lang w:val="en-GB"/>
              </w:rPr>
            </w:pPr>
          </w:p>
          <w:p w14:paraId="2AB1A6BC" w14:textId="77777777" w:rsidR="00BA005E" w:rsidRDefault="00BA005E" w:rsidP="00A14D90">
            <w:pPr>
              <w:tabs>
                <w:tab w:val="left" w:pos="360"/>
                <w:tab w:val="left" w:pos="810"/>
              </w:tabs>
              <w:rPr>
                <w:b/>
                <w:lang w:val="en-GB"/>
              </w:rPr>
            </w:pPr>
          </w:p>
          <w:p w14:paraId="4B5BF4D0" w14:textId="051FA961" w:rsidR="00BA005E" w:rsidRPr="00A5635F" w:rsidRDefault="00BA005E" w:rsidP="00BA005E">
            <w:pPr>
              <w:tabs>
                <w:tab w:val="left" w:pos="360"/>
                <w:tab w:val="left" w:pos="810"/>
              </w:tabs>
              <w:jc w:val="center"/>
              <w:rPr>
                <w:b/>
                <w:lang w:val="en-GB"/>
              </w:rPr>
            </w:pPr>
          </w:p>
        </w:tc>
      </w:tr>
      <w:tr w:rsidR="00F560F8" w:rsidRPr="00DB6B78" w14:paraId="784FB300" w14:textId="77777777" w:rsidTr="00A954D7">
        <w:tblPrEx>
          <w:tblBorders>
            <w:top w:val="single" w:sz="4" w:space="0" w:color="auto"/>
            <w:left w:val="single" w:sz="4" w:space="0" w:color="auto"/>
            <w:right w:val="single" w:sz="4" w:space="0" w:color="auto"/>
          </w:tblBorders>
        </w:tblPrEx>
        <w:tc>
          <w:tcPr>
            <w:tcW w:w="360" w:type="dxa"/>
            <w:tcBorders>
              <w:top w:val="nil"/>
              <w:left w:val="nil"/>
              <w:bottom w:val="nil"/>
              <w:right w:val="nil"/>
            </w:tcBorders>
          </w:tcPr>
          <w:p w14:paraId="0BBCE2CA" w14:textId="77777777" w:rsidR="00F560F8" w:rsidRDefault="00F560F8" w:rsidP="00A14D90">
            <w:pPr>
              <w:jc w:val="center"/>
            </w:pPr>
          </w:p>
        </w:tc>
        <w:tc>
          <w:tcPr>
            <w:tcW w:w="5343" w:type="dxa"/>
            <w:tcBorders>
              <w:top w:val="single" w:sz="4" w:space="0" w:color="auto"/>
              <w:left w:val="nil"/>
              <w:bottom w:val="nil"/>
              <w:right w:val="nil"/>
            </w:tcBorders>
          </w:tcPr>
          <w:p w14:paraId="46CA60D1" w14:textId="5C783CAF" w:rsidR="00F560F8" w:rsidRDefault="00F560F8" w:rsidP="00A14D90">
            <w:pPr>
              <w:jc w:val="center"/>
              <w:rPr>
                <w:lang w:val="en-GB"/>
              </w:rPr>
            </w:pPr>
            <w:r>
              <w:t>Requestor/Principal Investigator</w:t>
            </w:r>
            <w:r>
              <w:rPr>
                <w:lang w:val="en-GB"/>
              </w:rPr>
              <w:t xml:space="preserve"> </w:t>
            </w:r>
          </w:p>
          <w:p w14:paraId="034E8FAD" w14:textId="2944930F" w:rsidR="00F560F8" w:rsidRPr="00A5635F" w:rsidRDefault="00F560F8" w:rsidP="00A14D90">
            <w:pPr>
              <w:jc w:val="center"/>
              <w:rPr>
                <w:lang w:val="en-GB"/>
              </w:rPr>
            </w:pPr>
            <w:r>
              <w:rPr>
                <w:lang w:val="en-GB"/>
              </w:rPr>
              <w:t>(Name &amp; Signature)</w:t>
            </w:r>
          </w:p>
        </w:tc>
        <w:tc>
          <w:tcPr>
            <w:tcW w:w="1525" w:type="dxa"/>
            <w:tcBorders>
              <w:top w:val="nil"/>
              <w:left w:val="nil"/>
              <w:bottom w:val="nil"/>
              <w:right w:val="nil"/>
            </w:tcBorders>
          </w:tcPr>
          <w:p w14:paraId="77EAA11B" w14:textId="77777777" w:rsidR="00F560F8" w:rsidRPr="00A5635F" w:rsidRDefault="00F560F8" w:rsidP="00A14D90">
            <w:pPr>
              <w:jc w:val="center"/>
              <w:rPr>
                <w:lang w:val="en-GB"/>
              </w:rPr>
            </w:pPr>
          </w:p>
        </w:tc>
        <w:tc>
          <w:tcPr>
            <w:tcW w:w="2132" w:type="dxa"/>
            <w:tcBorders>
              <w:top w:val="single" w:sz="4" w:space="0" w:color="auto"/>
              <w:left w:val="nil"/>
              <w:bottom w:val="nil"/>
              <w:right w:val="nil"/>
            </w:tcBorders>
          </w:tcPr>
          <w:p w14:paraId="7F339107" w14:textId="77777777" w:rsidR="00F560F8" w:rsidRPr="00A5635F" w:rsidRDefault="00F560F8" w:rsidP="00A14D90">
            <w:pPr>
              <w:jc w:val="center"/>
              <w:rPr>
                <w:lang w:val="en-GB"/>
              </w:rPr>
            </w:pPr>
            <w:r w:rsidRPr="00A5635F">
              <w:rPr>
                <w:lang w:val="en-GB"/>
              </w:rPr>
              <w:t>D</w:t>
            </w:r>
            <w:r>
              <w:rPr>
                <w:lang w:val="en-GB"/>
              </w:rPr>
              <w:t>ate</w:t>
            </w:r>
          </w:p>
        </w:tc>
      </w:tr>
    </w:tbl>
    <w:p w14:paraId="14F9F802" w14:textId="77777777" w:rsidR="00C61BFC" w:rsidRDefault="00C61BFC" w:rsidP="00C61BFC">
      <w:pPr>
        <w:pStyle w:val="ListParagraph"/>
        <w:tabs>
          <w:tab w:val="left" w:pos="990"/>
        </w:tabs>
        <w:ind w:left="360"/>
        <w:rPr>
          <w:b/>
        </w:rPr>
      </w:pPr>
    </w:p>
    <w:p w14:paraId="54AC1AC0" w14:textId="77777777" w:rsidR="00C61BFC" w:rsidRDefault="00C61BFC" w:rsidP="00C61BFC">
      <w:pPr>
        <w:pStyle w:val="ListParagraph"/>
        <w:tabs>
          <w:tab w:val="left" w:pos="990"/>
        </w:tabs>
        <w:ind w:left="360"/>
        <w:rPr>
          <w:b/>
        </w:rPr>
      </w:pPr>
    </w:p>
    <w:p w14:paraId="20112A94" w14:textId="5D32A5F8" w:rsidR="00951511" w:rsidRDefault="00951511" w:rsidP="00C61BFC">
      <w:pPr>
        <w:pStyle w:val="ListParagraph"/>
        <w:tabs>
          <w:tab w:val="left" w:pos="990"/>
        </w:tabs>
        <w:ind w:left="360"/>
      </w:pPr>
    </w:p>
    <w:p w14:paraId="7B160F9B" w14:textId="77777777" w:rsidR="00C36A93" w:rsidRDefault="00C36A93" w:rsidP="00C61BFC">
      <w:pPr>
        <w:pStyle w:val="ListParagraph"/>
        <w:tabs>
          <w:tab w:val="left" w:pos="990"/>
        </w:tabs>
        <w:ind w:left="360"/>
      </w:pPr>
    </w:p>
    <w:p w14:paraId="4D9B2D0E" w14:textId="77777777" w:rsidR="00951511" w:rsidRDefault="00951511" w:rsidP="00C61BFC">
      <w:pPr>
        <w:pStyle w:val="ListParagraph"/>
        <w:tabs>
          <w:tab w:val="left" w:pos="990"/>
        </w:tabs>
        <w:ind w:left="360"/>
      </w:pPr>
    </w:p>
    <w:p w14:paraId="551C6241" w14:textId="77777777" w:rsidR="00951511" w:rsidRDefault="00951511" w:rsidP="00C61BFC">
      <w:pPr>
        <w:pStyle w:val="ListParagraph"/>
        <w:tabs>
          <w:tab w:val="left" w:pos="990"/>
        </w:tabs>
        <w:ind w:left="360"/>
        <w:rPr>
          <w:b/>
        </w:rPr>
      </w:pPr>
      <w:r>
        <w:rPr>
          <w:b/>
        </w:rPr>
        <w:t xml:space="preserve">Countersigned by: </w:t>
      </w:r>
    </w:p>
    <w:p w14:paraId="3CF22E3B" w14:textId="77777777" w:rsidR="00951511" w:rsidRDefault="00951511" w:rsidP="00C61BFC">
      <w:pPr>
        <w:pStyle w:val="ListParagraph"/>
        <w:tabs>
          <w:tab w:val="left" w:pos="990"/>
        </w:tabs>
        <w:ind w:left="360"/>
        <w:rPr>
          <w:b/>
        </w:rPr>
      </w:pPr>
    </w:p>
    <w:tbl>
      <w:tblPr>
        <w:tblStyle w:val="TableGrid"/>
        <w:tblW w:w="9360" w:type="dxa"/>
        <w:tblBorders>
          <w:top w:val="none" w:sz="0" w:space="0" w:color="auto"/>
          <w:left w:val="none" w:sz="0" w:space="0" w:color="auto"/>
          <w:right w:val="none" w:sz="0" w:space="0" w:color="auto"/>
        </w:tblBorders>
        <w:tblLook w:val="04A0" w:firstRow="1" w:lastRow="0" w:firstColumn="1" w:lastColumn="0" w:noHBand="0" w:noVBand="1"/>
      </w:tblPr>
      <w:tblGrid>
        <w:gridCol w:w="360"/>
        <w:gridCol w:w="5343"/>
        <w:gridCol w:w="1525"/>
        <w:gridCol w:w="2132"/>
      </w:tblGrid>
      <w:tr w:rsidR="00F560F8" w:rsidRPr="00DB6B78" w14:paraId="5AC67871" w14:textId="77777777" w:rsidTr="00A14D90">
        <w:tc>
          <w:tcPr>
            <w:tcW w:w="360" w:type="dxa"/>
            <w:tcBorders>
              <w:top w:val="nil"/>
              <w:left w:val="nil"/>
              <w:bottom w:val="nil"/>
              <w:right w:val="nil"/>
            </w:tcBorders>
          </w:tcPr>
          <w:p w14:paraId="33E94B19" w14:textId="77777777" w:rsidR="00F560F8" w:rsidRPr="00A5635F" w:rsidDel="00DA01B4" w:rsidRDefault="00F560F8" w:rsidP="00A14D90">
            <w:pPr>
              <w:rPr>
                <w:lang w:val="en-GB"/>
              </w:rPr>
            </w:pPr>
          </w:p>
        </w:tc>
        <w:tc>
          <w:tcPr>
            <w:tcW w:w="5343" w:type="dxa"/>
            <w:tcBorders>
              <w:top w:val="nil"/>
              <w:left w:val="nil"/>
              <w:bottom w:val="nil"/>
              <w:right w:val="nil"/>
            </w:tcBorders>
          </w:tcPr>
          <w:p w14:paraId="17F2CE09" w14:textId="77777777" w:rsidR="00F560F8" w:rsidRPr="00A5635F" w:rsidDel="00DA01B4" w:rsidRDefault="00F560F8" w:rsidP="00A14D90">
            <w:pPr>
              <w:rPr>
                <w:lang w:val="en-GB"/>
              </w:rPr>
            </w:pPr>
          </w:p>
        </w:tc>
        <w:tc>
          <w:tcPr>
            <w:tcW w:w="1525" w:type="dxa"/>
            <w:tcBorders>
              <w:top w:val="nil"/>
              <w:left w:val="nil"/>
              <w:bottom w:val="nil"/>
              <w:right w:val="nil"/>
            </w:tcBorders>
          </w:tcPr>
          <w:p w14:paraId="58D6DB7A" w14:textId="77777777" w:rsidR="00F560F8" w:rsidRPr="00A5635F" w:rsidRDefault="00F560F8" w:rsidP="00A14D90">
            <w:pPr>
              <w:rPr>
                <w:lang w:val="en-GB"/>
              </w:rPr>
            </w:pPr>
          </w:p>
        </w:tc>
        <w:tc>
          <w:tcPr>
            <w:tcW w:w="2132" w:type="dxa"/>
            <w:tcBorders>
              <w:top w:val="nil"/>
              <w:left w:val="nil"/>
              <w:bottom w:val="nil"/>
              <w:right w:val="nil"/>
            </w:tcBorders>
          </w:tcPr>
          <w:p w14:paraId="45AEB79A" w14:textId="77777777" w:rsidR="00F560F8" w:rsidRPr="00A5635F" w:rsidRDefault="00F560F8" w:rsidP="00A14D90">
            <w:pPr>
              <w:rPr>
                <w:lang w:val="en-GB"/>
              </w:rPr>
            </w:pPr>
          </w:p>
        </w:tc>
      </w:tr>
      <w:tr w:rsidR="00F560F8" w:rsidRPr="00DB6B78" w14:paraId="79193288" w14:textId="77777777" w:rsidTr="00A14D90">
        <w:tc>
          <w:tcPr>
            <w:tcW w:w="360" w:type="dxa"/>
            <w:tcBorders>
              <w:top w:val="nil"/>
              <w:left w:val="nil"/>
              <w:bottom w:val="nil"/>
              <w:right w:val="nil"/>
            </w:tcBorders>
          </w:tcPr>
          <w:p w14:paraId="0B077DAA" w14:textId="77777777" w:rsidR="00F560F8" w:rsidRPr="00A5635F" w:rsidDel="00DA01B4" w:rsidRDefault="00F560F8" w:rsidP="00A14D90">
            <w:pPr>
              <w:rPr>
                <w:lang w:val="en-GB"/>
              </w:rPr>
            </w:pPr>
          </w:p>
        </w:tc>
        <w:tc>
          <w:tcPr>
            <w:tcW w:w="5343" w:type="dxa"/>
            <w:tcBorders>
              <w:top w:val="nil"/>
              <w:left w:val="nil"/>
              <w:bottom w:val="nil"/>
              <w:right w:val="nil"/>
            </w:tcBorders>
          </w:tcPr>
          <w:p w14:paraId="396CAAD7" w14:textId="77777777" w:rsidR="00F560F8" w:rsidRPr="00A5635F" w:rsidDel="00DA01B4" w:rsidRDefault="00F560F8" w:rsidP="00A14D90">
            <w:pPr>
              <w:rPr>
                <w:lang w:val="en-GB"/>
              </w:rPr>
            </w:pPr>
          </w:p>
        </w:tc>
        <w:tc>
          <w:tcPr>
            <w:tcW w:w="1525" w:type="dxa"/>
            <w:tcBorders>
              <w:top w:val="nil"/>
              <w:left w:val="nil"/>
              <w:bottom w:val="nil"/>
              <w:right w:val="nil"/>
            </w:tcBorders>
          </w:tcPr>
          <w:p w14:paraId="18E2C9E8" w14:textId="77777777" w:rsidR="00F560F8" w:rsidRPr="00A5635F" w:rsidRDefault="00F560F8" w:rsidP="00A14D90">
            <w:pPr>
              <w:rPr>
                <w:lang w:val="en-GB"/>
              </w:rPr>
            </w:pPr>
          </w:p>
        </w:tc>
        <w:tc>
          <w:tcPr>
            <w:tcW w:w="2132" w:type="dxa"/>
            <w:tcBorders>
              <w:top w:val="nil"/>
              <w:left w:val="nil"/>
              <w:bottom w:val="nil"/>
              <w:right w:val="nil"/>
            </w:tcBorders>
          </w:tcPr>
          <w:p w14:paraId="4F688DEA" w14:textId="77777777" w:rsidR="00F560F8" w:rsidRPr="00A5635F" w:rsidRDefault="00F560F8" w:rsidP="00A14D90">
            <w:pPr>
              <w:rPr>
                <w:lang w:val="en-GB"/>
              </w:rPr>
            </w:pPr>
          </w:p>
        </w:tc>
      </w:tr>
      <w:tr w:rsidR="00F560F8" w:rsidRPr="00DB6B78" w14:paraId="27D3D895" w14:textId="77777777" w:rsidTr="00A14D90">
        <w:tc>
          <w:tcPr>
            <w:tcW w:w="360" w:type="dxa"/>
            <w:tcBorders>
              <w:top w:val="nil"/>
              <w:left w:val="nil"/>
              <w:bottom w:val="nil"/>
              <w:right w:val="nil"/>
            </w:tcBorders>
          </w:tcPr>
          <w:p w14:paraId="56B47428" w14:textId="77777777" w:rsidR="00F560F8" w:rsidRPr="00A5635F" w:rsidRDefault="00F560F8" w:rsidP="00A14D90">
            <w:pPr>
              <w:tabs>
                <w:tab w:val="left" w:pos="360"/>
                <w:tab w:val="left" w:pos="810"/>
              </w:tabs>
              <w:rPr>
                <w:b/>
                <w:lang w:val="en-GB"/>
              </w:rPr>
            </w:pPr>
          </w:p>
        </w:tc>
        <w:tc>
          <w:tcPr>
            <w:tcW w:w="5343" w:type="dxa"/>
            <w:tcBorders>
              <w:top w:val="nil"/>
              <w:left w:val="nil"/>
              <w:bottom w:val="single" w:sz="4" w:space="0" w:color="auto"/>
              <w:right w:val="nil"/>
            </w:tcBorders>
          </w:tcPr>
          <w:p w14:paraId="63D8F9F9" w14:textId="77777777" w:rsidR="00F560F8" w:rsidRPr="00A5635F" w:rsidRDefault="00F560F8" w:rsidP="00A14D90">
            <w:pPr>
              <w:tabs>
                <w:tab w:val="left" w:pos="360"/>
                <w:tab w:val="left" w:pos="810"/>
              </w:tabs>
              <w:rPr>
                <w:b/>
                <w:lang w:val="en-GB"/>
              </w:rPr>
            </w:pPr>
          </w:p>
          <w:p w14:paraId="15FA9E53" w14:textId="77777777" w:rsidR="00F560F8" w:rsidRPr="00A5635F" w:rsidRDefault="00F560F8" w:rsidP="00A14D90">
            <w:pPr>
              <w:tabs>
                <w:tab w:val="left" w:pos="360"/>
                <w:tab w:val="left" w:pos="810"/>
              </w:tabs>
              <w:rPr>
                <w:b/>
                <w:lang w:val="en-GB"/>
              </w:rPr>
            </w:pPr>
          </w:p>
          <w:p w14:paraId="4A9899F6" w14:textId="77777777" w:rsidR="00F560F8" w:rsidRPr="00A5635F" w:rsidRDefault="00F560F8" w:rsidP="00A14D90">
            <w:pPr>
              <w:tabs>
                <w:tab w:val="left" w:pos="360"/>
                <w:tab w:val="left" w:pos="810"/>
              </w:tabs>
              <w:rPr>
                <w:b/>
                <w:lang w:val="en-GB"/>
              </w:rPr>
            </w:pPr>
          </w:p>
          <w:p w14:paraId="5B575AF7" w14:textId="41BB2083" w:rsidR="00F560F8" w:rsidRPr="00A5635F" w:rsidRDefault="00F560F8" w:rsidP="00BA005E">
            <w:pPr>
              <w:tabs>
                <w:tab w:val="left" w:pos="360"/>
                <w:tab w:val="left" w:pos="810"/>
              </w:tabs>
              <w:jc w:val="center"/>
              <w:rPr>
                <w:b/>
                <w:lang w:val="en-GB"/>
              </w:rPr>
            </w:pPr>
          </w:p>
        </w:tc>
        <w:tc>
          <w:tcPr>
            <w:tcW w:w="1525" w:type="dxa"/>
            <w:tcBorders>
              <w:top w:val="nil"/>
              <w:left w:val="nil"/>
              <w:bottom w:val="nil"/>
              <w:right w:val="nil"/>
            </w:tcBorders>
          </w:tcPr>
          <w:p w14:paraId="4149A573" w14:textId="77777777" w:rsidR="00F560F8" w:rsidRPr="00A5635F" w:rsidRDefault="00F560F8" w:rsidP="00A14D90">
            <w:pPr>
              <w:tabs>
                <w:tab w:val="left" w:pos="360"/>
                <w:tab w:val="left" w:pos="810"/>
              </w:tabs>
              <w:rPr>
                <w:b/>
                <w:lang w:val="en-GB"/>
              </w:rPr>
            </w:pPr>
          </w:p>
        </w:tc>
        <w:tc>
          <w:tcPr>
            <w:tcW w:w="2132" w:type="dxa"/>
            <w:tcBorders>
              <w:top w:val="nil"/>
              <w:left w:val="nil"/>
              <w:bottom w:val="single" w:sz="4" w:space="0" w:color="auto"/>
              <w:right w:val="nil"/>
            </w:tcBorders>
          </w:tcPr>
          <w:p w14:paraId="16A7573C" w14:textId="77777777" w:rsidR="00F560F8" w:rsidRDefault="00F560F8" w:rsidP="00A14D90">
            <w:pPr>
              <w:tabs>
                <w:tab w:val="left" w:pos="360"/>
                <w:tab w:val="left" w:pos="810"/>
              </w:tabs>
              <w:rPr>
                <w:b/>
                <w:lang w:val="en-GB"/>
              </w:rPr>
            </w:pPr>
          </w:p>
          <w:p w14:paraId="69E253D2" w14:textId="77777777" w:rsidR="00BA005E" w:rsidRDefault="00BA005E" w:rsidP="00A14D90">
            <w:pPr>
              <w:tabs>
                <w:tab w:val="left" w:pos="360"/>
                <w:tab w:val="left" w:pos="810"/>
              </w:tabs>
              <w:rPr>
                <w:b/>
                <w:lang w:val="en-GB"/>
              </w:rPr>
            </w:pPr>
          </w:p>
          <w:p w14:paraId="3911CD77" w14:textId="77777777" w:rsidR="00BA005E" w:rsidRDefault="00BA005E" w:rsidP="00A14D90">
            <w:pPr>
              <w:tabs>
                <w:tab w:val="left" w:pos="360"/>
                <w:tab w:val="left" w:pos="810"/>
              </w:tabs>
              <w:rPr>
                <w:b/>
                <w:lang w:val="en-GB"/>
              </w:rPr>
            </w:pPr>
          </w:p>
          <w:p w14:paraId="415CFFF3" w14:textId="2AB69228" w:rsidR="00BA005E" w:rsidRPr="00A5635F" w:rsidRDefault="00BA005E" w:rsidP="00BA005E">
            <w:pPr>
              <w:tabs>
                <w:tab w:val="left" w:pos="360"/>
                <w:tab w:val="left" w:pos="810"/>
              </w:tabs>
              <w:jc w:val="center"/>
              <w:rPr>
                <w:b/>
                <w:lang w:val="en-GB"/>
              </w:rPr>
            </w:pPr>
          </w:p>
        </w:tc>
      </w:tr>
      <w:tr w:rsidR="00F560F8" w:rsidRPr="00DB6B78" w14:paraId="71E2985B" w14:textId="77777777" w:rsidTr="00A14D90">
        <w:tblPrEx>
          <w:tblBorders>
            <w:top w:val="single" w:sz="4" w:space="0" w:color="auto"/>
            <w:left w:val="single" w:sz="4" w:space="0" w:color="auto"/>
            <w:right w:val="single" w:sz="4" w:space="0" w:color="auto"/>
          </w:tblBorders>
        </w:tblPrEx>
        <w:tc>
          <w:tcPr>
            <w:tcW w:w="360" w:type="dxa"/>
            <w:tcBorders>
              <w:top w:val="nil"/>
              <w:left w:val="nil"/>
              <w:bottom w:val="nil"/>
              <w:right w:val="nil"/>
            </w:tcBorders>
          </w:tcPr>
          <w:p w14:paraId="052894AA" w14:textId="77777777" w:rsidR="00F560F8" w:rsidRDefault="00F560F8" w:rsidP="00A14D90">
            <w:pPr>
              <w:jc w:val="center"/>
            </w:pPr>
          </w:p>
        </w:tc>
        <w:tc>
          <w:tcPr>
            <w:tcW w:w="5343" w:type="dxa"/>
            <w:tcBorders>
              <w:top w:val="single" w:sz="4" w:space="0" w:color="auto"/>
              <w:left w:val="nil"/>
              <w:bottom w:val="nil"/>
              <w:right w:val="nil"/>
            </w:tcBorders>
          </w:tcPr>
          <w:p w14:paraId="0DE198CD" w14:textId="77777777" w:rsidR="00F560F8" w:rsidRDefault="00F560F8" w:rsidP="00A14D90">
            <w:pPr>
              <w:jc w:val="center"/>
            </w:pPr>
            <w:r>
              <w:t>ACP Academic Chair/Head of Joint Institute/</w:t>
            </w:r>
          </w:p>
          <w:p w14:paraId="4A6A6DD5" w14:textId="550730EA" w:rsidR="00F560F8" w:rsidRDefault="00F560F8" w:rsidP="00A14D90">
            <w:pPr>
              <w:jc w:val="center"/>
            </w:pPr>
            <w:r w:rsidRPr="00DC5A08">
              <w:t>Head of SDDC</w:t>
            </w:r>
            <w:r w:rsidR="008B0044" w:rsidRPr="00DC5A08">
              <w:t xml:space="preserve"> / Associate Dean, Campus</w:t>
            </w:r>
          </w:p>
          <w:p w14:paraId="0FC567DA" w14:textId="22AFB974" w:rsidR="00F560F8" w:rsidRPr="00A5635F" w:rsidRDefault="00F560F8" w:rsidP="00A14D90">
            <w:pPr>
              <w:jc w:val="center"/>
              <w:rPr>
                <w:lang w:val="en-GB"/>
              </w:rPr>
            </w:pPr>
            <w:r>
              <w:rPr>
                <w:lang w:val="en-GB"/>
              </w:rPr>
              <w:t>(Name &amp; Signature)</w:t>
            </w:r>
          </w:p>
        </w:tc>
        <w:tc>
          <w:tcPr>
            <w:tcW w:w="1525" w:type="dxa"/>
            <w:tcBorders>
              <w:top w:val="nil"/>
              <w:left w:val="nil"/>
              <w:bottom w:val="nil"/>
              <w:right w:val="nil"/>
            </w:tcBorders>
          </w:tcPr>
          <w:p w14:paraId="232DDA9C" w14:textId="77777777" w:rsidR="00F560F8" w:rsidRPr="00A5635F" w:rsidRDefault="00F560F8" w:rsidP="00A14D90">
            <w:pPr>
              <w:jc w:val="center"/>
              <w:rPr>
                <w:lang w:val="en-GB"/>
              </w:rPr>
            </w:pPr>
          </w:p>
        </w:tc>
        <w:tc>
          <w:tcPr>
            <w:tcW w:w="2132" w:type="dxa"/>
            <w:tcBorders>
              <w:top w:val="single" w:sz="4" w:space="0" w:color="auto"/>
              <w:left w:val="nil"/>
              <w:bottom w:val="nil"/>
              <w:right w:val="nil"/>
            </w:tcBorders>
          </w:tcPr>
          <w:p w14:paraId="31284B6E" w14:textId="77777777" w:rsidR="00F560F8" w:rsidRPr="00A5635F" w:rsidRDefault="00F560F8" w:rsidP="00A14D90">
            <w:pPr>
              <w:jc w:val="center"/>
              <w:rPr>
                <w:lang w:val="en-GB"/>
              </w:rPr>
            </w:pPr>
            <w:r w:rsidRPr="00A5635F">
              <w:rPr>
                <w:lang w:val="en-GB"/>
              </w:rPr>
              <w:t>D</w:t>
            </w:r>
            <w:r>
              <w:rPr>
                <w:lang w:val="en-GB"/>
              </w:rPr>
              <w:t>ate</w:t>
            </w:r>
          </w:p>
        </w:tc>
      </w:tr>
    </w:tbl>
    <w:p w14:paraId="77E00CC5" w14:textId="77777777" w:rsidR="00286395" w:rsidRPr="005C30EE" w:rsidRDefault="00286395" w:rsidP="008D2267">
      <w:pPr>
        <w:tabs>
          <w:tab w:val="left" w:pos="990"/>
        </w:tabs>
      </w:pPr>
    </w:p>
    <w:sectPr w:rsidR="00286395" w:rsidRPr="005C30EE" w:rsidSect="00A954D7">
      <w:pgSz w:w="12240" w:h="15840"/>
      <w:pgMar w:top="1440" w:right="1440" w:bottom="1440" w:left="1440" w:header="14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F8D618" w14:textId="77777777" w:rsidR="007B331B" w:rsidRDefault="007B331B" w:rsidP="001F7FD5">
      <w:pPr>
        <w:spacing w:after="0" w:line="240" w:lineRule="auto"/>
      </w:pPr>
      <w:r>
        <w:separator/>
      </w:r>
    </w:p>
  </w:endnote>
  <w:endnote w:type="continuationSeparator" w:id="0">
    <w:p w14:paraId="43EFD4EC" w14:textId="77777777" w:rsidR="007B331B" w:rsidRDefault="007B331B" w:rsidP="001F7F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37520" w14:textId="12793417" w:rsidR="003A6F18" w:rsidRPr="00480855" w:rsidRDefault="00404DD6" w:rsidP="000A5780">
    <w:pPr>
      <w:pStyle w:val="Footer"/>
      <w:jc w:val="right"/>
    </w:pPr>
    <w:r>
      <w:rPr>
        <w:noProof/>
        <w:lang w:val="en-SG"/>
      </w:rPr>
      <mc:AlternateContent>
        <mc:Choice Requires="wps">
          <w:drawing>
            <wp:anchor distT="0" distB="0" distL="114300" distR="114300" simplePos="0" relativeHeight="251681792" behindDoc="0" locked="0" layoutInCell="1" allowOverlap="1" wp14:anchorId="1119DD4E" wp14:editId="4A68B554">
              <wp:simplePos x="0" y="0"/>
              <wp:positionH relativeFrom="column">
                <wp:posOffset>927100</wp:posOffset>
              </wp:positionH>
              <wp:positionV relativeFrom="paragraph">
                <wp:posOffset>-65405</wp:posOffset>
              </wp:positionV>
              <wp:extent cx="5875699" cy="863600"/>
              <wp:effectExtent l="0" t="0" r="0" b="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5699" cy="863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22AEF" w14:textId="10AC2175" w:rsidR="004A0921" w:rsidRDefault="004A0921" w:rsidP="00743503">
                          <w:pPr>
                            <w:spacing w:after="0"/>
                            <w:rPr>
                              <w:b/>
                              <w:bCs/>
                              <w:color w:val="000000" w:themeColor="dark1"/>
                              <w:sz w:val="18"/>
                              <w:szCs w:val="18"/>
                            </w:rPr>
                          </w:pPr>
                          <w:r>
                            <w:rPr>
                              <w:b/>
                              <w:bCs/>
                              <w:color w:val="000000" w:themeColor="dark1"/>
                              <w:sz w:val="18"/>
                              <w:szCs w:val="18"/>
                            </w:rPr>
                            <w:t>Duke-NUS Academic</w:t>
                          </w:r>
                          <w:r w:rsidR="0096405B">
                            <w:rPr>
                              <w:b/>
                              <w:bCs/>
                              <w:color w:val="000000" w:themeColor="dark1"/>
                              <w:sz w:val="18"/>
                              <w:szCs w:val="18"/>
                            </w:rPr>
                            <w:t xml:space="preserve"> </w:t>
                          </w:r>
                          <w:proofErr w:type="spellStart"/>
                          <w:r w:rsidR="0096405B">
                            <w:rPr>
                              <w:b/>
                              <w:bCs/>
                              <w:color w:val="000000" w:themeColor="dark1"/>
                              <w:sz w:val="18"/>
                              <w:szCs w:val="18"/>
                            </w:rPr>
                            <w:t>Programmes</w:t>
                          </w:r>
                          <w:proofErr w:type="spellEnd"/>
                          <w:r w:rsidR="0096405B">
                            <w:rPr>
                              <w:b/>
                              <w:bCs/>
                              <w:color w:val="000000" w:themeColor="dark1"/>
                              <w:sz w:val="18"/>
                              <w:szCs w:val="18"/>
                            </w:rPr>
                            <w:t xml:space="preserve"> Management </w:t>
                          </w:r>
                          <w:r>
                            <w:rPr>
                              <w:b/>
                              <w:bCs/>
                              <w:color w:val="000000" w:themeColor="dark1"/>
                              <w:sz w:val="18"/>
                              <w:szCs w:val="18"/>
                            </w:rPr>
                            <w:t>Department</w:t>
                          </w:r>
                        </w:p>
                        <w:p w14:paraId="62F11618" w14:textId="78207598" w:rsidR="00404DD6" w:rsidRDefault="004A0921" w:rsidP="008D2267">
                          <w:pPr>
                            <w:spacing w:after="0" w:line="240" w:lineRule="auto"/>
                            <w:contextualSpacing/>
                            <w:rPr>
                              <w:b/>
                              <w:sz w:val="20"/>
                              <w:szCs w:val="20"/>
                            </w:rPr>
                          </w:pPr>
                          <w:r>
                            <w:rPr>
                              <w:b/>
                              <w:bCs/>
                              <w:color w:val="000000" w:themeColor="dark1"/>
                              <w:sz w:val="18"/>
                              <w:szCs w:val="18"/>
                            </w:rPr>
                            <w:t xml:space="preserve">C/O </w:t>
                          </w:r>
                          <w:r w:rsidR="003A6F18" w:rsidRPr="005D7F7D">
                            <w:rPr>
                              <w:b/>
                              <w:bCs/>
                              <w:color w:val="000000" w:themeColor="dark1"/>
                              <w:sz w:val="18"/>
                              <w:szCs w:val="18"/>
                            </w:rPr>
                            <w:t>SingHealth Duke-NUS Joint Office of Academic Medicine</w:t>
                          </w:r>
                          <w:r w:rsidR="003A6F18">
                            <w:rPr>
                              <w:sz w:val="18"/>
                              <w:szCs w:val="18"/>
                            </w:rPr>
                            <w:br/>
                          </w:r>
                          <w:r w:rsidR="003A6F18" w:rsidRPr="005D7F7D">
                            <w:rPr>
                              <w:color w:val="000000" w:themeColor="dark1"/>
                              <w:sz w:val="18"/>
                              <w:szCs w:val="18"/>
                            </w:rPr>
                            <w:t>8 College Road, Duke-NUS Medical School, Level 4, Singapore 169857</w:t>
                          </w:r>
                          <w:r w:rsidR="003A6F18" w:rsidRPr="005D7F7D">
                            <w:rPr>
                              <w:color w:val="000000" w:themeColor="dark1"/>
                              <w:sz w:val="18"/>
                              <w:szCs w:val="18"/>
                            </w:rPr>
                            <w:br/>
                            <w:t xml:space="preserve">Website: </w:t>
                          </w:r>
                          <w:hyperlink r:id="rId1" w:history="1">
                            <w:r w:rsidR="003A6F18" w:rsidRPr="00AB6FB0">
                              <w:rPr>
                                <w:rStyle w:val="Hyperlink"/>
                                <w:sz w:val="18"/>
                                <w:szCs w:val="18"/>
                              </w:rPr>
                              <w:t>https://www.singhealthdukenus.com.sg/</w:t>
                            </w:r>
                            <w:r w:rsidR="003A6F18" w:rsidRPr="001C781A">
                              <w:rPr>
                                <w:rStyle w:val="Hyperlink"/>
                                <w:sz w:val="18"/>
                                <w:szCs w:val="18"/>
                              </w:rPr>
                              <w:t>academic-medicine</w:t>
                            </w:r>
                          </w:hyperlink>
                          <w:r w:rsidR="003A6F18">
                            <w:rPr>
                              <w:color w:val="000000" w:themeColor="dark1"/>
                              <w:sz w:val="18"/>
                              <w:szCs w:val="18"/>
                            </w:rPr>
                            <w:t xml:space="preserve"> </w:t>
                          </w:r>
                          <w:r w:rsidR="00404DD6">
                            <w:rPr>
                              <w:color w:val="000000" w:themeColor="dark1"/>
                              <w:sz w:val="18"/>
                              <w:szCs w:val="18"/>
                            </w:rPr>
                            <w:tab/>
                          </w:r>
                          <w:r w:rsidR="00404DD6">
                            <w:rPr>
                              <w:color w:val="000000" w:themeColor="dark1"/>
                              <w:sz w:val="18"/>
                              <w:szCs w:val="18"/>
                            </w:rPr>
                            <w:tab/>
                          </w:r>
                          <w:r w:rsidR="00404DD6">
                            <w:rPr>
                              <w:color w:val="000000" w:themeColor="dark1"/>
                              <w:sz w:val="18"/>
                              <w:szCs w:val="18"/>
                            </w:rPr>
                            <w:tab/>
                          </w:r>
                          <w:r w:rsidR="00404DD6">
                            <w:rPr>
                              <w:color w:val="000000" w:themeColor="dark1"/>
                              <w:sz w:val="18"/>
                              <w:szCs w:val="18"/>
                            </w:rPr>
                            <w:tab/>
                          </w:r>
                          <w:r w:rsidR="00404DD6" w:rsidRPr="008D445D">
                            <w:rPr>
                              <w:sz w:val="20"/>
                              <w:szCs w:val="20"/>
                            </w:rPr>
                            <w:t xml:space="preserve">Page </w:t>
                          </w:r>
                          <w:r w:rsidR="00404DD6" w:rsidRPr="008D445D">
                            <w:rPr>
                              <w:b/>
                              <w:sz w:val="20"/>
                              <w:szCs w:val="20"/>
                            </w:rPr>
                            <w:fldChar w:fldCharType="begin"/>
                          </w:r>
                          <w:r w:rsidR="00404DD6" w:rsidRPr="008D445D">
                            <w:rPr>
                              <w:b/>
                              <w:sz w:val="20"/>
                              <w:szCs w:val="20"/>
                            </w:rPr>
                            <w:instrText xml:space="preserve"> PAGE  \* Arabic  \* MERGEFORMAT </w:instrText>
                          </w:r>
                          <w:r w:rsidR="00404DD6" w:rsidRPr="008D445D">
                            <w:rPr>
                              <w:b/>
                              <w:sz w:val="20"/>
                              <w:szCs w:val="20"/>
                            </w:rPr>
                            <w:fldChar w:fldCharType="separate"/>
                          </w:r>
                          <w:r w:rsidR="00EE4F12">
                            <w:rPr>
                              <w:b/>
                              <w:noProof/>
                              <w:sz w:val="20"/>
                              <w:szCs w:val="20"/>
                            </w:rPr>
                            <w:t>6</w:t>
                          </w:r>
                          <w:r w:rsidR="00404DD6" w:rsidRPr="008D445D">
                            <w:rPr>
                              <w:b/>
                              <w:sz w:val="20"/>
                              <w:szCs w:val="20"/>
                            </w:rPr>
                            <w:fldChar w:fldCharType="end"/>
                          </w:r>
                          <w:r w:rsidR="00404DD6" w:rsidRPr="008D445D">
                            <w:rPr>
                              <w:sz w:val="20"/>
                              <w:szCs w:val="20"/>
                            </w:rPr>
                            <w:t xml:space="preserve"> of </w:t>
                          </w:r>
                          <w:r w:rsidR="00404DD6" w:rsidRPr="008D445D">
                            <w:rPr>
                              <w:b/>
                              <w:sz w:val="20"/>
                              <w:szCs w:val="20"/>
                            </w:rPr>
                            <w:fldChar w:fldCharType="begin"/>
                          </w:r>
                          <w:r w:rsidR="00404DD6" w:rsidRPr="008D445D">
                            <w:rPr>
                              <w:b/>
                              <w:sz w:val="20"/>
                              <w:szCs w:val="20"/>
                            </w:rPr>
                            <w:instrText xml:space="preserve"> NUMPAGES  \* Arabic  \* MERGEFORMAT </w:instrText>
                          </w:r>
                          <w:r w:rsidR="00404DD6" w:rsidRPr="008D445D">
                            <w:rPr>
                              <w:b/>
                              <w:sz w:val="20"/>
                              <w:szCs w:val="20"/>
                            </w:rPr>
                            <w:fldChar w:fldCharType="separate"/>
                          </w:r>
                          <w:r w:rsidR="00EE4F12">
                            <w:rPr>
                              <w:b/>
                              <w:noProof/>
                              <w:sz w:val="20"/>
                              <w:szCs w:val="20"/>
                            </w:rPr>
                            <w:t>6</w:t>
                          </w:r>
                          <w:r w:rsidR="00404DD6" w:rsidRPr="008D445D">
                            <w:rPr>
                              <w:b/>
                              <w:sz w:val="20"/>
                              <w:szCs w:val="20"/>
                            </w:rPr>
                            <w:fldChar w:fldCharType="end"/>
                          </w:r>
                        </w:p>
                        <w:p w14:paraId="74CAA57C" w14:textId="6B760E6F" w:rsidR="003A6F18" w:rsidRDefault="00404DD6" w:rsidP="008D2267">
                          <w:pPr>
                            <w:spacing w:after="0"/>
                            <w:contextualSpacing/>
                            <w:jc w:val="right"/>
                            <w:rPr>
                              <w:color w:val="000000" w:themeColor="dark1"/>
                              <w:sz w:val="18"/>
                              <w:szCs w:val="18"/>
                            </w:rPr>
                          </w:pPr>
                          <w:r>
                            <w:rPr>
                              <w:sz w:val="18"/>
                              <w:szCs w:val="18"/>
                            </w:rPr>
                            <w:t>Version – Apr 202</w:t>
                          </w:r>
                          <w:r w:rsidR="00CE3F53">
                            <w:rPr>
                              <w:sz w:val="18"/>
                              <w:szCs w:val="18"/>
                            </w:rPr>
                            <w:t>3</w:t>
                          </w:r>
                        </w:p>
                        <w:p w14:paraId="0FD95428" w14:textId="0F883F40" w:rsidR="003A6F18" w:rsidRPr="000A5780" w:rsidRDefault="003A6F18" w:rsidP="008D2267">
                          <w:pPr>
                            <w:spacing w:after="0" w:line="240" w:lineRule="auto"/>
                            <w:contextualSpacing/>
                            <w:jc w:val="right"/>
                            <w:rPr>
                              <w:sz w:val="18"/>
                              <w:szCs w:val="18"/>
                            </w:rPr>
                          </w:pPr>
                        </w:p>
                        <w:p w14:paraId="1F7E2E97" w14:textId="6F30B78E" w:rsidR="003A6F18" w:rsidRPr="0085374E" w:rsidRDefault="003A6F18">
                          <w:pPr>
                            <w:jc w:val="right"/>
                            <w:rPr>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119DD4E" id="_x0000_t202" coordsize="21600,21600" o:spt="202" path="m,l,21600r21600,l21600,xe">
              <v:stroke joinstyle="miter"/>
              <v:path gradientshapeok="t" o:connecttype="rect"/>
            </v:shapetype>
            <v:shape id="Text Box 2" o:spid="_x0000_s1026" type="#_x0000_t202" style="position:absolute;left:0;text-align:left;margin-left:73pt;margin-top:-5.15pt;width:462.65pt;height:6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" filled="f" stroked="f">
              <v:textbox>
                <w:txbxContent>
                  <w:p w14:paraId="2B022AEF" w14:textId="10AC2175" w:rsidR="004A0921" w:rsidRDefault="004A0921" w:rsidP="00743503">
                    <w:pPr>
                      <w:spacing w:after="0"/>
                      <w:rPr>
                        <w:b/>
                        <w:bCs/>
                        <w:color w:val="000000" w:themeColor="dark1"/>
                        <w:sz w:val="18"/>
                        <w:szCs w:val="18"/>
                      </w:rPr>
                    </w:pPr>
                    <w:r>
                      <w:rPr>
                        <w:b/>
                        <w:bCs/>
                        <w:color w:val="000000" w:themeColor="dark1"/>
                        <w:sz w:val="18"/>
                        <w:szCs w:val="18"/>
                      </w:rPr>
                      <w:t>Duke-NUS Academic</w:t>
                    </w:r>
                    <w:r w:rsidR="0096405B">
                      <w:rPr>
                        <w:b/>
                        <w:bCs/>
                        <w:color w:val="000000" w:themeColor="dark1"/>
                        <w:sz w:val="18"/>
                        <w:szCs w:val="18"/>
                      </w:rPr>
                      <w:t xml:space="preserve"> </w:t>
                    </w:r>
                    <w:proofErr w:type="spellStart"/>
                    <w:r w:rsidR="0096405B">
                      <w:rPr>
                        <w:b/>
                        <w:bCs/>
                        <w:color w:val="000000" w:themeColor="dark1"/>
                        <w:sz w:val="18"/>
                        <w:szCs w:val="18"/>
                      </w:rPr>
                      <w:t>Programmes</w:t>
                    </w:r>
                    <w:proofErr w:type="spellEnd"/>
                    <w:r w:rsidR="0096405B">
                      <w:rPr>
                        <w:b/>
                        <w:bCs/>
                        <w:color w:val="000000" w:themeColor="dark1"/>
                        <w:sz w:val="18"/>
                        <w:szCs w:val="18"/>
                      </w:rPr>
                      <w:t xml:space="preserve"> Management </w:t>
                    </w:r>
                    <w:r>
                      <w:rPr>
                        <w:b/>
                        <w:bCs/>
                        <w:color w:val="000000" w:themeColor="dark1"/>
                        <w:sz w:val="18"/>
                        <w:szCs w:val="18"/>
                      </w:rPr>
                      <w:t>Department</w:t>
                    </w:r>
                  </w:p>
                  <w:p w14:paraId="62F11618" w14:textId="78207598" w:rsidR="00404DD6" w:rsidRDefault="004A0921" w:rsidP="008D2267">
                    <w:pPr>
                      <w:spacing w:after="0" w:line="240" w:lineRule="auto"/>
                      <w:contextualSpacing/>
                      <w:rPr>
                        <w:b/>
                        <w:sz w:val="20"/>
                        <w:szCs w:val="20"/>
                      </w:rPr>
                    </w:pPr>
                    <w:r>
                      <w:rPr>
                        <w:b/>
                        <w:bCs/>
                        <w:color w:val="000000" w:themeColor="dark1"/>
                        <w:sz w:val="18"/>
                        <w:szCs w:val="18"/>
                      </w:rPr>
                      <w:t xml:space="preserve">C/O </w:t>
                    </w:r>
                    <w:r w:rsidR="003A6F18" w:rsidRPr="005D7F7D">
                      <w:rPr>
                        <w:b/>
                        <w:bCs/>
                        <w:color w:val="000000" w:themeColor="dark1"/>
                        <w:sz w:val="18"/>
                        <w:szCs w:val="18"/>
                      </w:rPr>
                      <w:t>SingHealth Duke-NUS Joint Office of Academic Medicine</w:t>
                    </w:r>
                    <w:r w:rsidR="003A6F18">
                      <w:rPr>
                        <w:sz w:val="18"/>
                        <w:szCs w:val="18"/>
                      </w:rPr>
                      <w:br/>
                    </w:r>
                    <w:r w:rsidR="003A6F18" w:rsidRPr="005D7F7D">
                      <w:rPr>
                        <w:color w:val="000000" w:themeColor="dark1"/>
                        <w:sz w:val="18"/>
                        <w:szCs w:val="18"/>
                      </w:rPr>
                      <w:t>8 College Road, Duke-NUS Medical School, Level 4, Singapore 169857</w:t>
                    </w:r>
                    <w:r w:rsidR="003A6F18" w:rsidRPr="005D7F7D">
                      <w:rPr>
                        <w:color w:val="000000" w:themeColor="dark1"/>
                        <w:sz w:val="18"/>
                        <w:szCs w:val="18"/>
                      </w:rPr>
                      <w:br/>
                      <w:t xml:space="preserve">Website: </w:t>
                    </w:r>
                    <w:hyperlink r:id="rId2" w:history="1">
                      <w:r w:rsidR="003A6F18" w:rsidRPr="00AB6FB0">
                        <w:rPr>
                          <w:rStyle w:val="Hyperlink"/>
                          <w:sz w:val="18"/>
                          <w:szCs w:val="18"/>
                        </w:rPr>
                        <w:t>https://www.singhealthdukenus.com.sg/</w:t>
                      </w:r>
                      <w:r w:rsidR="003A6F18" w:rsidRPr="001C781A">
                        <w:rPr>
                          <w:rStyle w:val="Hyperlink"/>
                          <w:sz w:val="18"/>
                          <w:szCs w:val="18"/>
                        </w:rPr>
                        <w:t>academic-medicine</w:t>
                      </w:r>
                    </w:hyperlink>
                    <w:r w:rsidR="003A6F18">
                      <w:rPr>
                        <w:color w:val="000000" w:themeColor="dark1"/>
                        <w:sz w:val="18"/>
                        <w:szCs w:val="18"/>
                      </w:rPr>
                      <w:t xml:space="preserve"> </w:t>
                    </w:r>
                    <w:r w:rsidR="00404DD6">
                      <w:rPr>
                        <w:color w:val="000000" w:themeColor="dark1"/>
                        <w:sz w:val="18"/>
                        <w:szCs w:val="18"/>
                      </w:rPr>
                      <w:tab/>
                    </w:r>
                    <w:r w:rsidR="00404DD6">
                      <w:rPr>
                        <w:color w:val="000000" w:themeColor="dark1"/>
                        <w:sz w:val="18"/>
                        <w:szCs w:val="18"/>
                      </w:rPr>
                      <w:tab/>
                    </w:r>
                    <w:r w:rsidR="00404DD6">
                      <w:rPr>
                        <w:color w:val="000000" w:themeColor="dark1"/>
                        <w:sz w:val="18"/>
                        <w:szCs w:val="18"/>
                      </w:rPr>
                      <w:tab/>
                    </w:r>
                    <w:r w:rsidR="00404DD6">
                      <w:rPr>
                        <w:color w:val="000000" w:themeColor="dark1"/>
                        <w:sz w:val="18"/>
                        <w:szCs w:val="18"/>
                      </w:rPr>
                      <w:tab/>
                    </w:r>
                    <w:r w:rsidR="00404DD6" w:rsidRPr="008D445D">
                      <w:rPr>
                        <w:sz w:val="20"/>
                        <w:szCs w:val="20"/>
                      </w:rPr>
                      <w:t xml:space="preserve">Page </w:t>
                    </w:r>
                    <w:r w:rsidR="00404DD6" w:rsidRPr="008D445D">
                      <w:rPr>
                        <w:b/>
                        <w:sz w:val="20"/>
                        <w:szCs w:val="20"/>
                      </w:rPr>
                      <w:fldChar w:fldCharType="begin"/>
                    </w:r>
                    <w:r w:rsidR="00404DD6" w:rsidRPr="008D445D">
                      <w:rPr>
                        <w:b/>
                        <w:sz w:val="20"/>
                        <w:szCs w:val="20"/>
                      </w:rPr>
                      <w:instrText xml:space="preserve"> PAGE  \* Arabic  \* MERGEFORMAT </w:instrText>
                    </w:r>
                    <w:r w:rsidR="00404DD6" w:rsidRPr="008D445D">
                      <w:rPr>
                        <w:b/>
                        <w:sz w:val="20"/>
                        <w:szCs w:val="20"/>
                      </w:rPr>
                      <w:fldChar w:fldCharType="separate"/>
                    </w:r>
                    <w:r w:rsidR="00EE4F12">
                      <w:rPr>
                        <w:b/>
                        <w:noProof/>
                        <w:sz w:val="20"/>
                        <w:szCs w:val="20"/>
                      </w:rPr>
                      <w:t>6</w:t>
                    </w:r>
                    <w:r w:rsidR="00404DD6" w:rsidRPr="008D445D">
                      <w:rPr>
                        <w:b/>
                        <w:sz w:val="20"/>
                        <w:szCs w:val="20"/>
                      </w:rPr>
                      <w:fldChar w:fldCharType="end"/>
                    </w:r>
                    <w:r w:rsidR="00404DD6" w:rsidRPr="008D445D">
                      <w:rPr>
                        <w:sz w:val="20"/>
                        <w:szCs w:val="20"/>
                      </w:rPr>
                      <w:t xml:space="preserve"> of </w:t>
                    </w:r>
                    <w:r w:rsidR="00404DD6" w:rsidRPr="008D445D">
                      <w:rPr>
                        <w:b/>
                        <w:sz w:val="20"/>
                        <w:szCs w:val="20"/>
                      </w:rPr>
                      <w:fldChar w:fldCharType="begin"/>
                    </w:r>
                    <w:r w:rsidR="00404DD6" w:rsidRPr="008D445D">
                      <w:rPr>
                        <w:b/>
                        <w:sz w:val="20"/>
                        <w:szCs w:val="20"/>
                      </w:rPr>
                      <w:instrText xml:space="preserve"> NUMPAGES  \* Arabic  \* MERGEFORMAT </w:instrText>
                    </w:r>
                    <w:r w:rsidR="00404DD6" w:rsidRPr="008D445D">
                      <w:rPr>
                        <w:b/>
                        <w:sz w:val="20"/>
                        <w:szCs w:val="20"/>
                      </w:rPr>
                      <w:fldChar w:fldCharType="separate"/>
                    </w:r>
                    <w:r w:rsidR="00EE4F12">
                      <w:rPr>
                        <w:b/>
                        <w:noProof/>
                        <w:sz w:val="20"/>
                        <w:szCs w:val="20"/>
                      </w:rPr>
                      <w:t>6</w:t>
                    </w:r>
                    <w:r w:rsidR="00404DD6" w:rsidRPr="008D445D">
                      <w:rPr>
                        <w:b/>
                        <w:sz w:val="20"/>
                        <w:szCs w:val="20"/>
                      </w:rPr>
                      <w:fldChar w:fldCharType="end"/>
                    </w:r>
                  </w:p>
                  <w:p w14:paraId="74CAA57C" w14:textId="6B760E6F" w:rsidR="003A6F18" w:rsidRDefault="00404DD6" w:rsidP="008D2267">
                    <w:pPr>
                      <w:spacing w:after="0"/>
                      <w:contextualSpacing/>
                      <w:jc w:val="right"/>
                      <w:rPr>
                        <w:color w:val="000000" w:themeColor="dark1"/>
                        <w:sz w:val="18"/>
                        <w:szCs w:val="18"/>
                      </w:rPr>
                    </w:pPr>
                    <w:r>
                      <w:rPr>
                        <w:sz w:val="18"/>
                        <w:szCs w:val="18"/>
                      </w:rPr>
                      <w:t>Version – Apr 202</w:t>
                    </w:r>
                    <w:r w:rsidR="00CE3F53">
                      <w:rPr>
                        <w:sz w:val="18"/>
                        <w:szCs w:val="18"/>
                      </w:rPr>
                      <w:t>3</w:t>
                    </w:r>
                  </w:p>
                  <w:p w14:paraId="0FD95428" w14:textId="0F883F40" w:rsidR="003A6F18" w:rsidRPr="000A5780" w:rsidRDefault="003A6F18" w:rsidP="008D2267">
                    <w:pPr>
                      <w:spacing w:after="0" w:line="240" w:lineRule="auto"/>
                      <w:contextualSpacing/>
                      <w:jc w:val="right"/>
                      <w:rPr>
                        <w:sz w:val="18"/>
                        <w:szCs w:val="18"/>
                      </w:rPr>
                    </w:pPr>
                  </w:p>
                  <w:p w14:paraId="1F7E2E97" w14:textId="6F30B78E" w:rsidR="003A6F18" w:rsidRPr="0085374E" w:rsidRDefault="003A6F18">
                    <w:pPr>
                      <w:jc w:val="right"/>
                      <w:rPr>
                        <w:sz w:val="20"/>
                        <w:szCs w:val="20"/>
                      </w:rPr>
                    </w:pPr>
                  </w:p>
                </w:txbxContent>
              </v:textbox>
            </v:shape>
          </w:pict>
        </mc:Fallback>
      </mc:AlternateContent>
    </w:r>
    <w:r w:rsidR="003A6F18">
      <w:rPr>
        <w:rFonts w:ascii="Arial" w:hAnsi="Arial" w:cs="Arial"/>
        <w:b/>
        <w:noProof/>
        <w:sz w:val="20"/>
        <w:lang w:val="en-SG"/>
      </w:rPr>
      <w:drawing>
        <wp:anchor distT="0" distB="0" distL="114300" distR="114300" simplePos="0" relativeHeight="251683840" behindDoc="1" locked="0" layoutInCell="1" allowOverlap="1" wp14:anchorId="7CB2DE74" wp14:editId="2B6EDB9C">
          <wp:simplePos x="0" y="0"/>
          <wp:positionH relativeFrom="column">
            <wp:posOffset>-436245</wp:posOffset>
          </wp:positionH>
          <wp:positionV relativeFrom="paragraph">
            <wp:posOffset>-101600</wp:posOffset>
          </wp:positionV>
          <wp:extent cx="1222375" cy="584835"/>
          <wp:effectExtent l="0" t="0" r="0" b="5715"/>
          <wp:wrapTight wrapText="bothSides">
            <wp:wrapPolygon edited="0">
              <wp:start x="6396" y="0"/>
              <wp:lineTo x="0" y="7036"/>
              <wp:lineTo x="0" y="21107"/>
              <wp:lineTo x="21207" y="21107"/>
              <wp:lineTo x="21207" y="9850"/>
              <wp:lineTo x="8416" y="0"/>
              <wp:lineTo x="6396" y="0"/>
            </wp:wrapPolygon>
          </wp:wrapTight>
          <wp:docPr id="8" name="Picture 8" descr="D:\Users\smmljw\AppData\Local\Microsoft\Windows\Temporary Internet Files\Content.Outlook\2DWEMHMP\SingHealth Duke-NUS AMC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sers\smmljw\AppData\Local\Microsoft\Windows\Temporary Internet Files\Content.Outlook\2DWEMHMP\SingHealth Duke-NUS AMC logo.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22375" cy="584835"/>
                  </a:xfrm>
                  <a:prstGeom prst="rect">
                    <a:avLst/>
                  </a:prstGeom>
                  <a:noFill/>
                  <a:ln>
                    <a:noFill/>
                  </a:ln>
                </pic:spPr>
              </pic:pic>
            </a:graphicData>
          </a:graphic>
          <wp14:sizeRelH relativeFrom="page">
            <wp14:pctWidth>0</wp14:pctWidth>
          </wp14:sizeRelH>
          <wp14:sizeRelV relativeFrom="page">
            <wp14:pctHeight>0</wp14:pctHeight>
          </wp14:sizeRelV>
        </wp:anchor>
      </w:drawing>
    </w:r>
    <w:r w:rsidR="003A6F18">
      <w:rPr>
        <w:noProof/>
        <w:lang w:val="en-SG"/>
      </w:rPr>
      <mc:AlternateContent>
        <mc:Choice Requires="wps">
          <w:drawing>
            <wp:anchor distT="0" distB="0" distL="114300" distR="114300" simplePos="0" relativeHeight="251680768" behindDoc="0" locked="0" layoutInCell="1" allowOverlap="1" wp14:anchorId="7962828B" wp14:editId="5337040F">
              <wp:simplePos x="0" y="0"/>
              <wp:positionH relativeFrom="column">
                <wp:posOffset>1744345</wp:posOffset>
              </wp:positionH>
              <wp:positionV relativeFrom="paragraph">
                <wp:posOffset>9858375</wp:posOffset>
              </wp:positionV>
              <wp:extent cx="5284470" cy="607060"/>
              <wp:effectExtent l="0" t="0" r="0" b="2540"/>
              <wp:wrapNone/>
              <wp:docPr id="2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84470" cy="607060"/>
                      </a:xfrm>
                      <a:prstGeom prst="rect">
                        <a:avLst/>
                      </a:prstGeom>
                      <a:solidFill>
                        <a:schemeClr val="lt1"/>
                      </a:solidFill>
                      <a:ln w="9525" cmpd="sng">
                        <a:noFill/>
                      </a:ln>
                    </wps:spPr>
                    <wps:style>
                      <a:lnRef idx="0">
                        <a:scrgbClr r="0" g="0" b="0"/>
                      </a:lnRef>
                      <a:fillRef idx="0">
                        <a:scrgbClr r="0" g="0" b="0"/>
                      </a:fillRef>
                      <a:effectRef idx="0">
                        <a:scrgbClr r="0" g="0" b="0"/>
                      </a:effectRef>
                      <a:fontRef idx="minor">
                        <a:schemeClr val="dk1"/>
                      </a:fontRef>
                    </wps:style>
                    <wps:txbx>
                      <w:txbxContent>
                        <w:p w14:paraId="6E0F7B44" w14:textId="77777777" w:rsidR="003A6F18" w:rsidRDefault="003A6F18" w:rsidP="000A5780">
                          <w:r>
                            <w:rPr>
                              <w:rFonts w:hAnsi="Calibri"/>
                              <w:b/>
                              <w:bCs/>
                              <w:color w:val="000000" w:themeColor="dark1"/>
                              <w:sz w:val="20"/>
                              <w:szCs w:val="20"/>
                            </w:rPr>
                            <w:t>SingHealth and Duke-NUS Joint Office of Academic Medicine</w:t>
                          </w:r>
                        </w:p>
                        <w:p w14:paraId="62F8D590" w14:textId="77777777" w:rsidR="003A6F18" w:rsidRDefault="003A6F18" w:rsidP="000A5780">
                          <w:r>
                            <w:rPr>
                              <w:rFonts w:hAnsi="Calibri"/>
                              <w:color w:val="000000" w:themeColor="dark1"/>
                              <w:sz w:val="20"/>
                              <w:szCs w:val="20"/>
                            </w:rPr>
                            <w:t>Correspondence Address: 8 College Road, Duke-NUS Graduate Medical School, Singapore 169857</w:t>
                          </w:r>
                          <w:r>
                            <w:rPr>
                              <w:rFonts w:hAnsi="Calibri"/>
                              <w:color w:val="000000" w:themeColor="dark1"/>
                              <w:sz w:val="20"/>
                              <w:szCs w:val="20"/>
                            </w:rPr>
                            <w:br/>
                            <w:t>Website: www.academic-medicine.edu.sg</w:t>
                          </w:r>
                        </w:p>
                      </w:txbxContent>
                    </wps:txbx>
                    <wps:bodyPr vertOverflow="clip" horzOverflow="clip" wrap="square" rtlCol="0" anchor="t"/>
                  </wps:wsp>
                </a:graphicData>
              </a:graphic>
              <wp14:sizeRelH relativeFrom="page">
                <wp14:pctWidth>0</wp14:pctWidth>
              </wp14:sizeRelH>
              <wp14:sizeRelV relativeFrom="page">
                <wp14:pctHeight>0</wp14:pctHeight>
              </wp14:sizeRelV>
            </wp:anchor>
          </w:drawing>
        </mc:Choice>
        <mc:Fallback>
          <w:pict>
            <v:shape w14:anchorId="7962828B" id="TextBox 3" o:spid="_x0000_s1027" type="#_x0000_t202" style="position:absolute;left:0;text-align:left;margin-left:137.35pt;margin-top:776.25pt;width:416.1pt;height:47.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" fillcolor="white [3201]" stroked="f">
              <v:textbox>
                <w:txbxContent>
                  <w:p w14:paraId="6E0F7B44" w14:textId="77777777" w:rsidR="003A6F18" w:rsidRDefault="003A6F18" w:rsidP="000A5780">
                    <w:r>
                      <w:rPr>
                        <w:rFonts w:hAnsi="Calibri"/>
                        <w:b/>
                        <w:bCs/>
                        <w:color w:val="000000" w:themeColor="dark1"/>
                        <w:sz w:val="20"/>
                        <w:szCs w:val="20"/>
                      </w:rPr>
                      <w:t>SingHealth and Duke-NUS Joint Office of Academic Medicine</w:t>
                    </w:r>
                  </w:p>
                  <w:p w14:paraId="62F8D590" w14:textId="77777777" w:rsidR="003A6F18" w:rsidRDefault="003A6F18" w:rsidP="000A5780">
                    <w:r>
                      <w:rPr>
                        <w:rFonts w:hAnsi="Calibri"/>
                        <w:color w:val="000000" w:themeColor="dark1"/>
                        <w:sz w:val="20"/>
                        <w:szCs w:val="20"/>
                      </w:rPr>
                      <w:t>Correspondence Address: 8 College Road, Duke-NUS Graduate Medical School, Singapore 169857</w:t>
                    </w:r>
                    <w:r>
                      <w:rPr>
                        <w:rFonts w:hAnsi="Calibri"/>
                        <w:color w:val="000000" w:themeColor="dark1"/>
                        <w:sz w:val="20"/>
                        <w:szCs w:val="20"/>
                      </w:rPr>
                      <w:br/>
                      <w:t>Website: www.academic-medicine.edu.sg</w:t>
                    </w:r>
                  </w:p>
                </w:txbxContent>
              </v:textbox>
            </v:shape>
          </w:pict>
        </mc:Fallback>
      </mc:AlternateContent>
    </w:r>
    <w:r w:rsidR="003A6F18">
      <w:rPr>
        <w:noProof/>
        <w:lang w:val="en-SG"/>
      </w:rPr>
      <mc:AlternateContent>
        <mc:Choice Requires="wps">
          <w:drawing>
            <wp:anchor distT="0" distB="0" distL="114300" distR="114300" simplePos="0" relativeHeight="251679744" behindDoc="0" locked="0" layoutInCell="1" allowOverlap="1" wp14:anchorId="00A38D24" wp14:editId="1D6A61D1">
              <wp:simplePos x="0" y="0"/>
              <wp:positionH relativeFrom="column">
                <wp:posOffset>1744345</wp:posOffset>
              </wp:positionH>
              <wp:positionV relativeFrom="paragraph">
                <wp:posOffset>9858375</wp:posOffset>
              </wp:positionV>
              <wp:extent cx="5284470" cy="607060"/>
              <wp:effectExtent l="0" t="0" r="0" b="2540"/>
              <wp:wrapNone/>
              <wp:docPr id="24"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84470" cy="607060"/>
                      </a:xfrm>
                      <a:prstGeom prst="rect">
                        <a:avLst/>
                      </a:prstGeom>
                      <a:solidFill>
                        <a:schemeClr val="lt1"/>
                      </a:solidFill>
                      <a:ln w="9525" cmpd="sng">
                        <a:noFill/>
                      </a:ln>
                    </wps:spPr>
                    <wps:style>
                      <a:lnRef idx="0">
                        <a:scrgbClr r="0" g="0" b="0"/>
                      </a:lnRef>
                      <a:fillRef idx="0">
                        <a:scrgbClr r="0" g="0" b="0"/>
                      </a:fillRef>
                      <a:effectRef idx="0">
                        <a:scrgbClr r="0" g="0" b="0"/>
                      </a:effectRef>
                      <a:fontRef idx="minor">
                        <a:schemeClr val="dk1"/>
                      </a:fontRef>
                    </wps:style>
                    <wps:txbx>
                      <w:txbxContent>
                        <w:p w14:paraId="6CB06CFD" w14:textId="77777777" w:rsidR="003A6F18" w:rsidRDefault="003A6F18" w:rsidP="000A5780">
                          <w:r>
                            <w:rPr>
                              <w:rFonts w:hAnsi="Calibri"/>
                              <w:b/>
                              <w:bCs/>
                              <w:color w:val="000000" w:themeColor="dark1"/>
                              <w:sz w:val="20"/>
                              <w:szCs w:val="20"/>
                            </w:rPr>
                            <w:t>SingHealth and Duke-NUS Joint Office of Academic Medicine</w:t>
                          </w:r>
                        </w:p>
                        <w:p w14:paraId="4752090A" w14:textId="77777777" w:rsidR="003A6F18" w:rsidRDefault="003A6F18" w:rsidP="000A5780">
                          <w:r>
                            <w:rPr>
                              <w:rFonts w:hAnsi="Calibri"/>
                              <w:color w:val="000000" w:themeColor="dark1"/>
                              <w:sz w:val="20"/>
                              <w:szCs w:val="20"/>
                            </w:rPr>
                            <w:t>Correspondence Address: 8 College Road, Duke-NUS Graduate Medical School, Singapore 169857</w:t>
                          </w:r>
                          <w:r>
                            <w:rPr>
                              <w:rFonts w:hAnsi="Calibri"/>
                              <w:color w:val="000000" w:themeColor="dark1"/>
                              <w:sz w:val="20"/>
                              <w:szCs w:val="20"/>
                            </w:rPr>
                            <w:br/>
                            <w:t>Website: www.academic-medicine.edu.sg</w:t>
                          </w:r>
                        </w:p>
                      </w:txbxContent>
                    </wps:txbx>
                    <wps:bodyPr vertOverflow="clip" horzOverflow="clip" wrap="square" rtlCol="0" anchor="t"/>
                  </wps:wsp>
                </a:graphicData>
              </a:graphic>
              <wp14:sizeRelH relativeFrom="page">
                <wp14:pctWidth>0</wp14:pctWidth>
              </wp14:sizeRelH>
              <wp14:sizeRelV relativeFrom="page">
                <wp14:pctHeight>0</wp14:pctHeight>
              </wp14:sizeRelV>
            </wp:anchor>
          </w:drawing>
        </mc:Choice>
        <mc:Fallback>
          <w:pict>
            <v:shape w14:anchorId="00A38D24" id="_x0000_s1028" type="#_x0000_t202" style="position:absolute;left:0;text-align:left;margin-left:137.35pt;margin-top:776.25pt;width:416.1pt;height:47.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" fillcolor="white [3201]" stroked="f">
              <v:textbox>
                <w:txbxContent>
                  <w:p w14:paraId="6CB06CFD" w14:textId="77777777" w:rsidR="003A6F18" w:rsidRDefault="003A6F18" w:rsidP="000A5780">
                    <w:r>
                      <w:rPr>
                        <w:rFonts w:hAnsi="Calibri"/>
                        <w:b/>
                        <w:bCs/>
                        <w:color w:val="000000" w:themeColor="dark1"/>
                        <w:sz w:val="20"/>
                        <w:szCs w:val="20"/>
                      </w:rPr>
                      <w:t>SingHealth and Duke-NUS Joint Office of Academic Medicine</w:t>
                    </w:r>
                  </w:p>
                  <w:p w14:paraId="4752090A" w14:textId="77777777" w:rsidR="003A6F18" w:rsidRDefault="003A6F18" w:rsidP="000A5780">
                    <w:r>
                      <w:rPr>
                        <w:rFonts w:hAnsi="Calibri"/>
                        <w:color w:val="000000" w:themeColor="dark1"/>
                        <w:sz w:val="20"/>
                        <w:szCs w:val="20"/>
                      </w:rPr>
                      <w:t>Correspondence Address: 8 College Road, Duke-NUS Graduate Medical School, Singapore 169857</w:t>
                    </w:r>
                    <w:r>
                      <w:rPr>
                        <w:rFonts w:hAnsi="Calibri"/>
                        <w:color w:val="000000" w:themeColor="dark1"/>
                        <w:sz w:val="20"/>
                        <w:szCs w:val="20"/>
                      </w:rPr>
                      <w:br/>
                      <w:t>Website: www.academic-medicine.edu.sg</w:t>
                    </w:r>
                  </w:p>
                </w:txbxContent>
              </v:textbox>
            </v:shape>
          </w:pict>
        </mc:Fallback>
      </mc:AlternateContent>
    </w:r>
    <w:r w:rsidR="003A6F18">
      <w:rPr>
        <w:noProof/>
        <w:lang w:val="en-SG"/>
      </w:rPr>
      <mc:AlternateContent>
        <mc:Choice Requires="wps">
          <w:drawing>
            <wp:anchor distT="0" distB="0" distL="114300" distR="114300" simplePos="0" relativeHeight="251678720" behindDoc="0" locked="0" layoutInCell="1" allowOverlap="1" wp14:anchorId="15374A33" wp14:editId="05263925">
              <wp:simplePos x="0" y="0"/>
              <wp:positionH relativeFrom="column">
                <wp:posOffset>1743710</wp:posOffset>
              </wp:positionH>
              <wp:positionV relativeFrom="paragraph">
                <wp:posOffset>9855835</wp:posOffset>
              </wp:positionV>
              <wp:extent cx="5284470" cy="607060"/>
              <wp:effectExtent l="0" t="0" r="0" b="2540"/>
              <wp:wrapNone/>
              <wp:docPr id="2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84470" cy="607060"/>
                      </a:xfrm>
                      <a:prstGeom prst="rect">
                        <a:avLst/>
                      </a:prstGeom>
                      <a:solidFill>
                        <a:schemeClr val="lt1"/>
                      </a:solidFill>
                      <a:ln w="9525" cmpd="sng">
                        <a:noFill/>
                      </a:ln>
                    </wps:spPr>
                    <wps:style>
                      <a:lnRef idx="0">
                        <a:scrgbClr r="0" g="0" b="0"/>
                      </a:lnRef>
                      <a:fillRef idx="0">
                        <a:scrgbClr r="0" g="0" b="0"/>
                      </a:fillRef>
                      <a:effectRef idx="0">
                        <a:scrgbClr r="0" g="0" b="0"/>
                      </a:effectRef>
                      <a:fontRef idx="minor">
                        <a:schemeClr val="dk1"/>
                      </a:fontRef>
                    </wps:style>
                    <wps:txbx>
                      <w:txbxContent>
                        <w:p w14:paraId="596544EF" w14:textId="77777777" w:rsidR="003A6F18" w:rsidRDefault="003A6F18" w:rsidP="000A5780">
                          <w:r>
                            <w:rPr>
                              <w:rFonts w:hAnsi="Calibri"/>
                              <w:b/>
                              <w:bCs/>
                              <w:color w:val="000000" w:themeColor="dark1"/>
                              <w:sz w:val="20"/>
                              <w:szCs w:val="20"/>
                            </w:rPr>
                            <w:t>SingHealth and Duke-NUS Joint Office of Academic Medicine</w:t>
                          </w:r>
                        </w:p>
                        <w:p w14:paraId="1D127D63" w14:textId="77777777" w:rsidR="003A6F18" w:rsidRDefault="003A6F18" w:rsidP="000A5780">
                          <w:r>
                            <w:rPr>
                              <w:rFonts w:hAnsi="Calibri"/>
                              <w:color w:val="000000" w:themeColor="dark1"/>
                              <w:sz w:val="20"/>
                              <w:szCs w:val="20"/>
                            </w:rPr>
                            <w:t>Correspondence Address: 8 College Road, Duke-NUS Graduate Medical School, Singapore 169857</w:t>
                          </w:r>
                          <w:r>
                            <w:rPr>
                              <w:rFonts w:hAnsi="Calibri"/>
                              <w:color w:val="000000" w:themeColor="dark1"/>
                              <w:sz w:val="20"/>
                              <w:szCs w:val="20"/>
                            </w:rPr>
                            <w:br/>
                            <w:t>Website: www.academic-medicine.edu.sg</w:t>
                          </w:r>
                        </w:p>
                      </w:txbxContent>
                    </wps:txbx>
                    <wps:bodyPr vertOverflow="clip" horzOverflow="clip" wrap="square" rtlCol="0" anchor="t"/>
                  </wps:wsp>
                </a:graphicData>
              </a:graphic>
              <wp14:sizeRelH relativeFrom="page">
                <wp14:pctWidth>0</wp14:pctWidth>
              </wp14:sizeRelH>
              <wp14:sizeRelV relativeFrom="page">
                <wp14:pctHeight>0</wp14:pctHeight>
              </wp14:sizeRelV>
            </wp:anchor>
          </w:drawing>
        </mc:Choice>
        <mc:Fallback>
          <w:pict>
            <v:shape w14:anchorId="15374A33" id="_x0000_s1029" type="#_x0000_t202" style="position:absolute;left:0;text-align:left;margin-left:137.3pt;margin-top:776.05pt;width:416.1pt;height:47.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" fillcolor="white [3201]" stroked="f">
              <v:textbox>
                <w:txbxContent>
                  <w:p w14:paraId="596544EF" w14:textId="77777777" w:rsidR="003A6F18" w:rsidRDefault="003A6F18" w:rsidP="000A5780">
                    <w:r>
                      <w:rPr>
                        <w:rFonts w:hAnsi="Calibri"/>
                        <w:b/>
                        <w:bCs/>
                        <w:color w:val="000000" w:themeColor="dark1"/>
                        <w:sz w:val="20"/>
                        <w:szCs w:val="20"/>
                      </w:rPr>
                      <w:t>SingHealth and Duke-NUS Joint Office of Academic Medicine</w:t>
                    </w:r>
                  </w:p>
                  <w:p w14:paraId="1D127D63" w14:textId="77777777" w:rsidR="003A6F18" w:rsidRDefault="003A6F18" w:rsidP="000A5780">
                    <w:r>
                      <w:rPr>
                        <w:rFonts w:hAnsi="Calibri"/>
                        <w:color w:val="000000" w:themeColor="dark1"/>
                        <w:sz w:val="20"/>
                        <w:szCs w:val="20"/>
                      </w:rPr>
                      <w:t>Correspondence Address: 8 College Road, Duke-NUS Graduate Medical School, Singapore 169857</w:t>
                    </w:r>
                    <w:r>
                      <w:rPr>
                        <w:rFonts w:hAnsi="Calibri"/>
                        <w:color w:val="000000" w:themeColor="dark1"/>
                        <w:sz w:val="20"/>
                        <w:szCs w:val="20"/>
                      </w:rPr>
                      <w:br/>
                      <w:t>Website: www.academic-medicine.edu.sg</w:t>
                    </w:r>
                  </w:p>
                </w:txbxContent>
              </v:textbox>
            </v:shape>
          </w:pict>
        </mc:Fallback>
      </mc:AlternateContent>
    </w:r>
    <w:r w:rsidR="003A6F18">
      <w:rPr>
        <w:noProof/>
        <w:lang w:val="en-SG"/>
      </w:rPr>
      <mc:AlternateContent>
        <mc:Choice Requires="wps">
          <w:drawing>
            <wp:anchor distT="0" distB="0" distL="114300" distR="114300" simplePos="0" relativeHeight="251677696" behindDoc="0" locked="0" layoutInCell="1" allowOverlap="1" wp14:anchorId="266AFB86" wp14:editId="714012EA">
              <wp:simplePos x="0" y="0"/>
              <wp:positionH relativeFrom="column">
                <wp:posOffset>1743710</wp:posOffset>
              </wp:positionH>
              <wp:positionV relativeFrom="paragraph">
                <wp:posOffset>9855835</wp:posOffset>
              </wp:positionV>
              <wp:extent cx="5284470" cy="607060"/>
              <wp:effectExtent l="0" t="0" r="0" b="2540"/>
              <wp:wrapNone/>
              <wp:docPr id="2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84470" cy="607060"/>
                      </a:xfrm>
                      <a:prstGeom prst="rect">
                        <a:avLst/>
                      </a:prstGeom>
                      <a:solidFill>
                        <a:schemeClr val="lt1"/>
                      </a:solidFill>
                      <a:ln w="9525" cmpd="sng">
                        <a:noFill/>
                      </a:ln>
                    </wps:spPr>
                    <wps:style>
                      <a:lnRef idx="0">
                        <a:scrgbClr r="0" g="0" b="0"/>
                      </a:lnRef>
                      <a:fillRef idx="0">
                        <a:scrgbClr r="0" g="0" b="0"/>
                      </a:fillRef>
                      <a:effectRef idx="0">
                        <a:scrgbClr r="0" g="0" b="0"/>
                      </a:effectRef>
                      <a:fontRef idx="minor">
                        <a:schemeClr val="dk1"/>
                      </a:fontRef>
                    </wps:style>
                    <wps:txbx>
                      <w:txbxContent>
                        <w:p w14:paraId="48BFF986" w14:textId="77777777" w:rsidR="003A6F18" w:rsidRDefault="003A6F18" w:rsidP="000A5780">
                          <w:r>
                            <w:rPr>
                              <w:rFonts w:hAnsi="Calibri"/>
                              <w:b/>
                              <w:bCs/>
                              <w:color w:val="000000" w:themeColor="dark1"/>
                              <w:sz w:val="20"/>
                              <w:szCs w:val="20"/>
                            </w:rPr>
                            <w:t>SingHealth and Duke-NUS Joint Office of Academic Medicine</w:t>
                          </w:r>
                        </w:p>
                        <w:p w14:paraId="07D4580F" w14:textId="77777777" w:rsidR="003A6F18" w:rsidRDefault="003A6F18" w:rsidP="000A5780">
                          <w:r>
                            <w:rPr>
                              <w:rFonts w:hAnsi="Calibri"/>
                              <w:color w:val="000000" w:themeColor="dark1"/>
                              <w:sz w:val="20"/>
                              <w:szCs w:val="20"/>
                            </w:rPr>
                            <w:t>Correspondence Address: 8 College Road, Duke-NUS Graduate Medical School, Singapore 169857</w:t>
                          </w:r>
                          <w:r>
                            <w:rPr>
                              <w:rFonts w:hAnsi="Calibri"/>
                              <w:color w:val="000000" w:themeColor="dark1"/>
                              <w:sz w:val="20"/>
                              <w:szCs w:val="20"/>
                            </w:rPr>
                            <w:br/>
                            <w:t>Website: www.academic-medicine.edu.sg</w:t>
                          </w:r>
                        </w:p>
                      </w:txbxContent>
                    </wps:txbx>
                    <wps:bodyPr vertOverflow="clip" horzOverflow="clip" wrap="square" rtlCol="0" anchor="t"/>
                  </wps:wsp>
                </a:graphicData>
              </a:graphic>
              <wp14:sizeRelH relativeFrom="page">
                <wp14:pctWidth>0</wp14:pctWidth>
              </wp14:sizeRelH>
              <wp14:sizeRelV relativeFrom="page">
                <wp14:pctHeight>0</wp14:pctHeight>
              </wp14:sizeRelV>
            </wp:anchor>
          </w:drawing>
        </mc:Choice>
        <mc:Fallback>
          <w:pict>
            <v:shape w14:anchorId="266AFB86" id="_x0000_s1030" type="#_x0000_t202" style="position:absolute;left:0;text-align:left;margin-left:137.3pt;margin-top:776.05pt;width:416.1pt;height:47.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" fillcolor="white [3201]" stroked="f">
              <v:textbox>
                <w:txbxContent>
                  <w:p w14:paraId="48BFF986" w14:textId="77777777" w:rsidR="003A6F18" w:rsidRDefault="003A6F18" w:rsidP="000A5780">
                    <w:r>
                      <w:rPr>
                        <w:rFonts w:hAnsi="Calibri"/>
                        <w:b/>
                        <w:bCs/>
                        <w:color w:val="000000" w:themeColor="dark1"/>
                        <w:sz w:val="20"/>
                        <w:szCs w:val="20"/>
                      </w:rPr>
                      <w:t>SingHealth and Duke-NUS Joint Office of Academic Medicine</w:t>
                    </w:r>
                  </w:p>
                  <w:p w14:paraId="07D4580F" w14:textId="77777777" w:rsidR="003A6F18" w:rsidRDefault="003A6F18" w:rsidP="000A5780">
                    <w:r>
                      <w:rPr>
                        <w:rFonts w:hAnsi="Calibri"/>
                        <w:color w:val="000000" w:themeColor="dark1"/>
                        <w:sz w:val="20"/>
                        <w:szCs w:val="20"/>
                      </w:rPr>
                      <w:t>Correspondence Address: 8 College Road, Duke-NUS Graduate Medical School, Singapore 169857</w:t>
                    </w:r>
                    <w:r>
                      <w:rPr>
                        <w:rFonts w:hAnsi="Calibri"/>
                        <w:color w:val="000000" w:themeColor="dark1"/>
                        <w:sz w:val="20"/>
                        <w:szCs w:val="20"/>
                      </w:rPr>
                      <w:br/>
                      <w:t>Website: www.academic-medicine.edu.sg</w:t>
                    </w:r>
                  </w:p>
                </w:txbxContent>
              </v:textbox>
            </v:shape>
          </w:pict>
        </mc:Fallback>
      </mc:AlternateContent>
    </w:r>
    <w:r w:rsidR="003A6F18">
      <w:rPr>
        <w:noProof/>
        <w:lang w:val="en-SG"/>
      </w:rPr>
      <mc:AlternateContent>
        <mc:Choice Requires="wps">
          <w:drawing>
            <wp:anchor distT="0" distB="0" distL="114300" distR="114300" simplePos="0" relativeHeight="251676672" behindDoc="0" locked="0" layoutInCell="1" allowOverlap="1" wp14:anchorId="42228B4A" wp14:editId="424663E2">
              <wp:simplePos x="0" y="0"/>
              <wp:positionH relativeFrom="column">
                <wp:posOffset>1743710</wp:posOffset>
              </wp:positionH>
              <wp:positionV relativeFrom="paragraph">
                <wp:posOffset>9855835</wp:posOffset>
              </wp:positionV>
              <wp:extent cx="5284470" cy="607060"/>
              <wp:effectExtent l="0" t="0" r="0" b="2540"/>
              <wp:wrapNone/>
              <wp:docPr id="21"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84470" cy="607060"/>
                      </a:xfrm>
                      <a:prstGeom prst="rect">
                        <a:avLst/>
                      </a:prstGeom>
                      <a:solidFill>
                        <a:schemeClr val="lt1"/>
                      </a:solidFill>
                      <a:ln w="9525" cmpd="sng">
                        <a:noFill/>
                      </a:ln>
                    </wps:spPr>
                    <wps:style>
                      <a:lnRef idx="0">
                        <a:scrgbClr r="0" g="0" b="0"/>
                      </a:lnRef>
                      <a:fillRef idx="0">
                        <a:scrgbClr r="0" g="0" b="0"/>
                      </a:fillRef>
                      <a:effectRef idx="0">
                        <a:scrgbClr r="0" g="0" b="0"/>
                      </a:effectRef>
                      <a:fontRef idx="minor">
                        <a:schemeClr val="dk1"/>
                      </a:fontRef>
                    </wps:style>
                    <wps:txbx>
                      <w:txbxContent>
                        <w:p w14:paraId="3A359807" w14:textId="77777777" w:rsidR="003A6F18" w:rsidRDefault="003A6F18" w:rsidP="000A5780">
                          <w:r>
                            <w:rPr>
                              <w:rFonts w:hAnsi="Calibri"/>
                              <w:b/>
                              <w:bCs/>
                              <w:color w:val="000000" w:themeColor="dark1"/>
                              <w:sz w:val="20"/>
                              <w:szCs w:val="20"/>
                            </w:rPr>
                            <w:t>SingHealth and Duke-NUS Joint Office of Academic Medicine</w:t>
                          </w:r>
                        </w:p>
                        <w:p w14:paraId="3516262D" w14:textId="77777777" w:rsidR="003A6F18" w:rsidRDefault="003A6F18" w:rsidP="000A5780">
                          <w:r>
                            <w:rPr>
                              <w:rFonts w:hAnsi="Calibri"/>
                              <w:color w:val="000000" w:themeColor="dark1"/>
                              <w:sz w:val="20"/>
                              <w:szCs w:val="20"/>
                            </w:rPr>
                            <w:t>Correspondence Address: 8 College Road, Duke-NUS Graduate Medical School, Singapore 169857</w:t>
                          </w:r>
                          <w:r>
                            <w:rPr>
                              <w:rFonts w:hAnsi="Calibri"/>
                              <w:color w:val="000000" w:themeColor="dark1"/>
                              <w:sz w:val="20"/>
                              <w:szCs w:val="20"/>
                            </w:rPr>
                            <w:br/>
                            <w:t>Website: www.academic-medicine.edu.sg</w:t>
                          </w:r>
                        </w:p>
                      </w:txbxContent>
                    </wps:txbx>
                    <wps:bodyPr vertOverflow="clip" horzOverflow="clip" wrap="square" rtlCol="0" anchor="t"/>
                  </wps:wsp>
                </a:graphicData>
              </a:graphic>
              <wp14:sizeRelH relativeFrom="page">
                <wp14:pctWidth>0</wp14:pctWidth>
              </wp14:sizeRelH>
              <wp14:sizeRelV relativeFrom="page">
                <wp14:pctHeight>0</wp14:pctHeight>
              </wp14:sizeRelV>
            </wp:anchor>
          </w:drawing>
        </mc:Choice>
        <mc:Fallback>
          <w:pict>
            <v:shape w14:anchorId="42228B4A" id="_x0000_s1031" type="#_x0000_t202" style="position:absolute;left:0;text-align:left;margin-left:137.3pt;margin-top:776.05pt;width:416.1pt;height:47.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" fillcolor="white [3201]" stroked="f">
              <v:textbox>
                <w:txbxContent>
                  <w:p w14:paraId="3A359807" w14:textId="77777777" w:rsidR="003A6F18" w:rsidRDefault="003A6F18" w:rsidP="000A5780">
                    <w:r>
                      <w:rPr>
                        <w:rFonts w:hAnsi="Calibri"/>
                        <w:b/>
                        <w:bCs/>
                        <w:color w:val="000000" w:themeColor="dark1"/>
                        <w:sz w:val="20"/>
                        <w:szCs w:val="20"/>
                      </w:rPr>
                      <w:t>SingHealth and Duke-NUS Joint Office of Academic Medicine</w:t>
                    </w:r>
                  </w:p>
                  <w:p w14:paraId="3516262D" w14:textId="77777777" w:rsidR="003A6F18" w:rsidRDefault="003A6F18" w:rsidP="000A5780">
                    <w:r>
                      <w:rPr>
                        <w:rFonts w:hAnsi="Calibri"/>
                        <w:color w:val="000000" w:themeColor="dark1"/>
                        <w:sz w:val="20"/>
                        <w:szCs w:val="20"/>
                      </w:rPr>
                      <w:t>Correspondence Address: 8 College Road, Duke-NUS Graduate Medical School, Singapore 169857</w:t>
                    </w:r>
                    <w:r>
                      <w:rPr>
                        <w:rFonts w:hAnsi="Calibri"/>
                        <w:color w:val="000000" w:themeColor="dark1"/>
                        <w:sz w:val="20"/>
                        <w:szCs w:val="20"/>
                      </w:rPr>
                      <w:br/>
                      <w:t>Website: www.academic-medicine.edu.sg</w:t>
                    </w:r>
                  </w:p>
                </w:txbxContent>
              </v:textbox>
            </v:shape>
          </w:pict>
        </mc:Fallback>
      </mc:AlternateContent>
    </w:r>
    <w:r w:rsidR="003A6F18">
      <w:rPr>
        <w:noProof/>
        <w:lang w:val="en-SG"/>
      </w:rPr>
      <mc:AlternateContent>
        <mc:Choice Requires="wps">
          <w:drawing>
            <wp:anchor distT="0" distB="0" distL="114300" distR="114300" simplePos="0" relativeHeight="251675648" behindDoc="0" locked="0" layoutInCell="1" allowOverlap="1" wp14:anchorId="2172B251" wp14:editId="482F7F67">
              <wp:simplePos x="0" y="0"/>
              <wp:positionH relativeFrom="column">
                <wp:posOffset>1743710</wp:posOffset>
              </wp:positionH>
              <wp:positionV relativeFrom="paragraph">
                <wp:posOffset>9855835</wp:posOffset>
              </wp:positionV>
              <wp:extent cx="5284470" cy="607060"/>
              <wp:effectExtent l="0" t="0" r="0" b="2540"/>
              <wp:wrapNone/>
              <wp:docPr id="20"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84470" cy="607060"/>
                      </a:xfrm>
                      <a:prstGeom prst="rect">
                        <a:avLst/>
                      </a:prstGeom>
                      <a:solidFill>
                        <a:schemeClr val="lt1"/>
                      </a:solidFill>
                      <a:ln w="9525" cmpd="sng">
                        <a:noFill/>
                      </a:ln>
                    </wps:spPr>
                    <wps:style>
                      <a:lnRef idx="0">
                        <a:scrgbClr r="0" g="0" b="0"/>
                      </a:lnRef>
                      <a:fillRef idx="0">
                        <a:scrgbClr r="0" g="0" b="0"/>
                      </a:fillRef>
                      <a:effectRef idx="0">
                        <a:scrgbClr r="0" g="0" b="0"/>
                      </a:effectRef>
                      <a:fontRef idx="minor">
                        <a:schemeClr val="dk1"/>
                      </a:fontRef>
                    </wps:style>
                    <wps:txbx>
                      <w:txbxContent>
                        <w:p w14:paraId="3A59C673" w14:textId="77777777" w:rsidR="003A6F18" w:rsidRDefault="003A6F18" w:rsidP="000A5780">
                          <w:r>
                            <w:rPr>
                              <w:rFonts w:hAnsi="Calibri"/>
                              <w:b/>
                              <w:bCs/>
                              <w:color w:val="000000" w:themeColor="dark1"/>
                              <w:sz w:val="20"/>
                              <w:szCs w:val="20"/>
                            </w:rPr>
                            <w:t>SingHealth and Duke-NUS Joint Office of Academic Medicine</w:t>
                          </w:r>
                        </w:p>
                        <w:p w14:paraId="211EF89B" w14:textId="77777777" w:rsidR="003A6F18" w:rsidRDefault="003A6F18" w:rsidP="000A5780">
                          <w:r>
                            <w:rPr>
                              <w:rFonts w:hAnsi="Calibri"/>
                              <w:color w:val="000000" w:themeColor="dark1"/>
                              <w:sz w:val="20"/>
                              <w:szCs w:val="20"/>
                            </w:rPr>
                            <w:t>Correspondence Address: 8 College Road, Duke-NUS Graduate Medical School, Singapore 169857</w:t>
                          </w:r>
                          <w:r>
                            <w:rPr>
                              <w:rFonts w:hAnsi="Calibri"/>
                              <w:color w:val="000000" w:themeColor="dark1"/>
                              <w:sz w:val="20"/>
                              <w:szCs w:val="20"/>
                            </w:rPr>
                            <w:br/>
                            <w:t>Website: www.academic-medicine.edu.sg</w:t>
                          </w:r>
                        </w:p>
                      </w:txbxContent>
                    </wps:txbx>
                    <wps:bodyPr vertOverflow="clip" horzOverflow="clip" wrap="square" rtlCol="0" anchor="t"/>
                  </wps:wsp>
                </a:graphicData>
              </a:graphic>
              <wp14:sizeRelH relativeFrom="page">
                <wp14:pctWidth>0</wp14:pctWidth>
              </wp14:sizeRelH>
              <wp14:sizeRelV relativeFrom="page">
                <wp14:pctHeight>0</wp14:pctHeight>
              </wp14:sizeRelV>
            </wp:anchor>
          </w:drawing>
        </mc:Choice>
        <mc:Fallback>
          <w:pict>
            <v:shape w14:anchorId="2172B251" id="_x0000_s1032" type="#_x0000_t202" style="position:absolute;left:0;text-align:left;margin-left:137.3pt;margin-top:776.05pt;width:416.1pt;height:47.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" fillcolor="white [3201]" stroked="f">
              <v:textbox>
                <w:txbxContent>
                  <w:p w14:paraId="3A59C673" w14:textId="77777777" w:rsidR="003A6F18" w:rsidRDefault="003A6F18" w:rsidP="000A5780">
                    <w:r>
                      <w:rPr>
                        <w:rFonts w:hAnsi="Calibri"/>
                        <w:b/>
                        <w:bCs/>
                        <w:color w:val="000000" w:themeColor="dark1"/>
                        <w:sz w:val="20"/>
                        <w:szCs w:val="20"/>
                      </w:rPr>
                      <w:t>SingHealth and Duke-NUS Joint Office of Academic Medicine</w:t>
                    </w:r>
                  </w:p>
                  <w:p w14:paraId="211EF89B" w14:textId="77777777" w:rsidR="003A6F18" w:rsidRDefault="003A6F18" w:rsidP="000A5780">
                    <w:r>
                      <w:rPr>
                        <w:rFonts w:hAnsi="Calibri"/>
                        <w:color w:val="000000" w:themeColor="dark1"/>
                        <w:sz w:val="20"/>
                        <w:szCs w:val="20"/>
                      </w:rPr>
                      <w:t>Correspondence Address: 8 College Road, Duke-NUS Graduate Medical School, Singapore 169857</w:t>
                    </w:r>
                    <w:r>
                      <w:rPr>
                        <w:rFonts w:hAnsi="Calibri"/>
                        <w:color w:val="000000" w:themeColor="dark1"/>
                        <w:sz w:val="20"/>
                        <w:szCs w:val="20"/>
                      </w:rPr>
                      <w:br/>
                      <w:t>Website: www.academic-medicine.edu.sg</w:t>
                    </w:r>
                  </w:p>
                </w:txbxContent>
              </v:textbox>
            </v:shape>
          </w:pict>
        </mc:Fallback>
      </mc:AlternateContent>
    </w:r>
    <w:r w:rsidR="003A6F18">
      <w:rPr>
        <w:noProof/>
        <w:lang w:val="en-SG"/>
      </w:rPr>
      <mc:AlternateContent>
        <mc:Choice Requires="wps">
          <w:drawing>
            <wp:anchor distT="0" distB="0" distL="114300" distR="114300" simplePos="0" relativeHeight="251674624" behindDoc="0" locked="0" layoutInCell="1" allowOverlap="1" wp14:anchorId="6137722D" wp14:editId="2724076F">
              <wp:simplePos x="0" y="0"/>
              <wp:positionH relativeFrom="column">
                <wp:posOffset>1743710</wp:posOffset>
              </wp:positionH>
              <wp:positionV relativeFrom="paragraph">
                <wp:posOffset>9855835</wp:posOffset>
              </wp:positionV>
              <wp:extent cx="5284470" cy="607060"/>
              <wp:effectExtent l="0" t="0" r="0" b="2540"/>
              <wp:wrapNone/>
              <wp:docPr id="19"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84470" cy="607060"/>
                      </a:xfrm>
                      <a:prstGeom prst="rect">
                        <a:avLst/>
                      </a:prstGeom>
                      <a:solidFill>
                        <a:schemeClr val="lt1"/>
                      </a:solidFill>
                      <a:ln w="9525" cmpd="sng">
                        <a:noFill/>
                      </a:ln>
                    </wps:spPr>
                    <wps:style>
                      <a:lnRef idx="0">
                        <a:scrgbClr r="0" g="0" b="0"/>
                      </a:lnRef>
                      <a:fillRef idx="0">
                        <a:scrgbClr r="0" g="0" b="0"/>
                      </a:fillRef>
                      <a:effectRef idx="0">
                        <a:scrgbClr r="0" g="0" b="0"/>
                      </a:effectRef>
                      <a:fontRef idx="minor">
                        <a:schemeClr val="dk1"/>
                      </a:fontRef>
                    </wps:style>
                    <wps:txbx>
                      <w:txbxContent>
                        <w:p w14:paraId="334D3C01" w14:textId="77777777" w:rsidR="003A6F18" w:rsidRDefault="003A6F18" w:rsidP="000A5780">
                          <w:r>
                            <w:rPr>
                              <w:rFonts w:hAnsi="Calibri"/>
                              <w:b/>
                              <w:bCs/>
                              <w:color w:val="000000" w:themeColor="dark1"/>
                              <w:sz w:val="20"/>
                              <w:szCs w:val="20"/>
                            </w:rPr>
                            <w:t>SingHealth and Duke-NUS Joint Office of Academic Medicine</w:t>
                          </w:r>
                        </w:p>
                        <w:p w14:paraId="3503AFE1" w14:textId="77777777" w:rsidR="003A6F18" w:rsidRDefault="003A6F18" w:rsidP="000A5780">
                          <w:r>
                            <w:rPr>
                              <w:rFonts w:hAnsi="Calibri"/>
                              <w:color w:val="000000" w:themeColor="dark1"/>
                              <w:sz w:val="20"/>
                              <w:szCs w:val="20"/>
                            </w:rPr>
                            <w:t>Correspondence Address: 8 College Road, Duke-NUS Graduate Medical School, Singapore 169857</w:t>
                          </w:r>
                          <w:r>
                            <w:rPr>
                              <w:rFonts w:hAnsi="Calibri"/>
                              <w:color w:val="000000" w:themeColor="dark1"/>
                              <w:sz w:val="20"/>
                              <w:szCs w:val="20"/>
                            </w:rPr>
                            <w:br/>
                            <w:t>Website: www.academic-medicine.edu.sg</w:t>
                          </w:r>
                        </w:p>
                      </w:txbxContent>
                    </wps:txbx>
                    <wps:bodyPr vertOverflow="clip" horzOverflow="clip" wrap="square" rtlCol="0" anchor="t"/>
                  </wps:wsp>
                </a:graphicData>
              </a:graphic>
              <wp14:sizeRelH relativeFrom="page">
                <wp14:pctWidth>0</wp14:pctWidth>
              </wp14:sizeRelH>
              <wp14:sizeRelV relativeFrom="page">
                <wp14:pctHeight>0</wp14:pctHeight>
              </wp14:sizeRelV>
            </wp:anchor>
          </w:drawing>
        </mc:Choice>
        <mc:Fallback>
          <w:pict>
            <v:shape w14:anchorId="6137722D" id="_x0000_s1033" type="#_x0000_t202" style="position:absolute;left:0;text-align:left;margin-left:137.3pt;margin-top:776.05pt;width:416.1pt;height:47.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" fillcolor="white [3201]" stroked="f">
              <v:textbox>
                <w:txbxContent>
                  <w:p w14:paraId="334D3C01" w14:textId="77777777" w:rsidR="003A6F18" w:rsidRDefault="003A6F18" w:rsidP="000A5780">
                    <w:r>
                      <w:rPr>
                        <w:rFonts w:hAnsi="Calibri"/>
                        <w:b/>
                        <w:bCs/>
                        <w:color w:val="000000" w:themeColor="dark1"/>
                        <w:sz w:val="20"/>
                        <w:szCs w:val="20"/>
                      </w:rPr>
                      <w:t>SingHealth and Duke-NUS Joint Office of Academic Medicine</w:t>
                    </w:r>
                  </w:p>
                  <w:p w14:paraId="3503AFE1" w14:textId="77777777" w:rsidR="003A6F18" w:rsidRDefault="003A6F18" w:rsidP="000A5780">
                    <w:r>
                      <w:rPr>
                        <w:rFonts w:hAnsi="Calibri"/>
                        <w:color w:val="000000" w:themeColor="dark1"/>
                        <w:sz w:val="20"/>
                        <w:szCs w:val="20"/>
                      </w:rPr>
                      <w:t>Correspondence Address: 8 College Road, Duke-NUS Graduate Medical School, Singapore 169857</w:t>
                    </w:r>
                    <w:r>
                      <w:rPr>
                        <w:rFonts w:hAnsi="Calibri"/>
                        <w:color w:val="000000" w:themeColor="dark1"/>
                        <w:sz w:val="20"/>
                        <w:szCs w:val="20"/>
                      </w:rPr>
                      <w:br/>
                      <w:t>Website: www.academic-medicine.edu.sg</w:t>
                    </w:r>
                  </w:p>
                </w:txbxContent>
              </v:textbox>
            </v:shape>
          </w:pict>
        </mc:Fallback>
      </mc:AlternateContent>
    </w:r>
    <w:r w:rsidR="003A6F18">
      <w:rPr>
        <w:noProof/>
        <w:lang w:val="en-SG"/>
      </w:rPr>
      <mc:AlternateContent>
        <mc:Choice Requires="wps">
          <w:drawing>
            <wp:anchor distT="0" distB="0" distL="114300" distR="114300" simplePos="0" relativeHeight="251673600" behindDoc="0" locked="0" layoutInCell="1" allowOverlap="1" wp14:anchorId="2C3DF40F" wp14:editId="5FC8A8E8">
              <wp:simplePos x="0" y="0"/>
              <wp:positionH relativeFrom="column">
                <wp:posOffset>1743710</wp:posOffset>
              </wp:positionH>
              <wp:positionV relativeFrom="paragraph">
                <wp:posOffset>9855835</wp:posOffset>
              </wp:positionV>
              <wp:extent cx="5284470" cy="607060"/>
              <wp:effectExtent l="0" t="0" r="0" b="2540"/>
              <wp:wrapNone/>
              <wp:docPr id="18"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84470" cy="607060"/>
                      </a:xfrm>
                      <a:prstGeom prst="rect">
                        <a:avLst/>
                      </a:prstGeom>
                      <a:solidFill>
                        <a:schemeClr val="lt1"/>
                      </a:solidFill>
                      <a:ln w="9525" cmpd="sng">
                        <a:noFill/>
                      </a:ln>
                    </wps:spPr>
                    <wps:style>
                      <a:lnRef idx="0">
                        <a:scrgbClr r="0" g="0" b="0"/>
                      </a:lnRef>
                      <a:fillRef idx="0">
                        <a:scrgbClr r="0" g="0" b="0"/>
                      </a:fillRef>
                      <a:effectRef idx="0">
                        <a:scrgbClr r="0" g="0" b="0"/>
                      </a:effectRef>
                      <a:fontRef idx="minor">
                        <a:schemeClr val="dk1"/>
                      </a:fontRef>
                    </wps:style>
                    <wps:txbx>
                      <w:txbxContent>
                        <w:p w14:paraId="4E65EB08" w14:textId="77777777" w:rsidR="003A6F18" w:rsidRDefault="003A6F18" w:rsidP="000A5780">
                          <w:r>
                            <w:rPr>
                              <w:rFonts w:hAnsi="Calibri"/>
                              <w:b/>
                              <w:bCs/>
                              <w:color w:val="000000" w:themeColor="dark1"/>
                              <w:sz w:val="20"/>
                              <w:szCs w:val="20"/>
                            </w:rPr>
                            <w:t>SingHealth and Duke-NUS Joint Office of Academic Medicine</w:t>
                          </w:r>
                        </w:p>
                        <w:p w14:paraId="36F66BF9" w14:textId="77777777" w:rsidR="003A6F18" w:rsidRDefault="003A6F18" w:rsidP="000A5780">
                          <w:r>
                            <w:rPr>
                              <w:rFonts w:hAnsi="Calibri"/>
                              <w:color w:val="000000" w:themeColor="dark1"/>
                              <w:sz w:val="20"/>
                              <w:szCs w:val="20"/>
                            </w:rPr>
                            <w:t>Correspondence Address: 8 College Road, Duke-NUS Graduate Medical School, Singapore 169857</w:t>
                          </w:r>
                          <w:r>
                            <w:rPr>
                              <w:rFonts w:hAnsi="Calibri"/>
                              <w:color w:val="000000" w:themeColor="dark1"/>
                              <w:sz w:val="20"/>
                              <w:szCs w:val="20"/>
                            </w:rPr>
                            <w:br/>
                            <w:t>Website: www.academic-medicine.edu.sg</w:t>
                          </w:r>
                        </w:p>
                      </w:txbxContent>
                    </wps:txbx>
                    <wps:bodyPr vertOverflow="clip" horzOverflow="clip" wrap="square" rtlCol="0" anchor="t"/>
                  </wps:wsp>
                </a:graphicData>
              </a:graphic>
              <wp14:sizeRelH relativeFrom="page">
                <wp14:pctWidth>0</wp14:pctWidth>
              </wp14:sizeRelH>
              <wp14:sizeRelV relativeFrom="page">
                <wp14:pctHeight>0</wp14:pctHeight>
              </wp14:sizeRelV>
            </wp:anchor>
          </w:drawing>
        </mc:Choice>
        <mc:Fallback>
          <w:pict>
            <v:shape w14:anchorId="2C3DF40F" id="_x0000_s1034" type="#_x0000_t202" style="position:absolute;left:0;text-align:left;margin-left:137.3pt;margin-top:776.05pt;width:416.1pt;height:47.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" fillcolor="white [3201]" stroked="f">
              <v:textbox>
                <w:txbxContent>
                  <w:p w14:paraId="4E65EB08" w14:textId="77777777" w:rsidR="003A6F18" w:rsidRDefault="003A6F18" w:rsidP="000A5780">
                    <w:r>
                      <w:rPr>
                        <w:rFonts w:hAnsi="Calibri"/>
                        <w:b/>
                        <w:bCs/>
                        <w:color w:val="000000" w:themeColor="dark1"/>
                        <w:sz w:val="20"/>
                        <w:szCs w:val="20"/>
                      </w:rPr>
                      <w:t>SingHealth and Duke-NUS Joint Office of Academic Medicine</w:t>
                    </w:r>
                  </w:p>
                  <w:p w14:paraId="36F66BF9" w14:textId="77777777" w:rsidR="003A6F18" w:rsidRDefault="003A6F18" w:rsidP="000A5780">
                    <w:r>
                      <w:rPr>
                        <w:rFonts w:hAnsi="Calibri"/>
                        <w:color w:val="000000" w:themeColor="dark1"/>
                        <w:sz w:val="20"/>
                        <w:szCs w:val="20"/>
                      </w:rPr>
                      <w:t>Correspondence Address: 8 College Road, Duke-NUS Graduate Medical School, Singapore 169857</w:t>
                    </w:r>
                    <w:r>
                      <w:rPr>
                        <w:rFonts w:hAnsi="Calibri"/>
                        <w:color w:val="000000" w:themeColor="dark1"/>
                        <w:sz w:val="20"/>
                        <w:szCs w:val="20"/>
                      </w:rPr>
                      <w:br/>
                      <w:t>Website: www.academic-medicine.edu.sg</w:t>
                    </w:r>
                  </w:p>
                </w:txbxContent>
              </v:textbox>
            </v:shape>
          </w:pict>
        </mc:Fallback>
      </mc:AlternateContent>
    </w:r>
    <w:r w:rsidR="003A6F18">
      <w:rPr>
        <w:noProof/>
        <w:lang w:val="en-SG"/>
      </w:rPr>
      <mc:AlternateContent>
        <mc:Choice Requires="wps">
          <w:drawing>
            <wp:anchor distT="0" distB="0" distL="114300" distR="114300" simplePos="0" relativeHeight="251672576" behindDoc="0" locked="0" layoutInCell="1" allowOverlap="1" wp14:anchorId="3004B4BC" wp14:editId="3F964BB7">
              <wp:simplePos x="0" y="0"/>
              <wp:positionH relativeFrom="column">
                <wp:posOffset>1743710</wp:posOffset>
              </wp:positionH>
              <wp:positionV relativeFrom="paragraph">
                <wp:posOffset>9855835</wp:posOffset>
              </wp:positionV>
              <wp:extent cx="5284470" cy="607060"/>
              <wp:effectExtent l="0" t="0" r="0" b="2540"/>
              <wp:wrapNone/>
              <wp:docPr id="17"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84470" cy="607060"/>
                      </a:xfrm>
                      <a:prstGeom prst="rect">
                        <a:avLst/>
                      </a:prstGeom>
                      <a:solidFill>
                        <a:sysClr val="window" lastClr="FFFFFF"/>
                      </a:solidFill>
                      <a:ln w="9525" cmpd="sng">
                        <a:noFill/>
                      </a:ln>
                      <a:effectLst/>
                    </wps:spPr>
                    <wps:txbx>
                      <w:txbxContent>
                        <w:p w14:paraId="542F6682" w14:textId="77777777" w:rsidR="003A6F18" w:rsidRDefault="003A6F18" w:rsidP="000A5780">
                          <w:r>
                            <w:rPr>
                              <w:rFonts w:hAnsi="Calibri"/>
                              <w:b/>
                              <w:bCs/>
                              <w:color w:val="000000" w:themeColor="dark1"/>
                              <w:sz w:val="20"/>
                              <w:szCs w:val="20"/>
                            </w:rPr>
                            <w:t>SingHealth and Duke-NUS Joint Office of Academic Medicine</w:t>
                          </w:r>
                        </w:p>
                        <w:p w14:paraId="397C7EF1" w14:textId="77777777" w:rsidR="003A6F18" w:rsidRDefault="003A6F18" w:rsidP="000A5780">
                          <w:r>
                            <w:rPr>
                              <w:rFonts w:hAnsi="Calibri"/>
                              <w:color w:val="000000" w:themeColor="dark1"/>
                              <w:sz w:val="20"/>
                              <w:szCs w:val="20"/>
                            </w:rPr>
                            <w:t>Correspondence Address: 8 College Road, Duke-NUS Graduate Medical School, Singapore 169857</w:t>
                          </w:r>
                          <w:r>
                            <w:rPr>
                              <w:rFonts w:hAnsi="Calibri"/>
                              <w:color w:val="000000" w:themeColor="dark1"/>
                              <w:sz w:val="20"/>
                              <w:szCs w:val="20"/>
                            </w:rPr>
                            <w:br/>
                            <w:t>Website: www.academic-medicine.edu.sg</w:t>
                          </w:r>
                        </w:p>
                      </w:txbxContent>
                    </wps:txbx>
                    <wps:bodyPr vertOverflow="clip" horzOverflow="clip" wrap="square" rtlCol="0" anchor="t"/>
                  </wps:wsp>
                </a:graphicData>
              </a:graphic>
              <wp14:sizeRelH relativeFrom="page">
                <wp14:pctWidth>0</wp14:pctWidth>
              </wp14:sizeRelH>
              <wp14:sizeRelV relativeFrom="page">
                <wp14:pctHeight>0</wp14:pctHeight>
              </wp14:sizeRelV>
            </wp:anchor>
          </w:drawing>
        </mc:Choice>
        <mc:Fallback>
          <w:pict>
            <v:shape w14:anchorId="3004B4BC" id="_x0000_s1035" type="#_x0000_t202" style="position:absolute;left:0;text-align:left;margin-left:137.3pt;margin-top:776.05pt;width:416.1pt;height:47.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" fillcolor="window" stroked="f">
              <v:textbox>
                <w:txbxContent>
                  <w:p w14:paraId="542F6682" w14:textId="77777777" w:rsidR="003A6F18" w:rsidRDefault="003A6F18" w:rsidP="000A5780">
                    <w:r>
                      <w:rPr>
                        <w:rFonts w:hAnsi="Calibri"/>
                        <w:b/>
                        <w:bCs/>
                        <w:color w:val="000000" w:themeColor="dark1"/>
                        <w:sz w:val="20"/>
                        <w:szCs w:val="20"/>
                      </w:rPr>
                      <w:t>SingHealth and Duke-NUS Joint Office of Academic Medicine</w:t>
                    </w:r>
                  </w:p>
                  <w:p w14:paraId="397C7EF1" w14:textId="77777777" w:rsidR="003A6F18" w:rsidRDefault="003A6F18" w:rsidP="000A5780">
                    <w:r>
                      <w:rPr>
                        <w:rFonts w:hAnsi="Calibri"/>
                        <w:color w:val="000000" w:themeColor="dark1"/>
                        <w:sz w:val="20"/>
                        <w:szCs w:val="20"/>
                      </w:rPr>
                      <w:t>Correspondence Address: 8 College Road, Duke-NUS Graduate Medical School, Singapore 169857</w:t>
                    </w:r>
                    <w:r>
                      <w:rPr>
                        <w:rFonts w:hAnsi="Calibri"/>
                        <w:color w:val="000000" w:themeColor="dark1"/>
                        <w:sz w:val="20"/>
                        <w:szCs w:val="20"/>
                      </w:rPr>
                      <w:br/>
                      <w:t>Website: www.academic-medicine.edu.sg</w:t>
                    </w:r>
                  </w:p>
                </w:txbxContent>
              </v:textbox>
            </v:shape>
          </w:pict>
        </mc:Fallback>
      </mc:AlternateContent>
    </w:r>
    <w:r w:rsidR="003A6F18">
      <w:rPr>
        <w:noProof/>
        <w:lang w:val="en-SG"/>
      </w:rPr>
      <mc:AlternateContent>
        <mc:Choice Requires="wps">
          <w:drawing>
            <wp:anchor distT="0" distB="0" distL="114300" distR="114300" simplePos="0" relativeHeight="251671552" behindDoc="0" locked="0" layoutInCell="1" allowOverlap="1" wp14:anchorId="03E386E6" wp14:editId="4ABAC9BF">
              <wp:simplePos x="0" y="0"/>
              <wp:positionH relativeFrom="column">
                <wp:posOffset>1743710</wp:posOffset>
              </wp:positionH>
              <wp:positionV relativeFrom="paragraph">
                <wp:posOffset>9855835</wp:posOffset>
              </wp:positionV>
              <wp:extent cx="5284470" cy="607060"/>
              <wp:effectExtent l="0" t="0" r="0" b="2540"/>
              <wp:wrapNone/>
              <wp:docPr id="16"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84470" cy="607060"/>
                      </a:xfrm>
                      <a:prstGeom prst="rect">
                        <a:avLst/>
                      </a:prstGeom>
                      <a:solidFill>
                        <a:schemeClr val="lt1"/>
                      </a:solidFill>
                      <a:ln w="9525" cmpd="sng">
                        <a:noFill/>
                      </a:ln>
                    </wps:spPr>
                    <wps:style>
                      <a:lnRef idx="0">
                        <a:scrgbClr r="0" g="0" b="0"/>
                      </a:lnRef>
                      <a:fillRef idx="0">
                        <a:scrgbClr r="0" g="0" b="0"/>
                      </a:fillRef>
                      <a:effectRef idx="0">
                        <a:scrgbClr r="0" g="0" b="0"/>
                      </a:effectRef>
                      <a:fontRef idx="minor">
                        <a:schemeClr val="dk1"/>
                      </a:fontRef>
                    </wps:style>
                    <wps:txbx>
                      <w:txbxContent>
                        <w:p w14:paraId="4AA2C18C" w14:textId="77777777" w:rsidR="003A6F18" w:rsidRDefault="003A6F18" w:rsidP="000A5780">
                          <w:r>
                            <w:rPr>
                              <w:rFonts w:hAnsi="Calibri"/>
                              <w:b/>
                              <w:bCs/>
                              <w:color w:val="000000" w:themeColor="dark1"/>
                              <w:sz w:val="20"/>
                              <w:szCs w:val="20"/>
                            </w:rPr>
                            <w:t>SingHealth and Duke-NUS Joint Office of Academic Medicine</w:t>
                          </w:r>
                        </w:p>
                        <w:p w14:paraId="60E7FE6F" w14:textId="77777777" w:rsidR="003A6F18" w:rsidRDefault="003A6F18" w:rsidP="000A5780">
                          <w:r>
                            <w:rPr>
                              <w:rFonts w:hAnsi="Calibri"/>
                              <w:color w:val="000000" w:themeColor="dark1"/>
                              <w:sz w:val="20"/>
                              <w:szCs w:val="20"/>
                            </w:rPr>
                            <w:t>Correspondence Address: 8 College Road, Duke-NUS Graduate Medical School, Singapore 169857</w:t>
                          </w:r>
                          <w:r>
                            <w:rPr>
                              <w:rFonts w:hAnsi="Calibri"/>
                              <w:color w:val="000000" w:themeColor="dark1"/>
                              <w:sz w:val="20"/>
                              <w:szCs w:val="20"/>
                            </w:rPr>
                            <w:br/>
                            <w:t>Website: www.academic-medicine.edu.sg</w:t>
                          </w:r>
                        </w:p>
                      </w:txbxContent>
                    </wps:txbx>
                    <wps:bodyPr vertOverflow="clip" horzOverflow="clip" wrap="square" rtlCol="0" anchor="t"/>
                  </wps:wsp>
                </a:graphicData>
              </a:graphic>
              <wp14:sizeRelH relativeFrom="page">
                <wp14:pctWidth>0</wp14:pctWidth>
              </wp14:sizeRelH>
              <wp14:sizeRelV relativeFrom="page">
                <wp14:pctHeight>0</wp14:pctHeight>
              </wp14:sizeRelV>
            </wp:anchor>
          </w:drawing>
        </mc:Choice>
        <mc:Fallback>
          <w:pict>
            <v:shape w14:anchorId="03E386E6" id="_x0000_s1036" type="#_x0000_t202" style="position:absolute;left:0;text-align:left;margin-left:137.3pt;margin-top:776.05pt;width:416.1pt;height:47.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" fillcolor="white [3201]" stroked="f">
              <v:textbox>
                <w:txbxContent>
                  <w:p w14:paraId="4AA2C18C" w14:textId="77777777" w:rsidR="003A6F18" w:rsidRDefault="003A6F18" w:rsidP="000A5780">
                    <w:r>
                      <w:rPr>
                        <w:rFonts w:hAnsi="Calibri"/>
                        <w:b/>
                        <w:bCs/>
                        <w:color w:val="000000" w:themeColor="dark1"/>
                        <w:sz w:val="20"/>
                        <w:szCs w:val="20"/>
                      </w:rPr>
                      <w:t>SingHealth and Duke-NUS Joint Office of Academic Medicine</w:t>
                    </w:r>
                  </w:p>
                  <w:p w14:paraId="60E7FE6F" w14:textId="77777777" w:rsidR="003A6F18" w:rsidRDefault="003A6F18" w:rsidP="000A5780">
                    <w:r>
                      <w:rPr>
                        <w:rFonts w:hAnsi="Calibri"/>
                        <w:color w:val="000000" w:themeColor="dark1"/>
                        <w:sz w:val="20"/>
                        <w:szCs w:val="20"/>
                      </w:rPr>
                      <w:t>Correspondence Address: 8 College Road, Duke-NUS Graduate Medical School, Singapore 169857</w:t>
                    </w:r>
                    <w:r>
                      <w:rPr>
                        <w:rFonts w:hAnsi="Calibri"/>
                        <w:color w:val="000000" w:themeColor="dark1"/>
                        <w:sz w:val="20"/>
                        <w:szCs w:val="20"/>
                      </w:rPr>
                      <w:br/>
                      <w:t>Website: www.academic-medicine.edu.sg</w:t>
                    </w:r>
                  </w:p>
                </w:txbxContent>
              </v:textbox>
            </v:shape>
          </w:pict>
        </mc:Fallback>
      </mc:AlternateContent>
    </w:r>
    <w:r w:rsidR="003A6F18">
      <w:rPr>
        <w:noProof/>
        <w:lang w:val="en-SG"/>
      </w:rPr>
      <mc:AlternateContent>
        <mc:Choice Requires="wps">
          <w:drawing>
            <wp:anchor distT="0" distB="0" distL="114300" distR="114300" simplePos="0" relativeHeight="251670528" behindDoc="0" locked="0" layoutInCell="1" allowOverlap="1" wp14:anchorId="7ADA73F5" wp14:editId="299F7A76">
              <wp:simplePos x="0" y="0"/>
              <wp:positionH relativeFrom="column">
                <wp:posOffset>1743710</wp:posOffset>
              </wp:positionH>
              <wp:positionV relativeFrom="paragraph">
                <wp:posOffset>9855835</wp:posOffset>
              </wp:positionV>
              <wp:extent cx="5284470" cy="607060"/>
              <wp:effectExtent l="0" t="0" r="0" b="2540"/>
              <wp:wrapNone/>
              <wp:docPr id="1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84470" cy="607060"/>
                      </a:xfrm>
                      <a:prstGeom prst="rect">
                        <a:avLst/>
                      </a:prstGeom>
                      <a:solidFill>
                        <a:schemeClr val="lt1"/>
                      </a:solidFill>
                      <a:ln w="9525" cmpd="sng">
                        <a:noFill/>
                      </a:ln>
                    </wps:spPr>
                    <wps:style>
                      <a:lnRef idx="0">
                        <a:scrgbClr r="0" g="0" b="0"/>
                      </a:lnRef>
                      <a:fillRef idx="0">
                        <a:scrgbClr r="0" g="0" b="0"/>
                      </a:fillRef>
                      <a:effectRef idx="0">
                        <a:scrgbClr r="0" g="0" b="0"/>
                      </a:effectRef>
                      <a:fontRef idx="minor">
                        <a:schemeClr val="dk1"/>
                      </a:fontRef>
                    </wps:style>
                    <wps:txbx>
                      <w:txbxContent>
                        <w:p w14:paraId="37B1CAD5" w14:textId="77777777" w:rsidR="003A6F18" w:rsidRDefault="003A6F18" w:rsidP="000A5780">
                          <w:r>
                            <w:rPr>
                              <w:rFonts w:hAnsi="Calibri"/>
                              <w:b/>
                              <w:bCs/>
                              <w:color w:val="000000" w:themeColor="dark1"/>
                              <w:sz w:val="20"/>
                              <w:szCs w:val="20"/>
                            </w:rPr>
                            <w:t>SingHealth and Duke-NUS Joint Office of Academic Medicine</w:t>
                          </w:r>
                        </w:p>
                        <w:p w14:paraId="3ABF0E91" w14:textId="77777777" w:rsidR="003A6F18" w:rsidRDefault="003A6F18" w:rsidP="000A5780">
                          <w:r>
                            <w:rPr>
                              <w:rFonts w:hAnsi="Calibri"/>
                              <w:color w:val="000000" w:themeColor="dark1"/>
                              <w:sz w:val="20"/>
                              <w:szCs w:val="20"/>
                            </w:rPr>
                            <w:t>Correspondence Address: 8 College Road, Duke-NUS Graduate Medical School, Singapore 169857</w:t>
                          </w:r>
                          <w:r>
                            <w:rPr>
                              <w:rFonts w:hAnsi="Calibri"/>
                              <w:color w:val="000000" w:themeColor="dark1"/>
                              <w:sz w:val="20"/>
                              <w:szCs w:val="20"/>
                            </w:rPr>
                            <w:br/>
                            <w:t>Website: www.academic-medicine.edu.sg</w:t>
                          </w:r>
                        </w:p>
                      </w:txbxContent>
                    </wps:txbx>
                    <wps:bodyPr vertOverflow="clip" horzOverflow="clip" wrap="square" rtlCol="0" anchor="t"/>
                  </wps:wsp>
                </a:graphicData>
              </a:graphic>
              <wp14:sizeRelH relativeFrom="page">
                <wp14:pctWidth>0</wp14:pctWidth>
              </wp14:sizeRelH>
              <wp14:sizeRelV relativeFrom="page">
                <wp14:pctHeight>0</wp14:pctHeight>
              </wp14:sizeRelV>
            </wp:anchor>
          </w:drawing>
        </mc:Choice>
        <mc:Fallback>
          <w:pict>
            <v:shape w14:anchorId="7ADA73F5" id="_x0000_s1037" type="#_x0000_t202" style="position:absolute;left:0;text-align:left;margin-left:137.3pt;margin-top:776.05pt;width:416.1pt;height:47.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" fillcolor="white [3201]" stroked="f">
              <v:textbox>
                <w:txbxContent>
                  <w:p w14:paraId="37B1CAD5" w14:textId="77777777" w:rsidR="003A6F18" w:rsidRDefault="003A6F18" w:rsidP="000A5780">
                    <w:r>
                      <w:rPr>
                        <w:rFonts w:hAnsi="Calibri"/>
                        <w:b/>
                        <w:bCs/>
                        <w:color w:val="000000" w:themeColor="dark1"/>
                        <w:sz w:val="20"/>
                        <w:szCs w:val="20"/>
                      </w:rPr>
                      <w:t>SingHealth and Duke-NUS Joint Office of Academic Medicine</w:t>
                    </w:r>
                  </w:p>
                  <w:p w14:paraId="3ABF0E91" w14:textId="77777777" w:rsidR="003A6F18" w:rsidRDefault="003A6F18" w:rsidP="000A5780">
                    <w:r>
                      <w:rPr>
                        <w:rFonts w:hAnsi="Calibri"/>
                        <w:color w:val="000000" w:themeColor="dark1"/>
                        <w:sz w:val="20"/>
                        <w:szCs w:val="20"/>
                      </w:rPr>
                      <w:t>Correspondence Address: 8 College Road, Duke-NUS Graduate Medical School, Singapore 169857</w:t>
                    </w:r>
                    <w:r>
                      <w:rPr>
                        <w:rFonts w:hAnsi="Calibri"/>
                        <w:color w:val="000000" w:themeColor="dark1"/>
                        <w:sz w:val="20"/>
                        <w:szCs w:val="20"/>
                      </w:rPr>
                      <w:br/>
                      <w:t>Website: www.academic-medicine.edu.sg</w:t>
                    </w:r>
                  </w:p>
                </w:txbxContent>
              </v:textbox>
            </v:shape>
          </w:pict>
        </mc:Fallback>
      </mc:AlternateContent>
    </w:r>
    <w:r w:rsidR="003A6F18">
      <w:rPr>
        <w:noProof/>
        <w:lang w:val="en-SG"/>
      </w:rPr>
      <mc:AlternateContent>
        <mc:Choice Requires="wps">
          <w:drawing>
            <wp:anchor distT="0" distB="0" distL="114300" distR="114300" simplePos="0" relativeHeight="251669504" behindDoc="0" locked="0" layoutInCell="1" allowOverlap="1" wp14:anchorId="6629CF77" wp14:editId="6D08F6D2">
              <wp:simplePos x="0" y="0"/>
              <wp:positionH relativeFrom="column">
                <wp:posOffset>1743710</wp:posOffset>
              </wp:positionH>
              <wp:positionV relativeFrom="paragraph">
                <wp:posOffset>9855835</wp:posOffset>
              </wp:positionV>
              <wp:extent cx="5284470" cy="607060"/>
              <wp:effectExtent l="0" t="0" r="0" b="2540"/>
              <wp:wrapNone/>
              <wp:docPr id="14"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84470" cy="607060"/>
                      </a:xfrm>
                      <a:prstGeom prst="rect">
                        <a:avLst/>
                      </a:prstGeom>
                      <a:solidFill>
                        <a:schemeClr val="lt1"/>
                      </a:solidFill>
                      <a:ln w="9525" cmpd="sng">
                        <a:noFill/>
                      </a:ln>
                    </wps:spPr>
                    <wps:style>
                      <a:lnRef idx="0">
                        <a:scrgbClr r="0" g="0" b="0"/>
                      </a:lnRef>
                      <a:fillRef idx="0">
                        <a:scrgbClr r="0" g="0" b="0"/>
                      </a:fillRef>
                      <a:effectRef idx="0">
                        <a:scrgbClr r="0" g="0" b="0"/>
                      </a:effectRef>
                      <a:fontRef idx="minor">
                        <a:schemeClr val="dk1"/>
                      </a:fontRef>
                    </wps:style>
                    <wps:txbx>
                      <w:txbxContent>
                        <w:p w14:paraId="382899D1" w14:textId="77777777" w:rsidR="003A6F18" w:rsidRDefault="003A6F18" w:rsidP="000A5780">
                          <w:r>
                            <w:rPr>
                              <w:rFonts w:hAnsi="Calibri"/>
                              <w:b/>
                              <w:bCs/>
                              <w:color w:val="000000" w:themeColor="dark1"/>
                              <w:sz w:val="20"/>
                              <w:szCs w:val="20"/>
                            </w:rPr>
                            <w:t>SingHealth and Duke-NUS Joint Office of Academic Medicine</w:t>
                          </w:r>
                        </w:p>
                        <w:p w14:paraId="08A1ACFD" w14:textId="77777777" w:rsidR="003A6F18" w:rsidRDefault="003A6F18" w:rsidP="000A5780">
                          <w:r>
                            <w:rPr>
                              <w:rFonts w:hAnsi="Calibri"/>
                              <w:color w:val="000000" w:themeColor="dark1"/>
                              <w:sz w:val="20"/>
                              <w:szCs w:val="20"/>
                            </w:rPr>
                            <w:t>Correspondence Address: 8 College Road, Duke-NUS Graduate Medical School, Singapore 169857</w:t>
                          </w:r>
                          <w:r>
                            <w:rPr>
                              <w:rFonts w:hAnsi="Calibri"/>
                              <w:color w:val="000000" w:themeColor="dark1"/>
                              <w:sz w:val="20"/>
                              <w:szCs w:val="20"/>
                            </w:rPr>
                            <w:br/>
                            <w:t>Website: www.academic-medicine.edu.sg</w:t>
                          </w:r>
                        </w:p>
                      </w:txbxContent>
                    </wps:txbx>
                    <wps:bodyPr vertOverflow="clip" horzOverflow="clip" wrap="square" rtlCol="0" anchor="t"/>
                  </wps:wsp>
                </a:graphicData>
              </a:graphic>
              <wp14:sizeRelH relativeFrom="page">
                <wp14:pctWidth>0</wp14:pctWidth>
              </wp14:sizeRelH>
              <wp14:sizeRelV relativeFrom="page">
                <wp14:pctHeight>0</wp14:pctHeight>
              </wp14:sizeRelV>
            </wp:anchor>
          </w:drawing>
        </mc:Choice>
        <mc:Fallback>
          <w:pict>
            <v:shape w14:anchorId="6629CF77" id="_x0000_s1038" type="#_x0000_t202" style="position:absolute;left:0;text-align:left;margin-left:137.3pt;margin-top:776.05pt;width:416.1pt;height:47.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" fillcolor="white [3201]" stroked="f">
              <v:textbox>
                <w:txbxContent>
                  <w:p w14:paraId="382899D1" w14:textId="77777777" w:rsidR="003A6F18" w:rsidRDefault="003A6F18" w:rsidP="000A5780">
                    <w:r>
                      <w:rPr>
                        <w:rFonts w:hAnsi="Calibri"/>
                        <w:b/>
                        <w:bCs/>
                        <w:color w:val="000000" w:themeColor="dark1"/>
                        <w:sz w:val="20"/>
                        <w:szCs w:val="20"/>
                      </w:rPr>
                      <w:t>SingHealth and Duke-NUS Joint Office of Academic Medicine</w:t>
                    </w:r>
                  </w:p>
                  <w:p w14:paraId="08A1ACFD" w14:textId="77777777" w:rsidR="003A6F18" w:rsidRDefault="003A6F18" w:rsidP="000A5780">
                    <w:r>
                      <w:rPr>
                        <w:rFonts w:hAnsi="Calibri"/>
                        <w:color w:val="000000" w:themeColor="dark1"/>
                        <w:sz w:val="20"/>
                        <w:szCs w:val="20"/>
                      </w:rPr>
                      <w:t>Correspondence Address: 8 College Road, Duke-NUS Graduate Medical School, Singapore 169857</w:t>
                    </w:r>
                    <w:r>
                      <w:rPr>
                        <w:rFonts w:hAnsi="Calibri"/>
                        <w:color w:val="000000" w:themeColor="dark1"/>
                        <w:sz w:val="20"/>
                        <w:szCs w:val="20"/>
                      </w:rPr>
                      <w:br/>
                      <w:t>Website: www.academic-medicine.edu.sg</w:t>
                    </w:r>
                  </w:p>
                </w:txbxContent>
              </v:textbox>
            </v:shape>
          </w:pict>
        </mc:Fallback>
      </mc:AlternateContent>
    </w:r>
    <w:r w:rsidR="003A6F18">
      <w:rPr>
        <w:noProof/>
        <w:lang w:val="en-SG"/>
      </w:rPr>
      <mc:AlternateContent>
        <mc:Choice Requires="wps">
          <w:drawing>
            <wp:anchor distT="0" distB="0" distL="114300" distR="114300" simplePos="0" relativeHeight="251668480" behindDoc="0" locked="0" layoutInCell="1" allowOverlap="1" wp14:anchorId="0BF1DA64" wp14:editId="5853EACB">
              <wp:simplePos x="0" y="0"/>
              <wp:positionH relativeFrom="column">
                <wp:posOffset>1743710</wp:posOffset>
              </wp:positionH>
              <wp:positionV relativeFrom="paragraph">
                <wp:posOffset>9855835</wp:posOffset>
              </wp:positionV>
              <wp:extent cx="5284470" cy="607060"/>
              <wp:effectExtent l="0" t="0" r="0" b="2540"/>
              <wp:wrapNone/>
              <wp:docPr id="1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84470" cy="607060"/>
                      </a:xfrm>
                      <a:prstGeom prst="rect">
                        <a:avLst/>
                      </a:prstGeom>
                      <a:solidFill>
                        <a:schemeClr val="lt1"/>
                      </a:solidFill>
                      <a:ln w="9525" cmpd="sng">
                        <a:noFill/>
                      </a:ln>
                    </wps:spPr>
                    <wps:style>
                      <a:lnRef idx="0">
                        <a:scrgbClr r="0" g="0" b="0"/>
                      </a:lnRef>
                      <a:fillRef idx="0">
                        <a:scrgbClr r="0" g="0" b="0"/>
                      </a:fillRef>
                      <a:effectRef idx="0">
                        <a:scrgbClr r="0" g="0" b="0"/>
                      </a:effectRef>
                      <a:fontRef idx="minor">
                        <a:schemeClr val="dk1"/>
                      </a:fontRef>
                    </wps:style>
                    <wps:txbx>
                      <w:txbxContent>
                        <w:p w14:paraId="75C467A0" w14:textId="77777777" w:rsidR="003A6F18" w:rsidRDefault="003A6F18" w:rsidP="000A5780">
                          <w:r>
                            <w:rPr>
                              <w:rFonts w:hAnsi="Calibri"/>
                              <w:b/>
                              <w:bCs/>
                              <w:color w:val="000000" w:themeColor="dark1"/>
                              <w:sz w:val="20"/>
                              <w:szCs w:val="20"/>
                            </w:rPr>
                            <w:t>SingHealth and Duke-NUS Joint Office of Academic Medicine</w:t>
                          </w:r>
                        </w:p>
                        <w:p w14:paraId="0AC869E7" w14:textId="77777777" w:rsidR="003A6F18" w:rsidRDefault="003A6F18" w:rsidP="000A5780">
                          <w:r>
                            <w:rPr>
                              <w:rFonts w:hAnsi="Calibri"/>
                              <w:color w:val="000000" w:themeColor="dark1"/>
                              <w:sz w:val="20"/>
                              <w:szCs w:val="20"/>
                            </w:rPr>
                            <w:t>Correspondence Address: 8 College Road, Duke-NUS Graduate Medical School, Singapore 169857</w:t>
                          </w:r>
                          <w:r>
                            <w:rPr>
                              <w:rFonts w:hAnsi="Calibri"/>
                              <w:color w:val="000000" w:themeColor="dark1"/>
                              <w:sz w:val="20"/>
                              <w:szCs w:val="20"/>
                            </w:rPr>
                            <w:br/>
                            <w:t>Website: www.academic-medicine.edu.sg</w:t>
                          </w:r>
                        </w:p>
                      </w:txbxContent>
                    </wps:txbx>
                    <wps:bodyPr vertOverflow="clip" horzOverflow="clip" wrap="square" rtlCol="0" anchor="t"/>
                  </wps:wsp>
                </a:graphicData>
              </a:graphic>
              <wp14:sizeRelH relativeFrom="page">
                <wp14:pctWidth>0</wp14:pctWidth>
              </wp14:sizeRelH>
              <wp14:sizeRelV relativeFrom="page">
                <wp14:pctHeight>0</wp14:pctHeight>
              </wp14:sizeRelV>
            </wp:anchor>
          </w:drawing>
        </mc:Choice>
        <mc:Fallback>
          <w:pict>
            <v:shape w14:anchorId="0BF1DA64" id="_x0000_s1039" type="#_x0000_t202" style="position:absolute;left:0;text-align:left;margin-left:137.3pt;margin-top:776.05pt;width:416.1pt;height:47.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" fillcolor="white [3201]" stroked="f">
              <v:textbox>
                <w:txbxContent>
                  <w:p w14:paraId="75C467A0" w14:textId="77777777" w:rsidR="003A6F18" w:rsidRDefault="003A6F18" w:rsidP="000A5780">
                    <w:r>
                      <w:rPr>
                        <w:rFonts w:hAnsi="Calibri"/>
                        <w:b/>
                        <w:bCs/>
                        <w:color w:val="000000" w:themeColor="dark1"/>
                        <w:sz w:val="20"/>
                        <w:szCs w:val="20"/>
                      </w:rPr>
                      <w:t>SingHealth and Duke-NUS Joint Office of Academic Medicine</w:t>
                    </w:r>
                  </w:p>
                  <w:p w14:paraId="0AC869E7" w14:textId="77777777" w:rsidR="003A6F18" w:rsidRDefault="003A6F18" w:rsidP="000A5780">
                    <w:r>
                      <w:rPr>
                        <w:rFonts w:hAnsi="Calibri"/>
                        <w:color w:val="000000" w:themeColor="dark1"/>
                        <w:sz w:val="20"/>
                        <w:szCs w:val="20"/>
                      </w:rPr>
                      <w:t>Correspondence Address: 8 College Road, Duke-NUS Graduate Medical School, Singapore 169857</w:t>
                    </w:r>
                    <w:r>
                      <w:rPr>
                        <w:rFonts w:hAnsi="Calibri"/>
                        <w:color w:val="000000" w:themeColor="dark1"/>
                        <w:sz w:val="20"/>
                        <w:szCs w:val="20"/>
                      </w:rPr>
                      <w:br/>
                      <w:t>Website: www.academic-medicine.edu.sg</w:t>
                    </w:r>
                  </w:p>
                </w:txbxContent>
              </v:textbox>
            </v:shape>
          </w:pict>
        </mc:Fallback>
      </mc:AlternateContent>
    </w:r>
    <w:r w:rsidR="003A6F18">
      <w:rPr>
        <w:noProof/>
        <w:lang w:val="en-SG"/>
      </w:rPr>
      <mc:AlternateContent>
        <mc:Choice Requires="wpg">
          <w:drawing>
            <wp:anchor distT="0" distB="0" distL="114300" distR="114300" simplePos="0" relativeHeight="251667456" behindDoc="0" locked="0" layoutInCell="1" allowOverlap="1" wp14:anchorId="26635DFE" wp14:editId="4D19907F">
              <wp:simplePos x="0" y="0"/>
              <wp:positionH relativeFrom="column">
                <wp:posOffset>532765</wp:posOffset>
              </wp:positionH>
              <wp:positionV relativeFrom="paragraph">
                <wp:posOffset>9855835</wp:posOffset>
              </wp:positionV>
              <wp:extent cx="6496050" cy="607060"/>
              <wp:effectExtent l="0" t="0" r="635" b="0"/>
              <wp:wrapNone/>
              <wp:docPr id="1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96050" cy="607060"/>
                        <a:chOff x="0" y="0"/>
                        <a:chExt cx="6495803" cy="607060"/>
                      </a:xfrm>
                    </wpg:grpSpPr>
                    <pic:pic xmlns:pic="http://schemas.openxmlformats.org/drawingml/2006/picture">
                      <pic:nvPicPr>
                        <pic:cNvPr id="11" name="Picture 1"/>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0" y="83128"/>
                          <a:ext cx="1199408" cy="4393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 name="TextBox 3"/>
                      <wps:cNvSpPr txBox="1">
                        <a:spLocks noChangeArrowheads="1"/>
                      </wps:cNvSpPr>
                      <wps:spPr bwMode="auto">
                        <a:xfrm>
                          <a:off x="1211283" y="0"/>
                          <a:ext cx="5284520" cy="607060"/>
                        </a:xfrm>
                        <a:prstGeom prst="rect">
                          <a:avLst/>
                        </a:prstGeom>
                        <a:solidFill>
                          <a:srgbClr val="FFFFFF"/>
                        </a:solidFill>
                        <a:ln>
                          <a:noFill/>
                        </a:ln>
                        <a:extLst>
                          <a:ext uri="{91240B29-F687-4F45-9708-019B960494DF}">
                            <a14:hiddenLine xmlns:a14="http://schemas.microsoft.com/office/drawing/2010/main" w="9525" cmpd="sng">
                              <a:solidFill>
                                <a:srgbClr val="000000"/>
                              </a:solidFill>
                              <a:miter lim="800000"/>
                              <a:headEnd/>
                              <a:tailEnd/>
                            </a14:hiddenLine>
                          </a:ext>
                        </a:extLst>
                      </wps:spPr>
                      <wps:txbx>
                        <w:txbxContent>
                          <w:p w14:paraId="446E5B28" w14:textId="77777777" w:rsidR="003A6F18" w:rsidRDefault="003A6F18" w:rsidP="000A5780">
                            <w:r>
                              <w:rPr>
                                <w:rFonts w:hAnsi="Calibri"/>
                                <w:b/>
                                <w:bCs/>
                                <w:color w:val="000000" w:themeColor="dark1"/>
                                <w:sz w:val="20"/>
                                <w:szCs w:val="20"/>
                              </w:rPr>
                              <w:t>SingHealth and Duke-NUS Joint Office of Academic Medicine</w:t>
                            </w:r>
                          </w:p>
                          <w:p w14:paraId="58ABF29C" w14:textId="77777777" w:rsidR="003A6F18" w:rsidRDefault="003A6F18" w:rsidP="000A5780">
                            <w:r>
                              <w:rPr>
                                <w:rFonts w:hAnsi="Calibri"/>
                                <w:color w:val="000000" w:themeColor="dark1"/>
                                <w:sz w:val="20"/>
                                <w:szCs w:val="20"/>
                              </w:rPr>
                              <w:t>Correspondence Address: 8 College Road, Duke-NUS Graduate Medical School, Singapore 169857</w:t>
                            </w:r>
                            <w:r>
                              <w:rPr>
                                <w:rFonts w:hAnsi="Calibri"/>
                                <w:color w:val="000000" w:themeColor="dark1"/>
                                <w:sz w:val="20"/>
                                <w:szCs w:val="20"/>
                              </w:rPr>
                              <w:br/>
                              <w:t>Website: www.academic-medicine.edu.sg</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635DFE" id="Group 1" o:spid="_x0000_s1040" style="position:absolute;left:0;text-align:left;margin-left:41.95pt;margin-top:776.05pt;width:511.5pt;height:47.8pt;z-index:251667456" coordsize="64958,60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41" type="#_x0000_t75" style="position:absolute;top:831;width:11994;height:43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">
                <v:imagedata r:id="rId5" o:title=""/>
                <v:path arrowok="t"/>
              </v:shape>
              <v:shape id="_x0000_s1042" type="#_x0000_t202" style="position:absolute;left:12112;width:52846;height:6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" stroked="f">
                <v:textbox>
                  <w:txbxContent>
                    <w:p w14:paraId="446E5B28" w14:textId="77777777" w:rsidR="003A6F18" w:rsidRDefault="003A6F18" w:rsidP="000A5780">
                      <w:r>
                        <w:rPr>
                          <w:rFonts w:hAnsi="Calibri"/>
                          <w:b/>
                          <w:bCs/>
                          <w:color w:val="000000" w:themeColor="dark1"/>
                          <w:sz w:val="20"/>
                          <w:szCs w:val="20"/>
                        </w:rPr>
                        <w:t>SingHealth and Duke-NUS Joint Office of Academic Medicine</w:t>
                      </w:r>
                    </w:p>
                    <w:p w14:paraId="58ABF29C" w14:textId="77777777" w:rsidR="003A6F18" w:rsidRDefault="003A6F18" w:rsidP="000A5780">
                      <w:r>
                        <w:rPr>
                          <w:rFonts w:hAnsi="Calibri"/>
                          <w:color w:val="000000" w:themeColor="dark1"/>
                          <w:sz w:val="20"/>
                          <w:szCs w:val="20"/>
                        </w:rPr>
                        <w:t>Correspondence Address: 8 College Road, Duke-NUS Graduate Medical School, Singapore 169857</w:t>
                      </w:r>
                      <w:r>
                        <w:rPr>
                          <w:rFonts w:hAnsi="Calibri"/>
                          <w:color w:val="000000" w:themeColor="dark1"/>
                          <w:sz w:val="20"/>
                          <w:szCs w:val="20"/>
                        </w:rPr>
                        <w:br/>
                        <w:t>Website: www.academic-medicine.edu.sg</w:t>
                      </w:r>
                    </w:p>
                  </w:txbxContent>
                </v:textbox>
              </v:shape>
            </v:group>
          </w:pict>
        </mc:Fallback>
      </mc:AlternateContent>
    </w:r>
    <w:r w:rsidR="003A6F18">
      <w:rPr>
        <w:noProof/>
        <w:lang w:val="en-SG"/>
      </w:rPr>
      <mc:AlternateContent>
        <mc:Choice Requires="wpg">
          <w:drawing>
            <wp:anchor distT="0" distB="0" distL="114300" distR="114300" simplePos="0" relativeHeight="251666432" behindDoc="0" locked="0" layoutInCell="1" allowOverlap="1" wp14:anchorId="68C92CF4" wp14:editId="08CE7E29">
              <wp:simplePos x="0" y="0"/>
              <wp:positionH relativeFrom="column">
                <wp:posOffset>532765</wp:posOffset>
              </wp:positionH>
              <wp:positionV relativeFrom="paragraph">
                <wp:posOffset>9855835</wp:posOffset>
              </wp:positionV>
              <wp:extent cx="6496050" cy="607060"/>
              <wp:effectExtent l="0" t="0" r="635" b="0"/>
              <wp:wrapNone/>
              <wp:docPr id="3"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96050" cy="607060"/>
                        <a:chOff x="0" y="0"/>
                        <a:chExt cx="6495803" cy="607060"/>
                      </a:xfrm>
                    </wpg:grpSpPr>
                    <pic:pic xmlns:pic="http://schemas.openxmlformats.org/drawingml/2006/picture">
                      <pic:nvPicPr>
                        <pic:cNvPr id="4" name="Picture 1"/>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0" y="83128"/>
                          <a:ext cx="1199408" cy="4393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TextBox 3"/>
                      <wps:cNvSpPr txBox="1">
                        <a:spLocks noChangeArrowheads="1"/>
                      </wps:cNvSpPr>
                      <wps:spPr bwMode="auto">
                        <a:xfrm>
                          <a:off x="1211283" y="0"/>
                          <a:ext cx="5284520" cy="607060"/>
                        </a:xfrm>
                        <a:prstGeom prst="rect">
                          <a:avLst/>
                        </a:prstGeom>
                        <a:solidFill>
                          <a:schemeClr val="lt1">
                            <a:lumMod val="100000"/>
                            <a:lumOff val="0"/>
                          </a:schemeClr>
                        </a:solidFill>
                        <a:ln>
                          <a:noFill/>
                        </a:ln>
                        <a:extLst>
                          <a:ext uri="{91240B29-F687-4F45-9708-019B960494DF}">
                            <a14:hiddenLine xmlns:a14="http://schemas.microsoft.com/office/drawing/2010/main" w="9525" cmpd="sng">
                              <a:solidFill>
                                <a:srgbClr val="000000"/>
                              </a:solidFill>
                              <a:miter lim="800000"/>
                              <a:headEnd/>
                              <a:tailEnd/>
                            </a14:hiddenLine>
                          </a:ext>
                        </a:extLst>
                      </wps:spPr>
                      <wps:txbx>
                        <w:txbxContent>
                          <w:p w14:paraId="76C1650F" w14:textId="77777777" w:rsidR="003A6F18" w:rsidRDefault="003A6F18" w:rsidP="000A5780">
                            <w:r>
                              <w:rPr>
                                <w:rFonts w:hAnsi="Calibri"/>
                                <w:b/>
                                <w:bCs/>
                                <w:color w:val="000000" w:themeColor="dark1"/>
                                <w:sz w:val="20"/>
                                <w:szCs w:val="20"/>
                              </w:rPr>
                              <w:t>SingHealth and Duke-NUS Joint Office of Academic Medicine</w:t>
                            </w:r>
                          </w:p>
                          <w:p w14:paraId="744EF6DE" w14:textId="77777777" w:rsidR="003A6F18" w:rsidRDefault="003A6F18" w:rsidP="000A5780">
                            <w:r>
                              <w:rPr>
                                <w:rFonts w:hAnsi="Calibri"/>
                                <w:color w:val="000000" w:themeColor="dark1"/>
                                <w:sz w:val="20"/>
                                <w:szCs w:val="20"/>
                              </w:rPr>
                              <w:t>Correspondence Address: 8 College Road, Duke-NUS Graduate Medical School, Singapore 169857</w:t>
                            </w:r>
                            <w:r>
                              <w:rPr>
                                <w:rFonts w:hAnsi="Calibri"/>
                                <w:color w:val="000000" w:themeColor="dark1"/>
                                <w:sz w:val="20"/>
                                <w:szCs w:val="20"/>
                              </w:rPr>
                              <w:br/>
                              <w:t>Website: www.academic-medicine.edu.sg</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C92CF4" id="_x0000_s1043" style="position:absolute;left:0;text-align:left;margin-left:41.95pt;margin-top:776.05pt;width:511.5pt;height:47.8pt;z-index:251666432" coordsize="64958,60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">
              <v:shape id="Picture 1" o:spid="_x0000_s1044" type="#_x0000_t75" style="position:absolute;top:831;width:11994;height:43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">
                <v:imagedata r:id="rId5" o:title=""/>
                <v:path arrowok="t"/>
              </v:shape>
              <v:shape id="_x0000_s1045" type="#_x0000_t202" style="position:absolute;left:12112;width:52846;height:6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" fillcolor="white [3201]" stroked="f">
                <v:textbox>
                  <w:txbxContent>
                    <w:p w14:paraId="76C1650F" w14:textId="77777777" w:rsidR="003A6F18" w:rsidRDefault="003A6F18" w:rsidP="000A5780">
                      <w:r>
                        <w:rPr>
                          <w:rFonts w:hAnsi="Calibri"/>
                          <w:b/>
                          <w:bCs/>
                          <w:color w:val="000000" w:themeColor="dark1"/>
                          <w:sz w:val="20"/>
                          <w:szCs w:val="20"/>
                        </w:rPr>
                        <w:t>SingHealth and Duke-NUS Joint Office of Academic Medicine</w:t>
                      </w:r>
                    </w:p>
                    <w:p w14:paraId="744EF6DE" w14:textId="77777777" w:rsidR="003A6F18" w:rsidRDefault="003A6F18" w:rsidP="000A5780">
                      <w:r>
                        <w:rPr>
                          <w:rFonts w:hAnsi="Calibri"/>
                          <w:color w:val="000000" w:themeColor="dark1"/>
                          <w:sz w:val="20"/>
                          <w:szCs w:val="20"/>
                        </w:rPr>
                        <w:t>Correspondence Address: 8 College Road, Duke-NUS Graduate Medical School, Singapore 169857</w:t>
                      </w:r>
                      <w:r>
                        <w:rPr>
                          <w:rFonts w:hAnsi="Calibri"/>
                          <w:color w:val="000000" w:themeColor="dark1"/>
                          <w:sz w:val="20"/>
                          <w:szCs w:val="20"/>
                        </w:rPr>
                        <w:br/>
                        <w:t>Website: www.academic-medicine.edu.sg</w:t>
                      </w:r>
                    </w:p>
                  </w:txbxContent>
                </v:textbox>
              </v:shape>
            </v:group>
          </w:pict>
        </mc:Fallback>
      </mc:AlternateContent>
    </w:r>
  </w:p>
  <w:p w14:paraId="0B31305C" w14:textId="15525450" w:rsidR="003A6F18" w:rsidRDefault="003A6F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CCCE2A" w14:textId="77777777" w:rsidR="007B331B" w:rsidRDefault="007B331B" w:rsidP="001F7FD5">
      <w:pPr>
        <w:spacing w:after="0" w:line="240" w:lineRule="auto"/>
      </w:pPr>
      <w:r>
        <w:separator/>
      </w:r>
    </w:p>
  </w:footnote>
  <w:footnote w:type="continuationSeparator" w:id="0">
    <w:p w14:paraId="6BAB3A1E" w14:textId="77777777" w:rsidR="007B331B" w:rsidRDefault="007B331B" w:rsidP="001F7F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43F19" w14:textId="77777777" w:rsidR="003A6F18" w:rsidRDefault="003A6F18" w:rsidP="0082388D">
    <w:pPr>
      <w:pStyle w:val="Header"/>
      <w:tabs>
        <w:tab w:val="clear" w:pos="4680"/>
        <w:tab w:val="clear" w:pos="9360"/>
        <w:tab w:val="left" w:pos="3348"/>
      </w:tabs>
      <w:jc w:val="center"/>
    </w:pPr>
  </w:p>
  <w:p w14:paraId="3415E3F9" w14:textId="23A71BC7" w:rsidR="003A6F18" w:rsidRDefault="003A6F18" w:rsidP="0082388D">
    <w:pPr>
      <w:pStyle w:val="Header"/>
      <w:tabs>
        <w:tab w:val="clear" w:pos="4680"/>
        <w:tab w:val="clear" w:pos="9360"/>
        <w:tab w:val="left" w:pos="3348"/>
      </w:tabs>
      <w:jc w:val="center"/>
    </w:pPr>
    <w:r w:rsidRPr="00484D09">
      <w:rPr>
        <w:rFonts w:ascii="Calibri" w:eastAsia="SimSun" w:hAnsi="Calibri"/>
        <w:noProof/>
        <w:color w:val="262626"/>
        <w:sz w:val="20"/>
        <w:szCs w:val="20"/>
        <w:lang w:val="en-SG"/>
      </w:rPr>
      <w:drawing>
        <wp:inline distT="0" distB="0" distL="0" distR="0" wp14:anchorId="2FA45479" wp14:editId="027271C2">
          <wp:extent cx="2540635" cy="61468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ukeNUS Letterhead1_3.png"/>
                  <pic:cNvPicPr/>
                </pic:nvPicPr>
                <pic:blipFill rotWithShape="1">
                  <a:blip r:embed="rId1" cstate="print">
                    <a:extLst>
                      <a:ext uri="{28A0092B-C50C-407E-A947-70E740481C1C}">
                        <a14:useLocalDpi xmlns:a14="http://schemas.microsoft.com/office/drawing/2010/main" val="0"/>
                      </a:ext>
                    </a:extLst>
                  </a:blip>
                  <a:srcRect l="9205" t="45310" r="56943" b="-1"/>
                  <a:stretch/>
                </pic:blipFill>
                <pic:spPr bwMode="auto">
                  <a:xfrm>
                    <a:off x="0" y="0"/>
                    <a:ext cx="2540635" cy="614680"/>
                  </a:xfrm>
                  <a:prstGeom prst="rect">
                    <a:avLst/>
                  </a:prstGeom>
                  <a:ln>
                    <a:noFill/>
                  </a:ln>
                  <a:extLst>
                    <a:ext uri="{53640926-AAD7-44D8-BBD7-CCE9431645EC}">
                      <a14:shadowObscured xmlns:a14="http://schemas.microsoft.com/office/drawing/2010/main"/>
                    </a:ext>
                  </a:extLst>
                </pic:spPr>
              </pic:pic>
            </a:graphicData>
          </a:graphic>
        </wp:inline>
      </w:drawing>
    </w:r>
  </w:p>
  <w:p w14:paraId="46D7A26B" w14:textId="53CE20A0" w:rsidR="003A6F18" w:rsidRPr="008D2267" w:rsidRDefault="003A6F18" w:rsidP="008D2267">
    <w:pPr>
      <w:spacing w:before="120" w:after="0" w:line="240" w:lineRule="auto"/>
      <w:contextualSpacing/>
      <w:jc w:val="center"/>
      <w:rPr>
        <w:b/>
        <w:sz w:val="32"/>
      </w:rPr>
    </w:pPr>
    <w:r w:rsidRPr="008D2267">
      <w:rPr>
        <w:b/>
        <w:sz w:val="32"/>
      </w:rPr>
      <w:t xml:space="preserve">Academic Medicine </w:t>
    </w:r>
    <w:r>
      <w:rPr>
        <w:b/>
        <w:sz w:val="32"/>
      </w:rPr>
      <w:t>Grants</w:t>
    </w:r>
    <w:r w:rsidRPr="008D2267">
      <w:rPr>
        <w:b/>
        <w:sz w:val="32"/>
      </w:rPr>
      <w:t xml:space="preserve"> Yearly Progress/Final Report</w:t>
    </w:r>
  </w:p>
  <w:p w14:paraId="597ED057" w14:textId="77777777" w:rsidR="003A6F18" w:rsidRPr="008D2267" w:rsidRDefault="007B331B" w:rsidP="008D2267">
    <w:pPr>
      <w:spacing w:after="0" w:line="100" w:lineRule="exact"/>
      <w:jc w:val="center"/>
      <w:rPr>
        <w:b/>
        <w:sz w:val="36"/>
      </w:rPr>
    </w:pPr>
    <w:r>
      <w:pict w14:anchorId="70FEDEB6">
        <v:rect id="_x0000_i1025" style="width:0;height:1.5pt" o:hralign="center" o:hrstd="t" o:hr="t" fillcolor="gray"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4B2697"/>
    <w:multiLevelType w:val="hybridMultilevel"/>
    <w:tmpl w:val="1F0427D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177B2E"/>
    <w:multiLevelType w:val="hybridMultilevel"/>
    <w:tmpl w:val="3FCC09C6"/>
    <w:lvl w:ilvl="0" w:tplc="54EE951E">
      <w:start w:val="1"/>
      <w:numFmt w:val="lowerLetter"/>
      <w:lvlText w:val="%1)"/>
      <w:lvlJc w:val="left"/>
      <w:pPr>
        <w:ind w:left="1440" w:hanging="360"/>
      </w:pPr>
      <w:rPr>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 w15:restartNumberingAfterBreak="0">
    <w:nsid w:val="27732C0E"/>
    <w:multiLevelType w:val="hybridMultilevel"/>
    <w:tmpl w:val="826CDF6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 w15:restartNumberingAfterBreak="0">
    <w:nsid w:val="36E000FA"/>
    <w:multiLevelType w:val="hybridMultilevel"/>
    <w:tmpl w:val="3DE011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 w15:restartNumberingAfterBreak="0">
    <w:nsid w:val="59445CBB"/>
    <w:multiLevelType w:val="hybridMultilevel"/>
    <w:tmpl w:val="729653C0"/>
    <w:lvl w:ilvl="0" w:tplc="FFFFFFFF">
      <w:numFmt w:val="bullet"/>
      <w:lvlText w:val="-"/>
      <w:lvlJc w:val="left"/>
      <w:pPr>
        <w:ind w:left="1080" w:hanging="360"/>
      </w:pPr>
      <w:rPr>
        <w:rFonts w:ascii="Arial" w:eastAsia="Times New Roman" w:hAnsi="Arial" w:hint="default"/>
        <w:color w:val="auto"/>
      </w:rPr>
    </w:lvl>
    <w:lvl w:ilvl="1" w:tplc="9A761AD6">
      <w:numFmt w:val="bullet"/>
      <w:lvlText w:val="-"/>
      <w:lvlJc w:val="left"/>
      <w:pPr>
        <w:ind w:left="1800" w:hanging="360"/>
      </w:pPr>
      <w:rPr>
        <w:rFonts w:ascii="Calibri" w:eastAsiaTheme="minorEastAsia" w:hAnsi="Calibri" w:cstheme="minorBid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BD250BB"/>
    <w:multiLevelType w:val="hybridMultilevel"/>
    <w:tmpl w:val="8A069870"/>
    <w:lvl w:ilvl="0" w:tplc="EE500040">
      <w:start w:val="1"/>
      <w:numFmt w:val="upperRoman"/>
      <w:lvlText w:val="%1."/>
      <w:lvlJc w:val="left"/>
      <w:pPr>
        <w:ind w:left="2160" w:hanging="360"/>
      </w:pPr>
      <w:rPr>
        <w:rFonts w:asciiTheme="minorHAnsi" w:hAnsiTheme="minorHAnsi" w:hint="default"/>
        <w:b/>
        <w:i w:val="0"/>
        <w:sz w:val="22"/>
      </w:rPr>
    </w:lvl>
    <w:lvl w:ilvl="1" w:tplc="9A761AD6">
      <w:numFmt w:val="bullet"/>
      <w:lvlText w:val="-"/>
      <w:lvlJc w:val="left"/>
      <w:pPr>
        <w:ind w:left="2880" w:hanging="360"/>
      </w:pPr>
      <w:rPr>
        <w:rFonts w:ascii="Calibri" w:eastAsiaTheme="minorEastAsia" w:hAnsi="Calibri" w:cstheme="minorBidi" w:hint="default"/>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5EC202B2"/>
    <w:multiLevelType w:val="hybridMultilevel"/>
    <w:tmpl w:val="3082444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8D425E3"/>
    <w:multiLevelType w:val="hybridMultilevel"/>
    <w:tmpl w:val="6FA23CE0"/>
    <w:lvl w:ilvl="0" w:tplc="FFFFFFFF">
      <w:numFmt w:val="bullet"/>
      <w:lvlText w:val="-"/>
      <w:lvlJc w:val="left"/>
      <w:pPr>
        <w:ind w:left="1080" w:hanging="360"/>
      </w:pPr>
      <w:rPr>
        <w:rFonts w:ascii="Arial" w:eastAsia="Times New Roman" w:hAnsi="Aria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B606748"/>
    <w:multiLevelType w:val="hybridMultilevel"/>
    <w:tmpl w:val="E89A1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6"/>
  </w:num>
  <w:num w:numId="4">
    <w:abstractNumId w:val="7"/>
  </w:num>
  <w:num w:numId="5">
    <w:abstractNumId w:val="4"/>
  </w:num>
  <w:num w:numId="6">
    <w:abstractNumId w:val="8"/>
  </w:num>
  <w:num w:numId="7">
    <w:abstractNumId w:val="3"/>
  </w:num>
  <w:num w:numId="8">
    <w:abstractNumId w:val="2"/>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0szQxNjE3sjQ2MDRR0lEKTi0uzszPAykwqgUA/DgiJSwAAAA="/>
  </w:docVars>
  <w:rsids>
    <w:rsidRoot w:val="005A6A03"/>
    <w:rsid w:val="00000268"/>
    <w:rsid w:val="00002993"/>
    <w:rsid w:val="00003405"/>
    <w:rsid w:val="00005C1B"/>
    <w:rsid w:val="000068BC"/>
    <w:rsid w:val="0001051A"/>
    <w:rsid w:val="0001064C"/>
    <w:rsid w:val="00011CA9"/>
    <w:rsid w:val="00012E96"/>
    <w:rsid w:val="0001362D"/>
    <w:rsid w:val="0001527F"/>
    <w:rsid w:val="00016B55"/>
    <w:rsid w:val="00025EE4"/>
    <w:rsid w:val="00026D84"/>
    <w:rsid w:val="000275B5"/>
    <w:rsid w:val="00027665"/>
    <w:rsid w:val="000301AD"/>
    <w:rsid w:val="000306CC"/>
    <w:rsid w:val="000307FD"/>
    <w:rsid w:val="000320B9"/>
    <w:rsid w:val="000328F3"/>
    <w:rsid w:val="00034448"/>
    <w:rsid w:val="000353FE"/>
    <w:rsid w:val="00035D35"/>
    <w:rsid w:val="00036130"/>
    <w:rsid w:val="000366D9"/>
    <w:rsid w:val="00040185"/>
    <w:rsid w:val="0004047A"/>
    <w:rsid w:val="00041E92"/>
    <w:rsid w:val="00043399"/>
    <w:rsid w:val="0004402E"/>
    <w:rsid w:val="00045203"/>
    <w:rsid w:val="00045951"/>
    <w:rsid w:val="000464BE"/>
    <w:rsid w:val="00046AF4"/>
    <w:rsid w:val="00050393"/>
    <w:rsid w:val="00050C79"/>
    <w:rsid w:val="00050EA9"/>
    <w:rsid w:val="00053D56"/>
    <w:rsid w:val="000550D7"/>
    <w:rsid w:val="00055912"/>
    <w:rsid w:val="000561A1"/>
    <w:rsid w:val="00056462"/>
    <w:rsid w:val="00056F98"/>
    <w:rsid w:val="000609FC"/>
    <w:rsid w:val="00060C86"/>
    <w:rsid w:val="00062CA7"/>
    <w:rsid w:val="0006447A"/>
    <w:rsid w:val="000650C0"/>
    <w:rsid w:val="000667A8"/>
    <w:rsid w:val="0006685E"/>
    <w:rsid w:val="00067FF0"/>
    <w:rsid w:val="00070C99"/>
    <w:rsid w:val="00071941"/>
    <w:rsid w:val="00073A98"/>
    <w:rsid w:val="00074943"/>
    <w:rsid w:val="000769DB"/>
    <w:rsid w:val="00077D51"/>
    <w:rsid w:val="00080D13"/>
    <w:rsid w:val="00081624"/>
    <w:rsid w:val="000818D0"/>
    <w:rsid w:val="00082415"/>
    <w:rsid w:val="00082563"/>
    <w:rsid w:val="00082F89"/>
    <w:rsid w:val="00083AE3"/>
    <w:rsid w:val="00085828"/>
    <w:rsid w:val="00085DDB"/>
    <w:rsid w:val="00085EC0"/>
    <w:rsid w:val="00086CD9"/>
    <w:rsid w:val="00091A91"/>
    <w:rsid w:val="00095B5C"/>
    <w:rsid w:val="00096E20"/>
    <w:rsid w:val="00097961"/>
    <w:rsid w:val="00097EEF"/>
    <w:rsid w:val="000A2177"/>
    <w:rsid w:val="000A450F"/>
    <w:rsid w:val="000A4CC0"/>
    <w:rsid w:val="000A4FF4"/>
    <w:rsid w:val="000A55B4"/>
    <w:rsid w:val="000A5780"/>
    <w:rsid w:val="000A66B9"/>
    <w:rsid w:val="000A6C50"/>
    <w:rsid w:val="000A7F46"/>
    <w:rsid w:val="000B0D3B"/>
    <w:rsid w:val="000B2D5B"/>
    <w:rsid w:val="000B57D5"/>
    <w:rsid w:val="000B605C"/>
    <w:rsid w:val="000B62D0"/>
    <w:rsid w:val="000B72AE"/>
    <w:rsid w:val="000B7364"/>
    <w:rsid w:val="000C019B"/>
    <w:rsid w:val="000C30D2"/>
    <w:rsid w:val="000C3867"/>
    <w:rsid w:val="000C422D"/>
    <w:rsid w:val="000C7053"/>
    <w:rsid w:val="000D013B"/>
    <w:rsid w:val="000D2124"/>
    <w:rsid w:val="000D2BC9"/>
    <w:rsid w:val="000D504C"/>
    <w:rsid w:val="000E046E"/>
    <w:rsid w:val="000E05DA"/>
    <w:rsid w:val="000E13E9"/>
    <w:rsid w:val="000E1944"/>
    <w:rsid w:val="000E1B09"/>
    <w:rsid w:val="000E2B7B"/>
    <w:rsid w:val="000E75B0"/>
    <w:rsid w:val="000E77A3"/>
    <w:rsid w:val="000F2FA9"/>
    <w:rsid w:val="000F3812"/>
    <w:rsid w:val="000F3D90"/>
    <w:rsid w:val="000F5EE7"/>
    <w:rsid w:val="000F712D"/>
    <w:rsid w:val="00100D9A"/>
    <w:rsid w:val="00100EB8"/>
    <w:rsid w:val="00102825"/>
    <w:rsid w:val="00103C53"/>
    <w:rsid w:val="001057A6"/>
    <w:rsid w:val="00105E51"/>
    <w:rsid w:val="00106C0A"/>
    <w:rsid w:val="0011050C"/>
    <w:rsid w:val="00110579"/>
    <w:rsid w:val="00111F69"/>
    <w:rsid w:val="00114345"/>
    <w:rsid w:val="0011451E"/>
    <w:rsid w:val="00114DBC"/>
    <w:rsid w:val="0011545E"/>
    <w:rsid w:val="00117121"/>
    <w:rsid w:val="00120609"/>
    <w:rsid w:val="00120A35"/>
    <w:rsid w:val="00122539"/>
    <w:rsid w:val="00122668"/>
    <w:rsid w:val="00122903"/>
    <w:rsid w:val="00122981"/>
    <w:rsid w:val="0012399C"/>
    <w:rsid w:val="00127308"/>
    <w:rsid w:val="00131078"/>
    <w:rsid w:val="00131DC9"/>
    <w:rsid w:val="00132D0A"/>
    <w:rsid w:val="0013522D"/>
    <w:rsid w:val="0013626B"/>
    <w:rsid w:val="00137353"/>
    <w:rsid w:val="00137F77"/>
    <w:rsid w:val="0014183A"/>
    <w:rsid w:val="001428FF"/>
    <w:rsid w:val="00145C22"/>
    <w:rsid w:val="001460AE"/>
    <w:rsid w:val="001461F6"/>
    <w:rsid w:val="00151AC9"/>
    <w:rsid w:val="001535BB"/>
    <w:rsid w:val="001537DB"/>
    <w:rsid w:val="00155BEC"/>
    <w:rsid w:val="00157A44"/>
    <w:rsid w:val="00160758"/>
    <w:rsid w:val="00164F62"/>
    <w:rsid w:val="00165194"/>
    <w:rsid w:val="00165766"/>
    <w:rsid w:val="0017046F"/>
    <w:rsid w:val="001710CD"/>
    <w:rsid w:val="00172388"/>
    <w:rsid w:val="00172B83"/>
    <w:rsid w:val="00173329"/>
    <w:rsid w:val="0017342B"/>
    <w:rsid w:val="0018255A"/>
    <w:rsid w:val="00182FED"/>
    <w:rsid w:val="00183B18"/>
    <w:rsid w:val="001841F8"/>
    <w:rsid w:val="00192F11"/>
    <w:rsid w:val="0019306E"/>
    <w:rsid w:val="00193913"/>
    <w:rsid w:val="00193B05"/>
    <w:rsid w:val="001940F5"/>
    <w:rsid w:val="00194ACB"/>
    <w:rsid w:val="001955C7"/>
    <w:rsid w:val="0019572D"/>
    <w:rsid w:val="00195A66"/>
    <w:rsid w:val="001961F8"/>
    <w:rsid w:val="0019631B"/>
    <w:rsid w:val="001968ED"/>
    <w:rsid w:val="00196CF3"/>
    <w:rsid w:val="00196D1F"/>
    <w:rsid w:val="00197AA3"/>
    <w:rsid w:val="001A1821"/>
    <w:rsid w:val="001A2B54"/>
    <w:rsid w:val="001A3B5B"/>
    <w:rsid w:val="001A4743"/>
    <w:rsid w:val="001A5218"/>
    <w:rsid w:val="001A573D"/>
    <w:rsid w:val="001A5A4C"/>
    <w:rsid w:val="001A5BF8"/>
    <w:rsid w:val="001A7587"/>
    <w:rsid w:val="001A7C3F"/>
    <w:rsid w:val="001B0570"/>
    <w:rsid w:val="001B0CCF"/>
    <w:rsid w:val="001B1416"/>
    <w:rsid w:val="001B23EF"/>
    <w:rsid w:val="001B2733"/>
    <w:rsid w:val="001B3933"/>
    <w:rsid w:val="001B3CDB"/>
    <w:rsid w:val="001B5C77"/>
    <w:rsid w:val="001B67EC"/>
    <w:rsid w:val="001B7105"/>
    <w:rsid w:val="001C0A33"/>
    <w:rsid w:val="001C100F"/>
    <w:rsid w:val="001C1D2F"/>
    <w:rsid w:val="001C39E1"/>
    <w:rsid w:val="001C3CAD"/>
    <w:rsid w:val="001C3FAE"/>
    <w:rsid w:val="001C5F36"/>
    <w:rsid w:val="001C795C"/>
    <w:rsid w:val="001D0108"/>
    <w:rsid w:val="001D0477"/>
    <w:rsid w:val="001D0708"/>
    <w:rsid w:val="001D199E"/>
    <w:rsid w:val="001D2DC2"/>
    <w:rsid w:val="001D3B2D"/>
    <w:rsid w:val="001D4C0C"/>
    <w:rsid w:val="001D5315"/>
    <w:rsid w:val="001D5F55"/>
    <w:rsid w:val="001D6FA8"/>
    <w:rsid w:val="001D7EAB"/>
    <w:rsid w:val="001D7EB5"/>
    <w:rsid w:val="001E004C"/>
    <w:rsid w:val="001E055B"/>
    <w:rsid w:val="001E0D1E"/>
    <w:rsid w:val="001E2A27"/>
    <w:rsid w:val="001E2C82"/>
    <w:rsid w:val="001E2D41"/>
    <w:rsid w:val="001E6192"/>
    <w:rsid w:val="001E680D"/>
    <w:rsid w:val="001E697E"/>
    <w:rsid w:val="001E6F53"/>
    <w:rsid w:val="001F2E0F"/>
    <w:rsid w:val="001F45C8"/>
    <w:rsid w:val="001F5CFA"/>
    <w:rsid w:val="001F6853"/>
    <w:rsid w:val="001F741B"/>
    <w:rsid w:val="001F7B06"/>
    <w:rsid w:val="001F7B1F"/>
    <w:rsid w:val="001F7FD5"/>
    <w:rsid w:val="00200A3A"/>
    <w:rsid w:val="00201719"/>
    <w:rsid w:val="00201C5D"/>
    <w:rsid w:val="002053E7"/>
    <w:rsid w:val="0020578B"/>
    <w:rsid w:val="00210ECF"/>
    <w:rsid w:val="002117B6"/>
    <w:rsid w:val="00211F52"/>
    <w:rsid w:val="002122F0"/>
    <w:rsid w:val="00213B7E"/>
    <w:rsid w:val="00214643"/>
    <w:rsid w:val="00214809"/>
    <w:rsid w:val="00215247"/>
    <w:rsid w:val="00220A87"/>
    <w:rsid w:val="00220DBE"/>
    <w:rsid w:val="002216E0"/>
    <w:rsid w:val="002225FE"/>
    <w:rsid w:val="00225F50"/>
    <w:rsid w:val="00226C9D"/>
    <w:rsid w:val="00227158"/>
    <w:rsid w:val="002278A7"/>
    <w:rsid w:val="00232037"/>
    <w:rsid w:val="00232228"/>
    <w:rsid w:val="00232947"/>
    <w:rsid w:val="00232CDE"/>
    <w:rsid w:val="002340C1"/>
    <w:rsid w:val="00240375"/>
    <w:rsid w:val="002405D3"/>
    <w:rsid w:val="00240628"/>
    <w:rsid w:val="00241078"/>
    <w:rsid w:val="00241609"/>
    <w:rsid w:val="00243617"/>
    <w:rsid w:val="00244F6B"/>
    <w:rsid w:val="00247859"/>
    <w:rsid w:val="00250DFB"/>
    <w:rsid w:val="00250E41"/>
    <w:rsid w:val="00255C57"/>
    <w:rsid w:val="00256E46"/>
    <w:rsid w:val="00257482"/>
    <w:rsid w:val="00260716"/>
    <w:rsid w:val="00260D34"/>
    <w:rsid w:val="002618EF"/>
    <w:rsid w:val="0026334D"/>
    <w:rsid w:val="002649E8"/>
    <w:rsid w:val="00264BFD"/>
    <w:rsid w:val="00270B4C"/>
    <w:rsid w:val="00272B9C"/>
    <w:rsid w:val="002731EA"/>
    <w:rsid w:val="00274724"/>
    <w:rsid w:val="00275BA6"/>
    <w:rsid w:val="002767E1"/>
    <w:rsid w:val="002774E3"/>
    <w:rsid w:val="00280D61"/>
    <w:rsid w:val="00281959"/>
    <w:rsid w:val="00282E01"/>
    <w:rsid w:val="00283AA1"/>
    <w:rsid w:val="00286395"/>
    <w:rsid w:val="00287D9D"/>
    <w:rsid w:val="00291D4A"/>
    <w:rsid w:val="002933CA"/>
    <w:rsid w:val="00293BB2"/>
    <w:rsid w:val="00293CC1"/>
    <w:rsid w:val="00294DC7"/>
    <w:rsid w:val="0029681A"/>
    <w:rsid w:val="00296AD6"/>
    <w:rsid w:val="00297CCC"/>
    <w:rsid w:val="002A10DB"/>
    <w:rsid w:val="002A14FF"/>
    <w:rsid w:val="002A36E8"/>
    <w:rsid w:val="002A4C6C"/>
    <w:rsid w:val="002A5CFD"/>
    <w:rsid w:val="002B0C99"/>
    <w:rsid w:val="002B0CAE"/>
    <w:rsid w:val="002B12A0"/>
    <w:rsid w:val="002B457A"/>
    <w:rsid w:val="002B4634"/>
    <w:rsid w:val="002C1E41"/>
    <w:rsid w:val="002C2FFF"/>
    <w:rsid w:val="002C3B9C"/>
    <w:rsid w:val="002C5F72"/>
    <w:rsid w:val="002D0840"/>
    <w:rsid w:val="002D08EC"/>
    <w:rsid w:val="002D29E6"/>
    <w:rsid w:val="002D2AAE"/>
    <w:rsid w:val="002D31FC"/>
    <w:rsid w:val="002D4A97"/>
    <w:rsid w:val="002D4AE3"/>
    <w:rsid w:val="002D539F"/>
    <w:rsid w:val="002D53F6"/>
    <w:rsid w:val="002D5E9F"/>
    <w:rsid w:val="002D62DE"/>
    <w:rsid w:val="002E044A"/>
    <w:rsid w:val="002E18BC"/>
    <w:rsid w:val="002E1C1B"/>
    <w:rsid w:val="002E2BBA"/>
    <w:rsid w:val="002E3635"/>
    <w:rsid w:val="002E3B13"/>
    <w:rsid w:val="002E5FB3"/>
    <w:rsid w:val="002E63BB"/>
    <w:rsid w:val="002E7A8E"/>
    <w:rsid w:val="002E7BB9"/>
    <w:rsid w:val="002F2500"/>
    <w:rsid w:val="002F2E7B"/>
    <w:rsid w:val="002F333B"/>
    <w:rsid w:val="002F42B3"/>
    <w:rsid w:val="002F4A54"/>
    <w:rsid w:val="002F640F"/>
    <w:rsid w:val="002F6620"/>
    <w:rsid w:val="002F6ABB"/>
    <w:rsid w:val="002F6C87"/>
    <w:rsid w:val="002F7AEC"/>
    <w:rsid w:val="00300097"/>
    <w:rsid w:val="003013D9"/>
    <w:rsid w:val="00303787"/>
    <w:rsid w:val="00304495"/>
    <w:rsid w:val="003057B5"/>
    <w:rsid w:val="00305BAC"/>
    <w:rsid w:val="00305BBF"/>
    <w:rsid w:val="003074D9"/>
    <w:rsid w:val="00307E0A"/>
    <w:rsid w:val="00310DF7"/>
    <w:rsid w:val="0031143C"/>
    <w:rsid w:val="00316429"/>
    <w:rsid w:val="003178BF"/>
    <w:rsid w:val="00317A16"/>
    <w:rsid w:val="003230ED"/>
    <w:rsid w:val="0032543D"/>
    <w:rsid w:val="00326587"/>
    <w:rsid w:val="00326862"/>
    <w:rsid w:val="00326DB4"/>
    <w:rsid w:val="0033082F"/>
    <w:rsid w:val="00332AB5"/>
    <w:rsid w:val="003343D8"/>
    <w:rsid w:val="003348D9"/>
    <w:rsid w:val="003349FB"/>
    <w:rsid w:val="00334BF2"/>
    <w:rsid w:val="00335D13"/>
    <w:rsid w:val="0034145F"/>
    <w:rsid w:val="0034389B"/>
    <w:rsid w:val="00346588"/>
    <w:rsid w:val="003465F1"/>
    <w:rsid w:val="003517FE"/>
    <w:rsid w:val="003531DF"/>
    <w:rsid w:val="00354844"/>
    <w:rsid w:val="00355AE2"/>
    <w:rsid w:val="00355F46"/>
    <w:rsid w:val="0036001C"/>
    <w:rsid w:val="00360A91"/>
    <w:rsid w:val="00360C2B"/>
    <w:rsid w:val="00360F44"/>
    <w:rsid w:val="00362B84"/>
    <w:rsid w:val="003650C4"/>
    <w:rsid w:val="0036650D"/>
    <w:rsid w:val="00367C4D"/>
    <w:rsid w:val="00370B5B"/>
    <w:rsid w:val="0037268C"/>
    <w:rsid w:val="00373649"/>
    <w:rsid w:val="00373A1D"/>
    <w:rsid w:val="003740D0"/>
    <w:rsid w:val="00374261"/>
    <w:rsid w:val="00377031"/>
    <w:rsid w:val="003772CA"/>
    <w:rsid w:val="00380474"/>
    <w:rsid w:val="0038170A"/>
    <w:rsid w:val="0038639B"/>
    <w:rsid w:val="0038674D"/>
    <w:rsid w:val="00386B3A"/>
    <w:rsid w:val="003872CB"/>
    <w:rsid w:val="00387C15"/>
    <w:rsid w:val="00387E08"/>
    <w:rsid w:val="0039090D"/>
    <w:rsid w:val="00390BBD"/>
    <w:rsid w:val="00390DC1"/>
    <w:rsid w:val="00391DB0"/>
    <w:rsid w:val="003931A6"/>
    <w:rsid w:val="003934FC"/>
    <w:rsid w:val="0039494F"/>
    <w:rsid w:val="00396B3C"/>
    <w:rsid w:val="003A0646"/>
    <w:rsid w:val="003A1235"/>
    <w:rsid w:val="003A1B0A"/>
    <w:rsid w:val="003A1E53"/>
    <w:rsid w:val="003A2AAE"/>
    <w:rsid w:val="003A2CD9"/>
    <w:rsid w:val="003A3FD9"/>
    <w:rsid w:val="003A580A"/>
    <w:rsid w:val="003A5EF8"/>
    <w:rsid w:val="003A6F18"/>
    <w:rsid w:val="003A7180"/>
    <w:rsid w:val="003A76CD"/>
    <w:rsid w:val="003B030B"/>
    <w:rsid w:val="003B2A54"/>
    <w:rsid w:val="003B438D"/>
    <w:rsid w:val="003B54EF"/>
    <w:rsid w:val="003C1499"/>
    <w:rsid w:val="003C1C42"/>
    <w:rsid w:val="003C242E"/>
    <w:rsid w:val="003C2651"/>
    <w:rsid w:val="003C2FA7"/>
    <w:rsid w:val="003C74DA"/>
    <w:rsid w:val="003C7AB3"/>
    <w:rsid w:val="003D10B5"/>
    <w:rsid w:val="003D2285"/>
    <w:rsid w:val="003D3864"/>
    <w:rsid w:val="003D7F2A"/>
    <w:rsid w:val="003E028A"/>
    <w:rsid w:val="003E0369"/>
    <w:rsid w:val="003E2547"/>
    <w:rsid w:val="003E2F2C"/>
    <w:rsid w:val="003E3161"/>
    <w:rsid w:val="003E37E8"/>
    <w:rsid w:val="003E43B2"/>
    <w:rsid w:val="003E47D8"/>
    <w:rsid w:val="003E4BE1"/>
    <w:rsid w:val="003E6D2F"/>
    <w:rsid w:val="003E74EE"/>
    <w:rsid w:val="003F0CCF"/>
    <w:rsid w:val="003F2119"/>
    <w:rsid w:val="003F32B7"/>
    <w:rsid w:val="003F353D"/>
    <w:rsid w:val="003F439B"/>
    <w:rsid w:val="003F64B8"/>
    <w:rsid w:val="004007D8"/>
    <w:rsid w:val="00401357"/>
    <w:rsid w:val="004021D8"/>
    <w:rsid w:val="004040C3"/>
    <w:rsid w:val="00404DD6"/>
    <w:rsid w:val="00405144"/>
    <w:rsid w:val="00405684"/>
    <w:rsid w:val="00406FBE"/>
    <w:rsid w:val="00407288"/>
    <w:rsid w:val="004103C4"/>
    <w:rsid w:val="00410ADB"/>
    <w:rsid w:val="00412376"/>
    <w:rsid w:val="004124FF"/>
    <w:rsid w:val="00412770"/>
    <w:rsid w:val="00415928"/>
    <w:rsid w:val="00417413"/>
    <w:rsid w:val="00417814"/>
    <w:rsid w:val="00420FC4"/>
    <w:rsid w:val="0042135E"/>
    <w:rsid w:val="004219E5"/>
    <w:rsid w:val="00421BFD"/>
    <w:rsid w:val="00425040"/>
    <w:rsid w:val="004263FF"/>
    <w:rsid w:val="0042691A"/>
    <w:rsid w:val="00426984"/>
    <w:rsid w:val="00427C52"/>
    <w:rsid w:val="004314E7"/>
    <w:rsid w:val="0043254C"/>
    <w:rsid w:val="00434B57"/>
    <w:rsid w:val="00435832"/>
    <w:rsid w:val="004362DC"/>
    <w:rsid w:val="00437958"/>
    <w:rsid w:val="00443F13"/>
    <w:rsid w:val="00445002"/>
    <w:rsid w:val="00445F6F"/>
    <w:rsid w:val="004479C2"/>
    <w:rsid w:val="004502B8"/>
    <w:rsid w:val="00450739"/>
    <w:rsid w:val="0045084E"/>
    <w:rsid w:val="00452C17"/>
    <w:rsid w:val="00453C74"/>
    <w:rsid w:val="0046127F"/>
    <w:rsid w:val="00461C48"/>
    <w:rsid w:val="00461FC6"/>
    <w:rsid w:val="00461FE9"/>
    <w:rsid w:val="00464676"/>
    <w:rsid w:val="004649F4"/>
    <w:rsid w:val="00467A64"/>
    <w:rsid w:val="0047006B"/>
    <w:rsid w:val="004712B8"/>
    <w:rsid w:val="00471C7A"/>
    <w:rsid w:val="0047209D"/>
    <w:rsid w:val="004724B6"/>
    <w:rsid w:val="00472B2D"/>
    <w:rsid w:val="00477C87"/>
    <w:rsid w:val="004805C0"/>
    <w:rsid w:val="00480853"/>
    <w:rsid w:val="00481F4D"/>
    <w:rsid w:val="00482570"/>
    <w:rsid w:val="004856D9"/>
    <w:rsid w:val="00485FF1"/>
    <w:rsid w:val="0049168E"/>
    <w:rsid w:val="004937C5"/>
    <w:rsid w:val="004949FF"/>
    <w:rsid w:val="00495EED"/>
    <w:rsid w:val="0049780B"/>
    <w:rsid w:val="004A04DE"/>
    <w:rsid w:val="004A0921"/>
    <w:rsid w:val="004A0E60"/>
    <w:rsid w:val="004A1F15"/>
    <w:rsid w:val="004A2194"/>
    <w:rsid w:val="004A3D00"/>
    <w:rsid w:val="004A3EB4"/>
    <w:rsid w:val="004A44CC"/>
    <w:rsid w:val="004A589A"/>
    <w:rsid w:val="004B277D"/>
    <w:rsid w:val="004B29B2"/>
    <w:rsid w:val="004B4351"/>
    <w:rsid w:val="004B50F1"/>
    <w:rsid w:val="004B5578"/>
    <w:rsid w:val="004B7BA3"/>
    <w:rsid w:val="004C08A1"/>
    <w:rsid w:val="004C1518"/>
    <w:rsid w:val="004C5D46"/>
    <w:rsid w:val="004D0C73"/>
    <w:rsid w:val="004D173A"/>
    <w:rsid w:val="004D1A83"/>
    <w:rsid w:val="004D1DF2"/>
    <w:rsid w:val="004D2790"/>
    <w:rsid w:val="004D317C"/>
    <w:rsid w:val="004D3A67"/>
    <w:rsid w:val="004D46A0"/>
    <w:rsid w:val="004D5376"/>
    <w:rsid w:val="004E77C4"/>
    <w:rsid w:val="004F09A4"/>
    <w:rsid w:val="004F09DA"/>
    <w:rsid w:val="004F15E9"/>
    <w:rsid w:val="004F47B4"/>
    <w:rsid w:val="004F5DDB"/>
    <w:rsid w:val="004F6C1D"/>
    <w:rsid w:val="004F7CF8"/>
    <w:rsid w:val="00500F9F"/>
    <w:rsid w:val="00503943"/>
    <w:rsid w:val="00506693"/>
    <w:rsid w:val="005071C2"/>
    <w:rsid w:val="005077B8"/>
    <w:rsid w:val="00512344"/>
    <w:rsid w:val="005130D2"/>
    <w:rsid w:val="005137FB"/>
    <w:rsid w:val="00515F20"/>
    <w:rsid w:val="00520449"/>
    <w:rsid w:val="0052225C"/>
    <w:rsid w:val="00522381"/>
    <w:rsid w:val="00523769"/>
    <w:rsid w:val="00524BDD"/>
    <w:rsid w:val="005267BB"/>
    <w:rsid w:val="00526A25"/>
    <w:rsid w:val="00526D54"/>
    <w:rsid w:val="005274B7"/>
    <w:rsid w:val="005303E1"/>
    <w:rsid w:val="00531A90"/>
    <w:rsid w:val="005341CF"/>
    <w:rsid w:val="00534598"/>
    <w:rsid w:val="005347F6"/>
    <w:rsid w:val="00535BBF"/>
    <w:rsid w:val="00537454"/>
    <w:rsid w:val="00537FCF"/>
    <w:rsid w:val="00541A44"/>
    <w:rsid w:val="00543320"/>
    <w:rsid w:val="0054354F"/>
    <w:rsid w:val="0054399F"/>
    <w:rsid w:val="00544021"/>
    <w:rsid w:val="00544371"/>
    <w:rsid w:val="00544525"/>
    <w:rsid w:val="00544842"/>
    <w:rsid w:val="00552818"/>
    <w:rsid w:val="00553266"/>
    <w:rsid w:val="00554E99"/>
    <w:rsid w:val="00557BF6"/>
    <w:rsid w:val="00561BE4"/>
    <w:rsid w:val="0056342D"/>
    <w:rsid w:val="005647F6"/>
    <w:rsid w:val="00564F5A"/>
    <w:rsid w:val="00566E43"/>
    <w:rsid w:val="00571F8C"/>
    <w:rsid w:val="0057275B"/>
    <w:rsid w:val="0057286A"/>
    <w:rsid w:val="00575B1B"/>
    <w:rsid w:val="0057675F"/>
    <w:rsid w:val="005770F2"/>
    <w:rsid w:val="00581771"/>
    <w:rsid w:val="005846E9"/>
    <w:rsid w:val="00586E11"/>
    <w:rsid w:val="00586EB2"/>
    <w:rsid w:val="00587297"/>
    <w:rsid w:val="00591440"/>
    <w:rsid w:val="005921B6"/>
    <w:rsid w:val="005931D5"/>
    <w:rsid w:val="005949C4"/>
    <w:rsid w:val="00594D0F"/>
    <w:rsid w:val="00596B5D"/>
    <w:rsid w:val="00597293"/>
    <w:rsid w:val="005A077A"/>
    <w:rsid w:val="005A3283"/>
    <w:rsid w:val="005A6A03"/>
    <w:rsid w:val="005A73C9"/>
    <w:rsid w:val="005A776D"/>
    <w:rsid w:val="005A7884"/>
    <w:rsid w:val="005B7056"/>
    <w:rsid w:val="005B7849"/>
    <w:rsid w:val="005C18E9"/>
    <w:rsid w:val="005C2523"/>
    <w:rsid w:val="005C30EE"/>
    <w:rsid w:val="005C6DE8"/>
    <w:rsid w:val="005C7621"/>
    <w:rsid w:val="005D206B"/>
    <w:rsid w:val="005D30D1"/>
    <w:rsid w:val="005D30EB"/>
    <w:rsid w:val="005D5413"/>
    <w:rsid w:val="005D6444"/>
    <w:rsid w:val="005E1B36"/>
    <w:rsid w:val="005E25B3"/>
    <w:rsid w:val="005E2A99"/>
    <w:rsid w:val="005E3199"/>
    <w:rsid w:val="005E4575"/>
    <w:rsid w:val="005E5795"/>
    <w:rsid w:val="005E69E2"/>
    <w:rsid w:val="005F0EAB"/>
    <w:rsid w:val="005F169C"/>
    <w:rsid w:val="005F1DE7"/>
    <w:rsid w:val="005F2812"/>
    <w:rsid w:val="005F2CAC"/>
    <w:rsid w:val="005F324E"/>
    <w:rsid w:val="005F4D47"/>
    <w:rsid w:val="005F4D95"/>
    <w:rsid w:val="005F4DBB"/>
    <w:rsid w:val="005F6F27"/>
    <w:rsid w:val="006013C3"/>
    <w:rsid w:val="0060240C"/>
    <w:rsid w:val="006026CF"/>
    <w:rsid w:val="00603AE7"/>
    <w:rsid w:val="00603D2E"/>
    <w:rsid w:val="00603DA4"/>
    <w:rsid w:val="006046A7"/>
    <w:rsid w:val="006067C8"/>
    <w:rsid w:val="00606987"/>
    <w:rsid w:val="006077D9"/>
    <w:rsid w:val="006100A0"/>
    <w:rsid w:val="006147F4"/>
    <w:rsid w:val="00614D4B"/>
    <w:rsid w:val="00615334"/>
    <w:rsid w:val="006154C4"/>
    <w:rsid w:val="0061672B"/>
    <w:rsid w:val="006206DE"/>
    <w:rsid w:val="00620F9A"/>
    <w:rsid w:val="00623D37"/>
    <w:rsid w:val="006252C7"/>
    <w:rsid w:val="006262BF"/>
    <w:rsid w:val="00631350"/>
    <w:rsid w:val="00631463"/>
    <w:rsid w:val="006327AF"/>
    <w:rsid w:val="006350E2"/>
    <w:rsid w:val="00637648"/>
    <w:rsid w:val="006378CD"/>
    <w:rsid w:val="00640A90"/>
    <w:rsid w:val="00640AE9"/>
    <w:rsid w:val="00640FFE"/>
    <w:rsid w:val="00641475"/>
    <w:rsid w:val="006420D4"/>
    <w:rsid w:val="006438F3"/>
    <w:rsid w:val="00646E03"/>
    <w:rsid w:val="006473FB"/>
    <w:rsid w:val="006478FC"/>
    <w:rsid w:val="0065025C"/>
    <w:rsid w:val="00650267"/>
    <w:rsid w:val="00651877"/>
    <w:rsid w:val="00651FC0"/>
    <w:rsid w:val="0065224E"/>
    <w:rsid w:val="00652499"/>
    <w:rsid w:val="00653D10"/>
    <w:rsid w:val="006552DA"/>
    <w:rsid w:val="006553F2"/>
    <w:rsid w:val="006559BC"/>
    <w:rsid w:val="00656279"/>
    <w:rsid w:val="006566FE"/>
    <w:rsid w:val="0065713C"/>
    <w:rsid w:val="006571B8"/>
    <w:rsid w:val="006572C2"/>
    <w:rsid w:val="006623A2"/>
    <w:rsid w:val="006631F3"/>
    <w:rsid w:val="00663F6D"/>
    <w:rsid w:val="006667F9"/>
    <w:rsid w:val="00671756"/>
    <w:rsid w:val="00671D9A"/>
    <w:rsid w:val="00672382"/>
    <w:rsid w:val="006728D9"/>
    <w:rsid w:val="00673BE8"/>
    <w:rsid w:val="00673FD2"/>
    <w:rsid w:val="006752C2"/>
    <w:rsid w:val="00675E83"/>
    <w:rsid w:val="0067676C"/>
    <w:rsid w:val="00676886"/>
    <w:rsid w:val="006773C8"/>
    <w:rsid w:val="00680F1C"/>
    <w:rsid w:val="006827E6"/>
    <w:rsid w:val="00683A7D"/>
    <w:rsid w:val="00684C15"/>
    <w:rsid w:val="006850A2"/>
    <w:rsid w:val="00685E8B"/>
    <w:rsid w:val="006870B4"/>
    <w:rsid w:val="00687901"/>
    <w:rsid w:val="00693501"/>
    <w:rsid w:val="00693899"/>
    <w:rsid w:val="00693A4A"/>
    <w:rsid w:val="00694299"/>
    <w:rsid w:val="00694472"/>
    <w:rsid w:val="00695570"/>
    <w:rsid w:val="00695F8A"/>
    <w:rsid w:val="006A004A"/>
    <w:rsid w:val="006A1E50"/>
    <w:rsid w:val="006A2749"/>
    <w:rsid w:val="006A2A86"/>
    <w:rsid w:val="006A45F6"/>
    <w:rsid w:val="006A4896"/>
    <w:rsid w:val="006A4DE8"/>
    <w:rsid w:val="006A5D4B"/>
    <w:rsid w:val="006B0D38"/>
    <w:rsid w:val="006B0DE1"/>
    <w:rsid w:val="006B0F32"/>
    <w:rsid w:val="006B2B13"/>
    <w:rsid w:val="006B2C84"/>
    <w:rsid w:val="006B4419"/>
    <w:rsid w:val="006B6324"/>
    <w:rsid w:val="006B727D"/>
    <w:rsid w:val="006B7D38"/>
    <w:rsid w:val="006C0B04"/>
    <w:rsid w:val="006C0CE4"/>
    <w:rsid w:val="006C17AE"/>
    <w:rsid w:val="006C1EC6"/>
    <w:rsid w:val="006C2654"/>
    <w:rsid w:val="006C35AF"/>
    <w:rsid w:val="006C57D4"/>
    <w:rsid w:val="006C6233"/>
    <w:rsid w:val="006D28E4"/>
    <w:rsid w:val="006D395E"/>
    <w:rsid w:val="006D670E"/>
    <w:rsid w:val="006D717E"/>
    <w:rsid w:val="006E01F9"/>
    <w:rsid w:val="006E096B"/>
    <w:rsid w:val="006E5261"/>
    <w:rsid w:val="006E6EF7"/>
    <w:rsid w:val="006F0A10"/>
    <w:rsid w:val="006F0F8B"/>
    <w:rsid w:val="006F3A31"/>
    <w:rsid w:val="006F4479"/>
    <w:rsid w:val="006F4D7C"/>
    <w:rsid w:val="006F54CB"/>
    <w:rsid w:val="006F65A3"/>
    <w:rsid w:val="00700F82"/>
    <w:rsid w:val="00702039"/>
    <w:rsid w:val="00703096"/>
    <w:rsid w:val="0070505A"/>
    <w:rsid w:val="00710B26"/>
    <w:rsid w:val="00711723"/>
    <w:rsid w:val="0071243B"/>
    <w:rsid w:val="0071469D"/>
    <w:rsid w:val="00717126"/>
    <w:rsid w:val="00717369"/>
    <w:rsid w:val="00720910"/>
    <w:rsid w:val="00722DD9"/>
    <w:rsid w:val="007240A9"/>
    <w:rsid w:val="00724324"/>
    <w:rsid w:val="00725477"/>
    <w:rsid w:val="00725CB2"/>
    <w:rsid w:val="00726889"/>
    <w:rsid w:val="00726F65"/>
    <w:rsid w:val="00731727"/>
    <w:rsid w:val="00733F9F"/>
    <w:rsid w:val="00734374"/>
    <w:rsid w:val="007349C7"/>
    <w:rsid w:val="007359B8"/>
    <w:rsid w:val="00736504"/>
    <w:rsid w:val="00737DBF"/>
    <w:rsid w:val="00740203"/>
    <w:rsid w:val="00742B27"/>
    <w:rsid w:val="00743503"/>
    <w:rsid w:val="007464A6"/>
    <w:rsid w:val="00747839"/>
    <w:rsid w:val="00747C9B"/>
    <w:rsid w:val="007508D6"/>
    <w:rsid w:val="007518D0"/>
    <w:rsid w:val="00752DC8"/>
    <w:rsid w:val="00752E05"/>
    <w:rsid w:val="007530E2"/>
    <w:rsid w:val="007538A7"/>
    <w:rsid w:val="00753AC8"/>
    <w:rsid w:val="00754876"/>
    <w:rsid w:val="00755669"/>
    <w:rsid w:val="007563A0"/>
    <w:rsid w:val="007566B5"/>
    <w:rsid w:val="00756AD3"/>
    <w:rsid w:val="00757281"/>
    <w:rsid w:val="007572B4"/>
    <w:rsid w:val="00760BF4"/>
    <w:rsid w:val="00760DD5"/>
    <w:rsid w:val="00767ECF"/>
    <w:rsid w:val="00770504"/>
    <w:rsid w:val="00770A39"/>
    <w:rsid w:val="007712DD"/>
    <w:rsid w:val="0077130C"/>
    <w:rsid w:val="00771749"/>
    <w:rsid w:val="00771822"/>
    <w:rsid w:val="007731C5"/>
    <w:rsid w:val="00774452"/>
    <w:rsid w:val="00774761"/>
    <w:rsid w:val="007761BF"/>
    <w:rsid w:val="00777F82"/>
    <w:rsid w:val="007840C0"/>
    <w:rsid w:val="007841C2"/>
    <w:rsid w:val="00787298"/>
    <w:rsid w:val="007927EE"/>
    <w:rsid w:val="00792805"/>
    <w:rsid w:val="00793293"/>
    <w:rsid w:val="00794984"/>
    <w:rsid w:val="00794E5F"/>
    <w:rsid w:val="00797C81"/>
    <w:rsid w:val="007A03CC"/>
    <w:rsid w:val="007A1617"/>
    <w:rsid w:val="007A447A"/>
    <w:rsid w:val="007A4903"/>
    <w:rsid w:val="007A5105"/>
    <w:rsid w:val="007A5CF6"/>
    <w:rsid w:val="007A60DF"/>
    <w:rsid w:val="007A6437"/>
    <w:rsid w:val="007A78A4"/>
    <w:rsid w:val="007B2216"/>
    <w:rsid w:val="007B22DA"/>
    <w:rsid w:val="007B331B"/>
    <w:rsid w:val="007B3D95"/>
    <w:rsid w:val="007B5B57"/>
    <w:rsid w:val="007B5C7A"/>
    <w:rsid w:val="007B732D"/>
    <w:rsid w:val="007C2D76"/>
    <w:rsid w:val="007C448F"/>
    <w:rsid w:val="007C4908"/>
    <w:rsid w:val="007C6000"/>
    <w:rsid w:val="007C64F3"/>
    <w:rsid w:val="007D0416"/>
    <w:rsid w:val="007D161A"/>
    <w:rsid w:val="007D1CA3"/>
    <w:rsid w:val="007D2C89"/>
    <w:rsid w:val="007D2EB6"/>
    <w:rsid w:val="007D307E"/>
    <w:rsid w:val="007D35E3"/>
    <w:rsid w:val="007D4A4D"/>
    <w:rsid w:val="007D5E8C"/>
    <w:rsid w:val="007E04D2"/>
    <w:rsid w:val="007E0C04"/>
    <w:rsid w:val="007E0F89"/>
    <w:rsid w:val="007E2F45"/>
    <w:rsid w:val="007E4B17"/>
    <w:rsid w:val="007E5610"/>
    <w:rsid w:val="007E7AA9"/>
    <w:rsid w:val="007F080B"/>
    <w:rsid w:val="007F120D"/>
    <w:rsid w:val="007F1C3B"/>
    <w:rsid w:val="007F2A4F"/>
    <w:rsid w:val="007F30D0"/>
    <w:rsid w:val="007F43C0"/>
    <w:rsid w:val="007F76D9"/>
    <w:rsid w:val="007F7970"/>
    <w:rsid w:val="00802445"/>
    <w:rsid w:val="008046DE"/>
    <w:rsid w:val="00804C94"/>
    <w:rsid w:val="00806793"/>
    <w:rsid w:val="00810D9D"/>
    <w:rsid w:val="008113CF"/>
    <w:rsid w:val="00812DE4"/>
    <w:rsid w:val="008154C2"/>
    <w:rsid w:val="008161D6"/>
    <w:rsid w:val="00816D3F"/>
    <w:rsid w:val="0082182C"/>
    <w:rsid w:val="00821A80"/>
    <w:rsid w:val="008229F6"/>
    <w:rsid w:val="0082388D"/>
    <w:rsid w:val="008249C4"/>
    <w:rsid w:val="008253C8"/>
    <w:rsid w:val="008276A5"/>
    <w:rsid w:val="00827C67"/>
    <w:rsid w:val="00830537"/>
    <w:rsid w:val="00830A0B"/>
    <w:rsid w:val="00830D53"/>
    <w:rsid w:val="00831303"/>
    <w:rsid w:val="00832776"/>
    <w:rsid w:val="00833497"/>
    <w:rsid w:val="008337E0"/>
    <w:rsid w:val="00834D43"/>
    <w:rsid w:val="00836C2A"/>
    <w:rsid w:val="00836D99"/>
    <w:rsid w:val="00841336"/>
    <w:rsid w:val="00843ECD"/>
    <w:rsid w:val="00843FD1"/>
    <w:rsid w:val="00844A6D"/>
    <w:rsid w:val="00846C18"/>
    <w:rsid w:val="00846EE3"/>
    <w:rsid w:val="00847A9F"/>
    <w:rsid w:val="00847AB8"/>
    <w:rsid w:val="0085014E"/>
    <w:rsid w:val="00850DC3"/>
    <w:rsid w:val="00851D0C"/>
    <w:rsid w:val="00851F7B"/>
    <w:rsid w:val="00852A0C"/>
    <w:rsid w:val="0085346C"/>
    <w:rsid w:val="00853D9E"/>
    <w:rsid w:val="0085576F"/>
    <w:rsid w:val="00855CB1"/>
    <w:rsid w:val="00855F03"/>
    <w:rsid w:val="00855FD3"/>
    <w:rsid w:val="00857571"/>
    <w:rsid w:val="008616E5"/>
    <w:rsid w:val="00862A19"/>
    <w:rsid w:val="008642DF"/>
    <w:rsid w:val="008644D7"/>
    <w:rsid w:val="008649AB"/>
    <w:rsid w:val="00864A08"/>
    <w:rsid w:val="0086606E"/>
    <w:rsid w:val="0086749E"/>
    <w:rsid w:val="00867EC2"/>
    <w:rsid w:val="008727C9"/>
    <w:rsid w:val="0087374A"/>
    <w:rsid w:val="00874768"/>
    <w:rsid w:val="00874C07"/>
    <w:rsid w:val="00875CD6"/>
    <w:rsid w:val="00876134"/>
    <w:rsid w:val="00876D80"/>
    <w:rsid w:val="00877391"/>
    <w:rsid w:val="00881039"/>
    <w:rsid w:val="00881408"/>
    <w:rsid w:val="00881A8F"/>
    <w:rsid w:val="00884B44"/>
    <w:rsid w:val="008852EC"/>
    <w:rsid w:val="00885C6B"/>
    <w:rsid w:val="00885F0C"/>
    <w:rsid w:val="008864EA"/>
    <w:rsid w:val="00886859"/>
    <w:rsid w:val="0089330B"/>
    <w:rsid w:val="00895505"/>
    <w:rsid w:val="008A107D"/>
    <w:rsid w:val="008A1655"/>
    <w:rsid w:val="008A31FB"/>
    <w:rsid w:val="008A3360"/>
    <w:rsid w:val="008A3428"/>
    <w:rsid w:val="008A39BD"/>
    <w:rsid w:val="008A78F6"/>
    <w:rsid w:val="008B0044"/>
    <w:rsid w:val="008B0EE0"/>
    <w:rsid w:val="008B2900"/>
    <w:rsid w:val="008B2AB1"/>
    <w:rsid w:val="008B4F2E"/>
    <w:rsid w:val="008B58BF"/>
    <w:rsid w:val="008B6189"/>
    <w:rsid w:val="008C16D6"/>
    <w:rsid w:val="008C1C14"/>
    <w:rsid w:val="008C200F"/>
    <w:rsid w:val="008C283E"/>
    <w:rsid w:val="008C2BE8"/>
    <w:rsid w:val="008C5A06"/>
    <w:rsid w:val="008C5A52"/>
    <w:rsid w:val="008C63AE"/>
    <w:rsid w:val="008C7D1D"/>
    <w:rsid w:val="008D0D25"/>
    <w:rsid w:val="008D2267"/>
    <w:rsid w:val="008D24C3"/>
    <w:rsid w:val="008D2C97"/>
    <w:rsid w:val="008D6C82"/>
    <w:rsid w:val="008D6DCF"/>
    <w:rsid w:val="008E0E21"/>
    <w:rsid w:val="008E0E5D"/>
    <w:rsid w:val="008E0EA8"/>
    <w:rsid w:val="008E256A"/>
    <w:rsid w:val="008E28C4"/>
    <w:rsid w:val="008E3E33"/>
    <w:rsid w:val="008E3FD4"/>
    <w:rsid w:val="008E43CD"/>
    <w:rsid w:val="008E651A"/>
    <w:rsid w:val="008E6BDE"/>
    <w:rsid w:val="008E7630"/>
    <w:rsid w:val="008F0E98"/>
    <w:rsid w:val="008F35ED"/>
    <w:rsid w:val="008F6DEB"/>
    <w:rsid w:val="008F6FC5"/>
    <w:rsid w:val="008F7CB9"/>
    <w:rsid w:val="00900C25"/>
    <w:rsid w:val="009010FF"/>
    <w:rsid w:val="00901790"/>
    <w:rsid w:val="009017D7"/>
    <w:rsid w:val="00902C99"/>
    <w:rsid w:val="00903CAB"/>
    <w:rsid w:val="00904455"/>
    <w:rsid w:val="009056B8"/>
    <w:rsid w:val="00906315"/>
    <w:rsid w:val="00906A01"/>
    <w:rsid w:val="009076B1"/>
    <w:rsid w:val="0091047B"/>
    <w:rsid w:val="00910D1E"/>
    <w:rsid w:val="009124DF"/>
    <w:rsid w:val="009130FF"/>
    <w:rsid w:val="00913C58"/>
    <w:rsid w:val="00917964"/>
    <w:rsid w:val="00920039"/>
    <w:rsid w:val="00920E6B"/>
    <w:rsid w:val="00921295"/>
    <w:rsid w:val="00921822"/>
    <w:rsid w:val="00923FFA"/>
    <w:rsid w:val="009261D6"/>
    <w:rsid w:val="00930388"/>
    <w:rsid w:val="00930F94"/>
    <w:rsid w:val="009310D6"/>
    <w:rsid w:val="009326DF"/>
    <w:rsid w:val="009355BB"/>
    <w:rsid w:val="00936B70"/>
    <w:rsid w:val="00937917"/>
    <w:rsid w:val="00940E95"/>
    <w:rsid w:val="00941097"/>
    <w:rsid w:val="00941949"/>
    <w:rsid w:val="009431D3"/>
    <w:rsid w:val="00943558"/>
    <w:rsid w:val="00945066"/>
    <w:rsid w:val="00945884"/>
    <w:rsid w:val="00951511"/>
    <w:rsid w:val="0095172F"/>
    <w:rsid w:val="009528A8"/>
    <w:rsid w:val="00952AAF"/>
    <w:rsid w:val="00952C64"/>
    <w:rsid w:val="00953D6E"/>
    <w:rsid w:val="009545A3"/>
    <w:rsid w:val="009549C1"/>
    <w:rsid w:val="0095749A"/>
    <w:rsid w:val="009609CE"/>
    <w:rsid w:val="00961A70"/>
    <w:rsid w:val="00961D50"/>
    <w:rsid w:val="00963968"/>
    <w:rsid w:val="0096405B"/>
    <w:rsid w:val="0096444A"/>
    <w:rsid w:val="0096747E"/>
    <w:rsid w:val="00967D2B"/>
    <w:rsid w:val="00972B23"/>
    <w:rsid w:val="00973037"/>
    <w:rsid w:val="0097408E"/>
    <w:rsid w:val="00974CC5"/>
    <w:rsid w:val="00981C57"/>
    <w:rsid w:val="009821D0"/>
    <w:rsid w:val="009842A8"/>
    <w:rsid w:val="00984817"/>
    <w:rsid w:val="0098743C"/>
    <w:rsid w:val="00987E06"/>
    <w:rsid w:val="00991524"/>
    <w:rsid w:val="00993D30"/>
    <w:rsid w:val="00995694"/>
    <w:rsid w:val="009962A5"/>
    <w:rsid w:val="009966C7"/>
    <w:rsid w:val="009A0627"/>
    <w:rsid w:val="009A3DB9"/>
    <w:rsid w:val="009A4D77"/>
    <w:rsid w:val="009A4FD1"/>
    <w:rsid w:val="009A5C52"/>
    <w:rsid w:val="009A6D15"/>
    <w:rsid w:val="009A7B12"/>
    <w:rsid w:val="009B2E46"/>
    <w:rsid w:val="009B3C1E"/>
    <w:rsid w:val="009C0703"/>
    <w:rsid w:val="009C3232"/>
    <w:rsid w:val="009C34E9"/>
    <w:rsid w:val="009C3F27"/>
    <w:rsid w:val="009C5017"/>
    <w:rsid w:val="009C6544"/>
    <w:rsid w:val="009C6BB9"/>
    <w:rsid w:val="009C727A"/>
    <w:rsid w:val="009C7922"/>
    <w:rsid w:val="009D087F"/>
    <w:rsid w:val="009D10CA"/>
    <w:rsid w:val="009D22CC"/>
    <w:rsid w:val="009D34E1"/>
    <w:rsid w:val="009D4617"/>
    <w:rsid w:val="009D4694"/>
    <w:rsid w:val="009D4EBC"/>
    <w:rsid w:val="009D4FEE"/>
    <w:rsid w:val="009D679A"/>
    <w:rsid w:val="009E1C17"/>
    <w:rsid w:val="009E3C98"/>
    <w:rsid w:val="009E486B"/>
    <w:rsid w:val="009E4E32"/>
    <w:rsid w:val="009E5D81"/>
    <w:rsid w:val="009E69EE"/>
    <w:rsid w:val="009E7EC7"/>
    <w:rsid w:val="009F071C"/>
    <w:rsid w:val="009F1622"/>
    <w:rsid w:val="009F236B"/>
    <w:rsid w:val="009F2950"/>
    <w:rsid w:val="009F2B5C"/>
    <w:rsid w:val="009F2D32"/>
    <w:rsid w:val="009F3E91"/>
    <w:rsid w:val="009F4287"/>
    <w:rsid w:val="00A000DF"/>
    <w:rsid w:val="00A0080D"/>
    <w:rsid w:val="00A00B75"/>
    <w:rsid w:val="00A01267"/>
    <w:rsid w:val="00A01509"/>
    <w:rsid w:val="00A036D7"/>
    <w:rsid w:val="00A05205"/>
    <w:rsid w:val="00A0535B"/>
    <w:rsid w:val="00A072FB"/>
    <w:rsid w:val="00A12B0B"/>
    <w:rsid w:val="00A13F53"/>
    <w:rsid w:val="00A144B1"/>
    <w:rsid w:val="00A1484D"/>
    <w:rsid w:val="00A14C22"/>
    <w:rsid w:val="00A16B9D"/>
    <w:rsid w:val="00A213D0"/>
    <w:rsid w:val="00A22D8D"/>
    <w:rsid w:val="00A23E18"/>
    <w:rsid w:val="00A24BD6"/>
    <w:rsid w:val="00A24E07"/>
    <w:rsid w:val="00A25AB1"/>
    <w:rsid w:val="00A301C0"/>
    <w:rsid w:val="00A3096F"/>
    <w:rsid w:val="00A318AC"/>
    <w:rsid w:val="00A325E9"/>
    <w:rsid w:val="00A32E4A"/>
    <w:rsid w:val="00A33174"/>
    <w:rsid w:val="00A335B9"/>
    <w:rsid w:val="00A33631"/>
    <w:rsid w:val="00A3448E"/>
    <w:rsid w:val="00A35FE9"/>
    <w:rsid w:val="00A36097"/>
    <w:rsid w:val="00A3669E"/>
    <w:rsid w:val="00A37CFA"/>
    <w:rsid w:val="00A37DDC"/>
    <w:rsid w:val="00A41233"/>
    <w:rsid w:val="00A42AFA"/>
    <w:rsid w:val="00A4526C"/>
    <w:rsid w:val="00A4547D"/>
    <w:rsid w:val="00A47540"/>
    <w:rsid w:val="00A52E7A"/>
    <w:rsid w:val="00A53531"/>
    <w:rsid w:val="00A559A4"/>
    <w:rsid w:val="00A559C9"/>
    <w:rsid w:val="00A57D99"/>
    <w:rsid w:val="00A57EE2"/>
    <w:rsid w:val="00A611EA"/>
    <w:rsid w:val="00A62414"/>
    <w:rsid w:val="00A625DF"/>
    <w:rsid w:val="00A62D0D"/>
    <w:rsid w:val="00A65E6B"/>
    <w:rsid w:val="00A66B7E"/>
    <w:rsid w:val="00A67AC5"/>
    <w:rsid w:val="00A67B7A"/>
    <w:rsid w:val="00A67F5E"/>
    <w:rsid w:val="00A70530"/>
    <w:rsid w:val="00A708F5"/>
    <w:rsid w:val="00A71347"/>
    <w:rsid w:val="00A71E6F"/>
    <w:rsid w:val="00A72495"/>
    <w:rsid w:val="00A7275A"/>
    <w:rsid w:val="00A8060D"/>
    <w:rsid w:val="00A8135A"/>
    <w:rsid w:val="00A819E9"/>
    <w:rsid w:val="00A8347F"/>
    <w:rsid w:val="00A85407"/>
    <w:rsid w:val="00A8584F"/>
    <w:rsid w:val="00A87B44"/>
    <w:rsid w:val="00A91F15"/>
    <w:rsid w:val="00A927E7"/>
    <w:rsid w:val="00A938AC"/>
    <w:rsid w:val="00A9516E"/>
    <w:rsid w:val="00A954D7"/>
    <w:rsid w:val="00A96DC7"/>
    <w:rsid w:val="00AA02C5"/>
    <w:rsid w:val="00AA1BAC"/>
    <w:rsid w:val="00AA2D42"/>
    <w:rsid w:val="00AA6B0C"/>
    <w:rsid w:val="00AA6C6D"/>
    <w:rsid w:val="00AB0D1E"/>
    <w:rsid w:val="00AB12E4"/>
    <w:rsid w:val="00AB1341"/>
    <w:rsid w:val="00AB31FC"/>
    <w:rsid w:val="00AB338B"/>
    <w:rsid w:val="00AB6C17"/>
    <w:rsid w:val="00AB6FB0"/>
    <w:rsid w:val="00AC0915"/>
    <w:rsid w:val="00AC135A"/>
    <w:rsid w:val="00AC1654"/>
    <w:rsid w:val="00AC2186"/>
    <w:rsid w:val="00AC2A31"/>
    <w:rsid w:val="00AC49CE"/>
    <w:rsid w:val="00AC5256"/>
    <w:rsid w:val="00AC59CC"/>
    <w:rsid w:val="00AC7D05"/>
    <w:rsid w:val="00AD1173"/>
    <w:rsid w:val="00AD4A1E"/>
    <w:rsid w:val="00AD7150"/>
    <w:rsid w:val="00AD7354"/>
    <w:rsid w:val="00AD75EB"/>
    <w:rsid w:val="00AE149E"/>
    <w:rsid w:val="00AE1643"/>
    <w:rsid w:val="00AE3247"/>
    <w:rsid w:val="00AE4E59"/>
    <w:rsid w:val="00AE6B2C"/>
    <w:rsid w:val="00AE761C"/>
    <w:rsid w:val="00AF1852"/>
    <w:rsid w:val="00AF4071"/>
    <w:rsid w:val="00AF53A4"/>
    <w:rsid w:val="00AF7EC5"/>
    <w:rsid w:val="00B0059F"/>
    <w:rsid w:val="00B00EBD"/>
    <w:rsid w:val="00B0172D"/>
    <w:rsid w:val="00B01C2C"/>
    <w:rsid w:val="00B045BD"/>
    <w:rsid w:val="00B05841"/>
    <w:rsid w:val="00B05E8C"/>
    <w:rsid w:val="00B109A1"/>
    <w:rsid w:val="00B111F9"/>
    <w:rsid w:val="00B1127D"/>
    <w:rsid w:val="00B114AF"/>
    <w:rsid w:val="00B127F0"/>
    <w:rsid w:val="00B13B18"/>
    <w:rsid w:val="00B149BC"/>
    <w:rsid w:val="00B14C3A"/>
    <w:rsid w:val="00B177A0"/>
    <w:rsid w:val="00B2377B"/>
    <w:rsid w:val="00B24D7C"/>
    <w:rsid w:val="00B25C9F"/>
    <w:rsid w:val="00B27598"/>
    <w:rsid w:val="00B30833"/>
    <w:rsid w:val="00B3199C"/>
    <w:rsid w:val="00B32449"/>
    <w:rsid w:val="00B340C0"/>
    <w:rsid w:val="00B354A0"/>
    <w:rsid w:val="00B354E8"/>
    <w:rsid w:val="00B43E0C"/>
    <w:rsid w:val="00B45E37"/>
    <w:rsid w:val="00B461F4"/>
    <w:rsid w:val="00B4624E"/>
    <w:rsid w:val="00B47581"/>
    <w:rsid w:val="00B541D5"/>
    <w:rsid w:val="00B573C5"/>
    <w:rsid w:val="00B6167E"/>
    <w:rsid w:val="00B63382"/>
    <w:rsid w:val="00B63790"/>
    <w:rsid w:val="00B63F93"/>
    <w:rsid w:val="00B671C9"/>
    <w:rsid w:val="00B7007F"/>
    <w:rsid w:val="00B72364"/>
    <w:rsid w:val="00B7398B"/>
    <w:rsid w:val="00B74624"/>
    <w:rsid w:val="00B75CA1"/>
    <w:rsid w:val="00B76B1B"/>
    <w:rsid w:val="00B76DF5"/>
    <w:rsid w:val="00B7744B"/>
    <w:rsid w:val="00B8031E"/>
    <w:rsid w:val="00B81CE4"/>
    <w:rsid w:val="00B828FA"/>
    <w:rsid w:val="00B87927"/>
    <w:rsid w:val="00B87F11"/>
    <w:rsid w:val="00B907D0"/>
    <w:rsid w:val="00B90B59"/>
    <w:rsid w:val="00B958FC"/>
    <w:rsid w:val="00B9680A"/>
    <w:rsid w:val="00B96F3A"/>
    <w:rsid w:val="00B9754C"/>
    <w:rsid w:val="00BA005E"/>
    <w:rsid w:val="00BA04D5"/>
    <w:rsid w:val="00BA22CB"/>
    <w:rsid w:val="00BA6DA1"/>
    <w:rsid w:val="00BA74EB"/>
    <w:rsid w:val="00BB11CA"/>
    <w:rsid w:val="00BB248C"/>
    <w:rsid w:val="00BB7C2D"/>
    <w:rsid w:val="00BC1C9E"/>
    <w:rsid w:val="00BC2530"/>
    <w:rsid w:val="00BC26F0"/>
    <w:rsid w:val="00BC3C7C"/>
    <w:rsid w:val="00BC5009"/>
    <w:rsid w:val="00BC6223"/>
    <w:rsid w:val="00BC7075"/>
    <w:rsid w:val="00BC710D"/>
    <w:rsid w:val="00BC7402"/>
    <w:rsid w:val="00BC7B36"/>
    <w:rsid w:val="00BC7DBA"/>
    <w:rsid w:val="00BC7DDF"/>
    <w:rsid w:val="00BD176A"/>
    <w:rsid w:val="00BD33C5"/>
    <w:rsid w:val="00BD5224"/>
    <w:rsid w:val="00BD5449"/>
    <w:rsid w:val="00BD6083"/>
    <w:rsid w:val="00BD6736"/>
    <w:rsid w:val="00BD7096"/>
    <w:rsid w:val="00BE10D6"/>
    <w:rsid w:val="00BE2250"/>
    <w:rsid w:val="00BE3131"/>
    <w:rsid w:val="00BE3C46"/>
    <w:rsid w:val="00BE3C89"/>
    <w:rsid w:val="00BE4472"/>
    <w:rsid w:val="00BE5277"/>
    <w:rsid w:val="00BE6114"/>
    <w:rsid w:val="00BE79C6"/>
    <w:rsid w:val="00BF03FE"/>
    <w:rsid w:val="00BF1D51"/>
    <w:rsid w:val="00BF7181"/>
    <w:rsid w:val="00BF7B17"/>
    <w:rsid w:val="00C02E05"/>
    <w:rsid w:val="00C06E68"/>
    <w:rsid w:val="00C07214"/>
    <w:rsid w:val="00C072B8"/>
    <w:rsid w:val="00C1141C"/>
    <w:rsid w:val="00C118F9"/>
    <w:rsid w:val="00C124BA"/>
    <w:rsid w:val="00C125BC"/>
    <w:rsid w:val="00C16F26"/>
    <w:rsid w:val="00C17D65"/>
    <w:rsid w:val="00C22D68"/>
    <w:rsid w:val="00C24475"/>
    <w:rsid w:val="00C245BD"/>
    <w:rsid w:val="00C2551D"/>
    <w:rsid w:val="00C26028"/>
    <w:rsid w:val="00C26972"/>
    <w:rsid w:val="00C2700B"/>
    <w:rsid w:val="00C30294"/>
    <w:rsid w:val="00C30801"/>
    <w:rsid w:val="00C30831"/>
    <w:rsid w:val="00C3170F"/>
    <w:rsid w:val="00C32553"/>
    <w:rsid w:val="00C32592"/>
    <w:rsid w:val="00C32D2A"/>
    <w:rsid w:val="00C332E0"/>
    <w:rsid w:val="00C333C4"/>
    <w:rsid w:val="00C33711"/>
    <w:rsid w:val="00C34310"/>
    <w:rsid w:val="00C35E63"/>
    <w:rsid w:val="00C36A93"/>
    <w:rsid w:val="00C374A2"/>
    <w:rsid w:val="00C402A7"/>
    <w:rsid w:val="00C4144B"/>
    <w:rsid w:val="00C4189C"/>
    <w:rsid w:val="00C435E7"/>
    <w:rsid w:val="00C45FC4"/>
    <w:rsid w:val="00C468A1"/>
    <w:rsid w:val="00C503B5"/>
    <w:rsid w:val="00C51197"/>
    <w:rsid w:val="00C5250E"/>
    <w:rsid w:val="00C53978"/>
    <w:rsid w:val="00C53C20"/>
    <w:rsid w:val="00C54404"/>
    <w:rsid w:val="00C552C9"/>
    <w:rsid w:val="00C5665F"/>
    <w:rsid w:val="00C57ACE"/>
    <w:rsid w:val="00C602C2"/>
    <w:rsid w:val="00C61BFC"/>
    <w:rsid w:val="00C61DAC"/>
    <w:rsid w:val="00C61E9D"/>
    <w:rsid w:val="00C635BC"/>
    <w:rsid w:val="00C63CE0"/>
    <w:rsid w:val="00C64D9E"/>
    <w:rsid w:val="00C66B31"/>
    <w:rsid w:val="00C67183"/>
    <w:rsid w:val="00C6740A"/>
    <w:rsid w:val="00C67C7E"/>
    <w:rsid w:val="00C718B3"/>
    <w:rsid w:val="00C73ECF"/>
    <w:rsid w:val="00C73F30"/>
    <w:rsid w:val="00C75064"/>
    <w:rsid w:val="00C75205"/>
    <w:rsid w:val="00C75452"/>
    <w:rsid w:val="00C77D2D"/>
    <w:rsid w:val="00C809A3"/>
    <w:rsid w:val="00C837CC"/>
    <w:rsid w:val="00C83E6E"/>
    <w:rsid w:val="00C853D9"/>
    <w:rsid w:val="00C877DE"/>
    <w:rsid w:val="00C90AEE"/>
    <w:rsid w:val="00C90F90"/>
    <w:rsid w:val="00C91A08"/>
    <w:rsid w:val="00C91B37"/>
    <w:rsid w:val="00C93AD3"/>
    <w:rsid w:val="00C94076"/>
    <w:rsid w:val="00C94B13"/>
    <w:rsid w:val="00C951DE"/>
    <w:rsid w:val="00C9579C"/>
    <w:rsid w:val="00C97FBA"/>
    <w:rsid w:val="00C97FFB"/>
    <w:rsid w:val="00CA16AC"/>
    <w:rsid w:val="00CA1DEC"/>
    <w:rsid w:val="00CA1E3E"/>
    <w:rsid w:val="00CA50C5"/>
    <w:rsid w:val="00CA5192"/>
    <w:rsid w:val="00CA56A0"/>
    <w:rsid w:val="00CA5C1B"/>
    <w:rsid w:val="00CA5D9A"/>
    <w:rsid w:val="00CA7039"/>
    <w:rsid w:val="00CA7370"/>
    <w:rsid w:val="00CB0D22"/>
    <w:rsid w:val="00CB14DB"/>
    <w:rsid w:val="00CB19D2"/>
    <w:rsid w:val="00CB323E"/>
    <w:rsid w:val="00CB36CE"/>
    <w:rsid w:val="00CB3727"/>
    <w:rsid w:val="00CB4617"/>
    <w:rsid w:val="00CC1D90"/>
    <w:rsid w:val="00CC3AC8"/>
    <w:rsid w:val="00CC3B92"/>
    <w:rsid w:val="00CC4C10"/>
    <w:rsid w:val="00CC66EF"/>
    <w:rsid w:val="00CC78CD"/>
    <w:rsid w:val="00CD0F40"/>
    <w:rsid w:val="00CD30FA"/>
    <w:rsid w:val="00CD4E6A"/>
    <w:rsid w:val="00CD5B98"/>
    <w:rsid w:val="00CD64DB"/>
    <w:rsid w:val="00CD72EE"/>
    <w:rsid w:val="00CE009A"/>
    <w:rsid w:val="00CE05DA"/>
    <w:rsid w:val="00CE2719"/>
    <w:rsid w:val="00CE3F53"/>
    <w:rsid w:val="00CE46F0"/>
    <w:rsid w:val="00CE642D"/>
    <w:rsid w:val="00CE79B6"/>
    <w:rsid w:val="00CF3175"/>
    <w:rsid w:val="00CF658E"/>
    <w:rsid w:val="00CF706E"/>
    <w:rsid w:val="00D0090A"/>
    <w:rsid w:val="00D00CEE"/>
    <w:rsid w:val="00D00ED2"/>
    <w:rsid w:val="00D02B40"/>
    <w:rsid w:val="00D0327A"/>
    <w:rsid w:val="00D05063"/>
    <w:rsid w:val="00D059DC"/>
    <w:rsid w:val="00D06776"/>
    <w:rsid w:val="00D073B7"/>
    <w:rsid w:val="00D07FA4"/>
    <w:rsid w:val="00D10507"/>
    <w:rsid w:val="00D108DD"/>
    <w:rsid w:val="00D15ACD"/>
    <w:rsid w:val="00D20313"/>
    <w:rsid w:val="00D242B2"/>
    <w:rsid w:val="00D24376"/>
    <w:rsid w:val="00D3052C"/>
    <w:rsid w:val="00D3081A"/>
    <w:rsid w:val="00D32262"/>
    <w:rsid w:val="00D33D9D"/>
    <w:rsid w:val="00D34E8E"/>
    <w:rsid w:val="00D36A7E"/>
    <w:rsid w:val="00D378D4"/>
    <w:rsid w:val="00D40C6E"/>
    <w:rsid w:val="00D4229C"/>
    <w:rsid w:val="00D42BEF"/>
    <w:rsid w:val="00D4305E"/>
    <w:rsid w:val="00D43B3B"/>
    <w:rsid w:val="00D44ECE"/>
    <w:rsid w:val="00D46F4A"/>
    <w:rsid w:val="00D514BD"/>
    <w:rsid w:val="00D51B8E"/>
    <w:rsid w:val="00D53407"/>
    <w:rsid w:val="00D544B1"/>
    <w:rsid w:val="00D5542C"/>
    <w:rsid w:val="00D56EFB"/>
    <w:rsid w:val="00D5796D"/>
    <w:rsid w:val="00D62989"/>
    <w:rsid w:val="00D62B3E"/>
    <w:rsid w:val="00D63BFE"/>
    <w:rsid w:val="00D643FB"/>
    <w:rsid w:val="00D666DF"/>
    <w:rsid w:val="00D700C8"/>
    <w:rsid w:val="00D70752"/>
    <w:rsid w:val="00D70865"/>
    <w:rsid w:val="00D708E4"/>
    <w:rsid w:val="00D719C2"/>
    <w:rsid w:val="00D71B53"/>
    <w:rsid w:val="00D735D6"/>
    <w:rsid w:val="00D739A7"/>
    <w:rsid w:val="00D741A1"/>
    <w:rsid w:val="00D75BFD"/>
    <w:rsid w:val="00D7655E"/>
    <w:rsid w:val="00D7707A"/>
    <w:rsid w:val="00D77A5E"/>
    <w:rsid w:val="00D80AC6"/>
    <w:rsid w:val="00D82963"/>
    <w:rsid w:val="00D82979"/>
    <w:rsid w:val="00D84E37"/>
    <w:rsid w:val="00D863CE"/>
    <w:rsid w:val="00D931B9"/>
    <w:rsid w:val="00D93543"/>
    <w:rsid w:val="00D94939"/>
    <w:rsid w:val="00D94F82"/>
    <w:rsid w:val="00D96302"/>
    <w:rsid w:val="00D967EB"/>
    <w:rsid w:val="00D9684A"/>
    <w:rsid w:val="00D97220"/>
    <w:rsid w:val="00DA24FE"/>
    <w:rsid w:val="00DA5A88"/>
    <w:rsid w:val="00DA6868"/>
    <w:rsid w:val="00DA6C14"/>
    <w:rsid w:val="00DB49B2"/>
    <w:rsid w:val="00DB638A"/>
    <w:rsid w:val="00DC1400"/>
    <w:rsid w:val="00DC2374"/>
    <w:rsid w:val="00DC25A4"/>
    <w:rsid w:val="00DC2FF1"/>
    <w:rsid w:val="00DC3372"/>
    <w:rsid w:val="00DC47D0"/>
    <w:rsid w:val="00DC4A47"/>
    <w:rsid w:val="00DC4A4A"/>
    <w:rsid w:val="00DC58A0"/>
    <w:rsid w:val="00DC5A08"/>
    <w:rsid w:val="00DC633D"/>
    <w:rsid w:val="00DC6821"/>
    <w:rsid w:val="00DC7788"/>
    <w:rsid w:val="00DD24F1"/>
    <w:rsid w:val="00DD3034"/>
    <w:rsid w:val="00DD471C"/>
    <w:rsid w:val="00DD5607"/>
    <w:rsid w:val="00DD5A84"/>
    <w:rsid w:val="00DD69EC"/>
    <w:rsid w:val="00DE1DEF"/>
    <w:rsid w:val="00DE2892"/>
    <w:rsid w:val="00DE33C2"/>
    <w:rsid w:val="00DE47C5"/>
    <w:rsid w:val="00DE4D20"/>
    <w:rsid w:val="00DE5CFB"/>
    <w:rsid w:val="00DE5D40"/>
    <w:rsid w:val="00DF0491"/>
    <w:rsid w:val="00DF0B6E"/>
    <w:rsid w:val="00DF0EB8"/>
    <w:rsid w:val="00DF1068"/>
    <w:rsid w:val="00DF3D8F"/>
    <w:rsid w:val="00DF41E8"/>
    <w:rsid w:val="00DF4864"/>
    <w:rsid w:val="00DF486A"/>
    <w:rsid w:val="00DF4F16"/>
    <w:rsid w:val="00DF5801"/>
    <w:rsid w:val="00DF5C03"/>
    <w:rsid w:val="00DF7773"/>
    <w:rsid w:val="00DF7A43"/>
    <w:rsid w:val="00E004DA"/>
    <w:rsid w:val="00E0060B"/>
    <w:rsid w:val="00E00C9C"/>
    <w:rsid w:val="00E03B84"/>
    <w:rsid w:val="00E04E86"/>
    <w:rsid w:val="00E06AAC"/>
    <w:rsid w:val="00E06CC1"/>
    <w:rsid w:val="00E07D6F"/>
    <w:rsid w:val="00E102B1"/>
    <w:rsid w:val="00E11F82"/>
    <w:rsid w:val="00E126C7"/>
    <w:rsid w:val="00E15160"/>
    <w:rsid w:val="00E20872"/>
    <w:rsid w:val="00E22468"/>
    <w:rsid w:val="00E230B4"/>
    <w:rsid w:val="00E25B4F"/>
    <w:rsid w:val="00E3134B"/>
    <w:rsid w:val="00E32859"/>
    <w:rsid w:val="00E32F59"/>
    <w:rsid w:val="00E3331B"/>
    <w:rsid w:val="00E34C6C"/>
    <w:rsid w:val="00E3528C"/>
    <w:rsid w:val="00E360AC"/>
    <w:rsid w:val="00E36154"/>
    <w:rsid w:val="00E366DB"/>
    <w:rsid w:val="00E37E00"/>
    <w:rsid w:val="00E40836"/>
    <w:rsid w:val="00E41862"/>
    <w:rsid w:val="00E419D5"/>
    <w:rsid w:val="00E419EB"/>
    <w:rsid w:val="00E454C3"/>
    <w:rsid w:val="00E456DD"/>
    <w:rsid w:val="00E50C7C"/>
    <w:rsid w:val="00E51202"/>
    <w:rsid w:val="00E512D9"/>
    <w:rsid w:val="00E51582"/>
    <w:rsid w:val="00E51BB7"/>
    <w:rsid w:val="00E5205B"/>
    <w:rsid w:val="00E554FA"/>
    <w:rsid w:val="00E56745"/>
    <w:rsid w:val="00E56BD6"/>
    <w:rsid w:val="00E56CF0"/>
    <w:rsid w:val="00E56F44"/>
    <w:rsid w:val="00E60BBC"/>
    <w:rsid w:val="00E6495F"/>
    <w:rsid w:val="00E64E25"/>
    <w:rsid w:val="00E64FCC"/>
    <w:rsid w:val="00E700B7"/>
    <w:rsid w:val="00E71C02"/>
    <w:rsid w:val="00E72CDE"/>
    <w:rsid w:val="00E72DD7"/>
    <w:rsid w:val="00E741A7"/>
    <w:rsid w:val="00E74628"/>
    <w:rsid w:val="00E74E73"/>
    <w:rsid w:val="00E7591B"/>
    <w:rsid w:val="00E75D48"/>
    <w:rsid w:val="00E772E4"/>
    <w:rsid w:val="00E7776B"/>
    <w:rsid w:val="00E839F9"/>
    <w:rsid w:val="00E8559C"/>
    <w:rsid w:val="00E928DA"/>
    <w:rsid w:val="00E92BB8"/>
    <w:rsid w:val="00E93BD4"/>
    <w:rsid w:val="00E974B4"/>
    <w:rsid w:val="00E97561"/>
    <w:rsid w:val="00EA04BD"/>
    <w:rsid w:val="00EA6103"/>
    <w:rsid w:val="00EA6337"/>
    <w:rsid w:val="00EA7C5E"/>
    <w:rsid w:val="00EA7ECC"/>
    <w:rsid w:val="00EB0EB0"/>
    <w:rsid w:val="00EB1709"/>
    <w:rsid w:val="00EB1CB3"/>
    <w:rsid w:val="00EB2038"/>
    <w:rsid w:val="00EB29B9"/>
    <w:rsid w:val="00EB2D70"/>
    <w:rsid w:val="00EB3252"/>
    <w:rsid w:val="00EB364C"/>
    <w:rsid w:val="00EB44E4"/>
    <w:rsid w:val="00EB56A3"/>
    <w:rsid w:val="00EB61B8"/>
    <w:rsid w:val="00EB706D"/>
    <w:rsid w:val="00EC0059"/>
    <w:rsid w:val="00EC07C7"/>
    <w:rsid w:val="00EC1A8A"/>
    <w:rsid w:val="00EC254D"/>
    <w:rsid w:val="00EC39A1"/>
    <w:rsid w:val="00EC4FA9"/>
    <w:rsid w:val="00EC6263"/>
    <w:rsid w:val="00ED0435"/>
    <w:rsid w:val="00ED0479"/>
    <w:rsid w:val="00ED0B98"/>
    <w:rsid w:val="00ED0D72"/>
    <w:rsid w:val="00ED4305"/>
    <w:rsid w:val="00ED562E"/>
    <w:rsid w:val="00ED5CCD"/>
    <w:rsid w:val="00ED7694"/>
    <w:rsid w:val="00EE0501"/>
    <w:rsid w:val="00EE0550"/>
    <w:rsid w:val="00EE1228"/>
    <w:rsid w:val="00EE1CEA"/>
    <w:rsid w:val="00EE3018"/>
    <w:rsid w:val="00EE38CF"/>
    <w:rsid w:val="00EE3BF6"/>
    <w:rsid w:val="00EE4E6F"/>
    <w:rsid w:val="00EE4F12"/>
    <w:rsid w:val="00EE5713"/>
    <w:rsid w:val="00EE64A2"/>
    <w:rsid w:val="00EE7028"/>
    <w:rsid w:val="00EE74A7"/>
    <w:rsid w:val="00EE7FF6"/>
    <w:rsid w:val="00EF0A36"/>
    <w:rsid w:val="00EF2448"/>
    <w:rsid w:val="00EF297C"/>
    <w:rsid w:val="00EF2B63"/>
    <w:rsid w:val="00EF2CB1"/>
    <w:rsid w:val="00EF30BD"/>
    <w:rsid w:val="00EF3CF1"/>
    <w:rsid w:val="00EF4905"/>
    <w:rsid w:val="00EF4F4D"/>
    <w:rsid w:val="00EF7C11"/>
    <w:rsid w:val="00F00ACD"/>
    <w:rsid w:val="00F01883"/>
    <w:rsid w:val="00F0267C"/>
    <w:rsid w:val="00F026F6"/>
    <w:rsid w:val="00F027AB"/>
    <w:rsid w:val="00F030E8"/>
    <w:rsid w:val="00F03DC7"/>
    <w:rsid w:val="00F04D47"/>
    <w:rsid w:val="00F059C2"/>
    <w:rsid w:val="00F07E16"/>
    <w:rsid w:val="00F1375C"/>
    <w:rsid w:val="00F13AF9"/>
    <w:rsid w:val="00F16AFD"/>
    <w:rsid w:val="00F17EB3"/>
    <w:rsid w:val="00F22F2A"/>
    <w:rsid w:val="00F24054"/>
    <w:rsid w:val="00F25362"/>
    <w:rsid w:val="00F26B9D"/>
    <w:rsid w:val="00F300FB"/>
    <w:rsid w:val="00F34495"/>
    <w:rsid w:val="00F34A2B"/>
    <w:rsid w:val="00F35D4B"/>
    <w:rsid w:val="00F35E5C"/>
    <w:rsid w:val="00F365B8"/>
    <w:rsid w:val="00F37969"/>
    <w:rsid w:val="00F4199D"/>
    <w:rsid w:val="00F420EA"/>
    <w:rsid w:val="00F43BA8"/>
    <w:rsid w:val="00F442F1"/>
    <w:rsid w:val="00F44F71"/>
    <w:rsid w:val="00F46E65"/>
    <w:rsid w:val="00F51407"/>
    <w:rsid w:val="00F5198D"/>
    <w:rsid w:val="00F51DB0"/>
    <w:rsid w:val="00F530F3"/>
    <w:rsid w:val="00F53BA8"/>
    <w:rsid w:val="00F54106"/>
    <w:rsid w:val="00F54E3F"/>
    <w:rsid w:val="00F55121"/>
    <w:rsid w:val="00F551B2"/>
    <w:rsid w:val="00F552DA"/>
    <w:rsid w:val="00F560F8"/>
    <w:rsid w:val="00F561F5"/>
    <w:rsid w:val="00F56EE7"/>
    <w:rsid w:val="00F5746B"/>
    <w:rsid w:val="00F6130C"/>
    <w:rsid w:val="00F64E75"/>
    <w:rsid w:val="00F71975"/>
    <w:rsid w:val="00F719AA"/>
    <w:rsid w:val="00F73223"/>
    <w:rsid w:val="00F77FFC"/>
    <w:rsid w:val="00F800C2"/>
    <w:rsid w:val="00F801A9"/>
    <w:rsid w:val="00F807DE"/>
    <w:rsid w:val="00F8140B"/>
    <w:rsid w:val="00F83678"/>
    <w:rsid w:val="00F854C9"/>
    <w:rsid w:val="00F868E2"/>
    <w:rsid w:val="00F86A24"/>
    <w:rsid w:val="00F90499"/>
    <w:rsid w:val="00F93042"/>
    <w:rsid w:val="00FA0166"/>
    <w:rsid w:val="00FA09CD"/>
    <w:rsid w:val="00FA176D"/>
    <w:rsid w:val="00FA1E0C"/>
    <w:rsid w:val="00FA526D"/>
    <w:rsid w:val="00FA5F5E"/>
    <w:rsid w:val="00FA6A19"/>
    <w:rsid w:val="00FA787C"/>
    <w:rsid w:val="00FB19EB"/>
    <w:rsid w:val="00FB2B88"/>
    <w:rsid w:val="00FB3DF0"/>
    <w:rsid w:val="00FB4549"/>
    <w:rsid w:val="00FB4EFB"/>
    <w:rsid w:val="00FB6A96"/>
    <w:rsid w:val="00FB7405"/>
    <w:rsid w:val="00FC0148"/>
    <w:rsid w:val="00FC06F9"/>
    <w:rsid w:val="00FC189A"/>
    <w:rsid w:val="00FC1DB6"/>
    <w:rsid w:val="00FC200F"/>
    <w:rsid w:val="00FC21CD"/>
    <w:rsid w:val="00FC2AFF"/>
    <w:rsid w:val="00FC35D5"/>
    <w:rsid w:val="00FC6CB9"/>
    <w:rsid w:val="00FC6E85"/>
    <w:rsid w:val="00FC71B6"/>
    <w:rsid w:val="00FD04C5"/>
    <w:rsid w:val="00FD2BAD"/>
    <w:rsid w:val="00FD5DC4"/>
    <w:rsid w:val="00FD7513"/>
    <w:rsid w:val="00FE05C6"/>
    <w:rsid w:val="00FE28BA"/>
    <w:rsid w:val="00FE69AA"/>
    <w:rsid w:val="00FE69DA"/>
    <w:rsid w:val="00FE6C0C"/>
    <w:rsid w:val="00FE6DCC"/>
    <w:rsid w:val="00FE79A1"/>
    <w:rsid w:val="00FF2468"/>
    <w:rsid w:val="00FF26E8"/>
    <w:rsid w:val="00FF4D31"/>
    <w:rsid w:val="00FF4E36"/>
    <w:rsid w:val="00FF52D3"/>
    <w:rsid w:val="00FF5AC1"/>
    <w:rsid w:val="00FF5D01"/>
    <w:rsid w:val="00FF6260"/>
    <w:rsid w:val="00FF6FB3"/>
    <w:rsid w:val="00FF7190"/>
    <w:rsid w:val="60005346"/>
    <w:rsid w:val="701E46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FED61D"/>
  <w15:docId w15:val="{0AF21A1A-1920-4E31-8174-B4899E9BB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8">
    <w:name w:val="heading 8"/>
    <w:basedOn w:val="Normal"/>
    <w:next w:val="Normal"/>
    <w:link w:val="Heading8Char"/>
    <w:uiPriority w:val="9"/>
    <w:semiHidden/>
    <w:unhideWhenUsed/>
    <w:qFormat/>
    <w:rsid w:val="0006685E"/>
    <w:pPr>
      <w:keepNext/>
      <w:keepLines/>
      <w:spacing w:before="200" w:after="0" w:line="240" w:lineRule="auto"/>
      <w:outlineLvl w:val="7"/>
    </w:pPr>
    <w:rPr>
      <w:rFonts w:asciiTheme="majorHAnsi" w:eastAsiaTheme="majorEastAsia" w:hAnsiTheme="majorHAnsi" w:cstheme="majorBidi"/>
      <w:color w:val="404040" w:themeColor="text1" w:themeTint="BF"/>
      <w:sz w:val="20"/>
      <w:szCs w:val="20"/>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A6A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6A03"/>
    <w:rPr>
      <w:rFonts w:ascii="Tahoma" w:hAnsi="Tahoma" w:cs="Tahoma"/>
      <w:sz w:val="16"/>
      <w:szCs w:val="16"/>
    </w:rPr>
  </w:style>
  <w:style w:type="paragraph" w:styleId="ListParagraph">
    <w:name w:val="List Paragraph"/>
    <w:basedOn w:val="Normal"/>
    <w:uiPriority w:val="99"/>
    <w:qFormat/>
    <w:rsid w:val="005A6A03"/>
    <w:pPr>
      <w:ind w:left="720"/>
      <w:contextualSpacing/>
    </w:pPr>
  </w:style>
  <w:style w:type="character" w:styleId="Hyperlink">
    <w:name w:val="Hyperlink"/>
    <w:basedOn w:val="DefaultParagraphFont"/>
    <w:uiPriority w:val="99"/>
    <w:unhideWhenUsed/>
    <w:rsid w:val="005A6A03"/>
    <w:rPr>
      <w:color w:val="0000FF" w:themeColor="hyperlink"/>
      <w:u w:val="single"/>
    </w:rPr>
  </w:style>
  <w:style w:type="table" w:styleId="TableGrid">
    <w:name w:val="Table Grid"/>
    <w:basedOn w:val="TableNormal"/>
    <w:rsid w:val="005A6A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D7354"/>
    <w:rPr>
      <w:color w:val="808080"/>
    </w:rPr>
  </w:style>
  <w:style w:type="paragraph" w:styleId="Header">
    <w:name w:val="header"/>
    <w:basedOn w:val="Normal"/>
    <w:link w:val="HeaderChar"/>
    <w:uiPriority w:val="99"/>
    <w:unhideWhenUsed/>
    <w:rsid w:val="001F7F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7FD5"/>
  </w:style>
  <w:style w:type="paragraph" w:styleId="Footer">
    <w:name w:val="footer"/>
    <w:basedOn w:val="Normal"/>
    <w:link w:val="FooterChar"/>
    <w:uiPriority w:val="99"/>
    <w:unhideWhenUsed/>
    <w:rsid w:val="001F7F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FD5"/>
  </w:style>
  <w:style w:type="character" w:customStyle="1" w:styleId="Heading8Char">
    <w:name w:val="Heading 8 Char"/>
    <w:basedOn w:val="DefaultParagraphFont"/>
    <w:link w:val="Heading8"/>
    <w:uiPriority w:val="9"/>
    <w:semiHidden/>
    <w:rsid w:val="0006685E"/>
    <w:rPr>
      <w:rFonts w:asciiTheme="majorHAnsi" w:eastAsiaTheme="majorEastAsia" w:hAnsiTheme="majorHAnsi" w:cstheme="majorBidi"/>
      <w:color w:val="404040" w:themeColor="text1" w:themeTint="BF"/>
      <w:sz w:val="20"/>
      <w:szCs w:val="20"/>
      <w:lang w:val="en-GB" w:eastAsia="en-US"/>
    </w:rPr>
  </w:style>
  <w:style w:type="character" w:customStyle="1" w:styleId="UnresolvedMention1">
    <w:name w:val="Unresolved Mention1"/>
    <w:basedOn w:val="DefaultParagraphFont"/>
    <w:uiPriority w:val="99"/>
    <w:semiHidden/>
    <w:unhideWhenUsed/>
    <w:rsid w:val="00743503"/>
    <w:rPr>
      <w:color w:val="605E5C"/>
      <w:shd w:val="clear" w:color="auto" w:fill="E1DFDD"/>
    </w:rPr>
  </w:style>
  <w:style w:type="character" w:styleId="CommentReference">
    <w:name w:val="annotation reference"/>
    <w:basedOn w:val="DefaultParagraphFont"/>
    <w:uiPriority w:val="99"/>
    <w:semiHidden/>
    <w:unhideWhenUsed/>
    <w:rsid w:val="00620F9A"/>
    <w:rPr>
      <w:sz w:val="16"/>
      <w:szCs w:val="16"/>
    </w:rPr>
  </w:style>
  <w:style w:type="paragraph" w:styleId="CommentText">
    <w:name w:val="annotation text"/>
    <w:basedOn w:val="Normal"/>
    <w:link w:val="CommentTextChar"/>
    <w:uiPriority w:val="99"/>
    <w:semiHidden/>
    <w:unhideWhenUsed/>
    <w:rsid w:val="00620F9A"/>
    <w:pPr>
      <w:spacing w:line="240" w:lineRule="auto"/>
    </w:pPr>
    <w:rPr>
      <w:sz w:val="20"/>
      <w:szCs w:val="20"/>
    </w:rPr>
  </w:style>
  <w:style w:type="character" w:customStyle="1" w:styleId="CommentTextChar">
    <w:name w:val="Comment Text Char"/>
    <w:basedOn w:val="DefaultParagraphFont"/>
    <w:link w:val="CommentText"/>
    <w:uiPriority w:val="99"/>
    <w:semiHidden/>
    <w:rsid w:val="00620F9A"/>
    <w:rPr>
      <w:sz w:val="20"/>
      <w:szCs w:val="20"/>
    </w:rPr>
  </w:style>
  <w:style w:type="paragraph" w:styleId="CommentSubject">
    <w:name w:val="annotation subject"/>
    <w:basedOn w:val="CommentText"/>
    <w:next w:val="CommentText"/>
    <w:link w:val="CommentSubjectChar"/>
    <w:uiPriority w:val="99"/>
    <w:semiHidden/>
    <w:unhideWhenUsed/>
    <w:rsid w:val="00620F9A"/>
    <w:rPr>
      <w:b/>
      <w:bCs/>
    </w:rPr>
  </w:style>
  <w:style w:type="character" w:customStyle="1" w:styleId="CommentSubjectChar">
    <w:name w:val="Comment Subject Char"/>
    <w:basedOn w:val="CommentTextChar"/>
    <w:link w:val="CommentSubject"/>
    <w:uiPriority w:val="99"/>
    <w:semiHidden/>
    <w:rsid w:val="00620F9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237651">
      <w:bodyDiv w:val="1"/>
      <w:marLeft w:val="0"/>
      <w:marRight w:val="0"/>
      <w:marTop w:val="0"/>
      <w:marBottom w:val="0"/>
      <w:divBdr>
        <w:top w:val="none" w:sz="0" w:space="0" w:color="auto"/>
        <w:left w:val="none" w:sz="0" w:space="0" w:color="auto"/>
        <w:bottom w:val="none" w:sz="0" w:space="0" w:color="auto"/>
        <w:right w:val="none" w:sz="0" w:space="0" w:color="auto"/>
      </w:divBdr>
    </w:div>
    <w:div w:id="1167594221">
      <w:bodyDiv w:val="1"/>
      <w:marLeft w:val="0"/>
      <w:marRight w:val="0"/>
      <w:marTop w:val="0"/>
      <w:marBottom w:val="0"/>
      <w:divBdr>
        <w:top w:val="none" w:sz="0" w:space="0" w:color="auto"/>
        <w:left w:val="none" w:sz="0" w:space="0" w:color="auto"/>
        <w:bottom w:val="none" w:sz="0" w:space="0" w:color="auto"/>
        <w:right w:val="none" w:sz="0" w:space="0" w:color="auto"/>
      </w:divBdr>
    </w:div>
    <w:div w:id="1662391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foot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s://www.singhealthdukenus.com.sg/academic-medicine" TargetMode="External"/><Relationship Id="rId1" Type="http://schemas.openxmlformats.org/officeDocument/2006/relationships/hyperlink" Target="https://www.singhealthdukenus.com.sg/academic-medicine" TargetMode="External"/><Relationship Id="rId5" Type="http://schemas.openxmlformats.org/officeDocument/2006/relationships/image" Target="media/image4.jpeg"/><Relationship Id="rId4"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CDA46D3FA2FA84BAC5498D989004D73" ma:contentTypeVersion="1" ma:contentTypeDescription="Create a new document." ma:contentTypeScope="" ma:versionID="eb2d7ce307b495d40f201b9b9d1ca501">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513AB620-0573-4A72-8F7A-71F7D1F93DBF}">
  <ds:schemaRefs>
    <ds:schemaRef ds:uri="http://schemas.openxmlformats.org/officeDocument/2006/bibliography"/>
  </ds:schemaRefs>
</ds:datastoreItem>
</file>

<file path=customXml/itemProps2.xml><?xml version="1.0" encoding="utf-8"?>
<ds:datastoreItem xmlns:ds="http://schemas.openxmlformats.org/officeDocument/2006/customXml" ds:itemID="{ADD20F6F-8BD7-4606-852B-1AC885F74AEB}"/>
</file>

<file path=customXml/itemProps3.xml><?xml version="1.0" encoding="utf-8"?>
<ds:datastoreItem xmlns:ds="http://schemas.openxmlformats.org/officeDocument/2006/customXml" ds:itemID="{7DCF39BF-7969-41BB-BF75-70CFC6BE7200}"/>
</file>

<file path=customXml/itemProps4.xml><?xml version="1.0" encoding="utf-8"?>
<ds:datastoreItem xmlns:ds="http://schemas.openxmlformats.org/officeDocument/2006/customXml" ds:itemID="{3A0C14F9-63AA-4BC7-9C97-30F69723BA38}"/>
</file>

<file path=docProps/app.xml><?xml version="1.0" encoding="utf-8"?>
<Properties xmlns="http://schemas.openxmlformats.org/officeDocument/2006/extended-properties" xmlns:vt="http://schemas.openxmlformats.org/officeDocument/2006/docPropsVTypes">
  <Template>Normal</Template>
  <TotalTime>8</TotalTime>
  <Pages>6</Pages>
  <Words>1089</Words>
  <Characters>6211</Characters>
  <Application>Microsoft Office Word</Application>
  <DocSecurity>0</DocSecurity>
  <Lines>51</Lines>
  <Paragraphs>14</Paragraphs>
  <ScaleCrop>false</ScaleCrop>
  <Company/>
  <LinksUpToDate>false</LinksUpToDate>
  <CharactersWithSpaces>7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eryn Maung May Lay</dc:creator>
  <cp:lastModifiedBy>Lin Qiaojun</cp:lastModifiedBy>
  <cp:revision>231</cp:revision>
  <dcterms:created xsi:type="dcterms:W3CDTF">2018-10-26T06:52:00Z</dcterms:created>
  <dcterms:modified xsi:type="dcterms:W3CDTF">2023-04-03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507a608e959a1d41db8384d7cb31bd1396db5df1b2c09f31d007ec229538e3</vt:lpwstr>
  </property>
  <property fmtid="{D5CDD505-2E9C-101B-9397-08002B2CF9AE}" pid="3" name="ContentTypeId">
    <vt:lpwstr>0x0101008CDA46D3FA2FA84BAC5498D989004D73</vt:lpwstr>
  </property>
</Properties>
</file>